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BC764" w14:textId="0E96B262" w:rsidR="009A560C" w:rsidRPr="00242C7F" w:rsidRDefault="00D760A0" w:rsidP="00D4515A">
      <w:pPr>
        <w:textAlignment w:val="baseline"/>
        <w:rPr>
          <w:rFonts w:eastAsia="Goudy Old Style"/>
          <w:sz w:val="22"/>
          <w:szCs w:val="22"/>
        </w:rPr>
      </w:pPr>
      <w:r>
        <w:rPr>
          <w:rFonts w:eastAsia="Goudy Old Style"/>
          <w:sz w:val="22"/>
          <w:szCs w:val="22"/>
        </w:rPr>
        <w:t>Ju</w:t>
      </w:r>
      <w:r w:rsidR="002A1C21">
        <w:rPr>
          <w:rFonts w:eastAsia="Goudy Old Style"/>
          <w:sz w:val="22"/>
          <w:szCs w:val="22"/>
        </w:rPr>
        <w:t xml:space="preserve">ly </w:t>
      </w:r>
      <w:r w:rsidR="00266866">
        <w:rPr>
          <w:rFonts w:eastAsia="Goudy Old Style"/>
          <w:sz w:val="22"/>
          <w:szCs w:val="22"/>
        </w:rPr>
        <w:t>31</w:t>
      </w:r>
      <w:r w:rsidR="00266866" w:rsidRPr="00266866">
        <w:rPr>
          <w:rFonts w:eastAsia="Goudy Old Style"/>
          <w:sz w:val="22"/>
          <w:szCs w:val="22"/>
          <w:vertAlign w:val="superscript"/>
        </w:rPr>
        <w:t>st</w:t>
      </w:r>
      <w:r w:rsidR="00D44D9B" w:rsidRPr="00242C7F">
        <w:rPr>
          <w:rFonts w:eastAsia="Goudy Old Style"/>
          <w:sz w:val="22"/>
          <w:szCs w:val="22"/>
        </w:rPr>
        <w:t>,</w:t>
      </w:r>
      <w:r w:rsidR="00060775" w:rsidRPr="00242C7F">
        <w:rPr>
          <w:rFonts w:eastAsia="Goudy Old Style"/>
          <w:sz w:val="22"/>
          <w:szCs w:val="22"/>
        </w:rPr>
        <w:t xml:space="preserve"> 202</w:t>
      </w:r>
      <w:r w:rsidR="00D44D9B" w:rsidRPr="00242C7F">
        <w:rPr>
          <w:rFonts w:eastAsia="Goudy Old Style"/>
          <w:sz w:val="22"/>
          <w:szCs w:val="22"/>
        </w:rPr>
        <w:t>2</w:t>
      </w:r>
    </w:p>
    <w:p w14:paraId="7DC5EC5B" w14:textId="57626868" w:rsidR="00C26374" w:rsidRPr="001A5C4E" w:rsidRDefault="00007C00" w:rsidP="00D4515A">
      <w:pPr>
        <w:textAlignment w:val="baseline"/>
        <w:rPr>
          <w:rFonts w:ascii="Arial Nova Cond" w:eastAsia="Goudy Old Style" w:hAnsi="Arial Nova Cond" w:cs="Goudy Old Style"/>
          <w:sz w:val="22"/>
          <w:szCs w:val="22"/>
        </w:rPr>
      </w:pPr>
      <w:r>
        <w:rPr>
          <w:rFonts w:ascii="Arial Nova Cond" w:eastAsia="Goudy Old Style" w:hAnsi="Arial Nova Cond" w:cs="Goudy Old Style"/>
          <w:noProof/>
          <w:snapToGrid/>
          <w:sz w:val="22"/>
          <w:szCs w:val="22"/>
        </w:rPr>
        <w:drawing>
          <wp:anchor distT="0" distB="0" distL="114300" distR="114300" simplePos="0" relativeHeight="251658241" behindDoc="1" locked="0" layoutInCell="1" allowOverlap="1" wp14:anchorId="421CAB1B" wp14:editId="7130997C">
            <wp:simplePos x="0" y="0"/>
            <wp:positionH relativeFrom="column">
              <wp:posOffset>1270</wp:posOffset>
            </wp:positionH>
            <wp:positionV relativeFrom="paragraph">
              <wp:posOffset>128270</wp:posOffset>
            </wp:positionV>
            <wp:extent cx="2028825" cy="1140460"/>
            <wp:effectExtent l="0" t="0" r="9525" b="2540"/>
            <wp:wrapTight wrapText="bothSides">
              <wp:wrapPolygon edited="0">
                <wp:start x="0" y="0"/>
                <wp:lineTo x="0" y="21287"/>
                <wp:lineTo x="21499" y="21287"/>
                <wp:lineTo x="21499" y="0"/>
                <wp:lineTo x="0" y="0"/>
              </wp:wrapPolygon>
            </wp:wrapTight>
            <wp:docPr id="1" name="Picture 1" descr="A picture containing text, music, piano, clavi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music, piano, clavi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28825" cy="1140460"/>
                    </a:xfrm>
                    <a:prstGeom prst="rect">
                      <a:avLst/>
                    </a:prstGeom>
                  </pic:spPr>
                </pic:pic>
              </a:graphicData>
            </a:graphic>
            <wp14:sizeRelH relativeFrom="page">
              <wp14:pctWidth>0</wp14:pctWidth>
            </wp14:sizeRelH>
            <wp14:sizeRelV relativeFrom="page">
              <wp14:pctHeight>0</wp14:pctHeight>
            </wp14:sizeRelV>
          </wp:anchor>
        </w:drawing>
      </w:r>
    </w:p>
    <w:p w14:paraId="29CA4E45" w14:textId="09989C9F" w:rsidR="002D48DE" w:rsidRDefault="00007C00" w:rsidP="001C30CB">
      <w:pPr>
        <w:textAlignment w:val="baseline"/>
        <w:rPr>
          <w:b/>
          <w:bCs/>
          <w:noProof/>
          <w:sz w:val="32"/>
          <w:szCs w:val="32"/>
        </w:rPr>
      </w:pPr>
      <w:r>
        <w:rPr>
          <w:b/>
          <w:bCs/>
          <w:noProof/>
          <w:sz w:val="32"/>
          <w:szCs w:val="32"/>
        </w:rPr>
        <w:t xml:space="preserve">       </w:t>
      </w:r>
      <w:r w:rsidR="00B1198B" w:rsidRPr="000321D2">
        <w:rPr>
          <w:b/>
          <w:bCs/>
          <w:noProof/>
          <w:sz w:val="32"/>
          <w:szCs w:val="32"/>
        </w:rPr>
        <w:t xml:space="preserve">Week </w:t>
      </w:r>
      <w:r w:rsidR="00266866">
        <w:rPr>
          <w:b/>
          <w:bCs/>
          <w:noProof/>
          <w:sz w:val="32"/>
          <w:szCs w:val="32"/>
        </w:rPr>
        <w:t>9</w:t>
      </w:r>
      <w:r w:rsidR="00E57A6E" w:rsidRPr="000321D2">
        <w:rPr>
          <w:b/>
          <w:bCs/>
          <w:noProof/>
          <w:sz w:val="32"/>
          <w:szCs w:val="32"/>
        </w:rPr>
        <w:t>:</w:t>
      </w:r>
    </w:p>
    <w:p w14:paraId="3037AE13" w14:textId="77777777" w:rsidR="00A91331" w:rsidRDefault="00A91331" w:rsidP="001C30CB">
      <w:pPr>
        <w:textAlignment w:val="baseline"/>
        <w:rPr>
          <w:b/>
          <w:bCs/>
          <w:noProof/>
          <w:sz w:val="32"/>
          <w:szCs w:val="32"/>
        </w:rPr>
      </w:pPr>
    </w:p>
    <w:p w14:paraId="57FFC277" w14:textId="18126A72" w:rsidR="00504DCA" w:rsidRDefault="00726412" w:rsidP="00504DCA">
      <w:pPr>
        <w:jc w:val="center"/>
        <w:textAlignment w:val="baseline"/>
        <w:rPr>
          <w:b/>
          <w:bCs/>
          <w:noProof/>
          <w:sz w:val="32"/>
          <w:szCs w:val="32"/>
        </w:rPr>
      </w:pPr>
      <w:r>
        <w:rPr>
          <w:b/>
          <w:bCs/>
          <w:noProof/>
          <w:sz w:val="32"/>
          <w:szCs w:val="32"/>
        </w:rPr>
        <w:t xml:space="preserve">The </w:t>
      </w:r>
      <w:r w:rsidR="001B711B">
        <w:rPr>
          <w:b/>
          <w:bCs/>
          <w:noProof/>
          <w:sz w:val="32"/>
          <w:szCs w:val="32"/>
        </w:rPr>
        <w:t>Blessing</w:t>
      </w:r>
      <w:r w:rsidR="00EB471A">
        <w:rPr>
          <w:b/>
          <w:bCs/>
          <w:noProof/>
          <w:sz w:val="32"/>
          <w:szCs w:val="32"/>
        </w:rPr>
        <w:t xml:space="preserve"> Season</w:t>
      </w:r>
    </w:p>
    <w:p w14:paraId="09A80D4C" w14:textId="315654CB" w:rsidR="00007C00" w:rsidRPr="00A91331" w:rsidRDefault="00726412" w:rsidP="00504DCA">
      <w:pPr>
        <w:jc w:val="center"/>
        <w:textAlignment w:val="baseline"/>
        <w:rPr>
          <w:b/>
          <w:bCs/>
          <w:noProof/>
          <w:sz w:val="32"/>
          <w:szCs w:val="32"/>
        </w:rPr>
      </w:pPr>
      <w:r>
        <w:rPr>
          <w:b/>
          <w:bCs/>
          <w:noProof/>
          <w:sz w:val="32"/>
          <w:szCs w:val="32"/>
        </w:rPr>
        <w:t xml:space="preserve"> </w:t>
      </w:r>
      <w:r w:rsidR="00B96D68">
        <w:rPr>
          <w:b/>
          <w:bCs/>
          <w:noProof/>
          <w:sz w:val="32"/>
          <w:szCs w:val="32"/>
        </w:rPr>
        <w:t xml:space="preserve"> </w:t>
      </w:r>
      <w:bookmarkStart w:id="0" w:name="_Hlk82598731"/>
    </w:p>
    <w:p w14:paraId="66014F17" w14:textId="16E1B06B" w:rsidR="0001610B" w:rsidRDefault="002449D9" w:rsidP="0016714E">
      <w:pPr>
        <w:jc w:val="center"/>
        <w:textAlignment w:val="baseline"/>
        <w:rPr>
          <w:b/>
          <w:bCs/>
          <w:i/>
          <w:iCs/>
          <w:noProof/>
          <w:sz w:val="28"/>
          <w:szCs w:val="28"/>
        </w:rPr>
      </w:pPr>
      <w:r>
        <w:rPr>
          <w:b/>
          <w:bCs/>
          <w:i/>
          <w:iCs/>
          <w:noProof/>
          <w:sz w:val="28"/>
          <w:szCs w:val="28"/>
        </w:rPr>
        <w:t>Psalm</w:t>
      </w:r>
      <w:r w:rsidR="005159FC">
        <w:rPr>
          <w:b/>
          <w:bCs/>
          <w:i/>
          <w:iCs/>
          <w:noProof/>
          <w:sz w:val="28"/>
          <w:szCs w:val="28"/>
        </w:rPr>
        <w:t xml:space="preserve"> </w:t>
      </w:r>
      <w:r w:rsidR="001B711B">
        <w:rPr>
          <w:b/>
          <w:bCs/>
          <w:i/>
          <w:iCs/>
          <w:noProof/>
          <w:sz w:val="28"/>
          <w:szCs w:val="28"/>
        </w:rPr>
        <w:t>150</w:t>
      </w:r>
      <w:r w:rsidR="0002462E">
        <w:rPr>
          <w:b/>
          <w:bCs/>
          <w:i/>
          <w:iCs/>
          <w:noProof/>
          <w:sz w:val="28"/>
          <w:szCs w:val="28"/>
        </w:rPr>
        <w:t>:1-6 (NIV)</w:t>
      </w:r>
    </w:p>
    <w:p w14:paraId="37E1943B" w14:textId="77777777" w:rsidR="00736FB8" w:rsidRPr="0016714E" w:rsidRDefault="00736FB8" w:rsidP="0016714E">
      <w:pPr>
        <w:jc w:val="center"/>
        <w:textAlignment w:val="baseline"/>
        <w:rPr>
          <w:b/>
          <w:bCs/>
          <w:i/>
          <w:iCs/>
          <w:noProof/>
          <w:sz w:val="28"/>
          <w:szCs w:val="28"/>
        </w:rPr>
      </w:pPr>
    </w:p>
    <w:p w14:paraId="07B10FCA" w14:textId="0EEE6624" w:rsidR="001D504A" w:rsidRDefault="000C591B" w:rsidP="001D504A">
      <w:pPr>
        <w:pStyle w:val="ListParagraph"/>
        <w:numPr>
          <w:ilvl w:val="0"/>
          <w:numId w:val="2"/>
        </w:numPr>
        <w:ind w:left="360"/>
        <w:rPr>
          <w:rFonts w:eastAsia="Goudy Old Style"/>
          <w:b/>
          <w:bCs/>
          <w:sz w:val="32"/>
          <w:szCs w:val="32"/>
          <w:shd w:val="clear" w:color="auto" w:fill="FFFFFF"/>
        </w:rPr>
      </w:pPr>
      <w:r>
        <w:rPr>
          <w:rFonts w:eastAsia="Goudy Old Style"/>
          <w:b/>
          <w:bCs/>
          <w:sz w:val="32"/>
          <w:szCs w:val="32"/>
          <w:shd w:val="clear" w:color="auto" w:fill="FFFFFF"/>
        </w:rPr>
        <w:t xml:space="preserve">Watch out for </w:t>
      </w:r>
      <w:r w:rsidR="00461E0F">
        <w:rPr>
          <w:rFonts w:eastAsia="Goudy Old Style"/>
          <w:b/>
          <w:bCs/>
          <w:sz w:val="32"/>
          <w:szCs w:val="32"/>
          <w:u w:val="single"/>
          <w:shd w:val="clear" w:color="auto" w:fill="FFFFFF"/>
        </w:rPr>
        <w:t>______</w:t>
      </w:r>
      <w:r>
        <w:rPr>
          <w:rFonts w:eastAsia="Goudy Old Style"/>
          <w:b/>
          <w:bCs/>
          <w:sz w:val="32"/>
          <w:szCs w:val="32"/>
          <w:shd w:val="clear" w:color="auto" w:fill="FFFFFF"/>
        </w:rPr>
        <w:t xml:space="preserve"> times</w:t>
      </w:r>
    </w:p>
    <w:p w14:paraId="63598044" w14:textId="0E5A1860" w:rsidR="001D504A" w:rsidRDefault="001D504A" w:rsidP="001D504A">
      <w:pPr>
        <w:jc w:val="center"/>
        <w:rPr>
          <w:rFonts w:eastAsia="Goudy Old Style"/>
          <w:i/>
          <w:iCs/>
          <w:sz w:val="24"/>
          <w:szCs w:val="24"/>
          <w:shd w:val="clear" w:color="auto" w:fill="FFFFFF"/>
        </w:rPr>
      </w:pPr>
      <w:r>
        <w:rPr>
          <w:rFonts w:eastAsia="Goudy Old Style"/>
          <w:i/>
          <w:iCs/>
          <w:sz w:val="24"/>
          <w:szCs w:val="24"/>
          <w:shd w:val="clear" w:color="auto" w:fill="FFFFFF"/>
        </w:rPr>
        <w:t>“</w:t>
      </w:r>
      <w:r w:rsidR="000E163B" w:rsidRPr="000E163B">
        <w:rPr>
          <w:rFonts w:eastAsia="Goudy Old Style"/>
          <w:i/>
          <w:iCs/>
          <w:sz w:val="24"/>
          <w:szCs w:val="24"/>
          <w:shd w:val="clear" w:color="auto" w:fill="FFFFFF"/>
        </w:rPr>
        <w:t xml:space="preserve">Be careful that you do not forget the Lord your God, failing to observe </w:t>
      </w:r>
      <w:r w:rsidR="00EC6774">
        <w:rPr>
          <w:rFonts w:eastAsia="Goudy Old Style"/>
          <w:i/>
          <w:iCs/>
          <w:sz w:val="24"/>
          <w:szCs w:val="24"/>
          <w:shd w:val="clear" w:color="auto" w:fill="FFFFFF"/>
        </w:rPr>
        <w:t>H</w:t>
      </w:r>
      <w:r w:rsidR="000E163B" w:rsidRPr="000E163B">
        <w:rPr>
          <w:rFonts w:eastAsia="Goudy Old Style"/>
          <w:i/>
          <w:iCs/>
          <w:sz w:val="24"/>
          <w:szCs w:val="24"/>
          <w:shd w:val="clear" w:color="auto" w:fill="FFFFFF"/>
        </w:rPr>
        <w:t xml:space="preserve">is commands, </w:t>
      </w:r>
      <w:r w:rsidR="00EC6774">
        <w:rPr>
          <w:rFonts w:eastAsia="Goudy Old Style"/>
          <w:i/>
          <w:iCs/>
          <w:sz w:val="24"/>
          <w:szCs w:val="24"/>
          <w:shd w:val="clear" w:color="auto" w:fill="FFFFFF"/>
        </w:rPr>
        <w:t>H</w:t>
      </w:r>
      <w:r w:rsidR="000E163B" w:rsidRPr="000E163B">
        <w:rPr>
          <w:rFonts w:eastAsia="Goudy Old Style"/>
          <w:i/>
          <w:iCs/>
          <w:sz w:val="24"/>
          <w:szCs w:val="24"/>
          <w:shd w:val="clear" w:color="auto" w:fill="FFFFFF"/>
        </w:rPr>
        <w:t xml:space="preserve">is laws and </w:t>
      </w:r>
      <w:r w:rsidR="00EC6774">
        <w:rPr>
          <w:rFonts w:eastAsia="Goudy Old Style"/>
          <w:i/>
          <w:iCs/>
          <w:sz w:val="24"/>
          <w:szCs w:val="24"/>
          <w:shd w:val="clear" w:color="auto" w:fill="FFFFFF"/>
        </w:rPr>
        <w:t>H</w:t>
      </w:r>
      <w:r w:rsidR="000E163B" w:rsidRPr="000E163B">
        <w:rPr>
          <w:rFonts w:eastAsia="Goudy Old Style"/>
          <w:i/>
          <w:iCs/>
          <w:sz w:val="24"/>
          <w:szCs w:val="24"/>
          <w:shd w:val="clear" w:color="auto" w:fill="FFFFFF"/>
        </w:rPr>
        <w:t>is decrees that I am giving you this day. Otherwise, when you eat and are satisfied, when you build fine houses and settle down, and when your herds and flocks grow large and your silver and gold increase and all you have is multiplied,</w:t>
      </w:r>
      <w:r w:rsidR="000E163B" w:rsidRPr="000E163B">
        <w:rPr>
          <w:rFonts w:eastAsia="Goudy Old Style"/>
          <w:b/>
          <w:bCs/>
          <w:i/>
          <w:iCs/>
          <w:sz w:val="24"/>
          <w:szCs w:val="24"/>
          <w:shd w:val="clear" w:color="auto" w:fill="FFFFFF"/>
          <w:vertAlign w:val="superscript"/>
        </w:rPr>
        <w:t> </w:t>
      </w:r>
      <w:r w:rsidR="000E163B" w:rsidRPr="000E163B">
        <w:rPr>
          <w:rFonts w:eastAsia="Goudy Old Style"/>
          <w:i/>
          <w:iCs/>
          <w:sz w:val="24"/>
          <w:szCs w:val="24"/>
          <w:shd w:val="clear" w:color="auto" w:fill="FFFFFF"/>
        </w:rPr>
        <w:t xml:space="preserve">then your heart will become proud and you will forget the Lord your God, </w:t>
      </w:r>
      <w:proofErr w:type="gramStart"/>
      <w:r w:rsidR="00EC6774">
        <w:rPr>
          <w:rFonts w:eastAsia="Goudy Old Style"/>
          <w:i/>
          <w:iCs/>
          <w:sz w:val="24"/>
          <w:szCs w:val="24"/>
          <w:shd w:val="clear" w:color="auto" w:fill="FFFFFF"/>
        </w:rPr>
        <w:t>W</w:t>
      </w:r>
      <w:r w:rsidR="000E163B" w:rsidRPr="000E163B">
        <w:rPr>
          <w:rFonts w:eastAsia="Goudy Old Style"/>
          <w:i/>
          <w:iCs/>
          <w:sz w:val="24"/>
          <w:szCs w:val="24"/>
          <w:shd w:val="clear" w:color="auto" w:fill="FFFFFF"/>
        </w:rPr>
        <w:t>ho</w:t>
      </w:r>
      <w:proofErr w:type="gramEnd"/>
      <w:r w:rsidR="000E163B" w:rsidRPr="000E163B">
        <w:rPr>
          <w:rFonts w:eastAsia="Goudy Old Style"/>
          <w:i/>
          <w:iCs/>
          <w:sz w:val="24"/>
          <w:szCs w:val="24"/>
          <w:shd w:val="clear" w:color="auto" w:fill="FFFFFF"/>
        </w:rPr>
        <w:t xml:space="preserve"> brought you out of Egypt, out of the land of slavery. He led you through the vast and dreadful wilderness, that thirsty and waterless land, with its venomous snakes and scorpions. He brought you water out of hard rock. </w:t>
      </w:r>
      <w:r w:rsidR="000E163B" w:rsidRPr="000E163B">
        <w:rPr>
          <w:rFonts w:eastAsia="Goudy Old Style"/>
          <w:b/>
          <w:bCs/>
          <w:i/>
          <w:iCs/>
          <w:sz w:val="24"/>
          <w:szCs w:val="24"/>
          <w:shd w:val="clear" w:color="auto" w:fill="FFFFFF"/>
          <w:vertAlign w:val="superscript"/>
        </w:rPr>
        <w:t> </w:t>
      </w:r>
      <w:r w:rsidR="000E163B" w:rsidRPr="000E163B">
        <w:rPr>
          <w:rFonts w:eastAsia="Goudy Old Style"/>
          <w:i/>
          <w:iCs/>
          <w:sz w:val="24"/>
          <w:szCs w:val="24"/>
          <w:shd w:val="clear" w:color="auto" w:fill="FFFFFF"/>
        </w:rPr>
        <w:t>He gave you manna to eat in the wilderness, something your ancestors had never known, to humble and test you so that in the end it might go well with you. You may say to yourself, </w:t>
      </w:r>
      <w:r w:rsidR="00631E09">
        <w:rPr>
          <w:rFonts w:eastAsia="Goudy Old Style"/>
          <w:i/>
          <w:iCs/>
          <w:sz w:val="24"/>
          <w:szCs w:val="24"/>
          <w:shd w:val="clear" w:color="auto" w:fill="FFFFFF"/>
        </w:rPr>
        <w:t>‘</w:t>
      </w:r>
      <w:r w:rsidR="000E163B" w:rsidRPr="000E163B">
        <w:rPr>
          <w:rFonts w:eastAsia="Goudy Old Style"/>
          <w:i/>
          <w:iCs/>
          <w:sz w:val="24"/>
          <w:szCs w:val="24"/>
          <w:shd w:val="clear" w:color="auto" w:fill="FFFFFF"/>
        </w:rPr>
        <w:t>My power and the strength of my hands have produced this wealth for me.</w:t>
      </w:r>
      <w:r w:rsidR="00631E09">
        <w:rPr>
          <w:rFonts w:eastAsia="Goudy Old Style"/>
          <w:i/>
          <w:iCs/>
          <w:sz w:val="24"/>
          <w:szCs w:val="24"/>
          <w:shd w:val="clear" w:color="auto" w:fill="FFFFFF"/>
        </w:rPr>
        <w:t>’</w:t>
      </w:r>
      <w:r w:rsidR="000E163B" w:rsidRPr="000E163B">
        <w:rPr>
          <w:rFonts w:eastAsia="Goudy Old Style"/>
          <w:i/>
          <w:iCs/>
          <w:sz w:val="24"/>
          <w:szCs w:val="24"/>
          <w:shd w:val="clear" w:color="auto" w:fill="FFFFFF"/>
        </w:rPr>
        <w:t xml:space="preserve"> But remember the Lord your God, for it is </w:t>
      </w:r>
      <w:r w:rsidR="00631E09">
        <w:rPr>
          <w:rFonts w:eastAsia="Goudy Old Style"/>
          <w:i/>
          <w:iCs/>
          <w:sz w:val="24"/>
          <w:szCs w:val="24"/>
          <w:shd w:val="clear" w:color="auto" w:fill="FFFFFF"/>
        </w:rPr>
        <w:t>H</w:t>
      </w:r>
      <w:r w:rsidR="000E163B" w:rsidRPr="000E163B">
        <w:rPr>
          <w:rFonts w:eastAsia="Goudy Old Style"/>
          <w:i/>
          <w:iCs/>
          <w:sz w:val="24"/>
          <w:szCs w:val="24"/>
          <w:shd w:val="clear" w:color="auto" w:fill="FFFFFF"/>
        </w:rPr>
        <w:t xml:space="preserve">e who gives you the ability to produce wealth, and so confirms </w:t>
      </w:r>
      <w:r w:rsidR="00631E09">
        <w:rPr>
          <w:rFonts w:eastAsia="Goudy Old Style"/>
          <w:i/>
          <w:iCs/>
          <w:sz w:val="24"/>
          <w:szCs w:val="24"/>
          <w:shd w:val="clear" w:color="auto" w:fill="FFFFFF"/>
        </w:rPr>
        <w:t>H</w:t>
      </w:r>
      <w:r w:rsidR="000E163B" w:rsidRPr="000E163B">
        <w:rPr>
          <w:rFonts w:eastAsia="Goudy Old Style"/>
          <w:i/>
          <w:iCs/>
          <w:sz w:val="24"/>
          <w:szCs w:val="24"/>
          <w:shd w:val="clear" w:color="auto" w:fill="FFFFFF"/>
        </w:rPr>
        <w:t xml:space="preserve">is covenant, which </w:t>
      </w:r>
      <w:r w:rsidR="00631E09">
        <w:rPr>
          <w:rFonts w:eastAsia="Goudy Old Style"/>
          <w:i/>
          <w:iCs/>
          <w:sz w:val="24"/>
          <w:szCs w:val="24"/>
          <w:shd w:val="clear" w:color="auto" w:fill="FFFFFF"/>
        </w:rPr>
        <w:t>H</w:t>
      </w:r>
      <w:r w:rsidR="000E163B" w:rsidRPr="000E163B">
        <w:rPr>
          <w:rFonts w:eastAsia="Goudy Old Style"/>
          <w:i/>
          <w:iCs/>
          <w:sz w:val="24"/>
          <w:szCs w:val="24"/>
          <w:shd w:val="clear" w:color="auto" w:fill="FFFFFF"/>
        </w:rPr>
        <w:t>e swore to your ancestors, as it is today.</w:t>
      </w:r>
      <w:r w:rsidR="008837DC">
        <w:rPr>
          <w:rFonts w:eastAsia="Goudy Old Style"/>
          <w:i/>
          <w:iCs/>
          <w:sz w:val="24"/>
          <w:szCs w:val="24"/>
          <w:shd w:val="clear" w:color="auto" w:fill="FFFFFF"/>
        </w:rPr>
        <w:t>” D</w:t>
      </w:r>
      <w:r w:rsidR="00EC62A9">
        <w:rPr>
          <w:rFonts w:eastAsia="Goudy Old Style"/>
          <w:i/>
          <w:iCs/>
          <w:sz w:val="24"/>
          <w:szCs w:val="24"/>
          <w:shd w:val="clear" w:color="auto" w:fill="FFFFFF"/>
        </w:rPr>
        <w:t>euteronomy 8:11-18 (NIV)</w:t>
      </w:r>
    </w:p>
    <w:p w14:paraId="24CFA53D" w14:textId="77777777" w:rsidR="00EC62A9" w:rsidRPr="001D504A" w:rsidRDefault="00EC62A9" w:rsidP="001D504A">
      <w:pPr>
        <w:jc w:val="center"/>
        <w:rPr>
          <w:rFonts w:eastAsia="Goudy Old Style"/>
          <w:i/>
          <w:iCs/>
          <w:sz w:val="24"/>
          <w:szCs w:val="24"/>
          <w:shd w:val="clear" w:color="auto" w:fill="FFFFFF"/>
        </w:rPr>
      </w:pPr>
    </w:p>
    <w:p w14:paraId="2660356C" w14:textId="7647C751" w:rsidR="00981F64" w:rsidRDefault="003042B7" w:rsidP="003042B7">
      <w:pPr>
        <w:pStyle w:val="ListParagraph"/>
        <w:numPr>
          <w:ilvl w:val="0"/>
          <w:numId w:val="13"/>
        </w:numPr>
        <w:rPr>
          <w:rFonts w:eastAsia="Goudy Old Style"/>
          <w:sz w:val="28"/>
          <w:szCs w:val="28"/>
          <w:shd w:val="clear" w:color="auto" w:fill="FFFFFF"/>
        </w:rPr>
      </w:pPr>
      <w:r>
        <w:rPr>
          <w:rFonts w:eastAsia="Goudy Old Style"/>
          <w:sz w:val="28"/>
          <w:szCs w:val="28"/>
          <w:shd w:val="clear" w:color="auto" w:fill="FFFFFF"/>
        </w:rPr>
        <w:t xml:space="preserve">Prosperity </w:t>
      </w:r>
      <w:r w:rsidR="00781A98">
        <w:rPr>
          <w:rFonts w:eastAsia="Goudy Old Style"/>
          <w:sz w:val="28"/>
          <w:szCs w:val="28"/>
          <w:shd w:val="clear" w:color="auto" w:fill="FFFFFF"/>
        </w:rPr>
        <w:t xml:space="preserve">produces </w:t>
      </w:r>
      <w:r w:rsidR="00461E0F">
        <w:rPr>
          <w:rFonts w:eastAsia="Goudy Old Style"/>
          <w:sz w:val="28"/>
          <w:szCs w:val="28"/>
          <w:u w:val="single"/>
          <w:shd w:val="clear" w:color="auto" w:fill="FFFFFF"/>
        </w:rPr>
        <w:t>_______</w:t>
      </w:r>
      <w:r w:rsidR="00A63067">
        <w:rPr>
          <w:rFonts w:eastAsia="Goudy Old Style"/>
          <w:sz w:val="28"/>
          <w:szCs w:val="28"/>
          <w:shd w:val="clear" w:color="auto" w:fill="FFFFFF"/>
        </w:rPr>
        <w:t>.</w:t>
      </w:r>
    </w:p>
    <w:p w14:paraId="7E23DE16" w14:textId="77777777" w:rsidR="00781A98" w:rsidRPr="00781A98" w:rsidRDefault="00781A98" w:rsidP="00781A98">
      <w:pPr>
        <w:ind w:left="360"/>
        <w:rPr>
          <w:rFonts w:eastAsia="Goudy Old Style"/>
          <w:sz w:val="28"/>
          <w:szCs w:val="28"/>
          <w:shd w:val="clear" w:color="auto" w:fill="FFFFFF"/>
        </w:rPr>
      </w:pPr>
    </w:p>
    <w:p w14:paraId="25167FE4" w14:textId="5D32081A" w:rsidR="00781A98" w:rsidRPr="003042B7" w:rsidRDefault="00781A98" w:rsidP="003042B7">
      <w:pPr>
        <w:pStyle w:val="ListParagraph"/>
        <w:numPr>
          <w:ilvl w:val="0"/>
          <w:numId w:val="13"/>
        </w:numPr>
        <w:rPr>
          <w:rFonts w:eastAsia="Goudy Old Style"/>
          <w:sz w:val="28"/>
          <w:szCs w:val="28"/>
          <w:shd w:val="clear" w:color="auto" w:fill="FFFFFF"/>
        </w:rPr>
      </w:pPr>
      <w:r>
        <w:rPr>
          <w:rFonts w:eastAsia="Goudy Old Style"/>
          <w:sz w:val="28"/>
          <w:szCs w:val="28"/>
          <w:shd w:val="clear" w:color="auto" w:fill="FFFFFF"/>
        </w:rPr>
        <w:t xml:space="preserve">Ease produces </w:t>
      </w:r>
      <w:r w:rsidR="00461E0F">
        <w:rPr>
          <w:rFonts w:eastAsia="Goudy Old Style"/>
          <w:sz w:val="28"/>
          <w:szCs w:val="28"/>
          <w:u w:val="single"/>
          <w:shd w:val="clear" w:color="auto" w:fill="FFFFFF"/>
        </w:rPr>
        <w:t>_________________</w:t>
      </w:r>
      <w:r w:rsidR="00A63067">
        <w:rPr>
          <w:rFonts w:eastAsia="Goudy Old Style"/>
          <w:sz w:val="28"/>
          <w:szCs w:val="28"/>
          <w:shd w:val="clear" w:color="auto" w:fill="FFFFFF"/>
        </w:rPr>
        <w:t>.</w:t>
      </w:r>
      <w:r>
        <w:rPr>
          <w:rFonts w:eastAsia="Goudy Old Style"/>
          <w:sz w:val="28"/>
          <w:szCs w:val="28"/>
          <w:shd w:val="clear" w:color="auto" w:fill="FFFFFF"/>
        </w:rPr>
        <w:t xml:space="preserve"> </w:t>
      </w:r>
    </w:p>
    <w:p w14:paraId="18A611DF" w14:textId="77777777" w:rsidR="00531DC2" w:rsidRDefault="00531DC2" w:rsidP="00244EA9">
      <w:pPr>
        <w:textAlignment w:val="baseline"/>
        <w:rPr>
          <w:rFonts w:eastAsia="Goudy Old Style"/>
          <w:b/>
          <w:bCs/>
          <w:sz w:val="32"/>
          <w:szCs w:val="32"/>
          <w:shd w:val="clear" w:color="auto" w:fill="FFFFFF"/>
        </w:rPr>
      </w:pPr>
    </w:p>
    <w:p w14:paraId="2AEFE2D6" w14:textId="732CEE06" w:rsidR="0057385F" w:rsidRPr="00531DC2" w:rsidRDefault="00531DC2" w:rsidP="00531DC2">
      <w:pPr>
        <w:pStyle w:val="ListParagraph"/>
        <w:numPr>
          <w:ilvl w:val="0"/>
          <w:numId w:val="13"/>
        </w:numPr>
        <w:textAlignment w:val="baseline"/>
        <w:rPr>
          <w:rFonts w:eastAsia="Goudy Old Style"/>
          <w:sz w:val="28"/>
          <w:szCs w:val="28"/>
          <w:shd w:val="clear" w:color="auto" w:fill="FFFFFF"/>
        </w:rPr>
      </w:pPr>
      <w:r w:rsidRPr="00531DC2">
        <w:rPr>
          <w:rFonts w:eastAsia="Goudy Old Style"/>
          <w:sz w:val="28"/>
          <w:szCs w:val="28"/>
          <w:shd w:val="clear" w:color="auto" w:fill="FFFFFF"/>
        </w:rPr>
        <w:t xml:space="preserve">Comfort </w:t>
      </w:r>
      <w:r w:rsidR="007D66B7">
        <w:rPr>
          <w:rFonts w:eastAsia="Goudy Old Style"/>
          <w:sz w:val="28"/>
          <w:szCs w:val="28"/>
          <w:shd w:val="clear" w:color="auto" w:fill="FFFFFF"/>
        </w:rPr>
        <w:t>stunts</w:t>
      </w:r>
      <w:r w:rsidRPr="00531DC2">
        <w:rPr>
          <w:rFonts w:eastAsia="Goudy Old Style"/>
          <w:sz w:val="28"/>
          <w:szCs w:val="28"/>
          <w:shd w:val="clear" w:color="auto" w:fill="FFFFFF"/>
        </w:rPr>
        <w:t xml:space="preserve"> </w:t>
      </w:r>
      <w:r w:rsidR="00461E0F">
        <w:rPr>
          <w:rFonts w:eastAsia="Goudy Old Style"/>
          <w:sz w:val="28"/>
          <w:szCs w:val="28"/>
          <w:u w:val="single"/>
          <w:shd w:val="clear" w:color="auto" w:fill="FFFFFF"/>
        </w:rPr>
        <w:t>_______</w:t>
      </w:r>
      <w:r w:rsidR="00A63067">
        <w:rPr>
          <w:rFonts w:eastAsia="Goudy Old Style"/>
          <w:sz w:val="28"/>
          <w:szCs w:val="28"/>
          <w:shd w:val="clear" w:color="auto" w:fill="FFFFFF"/>
        </w:rPr>
        <w:t>.</w:t>
      </w:r>
      <w:r w:rsidR="00E624A6" w:rsidRPr="00531DC2">
        <w:rPr>
          <w:rFonts w:eastAsia="Goudy Old Style"/>
          <w:sz w:val="28"/>
          <w:szCs w:val="28"/>
          <w:shd w:val="clear" w:color="auto" w:fill="FFFFFF"/>
        </w:rPr>
        <w:t xml:space="preserve"> </w:t>
      </w:r>
    </w:p>
    <w:p w14:paraId="2979F3C3" w14:textId="7EF4C394" w:rsidR="00007E2C" w:rsidRPr="00B95A23" w:rsidRDefault="002578C1" w:rsidP="00B95A23">
      <w:pPr>
        <w:jc w:val="center"/>
        <w:textAlignment w:val="baseline"/>
        <w:rPr>
          <w:rFonts w:eastAsia="Goudy Old Style"/>
          <w:color w:val="FF0000"/>
          <w:sz w:val="24"/>
          <w:szCs w:val="24"/>
          <w:shd w:val="clear" w:color="auto" w:fill="FFFFFF"/>
        </w:rPr>
      </w:pPr>
      <w:r>
        <w:rPr>
          <w:rFonts w:eastAsia="Goudy Old Style"/>
          <w:i/>
          <w:iCs/>
          <w:sz w:val="24"/>
          <w:szCs w:val="24"/>
          <w:shd w:val="clear" w:color="auto" w:fill="FFFFFF"/>
        </w:rPr>
        <w:t xml:space="preserve"> </w:t>
      </w:r>
    </w:p>
    <w:p w14:paraId="5420ADE0" w14:textId="190F61F4" w:rsidR="005874A3" w:rsidRPr="003A5597" w:rsidRDefault="000C591B" w:rsidP="003A5597">
      <w:pPr>
        <w:pStyle w:val="ListParagraph"/>
        <w:numPr>
          <w:ilvl w:val="0"/>
          <w:numId w:val="2"/>
        </w:numPr>
        <w:ind w:left="360"/>
        <w:textAlignment w:val="baseline"/>
        <w:rPr>
          <w:rFonts w:eastAsia="Goudy Old Style"/>
          <w:b/>
          <w:bCs/>
          <w:color w:val="FF0000"/>
          <w:shd w:val="clear" w:color="auto" w:fill="FFFFFF"/>
        </w:rPr>
      </w:pPr>
      <w:r>
        <w:rPr>
          <w:rFonts w:eastAsia="Goudy Old Style"/>
          <w:b/>
          <w:bCs/>
          <w:sz w:val="32"/>
          <w:szCs w:val="32"/>
          <w:shd w:val="clear" w:color="auto" w:fill="FFFFFF"/>
        </w:rPr>
        <w:t xml:space="preserve">Praise for all </w:t>
      </w:r>
      <w:r w:rsidR="00461E0F">
        <w:rPr>
          <w:rFonts w:eastAsia="Goudy Old Style"/>
          <w:b/>
          <w:bCs/>
          <w:sz w:val="32"/>
          <w:szCs w:val="32"/>
          <w:u w:val="single"/>
          <w:shd w:val="clear" w:color="auto" w:fill="FFFFFF"/>
        </w:rPr>
        <w:t>____________</w:t>
      </w:r>
      <w:r w:rsidR="00E24BBE" w:rsidRPr="003A5597">
        <w:rPr>
          <w:rFonts w:eastAsia="Goudy Old Style"/>
          <w:i/>
          <w:iCs/>
          <w:sz w:val="24"/>
          <w:szCs w:val="24"/>
          <w:shd w:val="clear" w:color="auto" w:fill="FFFFFF"/>
        </w:rPr>
        <w:t xml:space="preserve">  </w:t>
      </w:r>
    </w:p>
    <w:p w14:paraId="4855CFAD" w14:textId="128F8025" w:rsidR="008A35FF" w:rsidRDefault="00C926CA" w:rsidP="00E24BBE">
      <w:pPr>
        <w:pStyle w:val="ListParagraph"/>
        <w:numPr>
          <w:ilvl w:val="0"/>
          <w:numId w:val="14"/>
        </w:numPr>
        <w:ind w:left="720"/>
        <w:textAlignment w:val="baseline"/>
        <w:rPr>
          <w:rFonts w:eastAsia="Goudy Old Style"/>
          <w:sz w:val="28"/>
          <w:szCs w:val="28"/>
          <w:shd w:val="clear" w:color="auto" w:fill="FFFFFF"/>
        </w:rPr>
      </w:pPr>
      <w:r>
        <w:rPr>
          <w:rFonts w:eastAsia="Goudy Old Style"/>
          <w:sz w:val="28"/>
          <w:szCs w:val="28"/>
          <w:shd w:val="clear" w:color="auto" w:fill="FFFFFF"/>
        </w:rPr>
        <w:t xml:space="preserve">Where to </w:t>
      </w:r>
      <w:r w:rsidR="00B95004">
        <w:rPr>
          <w:rFonts w:eastAsia="Goudy Old Style"/>
          <w:sz w:val="28"/>
          <w:szCs w:val="28"/>
          <w:u w:val="single"/>
          <w:shd w:val="clear" w:color="auto" w:fill="FFFFFF"/>
        </w:rPr>
        <w:t>________</w:t>
      </w:r>
      <w:r>
        <w:rPr>
          <w:rFonts w:eastAsia="Goudy Old Style"/>
          <w:sz w:val="28"/>
          <w:szCs w:val="28"/>
          <w:shd w:val="clear" w:color="auto" w:fill="FFFFFF"/>
        </w:rPr>
        <w:t xml:space="preserve"> God?</w:t>
      </w:r>
    </w:p>
    <w:p w14:paraId="4D7D345C" w14:textId="3A6DB25A" w:rsidR="00FF7954" w:rsidRDefault="00FF7954" w:rsidP="00FF7954">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Pr="00FF7954">
        <w:rPr>
          <w:rFonts w:eastAsia="Goudy Old Style"/>
          <w:i/>
          <w:iCs/>
          <w:sz w:val="24"/>
          <w:szCs w:val="24"/>
          <w:shd w:val="clear" w:color="auto" w:fill="FFFFFF"/>
        </w:rPr>
        <w:t xml:space="preserve">Praise the Lord. </w:t>
      </w:r>
      <w:r w:rsidRPr="005874A3">
        <w:rPr>
          <w:rFonts w:eastAsia="Goudy Old Style"/>
          <w:i/>
          <w:iCs/>
          <w:sz w:val="24"/>
          <w:szCs w:val="24"/>
          <w:shd w:val="clear" w:color="auto" w:fill="FFFFFF"/>
        </w:rPr>
        <w:t xml:space="preserve">Praise God in </w:t>
      </w:r>
      <w:r w:rsidR="004E14A1">
        <w:rPr>
          <w:rFonts w:eastAsia="Goudy Old Style"/>
          <w:i/>
          <w:iCs/>
          <w:sz w:val="24"/>
          <w:szCs w:val="24"/>
          <w:shd w:val="clear" w:color="auto" w:fill="FFFFFF"/>
        </w:rPr>
        <w:t>H</w:t>
      </w:r>
      <w:r w:rsidRPr="005874A3">
        <w:rPr>
          <w:rFonts w:eastAsia="Goudy Old Style"/>
          <w:i/>
          <w:iCs/>
          <w:sz w:val="24"/>
          <w:szCs w:val="24"/>
          <w:shd w:val="clear" w:color="auto" w:fill="FFFFFF"/>
        </w:rPr>
        <w:t>is sanctuary</w:t>
      </w:r>
      <w:r w:rsidRPr="00FF7954">
        <w:rPr>
          <w:rFonts w:eastAsia="Goudy Old Style"/>
          <w:i/>
          <w:iCs/>
          <w:sz w:val="24"/>
          <w:szCs w:val="24"/>
          <w:shd w:val="clear" w:color="auto" w:fill="FFFFFF"/>
        </w:rPr>
        <w:t xml:space="preserve">; </w:t>
      </w:r>
      <w:r w:rsidRPr="005874A3">
        <w:rPr>
          <w:rFonts w:eastAsia="Goudy Old Style"/>
          <w:i/>
          <w:iCs/>
          <w:sz w:val="24"/>
          <w:szCs w:val="24"/>
          <w:shd w:val="clear" w:color="auto" w:fill="FFFFFF"/>
        </w:rPr>
        <w:t xml:space="preserve">praise </w:t>
      </w:r>
      <w:r w:rsidR="004E14A1">
        <w:rPr>
          <w:rFonts w:eastAsia="Goudy Old Style"/>
          <w:i/>
          <w:iCs/>
          <w:sz w:val="24"/>
          <w:szCs w:val="24"/>
          <w:shd w:val="clear" w:color="auto" w:fill="FFFFFF"/>
        </w:rPr>
        <w:t>H</w:t>
      </w:r>
      <w:r w:rsidRPr="005874A3">
        <w:rPr>
          <w:rFonts w:eastAsia="Goudy Old Style"/>
          <w:i/>
          <w:iCs/>
          <w:sz w:val="24"/>
          <w:szCs w:val="24"/>
          <w:shd w:val="clear" w:color="auto" w:fill="FFFFFF"/>
        </w:rPr>
        <w:t xml:space="preserve">im in </w:t>
      </w:r>
      <w:r w:rsidR="004E14A1">
        <w:rPr>
          <w:rFonts w:eastAsia="Goudy Old Style"/>
          <w:i/>
          <w:iCs/>
          <w:sz w:val="24"/>
          <w:szCs w:val="24"/>
          <w:shd w:val="clear" w:color="auto" w:fill="FFFFFF"/>
        </w:rPr>
        <w:t>H</w:t>
      </w:r>
      <w:r w:rsidRPr="005874A3">
        <w:rPr>
          <w:rFonts w:eastAsia="Goudy Old Style"/>
          <w:i/>
          <w:iCs/>
          <w:sz w:val="24"/>
          <w:szCs w:val="24"/>
          <w:shd w:val="clear" w:color="auto" w:fill="FFFFFF"/>
        </w:rPr>
        <w:t>is mighty heavens</w:t>
      </w:r>
      <w:r>
        <w:rPr>
          <w:rFonts w:eastAsia="Goudy Old Style"/>
          <w:i/>
          <w:iCs/>
          <w:sz w:val="24"/>
          <w:szCs w:val="24"/>
          <w:shd w:val="clear" w:color="auto" w:fill="FFFFFF"/>
        </w:rPr>
        <w:t>.” Psal</w:t>
      </w:r>
      <w:r w:rsidR="001E34CF">
        <w:rPr>
          <w:rFonts w:eastAsia="Goudy Old Style"/>
          <w:i/>
          <w:iCs/>
          <w:sz w:val="24"/>
          <w:szCs w:val="24"/>
          <w:shd w:val="clear" w:color="auto" w:fill="FFFFFF"/>
        </w:rPr>
        <w:t>m</w:t>
      </w:r>
      <w:r>
        <w:rPr>
          <w:rFonts w:eastAsia="Goudy Old Style"/>
          <w:i/>
          <w:iCs/>
          <w:sz w:val="24"/>
          <w:szCs w:val="24"/>
          <w:shd w:val="clear" w:color="auto" w:fill="FFFFFF"/>
        </w:rPr>
        <w:t xml:space="preserve"> 150:1 (NIV)</w:t>
      </w:r>
    </w:p>
    <w:p w14:paraId="65019E04" w14:textId="77777777" w:rsidR="00FF7954" w:rsidRPr="00FF7954" w:rsidRDefault="00FF7954" w:rsidP="00FF7954">
      <w:pPr>
        <w:jc w:val="center"/>
        <w:textAlignment w:val="baseline"/>
        <w:rPr>
          <w:rFonts w:eastAsia="Goudy Old Style"/>
          <w:i/>
          <w:iCs/>
          <w:sz w:val="24"/>
          <w:szCs w:val="24"/>
          <w:shd w:val="clear" w:color="auto" w:fill="FFFFFF"/>
        </w:rPr>
      </w:pPr>
    </w:p>
    <w:p w14:paraId="3F69EC49" w14:textId="3F1B142B" w:rsidR="0088041C" w:rsidRDefault="00A6256E" w:rsidP="0088041C">
      <w:pPr>
        <w:pStyle w:val="ListParagraph"/>
        <w:numPr>
          <w:ilvl w:val="0"/>
          <w:numId w:val="15"/>
        </w:numPr>
        <w:textAlignment w:val="baseline"/>
        <w:rPr>
          <w:rFonts w:eastAsia="Goudy Old Style"/>
          <w:sz w:val="28"/>
          <w:szCs w:val="28"/>
          <w:shd w:val="clear" w:color="auto" w:fill="FFFFFF"/>
        </w:rPr>
      </w:pPr>
      <w:r>
        <w:rPr>
          <w:rFonts w:eastAsia="Goudy Old Style"/>
          <w:sz w:val="28"/>
          <w:szCs w:val="28"/>
          <w:shd w:val="clear" w:color="auto" w:fill="FFFFFF"/>
        </w:rPr>
        <w:t xml:space="preserve">In </w:t>
      </w:r>
      <w:r w:rsidR="0088041C">
        <w:rPr>
          <w:rFonts w:eastAsia="Goudy Old Style"/>
          <w:sz w:val="28"/>
          <w:szCs w:val="28"/>
          <w:shd w:val="clear" w:color="auto" w:fill="FFFFFF"/>
        </w:rPr>
        <w:t xml:space="preserve">His </w:t>
      </w:r>
      <w:r w:rsidR="00B95004">
        <w:rPr>
          <w:rFonts w:eastAsia="Goudy Old Style"/>
          <w:sz w:val="28"/>
          <w:szCs w:val="28"/>
          <w:u w:val="single"/>
          <w:shd w:val="clear" w:color="auto" w:fill="FFFFFF"/>
        </w:rPr>
        <w:t>______________</w:t>
      </w:r>
    </w:p>
    <w:p w14:paraId="65C6EAB9" w14:textId="77777777" w:rsidR="00C87C19" w:rsidRDefault="00C87C19" w:rsidP="00C87C19">
      <w:pPr>
        <w:pStyle w:val="ListParagraph"/>
        <w:ind w:left="1080"/>
        <w:textAlignment w:val="baseline"/>
        <w:rPr>
          <w:rFonts w:eastAsia="Goudy Old Style"/>
          <w:sz w:val="28"/>
          <w:szCs w:val="28"/>
          <w:shd w:val="clear" w:color="auto" w:fill="FFFFFF"/>
        </w:rPr>
      </w:pPr>
    </w:p>
    <w:p w14:paraId="705D0F53" w14:textId="58B7AF15" w:rsidR="0088041C" w:rsidRDefault="00F874AF" w:rsidP="0088041C">
      <w:pPr>
        <w:pStyle w:val="ListParagraph"/>
        <w:numPr>
          <w:ilvl w:val="0"/>
          <w:numId w:val="15"/>
        </w:numPr>
        <w:textAlignment w:val="baseline"/>
        <w:rPr>
          <w:rFonts w:eastAsia="Goudy Old Style"/>
          <w:sz w:val="28"/>
          <w:szCs w:val="28"/>
          <w:shd w:val="clear" w:color="auto" w:fill="FFFFFF"/>
        </w:rPr>
      </w:pPr>
      <w:r>
        <w:rPr>
          <w:rFonts w:eastAsia="Goudy Old Style"/>
          <w:sz w:val="28"/>
          <w:szCs w:val="28"/>
          <w:shd w:val="clear" w:color="auto" w:fill="FFFFFF"/>
        </w:rPr>
        <w:t xml:space="preserve">In all </w:t>
      </w:r>
      <w:r w:rsidR="00B95004">
        <w:rPr>
          <w:rFonts w:eastAsia="Goudy Old Style"/>
          <w:sz w:val="28"/>
          <w:szCs w:val="28"/>
          <w:u w:val="single"/>
          <w:shd w:val="clear" w:color="auto" w:fill="FFFFFF"/>
        </w:rPr>
        <w:t>________</w:t>
      </w:r>
    </w:p>
    <w:p w14:paraId="6D03568E" w14:textId="77777777" w:rsidR="007D66B7" w:rsidRDefault="007D66B7" w:rsidP="007D66B7">
      <w:pPr>
        <w:pStyle w:val="ListParagraph"/>
        <w:ind w:left="1080"/>
        <w:textAlignment w:val="baseline"/>
        <w:rPr>
          <w:rFonts w:eastAsia="Goudy Old Style"/>
          <w:sz w:val="28"/>
          <w:szCs w:val="28"/>
          <w:shd w:val="clear" w:color="auto" w:fill="FFFFFF"/>
        </w:rPr>
      </w:pPr>
    </w:p>
    <w:p w14:paraId="0417C9DB" w14:textId="5F1DE7B6" w:rsidR="00F874AF" w:rsidRDefault="0041415A" w:rsidP="00F874AF">
      <w:pPr>
        <w:pStyle w:val="ListParagraph"/>
        <w:numPr>
          <w:ilvl w:val="0"/>
          <w:numId w:val="14"/>
        </w:numPr>
        <w:ind w:left="720"/>
        <w:textAlignment w:val="baseline"/>
        <w:rPr>
          <w:rFonts w:eastAsia="Goudy Old Style"/>
          <w:sz w:val="28"/>
          <w:szCs w:val="28"/>
          <w:shd w:val="clear" w:color="auto" w:fill="FFFFFF"/>
        </w:rPr>
      </w:pPr>
      <w:r>
        <w:rPr>
          <w:rFonts w:eastAsia="Goudy Old Style"/>
          <w:sz w:val="28"/>
          <w:szCs w:val="28"/>
          <w:shd w:val="clear" w:color="auto" w:fill="FFFFFF"/>
        </w:rPr>
        <w:t xml:space="preserve">The reason </w:t>
      </w:r>
      <w:r w:rsidR="00354347">
        <w:rPr>
          <w:rFonts w:eastAsia="Goudy Old Style"/>
          <w:sz w:val="28"/>
          <w:szCs w:val="28"/>
          <w:shd w:val="clear" w:color="auto" w:fill="FFFFFF"/>
        </w:rPr>
        <w:t>to</w:t>
      </w:r>
      <w:r>
        <w:rPr>
          <w:rFonts w:eastAsia="Goudy Old Style"/>
          <w:sz w:val="28"/>
          <w:szCs w:val="28"/>
          <w:shd w:val="clear" w:color="auto" w:fill="FFFFFF"/>
        </w:rPr>
        <w:t xml:space="preserve"> </w:t>
      </w:r>
      <w:r w:rsidR="004827A4">
        <w:rPr>
          <w:rFonts w:eastAsia="Goudy Old Style"/>
          <w:sz w:val="28"/>
          <w:szCs w:val="28"/>
          <w:u w:val="single"/>
          <w:shd w:val="clear" w:color="auto" w:fill="FFFFFF"/>
        </w:rPr>
        <w:t>________</w:t>
      </w:r>
      <w:r w:rsidR="00354347" w:rsidRPr="00354347">
        <w:rPr>
          <w:rFonts w:eastAsia="Goudy Old Style"/>
          <w:sz w:val="28"/>
          <w:szCs w:val="28"/>
          <w:shd w:val="clear" w:color="auto" w:fill="FFFFFF"/>
        </w:rPr>
        <w:t xml:space="preserve"> God</w:t>
      </w:r>
      <w:r>
        <w:rPr>
          <w:rFonts w:eastAsia="Goudy Old Style"/>
          <w:sz w:val="28"/>
          <w:szCs w:val="28"/>
          <w:shd w:val="clear" w:color="auto" w:fill="FFFFFF"/>
        </w:rPr>
        <w:t>?</w:t>
      </w:r>
    </w:p>
    <w:p w14:paraId="0F7076DE" w14:textId="5FECC5A0" w:rsidR="006F1737" w:rsidRDefault="006F1737" w:rsidP="006F1737">
      <w:pPr>
        <w:jc w:val="center"/>
        <w:textAlignment w:val="baseline"/>
        <w:rPr>
          <w:rFonts w:eastAsia="Goudy Old Style"/>
          <w:i/>
          <w:iCs/>
          <w:sz w:val="24"/>
          <w:szCs w:val="24"/>
          <w:shd w:val="clear" w:color="auto" w:fill="FFFFFF"/>
        </w:rPr>
      </w:pPr>
      <w:r w:rsidRPr="006F1737">
        <w:rPr>
          <w:rFonts w:eastAsia="Goudy Old Style"/>
          <w:i/>
          <w:iCs/>
          <w:sz w:val="24"/>
          <w:szCs w:val="24"/>
          <w:shd w:val="clear" w:color="auto" w:fill="FFFFFF"/>
        </w:rPr>
        <w:t>“</w:t>
      </w:r>
      <w:r w:rsidRPr="005874A3">
        <w:rPr>
          <w:rFonts w:eastAsia="Goudy Old Style"/>
          <w:i/>
          <w:iCs/>
          <w:sz w:val="24"/>
          <w:szCs w:val="24"/>
          <w:shd w:val="clear" w:color="auto" w:fill="FFFFFF"/>
        </w:rPr>
        <w:t xml:space="preserve">Praise </w:t>
      </w:r>
      <w:r w:rsidR="004E14A1">
        <w:rPr>
          <w:rFonts w:eastAsia="Goudy Old Style"/>
          <w:i/>
          <w:iCs/>
          <w:sz w:val="24"/>
          <w:szCs w:val="24"/>
          <w:shd w:val="clear" w:color="auto" w:fill="FFFFFF"/>
        </w:rPr>
        <w:t>H</w:t>
      </w:r>
      <w:r w:rsidRPr="005874A3">
        <w:rPr>
          <w:rFonts w:eastAsia="Goudy Old Style"/>
          <w:i/>
          <w:iCs/>
          <w:sz w:val="24"/>
          <w:szCs w:val="24"/>
          <w:shd w:val="clear" w:color="auto" w:fill="FFFFFF"/>
        </w:rPr>
        <w:t xml:space="preserve">im for </w:t>
      </w:r>
      <w:r w:rsidR="004E14A1">
        <w:rPr>
          <w:rFonts w:eastAsia="Goudy Old Style"/>
          <w:i/>
          <w:iCs/>
          <w:sz w:val="24"/>
          <w:szCs w:val="24"/>
          <w:shd w:val="clear" w:color="auto" w:fill="FFFFFF"/>
        </w:rPr>
        <w:t>H</w:t>
      </w:r>
      <w:r w:rsidRPr="005874A3">
        <w:rPr>
          <w:rFonts w:eastAsia="Goudy Old Style"/>
          <w:i/>
          <w:iCs/>
          <w:sz w:val="24"/>
          <w:szCs w:val="24"/>
          <w:shd w:val="clear" w:color="auto" w:fill="FFFFFF"/>
        </w:rPr>
        <w:t>is acts of power;</w:t>
      </w:r>
      <w:r>
        <w:rPr>
          <w:rFonts w:eastAsia="Goudy Old Style"/>
          <w:i/>
          <w:iCs/>
          <w:sz w:val="24"/>
          <w:szCs w:val="24"/>
          <w:shd w:val="clear" w:color="auto" w:fill="FFFFFF"/>
        </w:rPr>
        <w:t xml:space="preserve"> </w:t>
      </w:r>
      <w:r w:rsidRPr="005874A3">
        <w:rPr>
          <w:rFonts w:eastAsia="Goudy Old Style"/>
          <w:i/>
          <w:iCs/>
          <w:sz w:val="24"/>
          <w:szCs w:val="24"/>
          <w:shd w:val="clear" w:color="auto" w:fill="FFFFFF"/>
        </w:rPr>
        <w:t xml:space="preserve">praise </w:t>
      </w:r>
      <w:r w:rsidR="004E14A1">
        <w:rPr>
          <w:rFonts w:eastAsia="Goudy Old Style"/>
          <w:i/>
          <w:iCs/>
          <w:sz w:val="24"/>
          <w:szCs w:val="24"/>
          <w:shd w:val="clear" w:color="auto" w:fill="FFFFFF"/>
        </w:rPr>
        <w:t>H</w:t>
      </w:r>
      <w:r w:rsidRPr="005874A3">
        <w:rPr>
          <w:rFonts w:eastAsia="Goudy Old Style"/>
          <w:i/>
          <w:iCs/>
          <w:sz w:val="24"/>
          <w:szCs w:val="24"/>
          <w:shd w:val="clear" w:color="auto" w:fill="FFFFFF"/>
        </w:rPr>
        <w:t xml:space="preserve">im for </w:t>
      </w:r>
      <w:r w:rsidR="004E14A1">
        <w:rPr>
          <w:rFonts w:eastAsia="Goudy Old Style"/>
          <w:i/>
          <w:iCs/>
          <w:sz w:val="24"/>
          <w:szCs w:val="24"/>
          <w:shd w:val="clear" w:color="auto" w:fill="FFFFFF"/>
        </w:rPr>
        <w:t>H</w:t>
      </w:r>
      <w:r w:rsidRPr="005874A3">
        <w:rPr>
          <w:rFonts w:eastAsia="Goudy Old Style"/>
          <w:i/>
          <w:iCs/>
          <w:sz w:val="24"/>
          <w:szCs w:val="24"/>
          <w:shd w:val="clear" w:color="auto" w:fill="FFFFFF"/>
        </w:rPr>
        <w:t>is surpassing greatness.</w:t>
      </w:r>
      <w:r>
        <w:rPr>
          <w:rFonts w:eastAsia="Goudy Old Style"/>
          <w:i/>
          <w:iCs/>
          <w:sz w:val="24"/>
          <w:szCs w:val="24"/>
          <w:shd w:val="clear" w:color="auto" w:fill="FFFFFF"/>
        </w:rPr>
        <w:t>” Psalm</w:t>
      </w:r>
      <w:r w:rsidR="00873DF3">
        <w:rPr>
          <w:rFonts w:eastAsia="Goudy Old Style"/>
          <w:i/>
          <w:iCs/>
          <w:sz w:val="24"/>
          <w:szCs w:val="24"/>
          <w:shd w:val="clear" w:color="auto" w:fill="FFFFFF"/>
        </w:rPr>
        <w:t>s 150:2 (NIV)</w:t>
      </w:r>
    </w:p>
    <w:p w14:paraId="79780686" w14:textId="77777777" w:rsidR="00873DF3" w:rsidRPr="006F1737" w:rsidRDefault="00873DF3" w:rsidP="006F1737">
      <w:pPr>
        <w:jc w:val="center"/>
        <w:textAlignment w:val="baseline"/>
        <w:rPr>
          <w:rFonts w:eastAsia="Goudy Old Style"/>
          <w:i/>
          <w:iCs/>
          <w:sz w:val="24"/>
          <w:szCs w:val="24"/>
          <w:shd w:val="clear" w:color="auto" w:fill="FFFFFF"/>
        </w:rPr>
      </w:pPr>
    </w:p>
    <w:p w14:paraId="76809461" w14:textId="6335BC60" w:rsidR="0041415A" w:rsidRDefault="00031D40" w:rsidP="0041415A">
      <w:pPr>
        <w:pStyle w:val="ListParagraph"/>
        <w:numPr>
          <w:ilvl w:val="0"/>
          <w:numId w:val="16"/>
        </w:numPr>
        <w:textAlignment w:val="baseline"/>
        <w:rPr>
          <w:rFonts w:eastAsia="Goudy Old Style"/>
          <w:sz w:val="28"/>
          <w:szCs w:val="28"/>
          <w:shd w:val="clear" w:color="auto" w:fill="FFFFFF"/>
        </w:rPr>
      </w:pPr>
      <w:r>
        <w:rPr>
          <w:rFonts w:eastAsia="Goudy Old Style"/>
          <w:sz w:val="28"/>
          <w:szCs w:val="28"/>
          <w:shd w:val="clear" w:color="auto" w:fill="FFFFFF"/>
        </w:rPr>
        <w:t>For w</w:t>
      </w:r>
      <w:r w:rsidR="0041415A">
        <w:rPr>
          <w:rFonts w:eastAsia="Goudy Old Style"/>
          <w:sz w:val="28"/>
          <w:szCs w:val="28"/>
          <w:shd w:val="clear" w:color="auto" w:fill="FFFFFF"/>
        </w:rPr>
        <w:t xml:space="preserve">hat God has </w:t>
      </w:r>
      <w:r w:rsidR="004827A4">
        <w:rPr>
          <w:rFonts w:eastAsia="Goudy Old Style"/>
          <w:sz w:val="28"/>
          <w:szCs w:val="28"/>
          <w:u w:val="single"/>
          <w:shd w:val="clear" w:color="auto" w:fill="FFFFFF"/>
        </w:rPr>
        <w:t>______</w:t>
      </w:r>
    </w:p>
    <w:p w14:paraId="5C453439" w14:textId="77777777" w:rsidR="00C87C19" w:rsidRDefault="00C87C19" w:rsidP="00C87C19">
      <w:pPr>
        <w:pStyle w:val="ListParagraph"/>
        <w:ind w:left="1080"/>
        <w:textAlignment w:val="baseline"/>
        <w:rPr>
          <w:rFonts w:eastAsia="Goudy Old Style"/>
          <w:sz w:val="28"/>
          <w:szCs w:val="28"/>
          <w:shd w:val="clear" w:color="auto" w:fill="FFFFFF"/>
        </w:rPr>
      </w:pPr>
    </w:p>
    <w:p w14:paraId="5C818BAE" w14:textId="21C51B6F" w:rsidR="0041415A" w:rsidRDefault="00031D40" w:rsidP="0041415A">
      <w:pPr>
        <w:pStyle w:val="ListParagraph"/>
        <w:numPr>
          <w:ilvl w:val="0"/>
          <w:numId w:val="16"/>
        </w:numPr>
        <w:textAlignment w:val="baseline"/>
        <w:rPr>
          <w:rFonts w:eastAsia="Goudy Old Style"/>
          <w:sz w:val="28"/>
          <w:szCs w:val="28"/>
          <w:shd w:val="clear" w:color="auto" w:fill="FFFFFF"/>
        </w:rPr>
      </w:pPr>
      <w:r>
        <w:rPr>
          <w:rFonts w:eastAsia="Goudy Old Style"/>
          <w:sz w:val="28"/>
          <w:szCs w:val="28"/>
          <w:shd w:val="clear" w:color="auto" w:fill="FFFFFF"/>
        </w:rPr>
        <w:t xml:space="preserve">For </w:t>
      </w:r>
      <w:proofErr w:type="gramStart"/>
      <w:r>
        <w:rPr>
          <w:rFonts w:eastAsia="Goudy Old Style"/>
          <w:sz w:val="28"/>
          <w:szCs w:val="28"/>
          <w:shd w:val="clear" w:color="auto" w:fill="FFFFFF"/>
        </w:rPr>
        <w:t>W</w:t>
      </w:r>
      <w:r w:rsidR="0041031C">
        <w:rPr>
          <w:rFonts w:eastAsia="Goudy Old Style"/>
          <w:sz w:val="28"/>
          <w:szCs w:val="28"/>
          <w:shd w:val="clear" w:color="auto" w:fill="FFFFFF"/>
        </w:rPr>
        <w:t>ho</w:t>
      </w:r>
      <w:proofErr w:type="gramEnd"/>
      <w:r w:rsidR="0041031C">
        <w:rPr>
          <w:rFonts w:eastAsia="Goudy Old Style"/>
          <w:sz w:val="28"/>
          <w:szCs w:val="28"/>
          <w:shd w:val="clear" w:color="auto" w:fill="FFFFFF"/>
        </w:rPr>
        <w:t xml:space="preserve"> God </w:t>
      </w:r>
      <w:r w:rsidR="004827A4">
        <w:rPr>
          <w:rFonts w:eastAsia="Goudy Old Style"/>
          <w:sz w:val="28"/>
          <w:szCs w:val="28"/>
          <w:u w:val="single"/>
          <w:shd w:val="clear" w:color="auto" w:fill="FFFFFF"/>
        </w:rPr>
        <w:t>___</w:t>
      </w:r>
    </w:p>
    <w:p w14:paraId="42264C15" w14:textId="77777777" w:rsidR="007D66B7" w:rsidRDefault="007D66B7" w:rsidP="007D66B7">
      <w:pPr>
        <w:pStyle w:val="ListParagraph"/>
        <w:ind w:left="1080"/>
        <w:textAlignment w:val="baseline"/>
        <w:rPr>
          <w:rFonts w:eastAsia="Goudy Old Style"/>
          <w:sz w:val="28"/>
          <w:szCs w:val="28"/>
          <w:shd w:val="clear" w:color="auto" w:fill="FFFFFF"/>
        </w:rPr>
      </w:pPr>
    </w:p>
    <w:p w14:paraId="6CB5E671" w14:textId="4E11640B" w:rsidR="0041031C" w:rsidRDefault="0041031C" w:rsidP="007D66B7">
      <w:pPr>
        <w:pStyle w:val="ListParagraph"/>
        <w:numPr>
          <w:ilvl w:val="0"/>
          <w:numId w:val="14"/>
        </w:numPr>
        <w:ind w:left="720"/>
        <w:textAlignment w:val="baseline"/>
        <w:rPr>
          <w:rFonts w:eastAsia="Goudy Old Style"/>
          <w:sz w:val="28"/>
          <w:szCs w:val="28"/>
          <w:shd w:val="clear" w:color="auto" w:fill="FFFFFF"/>
        </w:rPr>
      </w:pPr>
      <w:r>
        <w:rPr>
          <w:rFonts w:eastAsia="Goudy Old Style"/>
          <w:sz w:val="28"/>
          <w:szCs w:val="28"/>
          <w:shd w:val="clear" w:color="auto" w:fill="FFFFFF"/>
        </w:rPr>
        <w:t xml:space="preserve">How to praise </w:t>
      </w:r>
      <w:r w:rsidR="004827A4">
        <w:rPr>
          <w:rFonts w:eastAsia="Goudy Old Style"/>
          <w:sz w:val="28"/>
          <w:szCs w:val="28"/>
          <w:u w:val="single"/>
          <w:shd w:val="clear" w:color="auto" w:fill="FFFFFF"/>
        </w:rPr>
        <w:t>_____</w:t>
      </w:r>
      <w:r>
        <w:rPr>
          <w:rFonts w:eastAsia="Goudy Old Style"/>
          <w:sz w:val="28"/>
          <w:szCs w:val="28"/>
          <w:shd w:val="clear" w:color="auto" w:fill="FFFFFF"/>
        </w:rPr>
        <w:t>?</w:t>
      </w:r>
    </w:p>
    <w:p w14:paraId="255E69AD" w14:textId="2C393E0E" w:rsidR="003A5597" w:rsidRDefault="0006100A" w:rsidP="0006100A">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Pr="005874A3">
        <w:rPr>
          <w:rFonts w:eastAsia="Goudy Old Style"/>
          <w:i/>
          <w:iCs/>
          <w:sz w:val="24"/>
          <w:szCs w:val="24"/>
          <w:shd w:val="clear" w:color="auto" w:fill="FFFFFF"/>
        </w:rPr>
        <w:t xml:space="preserve">Praise </w:t>
      </w:r>
      <w:r w:rsidR="004E14A1">
        <w:rPr>
          <w:rFonts w:eastAsia="Goudy Old Style"/>
          <w:i/>
          <w:iCs/>
          <w:sz w:val="24"/>
          <w:szCs w:val="24"/>
          <w:shd w:val="clear" w:color="auto" w:fill="FFFFFF"/>
        </w:rPr>
        <w:t>H</w:t>
      </w:r>
      <w:r w:rsidRPr="005874A3">
        <w:rPr>
          <w:rFonts w:eastAsia="Goudy Old Style"/>
          <w:i/>
          <w:iCs/>
          <w:sz w:val="24"/>
          <w:szCs w:val="24"/>
          <w:shd w:val="clear" w:color="auto" w:fill="FFFFFF"/>
        </w:rPr>
        <w:t>im with the sounding of the trumpet,</w:t>
      </w:r>
      <w:r w:rsidRPr="0006100A">
        <w:rPr>
          <w:rFonts w:eastAsia="Goudy Old Style"/>
          <w:i/>
          <w:iCs/>
          <w:sz w:val="24"/>
          <w:szCs w:val="24"/>
          <w:shd w:val="clear" w:color="auto" w:fill="FFFFFF"/>
        </w:rPr>
        <w:t xml:space="preserve"> </w:t>
      </w:r>
      <w:r w:rsidRPr="005874A3">
        <w:rPr>
          <w:rFonts w:eastAsia="Goudy Old Style"/>
          <w:i/>
          <w:iCs/>
          <w:sz w:val="24"/>
          <w:szCs w:val="24"/>
          <w:shd w:val="clear" w:color="auto" w:fill="FFFFFF"/>
        </w:rPr>
        <w:t xml:space="preserve">praise </w:t>
      </w:r>
      <w:r w:rsidR="004E14A1">
        <w:rPr>
          <w:rFonts w:eastAsia="Goudy Old Style"/>
          <w:i/>
          <w:iCs/>
          <w:sz w:val="24"/>
          <w:szCs w:val="24"/>
          <w:shd w:val="clear" w:color="auto" w:fill="FFFFFF"/>
        </w:rPr>
        <w:t>H</w:t>
      </w:r>
      <w:r w:rsidRPr="005874A3">
        <w:rPr>
          <w:rFonts w:eastAsia="Goudy Old Style"/>
          <w:i/>
          <w:iCs/>
          <w:sz w:val="24"/>
          <w:szCs w:val="24"/>
          <w:shd w:val="clear" w:color="auto" w:fill="FFFFFF"/>
        </w:rPr>
        <w:t>im with the harp and lyre,</w:t>
      </w:r>
      <w:r w:rsidRPr="0006100A">
        <w:rPr>
          <w:rFonts w:eastAsia="Goudy Old Style"/>
          <w:i/>
          <w:iCs/>
          <w:sz w:val="24"/>
          <w:szCs w:val="24"/>
          <w:shd w:val="clear" w:color="auto" w:fill="FFFFFF"/>
        </w:rPr>
        <w:t xml:space="preserve"> </w:t>
      </w:r>
      <w:r w:rsidRPr="005874A3">
        <w:rPr>
          <w:rFonts w:eastAsia="Goudy Old Style"/>
          <w:i/>
          <w:iCs/>
          <w:sz w:val="24"/>
          <w:szCs w:val="24"/>
          <w:shd w:val="clear" w:color="auto" w:fill="FFFFFF"/>
        </w:rPr>
        <w:t xml:space="preserve">praise </w:t>
      </w:r>
      <w:r w:rsidR="004E14A1">
        <w:rPr>
          <w:rFonts w:eastAsia="Goudy Old Style"/>
          <w:i/>
          <w:iCs/>
          <w:sz w:val="24"/>
          <w:szCs w:val="24"/>
          <w:shd w:val="clear" w:color="auto" w:fill="FFFFFF"/>
        </w:rPr>
        <w:t>H</w:t>
      </w:r>
      <w:r w:rsidRPr="005874A3">
        <w:rPr>
          <w:rFonts w:eastAsia="Goudy Old Style"/>
          <w:i/>
          <w:iCs/>
          <w:sz w:val="24"/>
          <w:szCs w:val="24"/>
          <w:shd w:val="clear" w:color="auto" w:fill="FFFFFF"/>
        </w:rPr>
        <w:t>im with timbrel and dancing,</w:t>
      </w:r>
      <w:r w:rsidRPr="0006100A">
        <w:rPr>
          <w:rFonts w:eastAsia="Goudy Old Style"/>
          <w:i/>
          <w:iCs/>
          <w:sz w:val="24"/>
          <w:szCs w:val="24"/>
          <w:shd w:val="clear" w:color="auto" w:fill="FFFFFF"/>
        </w:rPr>
        <w:t xml:space="preserve"> </w:t>
      </w:r>
      <w:r w:rsidRPr="005874A3">
        <w:rPr>
          <w:rFonts w:eastAsia="Goudy Old Style"/>
          <w:i/>
          <w:iCs/>
          <w:sz w:val="24"/>
          <w:szCs w:val="24"/>
          <w:shd w:val="clear" w:color="auto" w:fill="FFFFFF"/>
        </w:rPr>
        <w:t xml:space="preserve">praise </w:t>
      </w:r>
      <w:r w:rsidR="00F05A20">
        <w:rPr>
          <w:rFonts w:eastAsia="Goudy Old Style"/>
          <w:i/>
          <w:iCs/>
          <w:sz w:val="24"/>
          <w:szCs w:val="24"/>
          <w:shd w:val="clear" w:color="auto" w:fill="FFFFFF"/>
        </w:rPr>
        <w:t>H</w:t>
      </w:r>
      <w:r w:rsidRPr="005874A3">
        <w:rPr>
          <w:rFonts w:eastAsia="Goudy Old Style"/>
          <w:i/>
          <w:iCs/>
          <w:sz w:val="24"/>
          <w:szCs w:val="24"/>
          <w:shd w:val="clear" w:color="auto" w:fill="FFFFFF"/>
        </w:rPr>
        <w:t>im with the strings and pipe,</w:t>
      </w:r>
      <w:r w:rsidRPr="0006100A">
        <w:rPr>
          <w:rFonts w:eastAsia="Goudy Old Style"/>
          <w:i/>
          <w:iCs/>
          <w:sz w:val="24"/>
          <w:szCs w:val="24"/>
          <w:shd w:val="clear" w:color="auto" w:fill="FFFFFF"/>
        </w:rPr>
        <w:t xml:space="preserve"> </w:t>
      </w:r>
      <w:r w:rsidRPr="005874A3">
        <w:rPr>
          <w:rFonts w:eastAsia="Goudy Old Style"/>
          <w:i/>
          <w:iCs/>
          <w:sz w:val="24"/>
          <w:szCs w:val="24"/>
          <w:shd w:val="clear" w:color="auto" w:fill="FFFFFF"/>
        </w:rPr>
        <w:t xml:space="preserve">praise </w:t>
      </w:r>
      <w:r w:rsidR="00F05A20">
        <w:rPr>
          <w:rFonts w:eastAsia="Goudy Old Style"/>
          <w:i/>
          <w:iCs/>
          <w:sz w:val="24"/>
          <w:szCs w:val="24"/>
          <w:shd w:val="clear" w:color="auto" w:fill="FFFFFF"/>
        </w:rPr>
        <w:t>H</w:t>
      </w:r>
      <w:r w:rsidRPr="005874A3">
        <w:rPr>
          <w:rFonts w:eastAsia="Goudy Old Style"/>
          <w:i/>
          <w:iCs/>
          <w:sz w:val="24"/>
          <w:szCs w:val="24"/>
          <w:shd w:val="clear" w:color="auto" w:fill="FFFFFF"/>
        </w:rPr>
        <w:t>im with the clash of cymbals,</w:t>
      </w:r>
      <w:r w:rsidR="003A5597">
        <w:rPr>
          <w:rFonts w:eastAsia="Goudy Old Style"/>
          <w:i/>
          <w:iCs/>
          <w:sz w:val="24"/>
          <w:szCs w:val="24"/>
          <w:shd w:val="clear" w:color="auto" w:fill="FFFFFF"/>
        </w:rPr>
        <w:t xml:space="preserve"> </w:t>
      </w:r>
      <w:r w:rsidRPr="005874A3">
        <w:rPr>
          <w:rFonts w:eastAsia="Goudy Old Style"/>
          <w:i/>
          <w:iCs/>
          <w:sz w:val="24"/>
          <w:szCs w:val="24"/>
          <w:shd w:val="clear" w:color="auto" w:fill="FFFFFF"/>
        </w:rPr>
        <w:t xml:space="preserve">praise </w:t>
      </w:r>
      <w:r w:rsidR="00F05A20">
        <w:rPr>
          <w:rFonts w:eastAsia="Goudy Old Style"/>
          <w:i/>
          <w:iCs/>
          <w:sz w:val="24"/>
          <w:szCs w:val="24"/>
          <w:shd w:val="clear" w:color="auto" w:fill="FFFFFF"/>
        </w:rPr>
        <w:t>H</w:t>
      </w:r>
      <w:r w:rsidRPr="005874A3">
        <w:rPr>
          <w:rFonts w:eastAsia="Goudy Old Style"/>
          <w:i/>
          <w:iCs/>
          <w:sz w:val="24"/>
          <w:szCs w:val="24"/>
          <w:shd w:val="clear" w:color="auto" w:fill="FFFFFF"/>
        </w:rPr>
        <w:t>im with resounding cymbals.</w:t>
      </w:r>
      <w:r w:rsidRPr="0006100A">
        <w:rPr>
          <w:rFonts w:eastAsia="Goudy Old Style"/>
          <w:i/>
          <w:iCs/>
          <w:sz w:val="24"/>
          <w:szCs w:val="24"/>
          <w:shd w:val="clear" w:color="auto" w:fill="FFFFFF"/>
        </w:rPr>
        <w:t xml:space="preserve"> </w:t>
      </w:r>
      <w:r w:rsidRPr="005874A3">
        <w:rPr>
          <w:rFonts w:eastAsia="Goudy Old Style"/>
          <w:i/>
          <w:iCs/>
          <w:sz w:val="24"/>
          <w:szCs w:val="24"/>
          <w:shd w:val="clear" w:color="auto" w:fill="FFFFFF"/>
        </w:rPr>
        <w:t>Let everything that has breath praise the Lord.</w:t>
      </w:r>
      <w:r w:rsidRPr="0006100A">
        <w:rPr>
          <w:rFonts w:eastAsia="Goudy Old Style"/>
          <w:i/>
          <w:iCs/>
          <w:sz w:val="24"/>
          <w:szCs w:val="24"/>
          <w:shd w:val="clear" w:color="auto" w:fill="FFFFFF"/>
        </w:rPr>
        <w:t xml:space="preserve"> </w:t>
      </w:r>
      <w:r w:rsidRPr="005874A3">
        <w:rPr>
          <w:rFonts w:eastAsia="Goudy Old Style"/>
          <w:i/>
          <w:iCs/>
          <w:sz w:val="24"/>
          <w:szCs w:val="24"/>
          <w:shd w:val="clear" w:color="auto" w:fill="FFFFFF"/>
        </w:rPr>
        <w:t>Praise the Lord.</w:t>
      </w:r>
      <w:r w:rsidRPr="0006100A">
        <w:rPr>
          <w:rFonts w:eastAsia="Goudy Old Style"/>
          <w:i/>
          <w:iCs/>
          <w:sz w:val="24"/>
          <w:szCs w:val="24"/>
          <w:shd w:val="clear" w:color="auto" w:fill="FFFFFF"/>
        </w:rPr>
        <w:t>”</w:t>
      </w:r>
      <w:r>
        <w:rPr>
          <w:rFonts w:eastAsia="Goudy Old Style"/>
          <w:i/>
          <w:iCs/>
          <w:sz w:val="24"/>
          <w:szCs w:val="24"/>
          <w:shd w:val="clear" w:color="auto" w:fill="FFFFFF"/>
        </w:rPr>
        <w:t xml:space="preserve"> Psalm</w:t>
      </w:r>
      <w:r w:rsidR="001E34CF">
        <w:rPr>
          <w:rFonts w:eastAsia="Goudy Old Style"/>
          <w:i/>
          <w:iCs/>
          <w:sz w:val="24"/>
          <w:szCs w:val="24"/>
          <w:shd w:val="clear" w:color="auto" w:fill="FFFFFF"/>
        </w:rPr>
        <w:t xml:space="preserve"> 15</w:t>
      </w:r>
      <w:r w:rsidR="00F05A20">
        <w:rPr>
          <w:rFonts w:eastAsia="Goudy Old Style"/>
          <w:i/>
          <w:iCs/>
          <w:sz w:val="24"/>
          <w:szCs w:val="24"/>
          <w:shd w:val="clear" w:color="auto" w:fill="FFFFFF"/>
        </w:rPr>
        <w:t>0</w:t>
      </w:r>
      <w:r w:rsidR="001E34CF">
        <w:rPr>
          <w:rFonts w:eastAsia="Goudy Old Style"/>
          <w:i/>
          <w:iCs/>
          <w:sz w:val="24"/>
          <w:szCs w:val="24"/>
          <w:shd w:val="clear" w:color="auto" w:fill="FFFFFF"/>
        </w:rPr>
        <w:t>:3-6 (NIV)</w:t>
      </w:r>
    </w:p>
    <w:p w14:paraId="23C07C51" w14:textId="6AED1C2A" w:rsidR="0006100A" w:rsidRPr="0006100A" w:rsidRDefault="0006100A" w:rsidP="0006100A">
      <w:pPr>
        <w:jc w:val="center"/>
        <w:textAlignment w:val="baseline"/>
        <w:rPr>
          <w:rFonts w:eastAsia="Goudy Old Style"/>
          <w:i/>
          <w:iCs/>
          <w:sz w:val="24"/>
          <w:szCs w:val="24"/>
          <w:shd w:val="clear" w:color="auto" w:fill="FFFFFF"/>
        </w:rPr>
      </w:pPr>
      <w:r w:rsidRPr="0006100A">
        <w:rPr>
          <w:rFonts w:eastAsia="Goudy Old Style"/>
          <w:i/>
          <w:iCs/>
          <w:sz w:val="24"/>
          <w:szCs w:val="24"/>
          <w:shd w:val="clear" w:color="auto" w:fill="FFFFFF"/>
        </w:rPr>
        <w:t xml:space="preserve">          </w:t>
      </w:r>
    </w:p>
    <w:p w14:paraId="7A79A43A" w14:textId="4360F2EF" w:rsidR="0041031C" w:rsidRDefault="0006100A" w:rsidP="007D66B7">
      <w:pPr>
        <w:pStyle w:val="ListParagraph"/>
        <w:numPr>
          <w:ilvl w:val="0"/>
          <w:numId w:val="17"/>
        </w:numPr>
        <w:ind w:left="1170"/>
        <w:textAlignment w:val="baseline"/>
        <w:rPr>
          <w:rFonts w:eastAsia="Goudy Old Style"/>
          <w:sz w:val="28"/>
          <w:szCs w:val="28"/>
          <w:shd w:val="clear" w:color="auto" w:fill="FFFFFF"/>
        </w:rPr>
      </w:pPr>
      <w:r>
        <w:rPr>
          <w:rFonts w:eastAsia="Goudy Old Style"/>
          <w:sz w:val="28"/>
          <w:szCs w:val="28"/>
          <w:shd w:val="clear" w:color="auto" w:fill="FFFFFF"/>
        </w:rPr>
        <w:t xml:space="preserve">With </w:t>
      </w:r>
      <w:r w:rsidR="004827A4">
        <w:rPr>
          <w:rFonts w:eastAsia="Goudy Old Style"/>
          <w:sz w:val="28"/>
          <w:szCs w:val="28"/>
          <w:u w:val="single"/>
          <w:shd w:val="clear" w:color="auto" w:fill="FFFFFF"/>
        </w:rPr>
        <w:t>___________</w:t>
      </w:r>
      <w:r>
        <w:rPr>
          <w:rFonts w:eastAsia="Goudy Old Style"/>
          <w:sz w:val="28"/>
          <w:szCs w:val="28"/>
          <w:shd w:val="clear" w:color="auto" w:fill="FFFFFF"/>
        </w:rPr>
        <w:t xml:space="preserve"> God has given to us</w:t>
      </w:r>
    </w:p>
    <w:p w14:paraId="2CBC1ABD" w14:textId="77777777" w:rsidR="0006100A" w:rsidRDefault="0006100A" w:rsidP="0006100A">
      <w:pPr>
        <w:pStyle w:val="ListParagraph"/>
        <w:ind w:left="1170"/>
        <w:textAlignment w:val="baseline"/>
        <w:rPr>
          <w:rFonts w:eastAsia="Goudy Old Style"/>
          <w:sz w:val="28"/>
          <w:szCs w:val="28"/>
          <w:shd w:val="clear" w:color="auto" w:fill="FFFFFF"/>
        </w:rPr>
      </w:pPr>
    </w:p>
    <w:p w14:paraId="163DA60D" w14:textId="49160351" w:rsidR="0006100A" w:rsidRPr="0041031C" w:rsidRDefault="0006100A" w:rsidP="007D66B7">
      <w:pPr>
        <w:pStyle w:val="ListParagraph"/>
        <w:numPr>
          <w:ilvl w:val="0"/>
          <w:numId w:val="17"/>
        </w:numPr>
        <w:ind w:left="1170"/>
        <w:textAlignment w:val="baseline"/>
        <w:rPr>
          <w:rFonts w:eastAsia="Goudy Old Style"/>
          <w:sz w:val="28"/>
          <w:szCs w:val="28"/>
          <w:shd w:val="clear" w:color="auto" w:fill="FFFFFF"/>
        </w:rPr>
      </w:pPr>
      <w:r>
        <w:rPr>
          <w:rFonts w:eastAsia="Goudy Old Style"/>
          <w:sz w:val="28"/>
          <w:szCs w:val="28"/>
          <w:shd w:val="clear" w:color="auto" w:fill="FFFFFF"/>
        </w:rPr>
        <w:t xml:space="preserve">With every </w:t>
      </w:r>
      <w:r w:rsidR="004827A4">
        <w:rPr>
          <w:rFonts w:eastAsia="Goudy Old Style"/>
          <w:sz w:val="28"/>
          <w:szCs w:val="28"/>
          <w:u w:val="single"/>
          <w:shd w:val="clear" w:color="auto" w:fill="FFFFFF"/>
        </w:rPr>
        <w:t>______</w:t>
      </w:r>
      <w:r>
        <w:rPr>
          <w:rFonts w:eastAsia="Goudy Old Style"/>
          <w:sz w:val="28"/>
          <w:szCs w:val="28"/>
          <w:shd w:val="clear" w:color="auto" w:fill="FFFFFF"/>
        </w:rPr>
        <w:t xml:space="preserve"> God has given to us</w:t>
      </w:r>
    </w:p>
    <w:p w14:paraId="42A896C5" w14:textId="1471B48B" w:rsidR="00481D53" w:rsidRPr="004663E2" w:rsidRDefault="00481D53" w:rsidP="004663E2">
      <w:pPr>
        <w:textAlignment w:val="baseline"/>
        <w:rPr>
          <w:rFonts w:eastAsia="Goudy Old Style"/>
          <w:sz w:val="28"/>
          <w:szCs w:val="28"/>
          <w:shd w:val="clear" w:color="auto" w:fill="FFFFFF"/>
        </w:rPr>
      </w:pPr>
    </w:p>
    <w:p w14:paraId="5067D5B1" w14:textId="306655E9" w:rsidR="00427454" w:rsidRPr="00147B61" w:rsidRDefault="00CC7D67" w:rsidP="005E7773">
      <w:pPr>
        <w:pStyle w:val="ListParagraph"/>
        <w:numPr>
          <w:ilvl w:val="0"/>
          <w:numId w:val="2"/>
        </w:numPr>
        <w:ind w:left="360"/>
        <w:textAlignment w:val="baseline"/>
        <w:rPr>
          <w:rFonts w:eastAsia="Goudy Old Style"/>
          <w:color w:val="FF0000"/>
          <w:sz w:val="24"/>
          <w:szCs w:val="24"/>
          <w:shd w:val="clear" w:color="auto" w:fill="FFFFFF"/>
        </w:rPr>
      </w:pPr>
      <w:bookmarkStart w:id="1" w:name="_Hlk108614800"/>
      <w:r>
        <w:rPr>
          <w:rFonts w:eastAsia="Goudy Old Style"/>
          <w:b/>
          <w:bCs/>
          <w:sz w:val="32"/>
          <w:szCs w:val="32"/>
          <w:shd w:val="clear" w:color="auto" w:fill="FFFFFF"/>
        </w:rPr>
        <w:t xml:space="preserve"> How </w:t>
      </w:r>
      <w:r w:rsidR="00392158">
        <w:rPr>
          <w:rFonts w:eastAsia="Goudy Old Style"/>
          <w:b/>
          <w:bCs/>
          <w:sz w:val="32"/>
          <w:szCs w:val="32"/>
          <w:shd w:val="clear" w:color="auto" w:fill="FFFFFF"/>
        </w:rPr>
        <w:t>do we add our own voices to the</w:t>
      </w:r>
      <w:r w:rsidR="00871EFB">
        <w:rPr>
          <w:rFonts w:eastAsia="Goudy Old Style"/>
          <w:b/>
          <w:bCs/>
          <w:sz w:val="32"/>
          <w:szCs w:val="32"/>
          <w:shd w:val="clear" w:color="auto" w:fill="FFFFFF"/>
        </w:rPr>
        <w:t xml:space="preserve"> </w:t>
      </w:r>
      <w:r w:rsidR="0026758B">
        <w:rPr>
          <w:rFonts w:eastAsia="Goudy Old Style"/>
          <w:b/>
          <w:bCs/>
          <w:sz w:val="32"/>
          <w:szCs w:val="32"/>
          <w:shd w:val="clear" w:color="auto" w:fill="FFFFFF"/>
        </w:rPr>
        <w:t>songs of praise</w:t>
      </w:r>
      <w:r>
        <w:rPr>
          <w:rFonts w:eastAsia="Goudy Old Style"/>
          <w:b/>
          <w:bCs/>
          <w:sz w:val="32"/>
          <w:szCs w:val="32"/>
          <w:shd w:val="clear" w:color="auto" w:fill="FFFFFF"/>
        </w:rPr>
        <w:t xml:space="preserve">? </w:t>
      </w:r>
    </w:p>
    <w:p w14:paraId="4AFAF640" w14:textId="77777777" w:rsidR="00147B61" w:rsidRPr="00B6079C" w:rsidRDefault="00147B61" w:rsidP="00147B61">
      <w:pPr>
        <w:pStyle w:val="ListParagraph"/>
        <w:ind w:left="360"/>
        <w:textAlignment w:val="baseline"/>
        <w:rPr>
          <w:rFonts w:eastAsia="Goudy Old Style"/>
          <w:color w:val="FF0000"/>
          <w:sz w:val="24"/>
          <w:szCs w:val="24"/>
          <w:shd w:val="clear" w:color="auto" w:fill="FFFFFF"/>
        </w:rPr>
      </w:pPr>
    </w:p>
    <w:p w14:paraId="1589E416" w14:textId="4F81FE44" w:rsidR="00CC7D67" w:rsidRDefault="005B636D" w:rsidP="00007E2C">
      <w:pPr>
        <w:pStyle w:val="ListParagraph"/>
        <w:numPr>
          <w:ilvl w:val="0"/>
          <w:numId w:val="12"/>
        </w:numPr>
        <w:textAlignment w:val="baseline"/>
        <w:rPr>
          <w:rFonts w:eastAsia="Goudy Old Style"/>
          <w:sz w:val="28"/>
          <w:szCs w:val="28"/>
          <w:shd w:val="clear" w:color="auto" w:fill="FFFFFF"/>
        </w:rPr>
      </w:pPr>
      <w:r>
        <w:rPr>
          <w:rFonts w:eastAsia="Goudy Old Style"/>
          <w:sz w:val="28"/>
          <w:szCs w:val="28"/>
          <w:shd w:val="clear" w:color="auto" w:fill="FFFFFF"/>
        </w:rPr>
        <w:t>Intentionally remember God’s past victories.</w:t>
      </w:r>
    </w:p>
    <w:p w14:paraId="49046200" w14:textId="77777777" w:rsidR="00B765EB" w:rsidRDefault="00B765EB" w:rsidP="00B765EB">
      <w:pPr>
        <w:pStyle w:val="ListParagraph"/>
        <w:textAlignment w:val="baseline"/>
        <w:rPr>
          <w:rFonts w:eastAsia="Goudy Old Style"/>
          <w:sz w:val="28"/>
          <w:szCs w:val="28"/>
          <w:shd w:val="clear" w:color="auto" w:fill="FFFFFF"/>
        </w:rPr>
      </w:pPr>
    </w:p>
    <w:p w14:paraId="4BD6D206" w14:textId="1E8D2F78" w:rsidR="005B636D" w:rsidRDefault="00B765EB" w:rsidP="00007E2C">
      <w:pPr>
        <w:pStyle w:val="ListParagraph"/>
        <w:numPr>
          <w:ilvl w:val="0"/>
          <w:numId w:val="12"/>
        </w:numPr>
        <w:textAlignment w:val="baseline"/>
        <w:rPr>
          <w:rFonts w:eastAsia="Goudy Old Style"/>
          <w:sz w:val="28"/>
          <w:szCs w:val="28"/>
          <w:shd w:val="clear" w:color="auto" w:fill="FFFFFF"/>
        </w:rPr>
      </w:pPr>
      <w:r>
        <w:rPr>
          <w:rFonts w:eastAsia="Goudy Old Style"/>
          <w:sz w:val="28"/>
          <w:szCs w:val="28"/>
          <w:shd w:val="clear" w:color="auto" w:fill="FFFFFF"/>
        </w:rPr>
        <w:t>Recognize that your ability to produce excellence comes from God.</w:t>
      </w:r>
    </w:p>
    <w:p w14:paraId="2962D494" w14:textId="77777777" w:rsidR="00B765EB" w:rsidRDefault="00B765EB" w:rsidP="00B765EB">
      <w:pPr>
        <w:pStyle w:val="ListParagraph"/>
        <w:textAlignment w:val="baseline"/>
        <w:rPr>
          <w:rFonts w:eastAsia="Goudy Old Style"/>
          <w:sz w:val="28"/>
          <w:szCs w:val="28"/>
          <w:shd w:val="clear" w:color="auto" w:fill="FFFFFF"/>
        </w:rPr>
      </w:pPr>
    </w:p>
    <w:p w14:paraId="6626A47F" w14:textId="2BB01E75" w:rsidR="00B765EB" w:rsidRPr="00007E2C" w:rsidRDefault="00B765EB" w:rsidP="00007E2C">
      <w:pPr>
        <w:pStyle w:val="ListParagraph"/>
        <w:numPr>
          <w:ilvl w:val="0"/>
          <w:numId w:val="12"/>
        </w:numPr>
        <w:textAlignment w:val="baseline"/>
        <w:rPr>
          <w:rFonts w:eastAsia="Goudy Old Style"/>
          <w:sz w:val="28"/>
          <w:szCs w:val="28"/>
          <w:shd w:val="clear" w:color="auto" w:fill="FFFFFF"/>
        </w:rPr>
      </w:pPr>
      <w:r>
        <w:rPr>
          <w:rFonts w:eastAsia="Goudy Old Style"/>
          <w:sz w:val="28"/>
          <w:szCs w:val="28"/>
          <w:shd w:val="clear" w:color="auto" w:fill="FFFFFF"/>
        </w:rPr>
        <w:t>Always remember that you are blessed to be a blessing.</w:t>
      </w:r>
    </w:p>
    <w:p w14:paraId="0883CB1B" w14:textId="5CF8282E" w:rsidR="007E33CA" w:rsidRDefault="007E33CA" w:rsidP="00BA0E61">
      <w:pPr>
        <w:textAlignment w:val="baseline"/>
        <w:rPr>
          <w:rFonts w:eastAsia="Goudy Old Style"/>
          <w:sz w:val="24"/>
          <w:szCs w:val="24"/>
          <w:shd w:val="clear" w:color="auto" w:fill="FFFFFF"/>
        </w:rPr>
      </w:pPr>
    </w:p>
    <w:p w14:paraId="76169257" w14:textId="587FA331" w:rsidR="000010BC" w:rsidRPr="000010BC" w:rsidRDefault="000010BC" w:rsidP="000010BC">
      <w:pPr>
        <w:jc w:val="center"/>
        <w:textAlignment w:val="baseline"/>
        <w:rPr>
          <w:rFonts w:eastAsia="Goudy Old Style"/>
          <w:i/>
          <w:iCs/>
          <w:sz w:val="24"/>
          <w:szCs w:val="24"/>
          <w:shd w:val="clear" w:color="auto" w:fill="FFFFFF"/>
        </w:rPr>
      </w:pPr>
      <w:r w:rsidRPr="000010BC">
        <w:rPr>
          <w:rFonts w:eastAsia="Goudy Old Style"/>
          <w:i/>
          <w:iCs/>
          <w:sz w:val="24"/>
          <w:szCs w:val="24"/>
          <w:shd w:val="clear" w:color="auto" w:fill="FFFFFF"/>
        </w:rPr>
        <w:t>“</w:t>
      </w:r>
      <w:r w:rsidR="00983CC4">
        <w:rPr>
          <w:rFonts w:eastAsia="Goudy Old Style"/>
          <w:i/>
          <w:iCs/>
          <w:sz w:val="24"/>
          <w:szCs w:val="24"/>
          <w:shd w:val="clear" w:color="auto" w:fill="FFFFFF"/>
        </w:rPr>
        <w:t>…</w:t>
      </w:r>
      <w:r w:rsidRPr="000010BC">
        <w:rPr>
          <w:rFonts w:eastAsia="Goudy Old Style"/>
          <w:i/>
          <w:iCs/>
          <w:sz w:val="24"/>
          <w:szCs w:val="24"/>
          <w:shd w:val="clear" w:color="auto" w:fill="FFFFFF"/>
        </w:rPr>
        <w:t>I have learned the secret of living in every situation, whether with a full stomach or empty, with plenty or little</w:t>
      </w:r>
      <w:r w:rsidR="00AF4D17">
        <w:rPr>
          <w:rFonts w:eastAsia="Goudy Old Style"/>
          <w:i/>
          <w:iCs/>
          <w:sz w:val="24"/>
          <w:szCs w:val="24"/>
          <w:shd w:val="clear" w:color="auto" w:fill="FFFFFF"/>
        </w:rPr>
        <w:t>…</w:t>
      </w:r>
      <w:r w:rsidRPr="000010BC">
        <w:rPr>
          <w:rFonts w:eastAsia="Goudy Old Style"/>
          <w:i/>
          <w:iCs/>
          <w:sz w:val="24"/>
          <w:szCs w:val="24"/>
          <w:shd w:val="clear" w:color="auto" w:fill="FFFFFF"/>
        </w:rPr>
        <w:t xml:space="preserve">” Philippians 4:12 </w:t>
      </w:r>
      <w:r w:rsidR="006E479B">
        <w:rPr>
          <w:rFonts w:eastAsia="Goudy Old Style"/>
          <w:i/>
          <w:iCs/>
          <w:sz w:val="24"/>
          <w:szCs w:val="24"/>
          <w:shd w:val="clear" w:color="auto" w:fill="FFFFFF"/>
        </w:rPr>
        <w:t>(</w:t>
      </w:r>
      <w:r w:rsidRPr="000010BC">
        <w:rPr>
          <w:rFonts w:eastAsia="Goudy Old Style"/>
          <w:i/>
          <w:iCs/>
          <w:sz w:val="24"/>
          <w:szCs w:val="24"/>
          <w:shd w:val="clear" w:color="auto" w:fill="FFFFFF"/>
        </w:rPr>
        <w:t>NLT).</w:t>
      </w:r>
    </w:p>
    <w:p w14:paraId="372A51F1" w14:textId="77777777" w:rsidR="00BA0E61" w:rsidRPr="007E33CA" w:rsidRDefault="00BA0E61" w:rsidP="00BA0E61">
      <w:pPr>
        <w:textAlignment w:val="baseline"/>
        <w:rPr>
          <w:rFonts w:eastAsia="Goudy Old Style"/>
          <w:i/>
          <w:iCs/>
          <w:sz w:val="24"/>
          <w:szCs w:val="24"/>
          <w:shd w:val="clear" w:color="auto" w:fill="FFFFFF"/>
        </w:rPr>
      </w:pPr>
    </w:p>
    <w:bookmarkEnd w:id="0"/>
    <w:bookmarkEnd w:id="1"/>
    <w:p w14:paraId="4DFE8374" w14:textId="77777777" w:rsidR="008E5CA9" w:rsidRDefault="008E5CA9" w:rsidP="0047252F">
      <w:pPr>
        <w:textAlignment w:val="baseline"/>
        <w:rPr>
          <w:rFonts w:eastAsia="Goudy Old Style"/>
          <w:b/>
          <w:bCs/>
          <w:sz w:val="28"/>
          <w:szCs w:val="28"/>
          <w:shd w:val="clear" w:color="auto" w:fill="FFFFFF"/>
        </w:rPr>
      </w:pPr>
    </w:p>
    <w:p w14:paraId="368A00BB" w14:textId="77777777" w:rsidR="00BF0A99" w:rsidRDefault="00BE6913" w:rsidP="00BF0A99">
      <w:pPr>
        <w:jc w:val="center"/>
        <w:textAlignment w:val="baseline"/>
        <w:rPr>
          <w:rFonts w:eastAsia="Goudy Old Style"/>
          <w:b/>
          <w:bCs/>
          <w:sz w:val="28"/>
          <w:szCs w:val="28"/>
          <w:shd w:val="clear" w:color="auto" w:fill="FFFFFF"/>
        </w:rPr>
      </w:pPr>
      <w:r w:rsidRPr="00BF0A99">
        <w:rPr>
          <w:rFonts w:eastAsia="Goudy Old Style"/>
          <w:b/>
          <w:bCs/>
          <w:sz w:val="28"/>
          <w:szCs w:val="28"/>
          <w:u w:val="single"/>
          <w:shd w:val="clear" w:color="auto" w:fill="FFFFFF"/>
        </w:rPr>
        <w:t>Bottom Line:</w:t>
      </w:r>
      <w:r w:rsidRPr="004E6092">
        <w:rPr>
          <w:rFonts w:eastAsia="Goudy Old Style"/>
          <w:b/>
          <w:bCs/>
          <w:sz w:val="28"/>
          <w:szCs w:val="28"/>
          <w:shd w:val="clear" w:color="auto" w:fill="FFFFFF"/>
        </w:rPr>
        <w:t xml:space="preserve"> </w:t>
      </w:r>
    </w:p>
    <w:p w14:paraId="5C7ACC12" w14:textId="444C6617" w:rsidR="00243D0F" w:rsidRPr="00B770DE" w:rsidRDefault="00B770DE" w:rsidP="00BF0A99">
      <w:pPr>
        <w:jc w:val="center"/>
        <w:textAlignment w:val="baseline"/>
        <w:rPr>
          <w:rFonts w:eastAsia="Goudy Old Style"/>
          <w:b/>
          <w:bCs/>
          <w:sz w:val="28"/>
          <w:szCs w:val="28"/>
          <w:shd w:val="clear" w:color="auto" w:fill="FFFFFF"/>
        </w:rPr>
      </w:pPr>
      <w:r w:rsidRPr="00B770DE">
        <w:rPr>
          <w:rFonts w:eastAsia="Goudy Old Style"/>
          <w:b/>
          <w:bCs/>
          <w:sz w:val="28"/>
          <w:szCs w:val="28"/>
          <w:shd w:val="clear" w:color="auto" w:fill="FFFFFF"/>
        </w:rPr>
        <w:t>The key to surviving the blessing season is praise.</w:t>
      </w:r>
      <w:r w:rsidR="005D3DEF">
        <w:rPr>
          <w:rFonts w:eastAsia="Goudy Old Style"/>
          <w:b/>
          <w:bCs/>
          <w:sz w:val="28"/>
          <w:szCs w:val="28"/>
          <w:shd w:val="clear" w:color="auto" w:fill="FFFFFF"/>
        </w:rPr>
        <w:t xml:space="preserve"> </w:t>
      </w:r>
    </w:p>
    <w:p w14:paraId="7A588BBF" w14:textId="3805C57E" w:rsidR="003E7BD1" w:rsidRDefault="003E7BD1" w:rsidP="003E7BD1">
      <w:pPr>
        <w:pStyle w:val="NormalWeb"/>
        <w:shd w:val="clear" w:color="auto" w:fill="FFFFFF"/>
        <w:spacing w:before="0" w:beforeAutospacing="0" w:after="0" w:afterAutospacing="0"/>
        <w:ind w:left="720"/>
        <w:jc w:val="both"/>
        <w:rPr>
          <w:rFonts w:eastAsia="Goudy Old Style"/>
          <w:sz w:val="28"/>
          <w:szCs w:val="28"/>
          <w:shd w:val="clear" w:color="auto" w:fill="FFFFFF"/>
        </w:rPr>
      </w:pPr>
    </w:p>
    <w:p w14:paraId="50765022" w14:textId="77777777" w:rsidR="008E5CA9" w:rsidRPr="004B4717" w:rsidRDefault="008E5CA9" w:rsidP="003E7BD1">
      <w:pPr>
        <w:pStyle w:val="NormalWeb"/>
        <w:shd w:val="clear" w:color="auto" w:fill="FFFFFF"/>
        <w:spacing w:before="0" w:beforeAutospacing="0" w:after="0" w:afterAutospacing="0"/>
        <w:ind w:left="720"/>
        <w:jc w:val="both"/>
        <w:rPr>
          <w:rFonts w:eastAsia="Goudy Old Style"/>
          <w:sz w:val="28"/>
          <w:szCs w:val="28"/>
          <w:shd w:val="clear" w:color="auto" w:fill="FFFFFF"/>
        </w:rPr>
      </w:pPr>
    </w:p>
    <w:p w14:paraId="5E6C283E" w14:textId="2891D431" w:rsidR="00A210C7" w:rsidRPr="00B8258D" w:rsidRDefault="00A210C7" w:rsidP="00290FB4">
      <w:pPr>
        <w:jc w:val="center"/>
        <w:textAlignment w:val="baseline"/>
        <w:rPr>
          <w:rFonts w:eastAsia="Goudy Old Style"/>
          <w:sz w:val="24"/>
          <w:szCs w:val="24"/>
          <w:shd w:val="clear" w:color="auto" w:fill="FFFFFF"/>
        </w:rPr>
      </w:pPr>
      <w:r w:rsidRPr="00B8258D">
        <w:rPr>
          <w:rFonts w:eastAsia="Goudy Old Style"/>
          <w:b/>
          <w:bCs/>
          <w:sz w:val="22"/>
          <w:szCs w:val="22"/>
          <w:shd w:val="clear" w:color="auto" w:fill="FFFFFF"/>
        </w:rPr>
        <w:t>To begin a relationship with Jesus…</w:t>
      </w:r>
    </w:p>
    <w:p w14:paraId="4353F83E" w14:textId="63EB0CAE" w:rsidR="0011069F" w:rsidRDefault="00A210C7" w:rsidP="0011069F">
      <w:pPr>
        <w:jc w:val="center"/>
        <w:rPr>
          <w:rFonts w:eastAsia="Goudy Old Style"/>
          <w:b/>
          <w:bCs/>
          <w:sz w:val="22"/>
          <w:szCs w:val="22"/>
          <w:shd w:val="clear" w:color="auto" w:fill="FFFFFF"/>
        </w:rPr>
      </w:pPr>
      <w:r w:rsidRPr="0011069F">
        <w:rPr>
          <w:rFonts w:eastAsia="Goudy Old Style"/>
          <w:b/>
          <w:bCs/>
          <w:sz w:val="22"/>
          <w:szCs w:val="22"/>
          <w:shd w:val="clear" w:color="auto" w:fill="FFFFFF"/>
        </w:rPr>
        <w:t xml:space="preserve">Text: </w:t>
      </w:r>
      <w:proofErr w:type="spellStart"/>
      <w:r w:rsidRPr="0011069F">
        <w:rPr>
          <w:rFonts w:eastAsia="Goudy Old Style"/>
          <w:b/>
          <w:bCs/>
          <w:sz w:val="22"/>
          <w:szCs w:val="22"/>
          <w:shd w:val="clear" w:color="auto" w:fill="FFFFFF"/>
        </w:rPr>
        <w:t>IChooseJesus</w:t>
      </w:r>
      <w:proofErr w:type="spellEnd"/>
      <w:r w:rsidRPr="0011069F">
        <w:rPr>
          <w:rFonts w:eastAsia="Goudy Old Style"/>
          <w:b/>
          <w:bCs/>
          <w:sz w:val="22"/>
          <w:szCs w:val="22"/>
          <w:shd w:val="clear" w:color="auto" w:fill="FFFFFF"/>
        </w:rPr>
        <w:t xml:space="preserve"> to </w:t>
      </w:r>
      <w:r w:rsidR="00F04733" w:rsidRPr="0011069F">
        <w:rPr>
          <w:rFonts w:eastAsia="Goudy Old Style"/>
          <w:b/>
          <w:bCs/>
          <w:sz w:val="22"/>
          <w:szCs w:val="22"/>
          <w:shd w:val="clear" w:color="auto" w:fill="FFFFFF"/>
        </w:rPr>
        <w:t>570-</w:t>
      </w:r>
      <w:r w:rsidR="008863A9" w:rsidRPr="0011069F">
        <w:rPr>
          <w:rFonts w:eastAsia="Goudy Old Style"/>
          <w:b/>
          <w:bCs/>
          <w:sz w:val="22"/>
          <w:szCs w:val="22"/>
          <w:shd w:val="clear" w:color="auto" w:fill="FFFFFF"/>
        </w:rPr>
        <w:t>273-</w:t>
      </w:r>
      <w:r w:rsidR="00635E92" w:rsidRPr="0011069F">
        <w:rPr>
          <w:rFonts w:eastAsia="Goudy Old Style"/>
          <w:b/>
          <w:bCs/>
          <w:sz w:val="22"/>
          <w:szCs w:val="22"/>
          <w:shd w:val="clear" w:color="auto" w:fill="FFFFFF"/>
        </w:rPr>
        <w:t>0088</w:t>
      </w:r>
    </w:p>
    <w:p w14:paraId="5860444C" w14:textId="6F03B50D" w:rsidR="00C45DB7" w:rsidRPr="00BB393B" w:rsidRDefault="00C45DB7" w:rsidP="00481D53">
      <w:pPr>
        <w:rPr>
          <w:rFonts w:eastAsia="Goudy Old Style"/>
          <w:color w:val="FF0000"/>
          <w:sz w:val="24"/>
          <w:szCs w:val="24"/>
          <w:shd w:val="clear" w:color="auto" w:fill="FFFFFF"/>
        </w:rPr>
      </w:pPr>
    </w:p>
    <w:p w14:paraId="7D084C03" w14:textId="77777777" w:rsidR="0030335E" w:rsidRDefault="0030335E" w:rsidP="00684073">
      <w:pPr>
        <w:rPr>
          <w:rFonts w:eastAsia="Goudy Old Style"/>
          <w:b/>
          <w:bCs/>
          <w:sz w:val="24"/>
          <w:szCs w:val="24"/>
        </w:rPr>
      </w:pPr>
    </w:p>
    <w:p w14:paraId="66687272" w14:textId="0052AF43" w:rsidR="008E5CA9" w:rsidRPr="00F31C98" w:rsidRDefault="008E5CA9" w:rsidP="008E5CA9">
      <w:pPr>
        <w:jc w:val="center"/>
        <w:rPr>
          <w:rFonts w:eastAsia="Goudy Old Style"/>
          <w:sz w:val="24"/>
          <w:szCs w:val="24"/>
          <w:u w:val="single"/>
        </w:rPr>
      </w:pPr>
      <w:r w:rsidRPr="00F92091">
        <w:rPr>
          <w:rFonts w:eastAsia="Goudy Old Style"/>
          <w:sz w:val="28"/>
          <w:szCs w:val="28"/>
          <w:u w:val="single"/>
        </w:rPr>
        <w:t>Note</w:t>
      </w:r>
      <w:r w:rsidR="00D34EE0" w:rsidRPr="00F92091">
        <w:rPr>
          <w:rFonts w:eastAsia="Goudy Old Style"/>
          <w:sz w:val="28"/>
          <w:szCs w:val="28"/>
          <w:u w:val="single"/>
        </w:rPr>
        <w:t>takers are history makers.</w:t>
      </w:r>
    </w:p>
    <w:p w14:paraId="69508DED" w14:textId="6CA3F16C" w:rsidR="008E5CA9" w:rsidRDefault="008E5CA9" w:rsidP="004E2B3F">
      <w:pPr>
        <w:jc w:val="center"/>
        <w:rPr>
          <w:rFonts w:eastAsia="Goudy Old Style"/>
          <w:b/>
          <w:bCs/>
          <w:sz w:val="24"/>
          <w:szCs w:val="24"/>
        </w:rPr>
      </w:pPr>
    </w:p>
    <w:p w14:paraId="6871A641" w14:textId="6B040CB6" w:rsidR="00A6256E" w:rsidRDefault="00A6256E" w:rsidP="004E2B3F">
      <w:pPr>
        <w:jc w:val="center"/>
        <w:rPr>
          <w:rFonts w:eastAsia="Goudy Old Style"/>
          <w:b/>
          <w:bCs/>
          <w:sz w:val="24"/>
          <w:szCs w:val="24"/>
        </w:rPr>
      </w:pPr>
    </w:p>
    <w:p w14:paraId="1568A10C" w14:textId="69F717CF" w:rsidR="00A6256E" w:rsidRDefault="00A6256E" w:rsidP="004E2B3F">
      <w:pPr>
        <w:jc w:val="center"/>
        <w:rPr>
          <w:rFonts w:eastAsia="Goudy Old Style"/>
          <w:b/>
          <w:bCs/>
          <w:sz w:val="24"/>
          <w:szCs w:val="24"/>
        </w:rPr>
      </w:pPr>
    </w:p>
    <w:p w14:paraId="475940DB" w14:textId="4619F789" w:rsidR="00A6256E" w:rsidRDefault="00A6256E" w:rsidP="004E2B3F">
      <w:pPr>
        <w:jc w:val="center"/>
        <w:rPr>
          <w:rFonts w:eastAsia="Goudy Old Style"/>
          <w:b/>
          <w:bCs/>
          <w:sz w:val="24"/>
          <w:szCs w:val="24"/>
        </w:rPr>
      </w:pPr>
    </w:p>
    <w:p w14:paraId="6D3A24C6" w14:textId="6AA1B03F" w:rsidR="00A6256E" w:rsidRDefault="00A6256E" w:rsidP="004E2B3F">
      <w:pPr>
        <w:jc w:val="center"/>
        <w:rPr>
          <w:rFonts w:eastAsia="Goudy Old Style"/>
          <w:b/>
          <w:bCs/>
          <w:sz w:val="24"/>
          <w:szCs w:val="24"/>
        </w:rPr>
      </w:pPr>
    </w:p>
    <w:p w14:paraId="57F34584" w14:textId="2ABEB09F" w:rsidR="00A6256E" w:rsidRDefault="00A6256E" w:rsidP="004E2B3F">
      <w:pPr>
        <w:jc w:val="center"/>
        <w:rPr>
          <w:rFonts w:eastAsia="Goudy Old Style"/>
          <w:b/>
          <w:bCs/>
          <w:sz w:val="24"/>
          <w:szCs w:val="24"/>
        </w:rPr>
      </w:pPr>
    </w:p>
    <w:p w14:paraId="708A8B2A" w14:textId="0E09CE6F" w:rsidR="00A6256E" w:rsidRDefault="00A6256E" w:rsidP="004E2B3F">
      <w:pPr>
        <w:jc w:val="center"/>
        <w:rPr>
          <w:rFonts w:eastAsia="Goudy Old Style"/>
          <w:b/>
          <w:bCs/>
          <w:sz w:val="24"/>
          <w:szCs w:val="24"/>
        </w:rPr>
      </w:pPr>
    </w:p>
    <w:p w14:paraId="29413BB0" w14:textId="469B8DBA" w:rsidR="00A6256E" w:rsidRDefault="00A6256E" w:rsidP="004E2B3F">
      <w:pPr>
        <w:jc w:val="center"/>
        <w:rPr>
          <w:rFonts w:eastAsia="Goudy Old Style"/>
          <w:b/>
          <w:bCs/>
          <w:sz w:val="24"/>
          <w:szCs w:val="24"/>
        </w:rPr>
      </w:pPr>
    </w:p>
    <w:p w14:paraId="5898FAA6" w14:textId="7FD4A996" w:rsidR="00A6256E" w:rsidRDefault="00A6256E" w:rsidP="004E2B3F">
      <w:pPr>
        <w:jc w:val="center"/>
        <w:rPr>
          <w:rFonts w:eastAsia="Goudy Old Style"/>
          <w:b/>
          <w:bCs/>
          <w:sz w:val="24"/>
          <w:szCs w:val="24"/>
        </w:rPr>
      </w:pPr>
    </w:p>
    <w:p w14:paraId="1C7AE64A" w14:textId="31E17608" w:rsidR="00A6256E" w:rsidRDefault="00A6256E" w:rsidP="004E2B3F">
      <w:pPr>
        <w:jc w:val="center"/>
        <w:rPr>
          <w:rFonts w:eastAsia="Goudy Old Style"/>
          <w:b/>
          <w:bCs/>
          <w:sz w:val="24"/>
          <w:szCs w:val="24"/>
        </w:rPr>
      </w:pPr>
    </w:p>
    <w:p w14:paraId="3179DFE2" w14:textId="2B8EA5D0" w:rsidR="00A6256E" w:rsidRDefault="00A6256E" w:rsidP="004E2B3F">
      <w:pPr>
        <w:jc w:val="center"/>
        <w:rPr>
          <w:rFonts w:eastAsia="Goudy Old Style"/>
          <w:b/>
          <w:bCs/>
          <w:sz w:val="24"/>
          <w:szCs w:val="24"/>
        </w:rPr>
      </w:pPr>
    </w:p>
    <w:p w14:paraId="1A7BE5B2" w14:textId="1E279BEF" w:rsidR="00A6256E" w:rsidRDefault="00A6256E" w:rsidP="004E2B3F">
      <w:pPr>
        <w:jc w:val="center"/>
        <w:rPr>
          <w:rFonts w:eastAsia="Goudy Old Style"/>
          <w:b/>
          <w:bCs/>
          <w:sz w:val="24"/>
          <w:szCs w:val="24"/>
        </w:rPr>
      </w:pPr>
    </w:p>
    <w:p w14:paraId="7095D120" w14:textId="3E84A665" w:rsidR="00A6256E" w:rsidRDefault="00A6256E" w:rsidP="004E2B3F">
      <w:pPr>
        <w:jc w:val="center"/>
        <w:rPr>
          <w:rFonts w:eastAsia="Goudy Old Style"/>
          <w:b/>
          <w:bCs/>
          <w:sz w:val="24"/>
          <w:szCs w:val="24"/>
        </w:rPr>
      </w:pPr>
    </w:p>
    <w:p w14:paraId="01F04E95" w14:textId="7B034E17" w:rsidR="00A6256E" w:rsidRDefault="00A6256E" w:rsidP="004E2B3F">
      <w:pPr>
        <w:jc w:val="center"/>
        <w:rPr>
          <w:rFonts w:eastAsia="Goudy Old Style"/>
          <w:b/>
          <w:bCs/>
          <w:sz w:val="24"/>
          <w:szCs w:val="24"/>
        </w:rPr>
      </w:pPr>
    </w:p>
    <w:p w14:paraId="48D7CFC1" w14:textId="77777777" w:rsidR="00A6256E" w:rsidRDefault="00A6256E" w:rsidP="004E2B3F">
      <w:pPr>
        <w:jc w:val="center"/>
        <w:rPr>
          <w:rFonts w:eastAsia="Goudy Old Style"/>
          <w:b/>
          <w:bCs/>
          <w:sz w:val="24"/>
          <w:szCs w:val="24"/>
        </w:rPr>
      </w:pPr>
    </w:p>
    <w:p w14:paraId="0563E14D" w14:textId="77777777" w:rsidR="008E5CA9" w:rsidRDefault="008E5CA9" w:rsidP="004E2B3F">
      <w:pPr>
        <w:jc w:val="center"/>
        <w:rPr>
          <w:rFonts w:eastAsia="Goudy Old Style"/>
          <w:b/>
          <w:bCs/>
          <w:sz w:val="24"/>
          <w:szCs w:val="24"/>
        </w:rPr>
      </w:pPr>
    </w:p>
    <w:p w14:paraId="74E7AD02" w14:textId="77777777" w:rsidR="008E5CA9" w:rsidRDefault="008E5CA9" w:rsidP="000B29D2">
      <w:pPr>
        <w:rPr>
          <w:rFonts w:eastAsia="Goudy Old Style"/>
          <w:b/>
          <w:bCs/>
          <w:sz w:val="24"/>
          <w:szCs w:val="24"/>
        </w:rPr>
      </w:pPr>
    </w:p>
    <w:p w14:paraId="31E9513F" w14:textId="70E5DF63" w:rsidR="00D63917" w:rsidRDefault="00534E3B" w:rsidP="004E2B3F">
      <w:pPr>
        <w:jc w:val="center"/>
        <w:rPr>
          <w:rFonts w:eastAsia="Goudy Old Style"/>
          <w:b/>
          <w:bCs/>
          <w:sz w:val="24"/>
          <w:szCs w:val="24"/>
        </w:rPr>
      </w:pPr>
      <w:r w:rsidRPr="00D6140A">
        <w:rPr>
          <w:rFonts w:eastAsia="Goudy Old Style"/>
          <w:b/>
          <w:bCs/>
          <w:sz w:val="24"/>
          <w:szCs w:val="24"/>
        </w:rPr>
        <w:lastRenderedPageBreak/>
        <w:t xml:space="preserve">Next </w:t>
      </w:r>
      <w:r w:rsidR="00565ACB" w:rsidRPr="00D6140A">
        <w:rPr>
          <w:rFonts w:eastAsia="Goudy Old Style"/>
          <w:b/>
          <w:bCs/>
          <w:sz w:val="24"/>
          <w:szCs w:val="24"/>
        </w:rPr>
        <w:t>Sunday</w:t>
      </w:r>
      <w:r w:rsidRPr="00D6140A">
        <w:rPr>
          <w:rFonts w:eastAsia="Goudy Old Style"/>
          <w:b/>
          <w:bCs/>
          <w:sz w:val="24"/>
          <w:szCs w:val="24"/>
        </w:rPr>
        <w:t>:</w:t>
      </w:r>
      <w:r w:rsidR="00630680">
        <w:rPr>
          <w:rFonts w:eastAsia="Goudy Old Style"/>
          <w:b/>
          <w:bCs/>
          <w:sz w:val="24"/>
          <w:szCs w:val="24"/>
        </w:rPr>
        <w:t xml:space="preserve"> </w:t>
      </w:r>
      <w:r w:rsidR="00CA687E">
        <w:rPr>
          <w:rFonts w:eastAsia="Goudy Old Style"/>
          <w:b/>
          <w:bCs/>
          <w:sz w:val="24"/>
          <w:szCs w:val="24"/>
        </w:rPr>
        <w:t xml:space="preserve">Pastor </w:t>
      </w:r>
      <w:r w:rsidR="004A17CA">
        <w:rPr>
          <w:rFonts w:eastAsia="Goudy Old Style"/>
          <w:b/>
          <w:bCs/>
          <w:sz w:val="24"/>
          <w:szCs w:val="24"/>
        </w:rPr>
        <w:t>Ryan</w:t>
      </w:r>
      <w:r w:rsidR="001F51B4">
        <w:rPr>
          <w:rFonts w:eastAsia="Goudy Old Style"/>
          <w:b/>
          <w:bCs/>
          <w:sz w:val="24"/>
          <w:szCs w:val="24"/>
        </w:rPr>
        <w:t xml:space="preserve"> Brosious</w:t>
      </w:r>
    </w:p>
    <w:p w14:paraId="085525C2" w14:textId="7815D3D9" w:rsidR="00BD680F" w:rsidRDefault="004A17CA" w:rsidP="00054288">
      <w:pPr>
        <w:jc w:val="center"/>
        <w:rPr>
          <w:rFonts w:eastAsia="Goudy Old Style"/>
          <w:b/>
          <w:bCs/>
          <w:sz w:val="24"/>
          <w:szCs w:val="24"/>
        </w:rPr>
      </w:pPr>
      <w:r>
        <w:rPr>
          <w:rFonts w:eastAsia="Goudy Old Style"/>
          <w:b/>
          <w:bCs/>
          <w:sz w:val="24"/>
          <w:szCs w:val="24"/>
        </w:rPr>
        <w:t>Fading Light: A Foretold Warning</w:t>
      </w:r>
      <w:r w:rsidR="00941DC9">
        <w:rPr>
          <w:rFonts w:eastAsia="Goudy Old Style"/>
          <w:b/>
          <w:bCs/>
          <w:sz w:val="24"/>
          <w:szCs w:val="24"/>
        </w:rPr>
        <w:t xml:space="preserve"> for the Modern Church</w:t>
      </w:r>
    </w:p>
    <w:p w14:paraId="53FAF317" w14:textId="760BC572" w:rsidR="001D18B0" w:rsidRDefault="001D18B0" w:rsidP="00054288">
      <w:pPr>
        <w:jc w:val="center"/>
        <w:rPr>
          <w:rFonts w:eastAsia="Goudy Old Style"/>
          <w:b/>
          <w:bCs/>
          <w:sz w:val="24"/>
          <w:szCs w:val="24"/>
        </w:rPr>
      </w:pPr>
      <w:r>
        <w:rPr>
          <w:rFonts w:eastAsia="Goudy Old Style"/>
          <w:b/>
          <w:bCs/>
          <w:sz w:val="24"/>
          <w:szCs w:val="24"/>
        </w:rPr>
        <w:t xml:space="preserve">Week </w:t>
      </w:r>
      <w:r w:rsidR="00941DC9">
        <w:rPr>
          <w:rFonts w:eastAsia="Goudy Old Style"/>
          <w:b/>
          <w:bCs/>
          <w:sz w:val="24"/>
          <w:szCs w:val="24"/>
        </w:rPr>
        <w:t>1</w:t>
      </w:r>
      <w:r>
        <w:rPr>
          <w:rFonts w:eastAsia="Goudy Old Style"/>
          <w:b/>
          <w:bCs/>
          <w:sz w:val="24"/>
          <w:szCs w:val="24"/>
        </w:rPr>
        <w:t>:</w:t>
      </w:r>
      <w:r w:rsidR="00D23A35">
        <w:rPr>
          <w:rFonts w:eastAsia="Goudy Old Style"/>
          <w:b/>
          <w:bCs/>
          <w:sz w:val="24"/>
          <w:szCs w:val="24"/>
        </w:rPr>
        <w:t xml:space="preserve"> </w:t>
      </w:r>
      <w:r w:rsidR="00941DC9">
        <w:rPr>
          <w:rFonts w:eastAsia="Goudy Old Style"/>
          <w:b/>
          <w:bCs/>
          <w:sz w:val="24"/>
          <w:szCs w:val="24"/>
        </w:rPr>
        <w:t>Revelation 1:9-20</w:t>
      </w:r>
      <w:r w:rsidR="00681162">
        <w:rPr>
          <w:rFonts w:eastAsia="Goudy Old Style"/>
          <w:b/>
          <w:bCs/>
          <w:sz w:val="24"/>
          <w:szCs w:val="24"/>
        </w:rPr>
        <w:t xml:space="preserve"> </w:t>
      </w:r>
      <w:r>
        <w:rPr>
          <w:rFonts w:eastAsia="Goudy Old Style"/>
          <w:b/>
          <w:bCs/>
          <w:sz w:val="24"/>
          <w:szCs w:val="24"/>
        </w:rPr>
        <w:t xml:space="preserve"> </w:t>
      </w:r>
    </w:p>
    <w:p w14:paraId="3756A81E" w14:textId="23251BCD" w:rsidR="00506922" w:rsidRDefault="00213F82" w:rsidP="00054288">
      <w:pPr>
        <w:jc w:val="center"/>
        <w:rPr>
          <w:rFonts w:eastAsia="Goudy Old Style"/>
          <w:b/>
          <w:bCs/>
          <w:sz w:val="24"/>
          <w:szCs w:val="24"/>
        </w:rPr>
      </w:pPr>
      <w:r w:rsidRPr="007419D8">
        <w:rPr>
          <w:noProof/>
          <w:sz w:val="24"/>
          <w:szCs w:val="24"/>
        </w:rPr>
        <w:drawing>
          <wp:anchor distT="0" distB="0" distL="114300" distR="114300" simplePos="0" relativeHeight="251658240" behindDoc="1" locked="0" layoutInCell="1" allowOverlap="1" wp14:anchorId="153BEBEE" wp14:editId="4F982653">
            <wp:simplePos x="0" y="0"/>
            <wp:positionH relativeFrom="column">
              <wp:posOffset>209028</wp:posOffset>
            </wp:positionH>
            <wp:positionV relativeFrom="paragraph">
              <wp:posOffset>40597</wp:posOffset>
            </wp:positionV>
            <wp:extent cx="3028950" cy="2221865"/>
            <wp:effectExtent l="0" t="0" r="0" b="0"/>
            <wp:wrapTight wrapText="bothSides">
              <wp:wrapPolygon edited="0">
                <wp:start x="0" y="1482"/>
                <wp:lineTo x="0" y="20001"/>
                <wp:lineTo x="21464" y="20001"/>
                <wp:lineTo x="21464" y="1482"/>
                <wp:lineTo x="0" y="1482"/>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8950" cy="2221865"/>
                    </a:xfrm>
                    <a:prstGeom prst="rect">
                      <a:avLst/>
                    </a:prstGeom>
                    <a:noFill/>
                  </pic:spPr>
                </pic:pic>
              </a:graphicData>
            </a:graphic>
            <wp14:sizeRelH relativeFrom="page">
              <wp14:pctWidth>0</wp14:pctWidth>
            </wp14:sizeRelH>
            <wp14:sizeRelV relativeFrom="page">
              <wp14:pctHeight>0</wp14:pctHeight>
            </wp14:sizeRelV>
          </wp:anchor>
        </w:drawing>
      </w:r>
    </w:p>
    <w:p w14:paraId="151222A6" w14:textId="757EF90B" w:rsidR="00BD680F" w:rsidRDefault="00BD680F" w:rsidP="00BD680F">
      <w:pPr>
        <w:jc w:val="center"/>
        <w:rPr>
          <w:rFonts w:eastAsia="Goudy Old Style"/>
          <w:b/>
          <w:bCs/>
          <w:sz w:val="24"/>
          <w:szCs w:val="24"/>
        </w:rPr>
      </w:pPr>
    </w:p>
    <w:p w14:paraId="57532AD4" w14:textId="290FDDA0" w:rsidR="00BD680F" w:rsidRDefault="00BD680F" w:rsidP="00BD680F">
      <w:pPr>
        <w:jc w:val="center"/>
        <w:rPr>
          <w:rFonts w:eastAsia="Goudy Old Style"/>
          <w:b/>
          <w:bCs/>
          <w:sz w:val="24"/>
          <w:szCs w:val="24"/>
        </w:rPr>
      </w:pPr>
    </w:p>
    <w:p w14:paraId="6766F4BE" w14:textId="57A70354" w:rsidR="00BD680F" w:rsidRDefault="00BD680F" w:rsidP="00BD680F">
      <w:pPr>
        <w:jc w:val="center"/>
        <w:rPr>
          <w:rFonts w:eastAsia="Goudy Old Style"/>
          <w:b/>
          <w:bCs/>
          <w:sz w:val="24"/>
          <w:szCs w:val="24"/>
        </w:rPr>
      </w:pPr>
    </w:p>
    <w:p w14:paraId="5ED6CE96" w14:textId="08529830" w:rsidR="00BD680F" w:rsidRDefault="00BD680F" w:rsidP="00BD680F">
      <w:pPr>
        <w:jc w:val="center"/>
        <w:rPr>
          <w:rFonts w:eastAsia="Goudy Old Style"/>
          <w:b/>
          <w:bCs/>
          <w:sz w:val="24"/>
          <w:szCs w:val="24"/>
        </w:rPr>
      </w:pPr>
    </w:p>
    <w:p w14:paraId="0F4EBDEB" w14:textId="77777777" w:rsidR="00213F82" w:rsidRDefault="00213F82" w:rsidP="00BD680F">
      <w:pPr>
        <w:jc w:val="center"/>
        <w:rPr>
          <w:rFonts w:ascii="Calibri" w:hAnsi="Calibri" w:cs="Calibri"/>
          <w:snapToGrid/>
          <w:sz w:val="24"/>
          <w:szCs w:val="24"/>
        </w:rPr>
      </w:pPr>
    </w:p>
    <w:p w14:paraId="3FC4137D" w14:textId="77777777" w:rsidR="00213F82" w:rsidRDefault="00213F82" w:rsidP="00BD680F">
      <w:pPr>
        <w:jc w:val="center"/>
        <w:rPr>
          <w:rFonts w:ascii="Calibri" w:hAnsi="Calibri" w:cs="Calibri"/>
          <w:snapToGrid/>
          <w:sz w:val="24"/>
          <w:szCs w:val="24"/>
        </w:rPr>
      </w:pPr>
    </w:p>
    <w:p w14:paraId="2717645F" w14:textId="77777777" w:rsidR="00213F82" w:rsidRDefault="00213F82" w:rsidP="00BD680F">
      <w:pPr>
        <w:jc w:val="center"/>
        <w:rPr>
          <w:rFonts w:ascii="Calibri" w:hAnsi="Calibri" w:cs="Calibri"/>
          <w:snapToGrid/>
          <w:sz w:val="24"/>
          <w:szCs w:val="24"/>
        </w:rPr>
      </w:pPr>
    </w:p>
    <w:p w14:paraId="17F0275E" w14:textId="77777777" w:rsidR="00C835DE" w:rsidRDefault="00C835DE" w:rsidP="00F468B4">
      <w:pPr>
        <w:rPr>
          <w:rFonts w:eastAsia="Goudy Old Style"/>
          <w:b/>
          <w:bCs/>
          <w:sz w:val="24"/>
          <w:szCs w:val="24"/>
          <w:u w:val="single"/>
        </w:rPr>
      </w:pPr>
    </w:p>
    <w:p w14:paraId="120D1BBC" w14:textId="77777777" w:rsidR="008E5CA9" w:rsidRDefault="008E5CA9" w:rsidP="00F468B4">
      <w:pPr>
        <w:rPr>
          <w:rFonts w:eastAsia="Goudy Old Style"/>
          <w:b/>
          <w:bCs/>
          <w:sz w:val="24"/>
          <w:szCs w:val="24"/>
          <w:u w:val="single"/>
        </w:rPr>
      </w:pPr>
    </w:p>
    <w:p w14:paraId="0AD7B6C4" w14:textId="77777777" w:rsidR="008E5CA9" w:rsidRDefault="008E5CA9" w:rsidP="00F468B4">
      <w:pPr>
        <w:rPr>
          <w:rFonts w:eastAsia="Goudy Old Style"/>
          <w:b/>
          <w:bCs/>
          <w:sz w:val="24"/>
          <w:szCs w:val="24"/>
          <w:u w:val="single"/>
        </w:rPr>
      </w:pPr>
    </w:p>
    <w:p w14:paraId="470832AF" w14:textId="77777777" w:rsidR="008E5CA9" w:rsidRDefault="008E5CA9" w:rsidP="00F468B4">
      <w:pPr>
        <w:rPr>
          <w:rFonts w:eastAsia="Goudy Old Style"/>
          <w:b/>
          <w:bCs/>
          <w:sz w:val="24"/>
          <w:szCs w:val="24"/>
          <w:u w:val="single"/>
        </w:rPr>
      </w:pPr>
    </w:p>
    <w:p w14:paraId="643569ED" w14:textId="77777777" w:rsidR="00320F28" w:rsidRDefault="00320F28" w:rsidP="00F468B4">
      <w:pPr>
        <w:rPr>
          <w:rFonts w:eastAsia="Goudy Old Style"/>
          <w:b/>
          <w:bCs/>
          <w:sz w:val="24"/>
          <w:szCs w:val="24"/>
          <w:u w:val="single"/>
        </w:rPr>
      </w:pPr>
    </w:p>
    <w:p w14:paraId="14EBD903" w14:textId="77777777" w:rsidR="00247A50" w:rsidRDefault="00247A50" w:rsidP="00F468B4">
      <w:pPr>
        <w:rPr>
          <w:rFonts w:eastAsia="Goudy Old Style"/>
          <w:b/>
          <w:bCs/>
          <w:sz w:val="24"/>
          <w:szCs w:val="24"/>
          <w:u w:val="single"/>
        </w:rPr>
      </w:pPr>
    </w:p>
    <w:p w14:paraId="3D6E7924" w14:textId="2D4A42A7" w:rsidR="00F468B4" w:rsidRPr="00F468B4" w:rsidRDefault="00F468B4" w:rsidP="00F468B4">
      <w:pPr>
        <w:rPr>
          <w:rFonts w:eastAsia="Goudy Old Style"/>
          <w:b/>
          <w:bCs/>
          <w:sz w:val="24"/>
          <w:szCs w:val="24"/>
          <w:u w:val="single"/>
        </w:rPr>
      </w:pPr>
      <w:r w:rsidRPr="00F468B4">
        <w:rPr>
          <w:rFonts w:eastAsia="Goudy Old Style"/>
          <w:b/>
          <w:bCs/>
          <w:sz w:val="24"/>
          <w:szCs w:val="24"/>
          <w:u w:val="single"/>
        </w:rPr>
        <w:t>Giving and Attendance Update</w:t>
      </w:r>
    </w:p>
    <w:p w14:paraId="522A2C93" w14:textId="598AA852" w:rsidR="00F468B4" w:rsidRPr="00F468B4" w:rsidRDefault="00F468B4" w:rsidP="00F468B4">
      <w:pPr>
        <w:rPr>
          <w:rFonts w:eastAsia="Goudy Old Style"/>
          <w:b/>
          <w:bCs/>
          <w:sz w:val="24"/>
          <w:szCs w:val="24"/>
        </w:rPr>
      </w:pPr>
      <w:r w:rsidRPr="00F468B4">
        <w:rPr>
          <w:rFonts w:eastAsia="Goudy Old Style"/>
          <w:b/>
          <w:bCs/>
          <w:sz w:val="24"/>
          <w:szCs w:val="24"/>
        </w:rPr>
        <w:t xml:space="preserve">Giving last Sunday: </w:t>
      </w:r>
      <w:r w:rsidR="00B22F79">
        <w:rPr>
          <w:rFonts w:eastAsia="Goudy Old Style"/>
          <w:b/>
          <w:bCs/>
          <w:sz w:val="24"/>
          <w:szCs w:val="24"/>
        </w:rPr>
        <w:t>86.5</w:t>
      </w:r>
      <w:r w:rsidRPr="00F468B4">
        <w:rPr>
          <w:rFonts w:eastAsia="Goudy Old Style"/>
          <w:b/>
          <w:bCs/>
          <w:sz w:val="24"/>
          <w:szCs w:val="24"/>
        </w:rPr>
        <w:t>%</w:t>
      </w:r>
    </w:p>
    <w:p w14:paraId="36FCDCB8" w14:textId="632802B8" w:rsidR="00F468B4" w:rsidRPr="00F468B4" w:rsidRDefault="00F468B4" w:rsidP="00F468B4">
      <w:pPr>
        <w:rPr>
          <w:rFonts w:eastAsia="Goudy Old Style"/>
          <w:b/>
          <w:bCs/>
          <w:sz w:val="24"/>
          <w:szCs w:val="24"/>
        </w:rPr>
      </w:pPr>
      <w:r w:rsidRPr="00F468B4">
        <w:rPr>
          <w:rFonts w:eastAsia="Goudy Old Style"/>
          <w:b/>
          <w:bCs/>
          <w:sz w:val="24"/>
          <w:szCs w:val="24"/>
        </w:rPr>
        <w:t xml:space="preserve">Giving year to date: </w:t>
      </w:r>
      <w:r w:rsidR="0020418D">
        <w:rPr>
          <w:rFonts w:eastAsia="Goudy Old Style"/>
          <w:b/>
          <w:bCs/>
          <w:sz w:val="24"/>
          <w:szCs w:val="24"/>
        </w:rPr>
        <w:t>96.7</w:t>
      </w:r>
      <w:r w:rsidRPr="00F468B4">
        <w:rPr>
          <w:rFonts w:eastAsia="Goudy Old Style"/>
          <w:b/>
          <w:bCs/>
          <w:sz w:val="24"/>
          <w:szCs w:val="24"/>
        </w:rPr>
        <w:t>%</w:t>
      </w:r>
    </w:p>
    <w:p w14:paraId="1DAC461A" w14:textId="7A46EC56" w:rsidR="00F468B4" w:rsidRPr="00F468B4" w:rsidRDefault="00F468B4" w:rsidP="00F468B4">
      <w:pPr>
        <w:rPr>
          <w:rFonts w:eastAsia="Goudy Old Style"/>
          <w:b/>
          <w:bCs/>
          <w:sz w:val="24"/>
          <w:szCs w:val="24"/>
        </w:rPr>
      </w:pPr>
      <w:r w:rsidRPr="00F468B4">
        <w:rPr>
          <w:rFonts w:eastAsia="Goudy Old Style"/>
          <w:b/>
          <w:bCs/>
          <w:sz w:val="24"/>
          <w:szCs w:val="24"/>
        </w:rPr>
        <w:t>Last Sunday weekend attendance:</w:t>
      </w:r>
      <w:r w:rsidR="00142372">
        <w:rPr>
          <w:rFonts w:eastAsia="Goudy Old Style"/>
          <w:b/>
          <w:bCs/>
          <w:sz w:val="24"/>
          <w:szCs w:val="24"/>
        </w:rPr>
        <w:t xml:space="preserve"> </w:t>
      </w:r>
      <w:r w:rsidR="0020418D">
        <w:rPr>
          <w:rFonts w:eastAsia="Goudy Old Style"/>
          <w:b/>
          <w:bCs/>
          <w:sz w:val="24"/>
          <w:szCs w:val="24"/>
        </w:rPr>
        <w:t>1,796</w:t>
      </w:r>
      <w:r w:rsidRPr="00F468B4">
        <w:rPr>
          <w:rFonts w:eastAsia="Goudy Old Style"/>
          <w:b/>
          <w:bCs/>
          <w:sz w:val="24"/>
          <w:szCs w:val="24"/>
        </w:rPr>
        <w:t xml:space="preserve">   </w:t>
      </w:r>
    </w:p>
    <w:p w14:paraId="13C530F7" w14:textId="285D52AF" w:rsidR="00777CCA" w:rsidRDefault="00F468B4" w:rsidP="00F468B4">
      <w:pPr>
        <w:rPr>
          <w:rFonts w:eastAsia="Goudy Old Style"/>
          <w:b/>
          <w:bCs/>
          <w:sz w:val="24"/>
          <w:szCs w:val="24"/>
        </w:rPr>
      </w:pPr>
      <w:r w:rsidRPr="00F468B4">
        <w:rPr>
          <w:rFonts w:eastAsia="Goudy Old Style"/>
          <w:b/>
          <w:bCs/>
          <w:sz w:val="24"/>
          <w:szCs w:val="24"/>
        </w:rPr>
        <w:t xml:space="preserve">Salvations to date: </w:t>
      </w:r>
      <w:r w:rsidR="0020418D">
        <w:rPr>
          <w:rFonts w:eastAsia="Goudy Old Style"/>
          <w:b/>
          <w:bCs/>
          <w:sz w:val="24"/>
          <w:szCs w:val="24"/>
        </w:rPr>
        <w:t>81</w:t>
      </w:r>
      <w:r w:rsidRPr="00F468B4">
        <w:rPr>
          <w:rFonts w:eastAsia="Goudy Old Style"/>
          <w:b/>
          <w:bCs/>
          <w:sz w:val="24"/>
          <w:szCs w:val="24"/>
        </w:rPr>
        <w:t xml:space="preserve"> | Baptisms to date:</w:t>
      </w:r>
      <w:r w:rsidR="00BC0685">
        <w:rPr>
          <w:rFonts w:eastAsia="Goudy Old Style"/>
          <w:b/>
          <w:bCs/>
          <w:sz w:val="24"/>
          <w:szCs w:val="24"/>
        </w:rPr>
        <w:t xml:space="preserve"> 21</w:t>
      </w:r>
    </w:p>
    <w:p w14:paraId="2A22FCCF" w14:textId="1C3AB883" w:rsidR="00F468B4" w:rsidRPr="00C45599" w:rsidRDefault="00F468B4" w:rsidP="00F468B4">
      <w:pPr>
        <w:rPr>
          <w:rFonts w:eastAsia="Goudy Old Style"/>
          <w:b/>
          <w:bCs/>
          <w:sz w:val="24"/>
          <w:szCs w:val="24"/>
        </w:rPr>
      </w:pPr>
      <w:r w:rsidRPr="00F468B4">
        <w:rPr>
          <w:rFonts w:eastAsia="Goudy Old Style"/>
          <w:b/>
          <w:bCs/>
          <w:sz w:val="24"/>
          <w:szCs w:val="24"/>
        </w:rPr>
        <w:t xml:space="preserve">   </w:t>
      </w:r>
    </w:p>
    <w:p w14:paraId="1B495AEE" w14:textId="77777777" w:rsidR="00F468B4" w:rsidRPr="00F468B4" w:rsidRDefault="00F468B4" w:rsidP="00F468B4">
      <w:pPr>
        <w:rPr>
          <w:rFonts w:eastAsia="Goudy Old Style"/>
          <w:b/>
          <w:bCs/>
          <w:sz w:val="24"/>
          <w:szCs w:val="24"/>
          <w:u w:val="single"/>
        </w:rPr>
      </w:pPr>
      <w:r w:rsidRPr="00F468B4">
        <w:rPr>
          <w:rFonts w:eastAsia="Goudy Old Style"/>
          <w:b/>
          <w:bCs/>
          <w:sz w:val="24"/>
          <w:szCs w:val="24"/>
          <w:u w:val="single"/>
        </w:rPr>
        <w:t>Upcoming Happenings:</w:t>
      </w:r>
    </w:p>
    <w:p w14:paraId="68322C1C" w14:textId="77777777" w:rsidR="00F468B4" w:rsidRPr="00F468B4" w:rsidRDefault="00F468B4" w:rsidP="00F468B4">
      <w:pPr>
        <w:rPr>
          <w:rFonts w:eastAsia="Goudy Old Style"/>
          <w:b/>
          <w:bCs/>
          <w:sz w:val="24"/>
          <w:szCs w:val="24"/>
          <w:u w:val="single"/>
        </w:rPr>
      </w:pPr>
    </w:p>
    <w:tbl>
      <w:tblPr>
        <w:tblW w:w="0" w:type="auto"/>
        <w:tblCellMar>
          <w:left w:w="0" w:type="dxa"/>
          <w:right w:w="0" w:type="dxa"/>
        </w:tblCellMar>
        <w:tblLook w:val="04A0" w:firstRow="1" w:lastRow="0" w:firstColumn="1" w:lastColumn="0" w:noHBand="0" w:noVBand="1"/>
      </w:tblPr>
      <w:tblGrid>
        <w:gridCol w:w="1170"/>
        <w:gridCol w:w="175"/>
        <w:gridCol w:w="3240"/>
        <w:gridCol w:w="450"/>
      </w:tblGrid>
      <w:tr w:rsidR="00F468B4" w:rsidRPr="00F468B4" w14:paraId="3680D787" w14:textId="77777777" w:rsidTr="002548CB">
        <w:tc>
          <w:tcPr>
            <w:tcW w:w="1170" w:type="dxa"/>
            <w:tcMar>
              <w:top w:w="0" w:type="dxa"/>
              <w:left w:w="108" w:type="dxa"/>
              <w:bottom w:w="0" w:type="dxa"/>
              <w:right w:w="108" w:type="dxa"/>
            </w:tcMar>
            <w:hideMark/>
          </w:tcPr>
          <w:p w14:paraId="67D30B3B" w14:textId="77777777" w:rsidR="00F468B4" w:rsidRPr="00F468B4" w:rsidRDefault="00F468B4" w:rsidP="00F468B4">
            <w:pPr>
              <w:rPr>
                <w:rFonts w:eastAsia="Goudy Old Style"/>
                <w:b/>
                <w:bCs/>
                <w:sz w:val="24"/>
                <w:szCs w:val="24"/>
              </w:rPr>
            </w:pPr>
          </w:p>
        </w:tc>
        <w:tc>
          <w:tcPr>
            <w:tcW w:w="3865" w:type="dxa"/>
            <w:gridSpan w:val="3"/>
            <w:tcMar>
              <w:top w:w="0" w:type="dxa"/>
              <w:left w:w="108" w:type="dxa"/>
              <w:bottom w:w="0" w:type="dxa"/>
              <w:right w:w="108" w:type="dxa"/>
            </w:tcMar>
            <w:hideMark/>
          </w:tcPr>
          <w:p w14:paraId="2662C734" w14:textId="77777777" w:rsidR="00F468B4" w:rsidRPr="00F468B4" w:rsidRDefault="00F468B4" w:rsidP="00F468B4">
            <w:pPr>
              <w:rPr>
                <w:rFonts w:eastAsia="Goudy Old Style"/>
                <w:b/>
                <w:bCs/>
                <w:sz w:val="24"/>
                <w:szCs w:val="24"/>
              </w:rPr>
            </w:pPr>
          </w:p>
        </w:tc>
      </w:tr>
      <w:tr w:rsidR="00F468B4" w:rsidRPr="00F468B4" w14:paraId="7C365A75" w14:textId="77777777" w:rsidTr="002548CB">
        <w:trPr>
          <w:gridAfter w:val="1"/>
          <w:wAfter w:w="450" w:type="dxa"/>
          <w:trHeight w:val="589"/>
        </w:trPr>
        <w:tc>
          <w:tcPr>
            <w:tcW w:w="1345" w:type="dxa"/>
            <w:gridSpan w:val="2"/>
            <w:tcMar>
              <w:top w:w="0" w:type="dxa"/>
              <w:left w:w="108" w:type="dxa"/>
              <w:bottom w:w="0" w:type="dxa"/>
              <w:right w:w="108" w:type="dxa"/>
            </w:tcMar>
          </w:tcPr>
          <w:p w14:paraId="0507D5B3" w14:textId="09CAC771" w:rsidR="0020418D" w:rsidRDefault="001F260E" w:rsidP="00F468B4">
            <w:pPr>
              <w:rPr>
                <w:rFonts w:eastAsia="Goudy Old Style"/>
                <w:b/>
                <w:bCs/>
                <w:sz w:val="24"/>
                <w:szCs w:val="24"/>
              </w:rPr>
            </w:pPr>
            <w:r>
              <w:rPr>
                <w:rFonts w:eastAsia="Goudy Old Style"/>
                <w:b/>
                <w:bCs/>
                <w:sz w:val="24"/>
                <w:szCs w:val="24"/>
              </w:rPr>
              <w:t>July 31</w:t>
            </w:r>
          </w:p>
          <w:p w14:paraId="7C62760F" w14:textId="77777777" w:rsidR="0020418D" w:rsidRDefault="0020418D" w:rsidP="00F468B4">
            <w:pPr>
              <w:rPr>
                <w:rFonts w:eastAsia="Goudy Old Style"/>
                <w:b/>
                <w:bCs/>
                <w:sz w:val="24"/>
                <w:szCs w:val="24"/>
              </w:rPr>
            </w:pPr>
          </w:p>
          <w:p w14:paraId="569B79B3" w14:textId="77777777" w:rsidR="000627B8" w:rsidRDefault="000627B8" w:rsidP="00F468B4">
            <w:pPr>
              <w:rPr>
                <w:rFonts w:eastAsia="Goudy Old Style"/>
                <w:b/>
                <w:bCs/>
                <w:sz w:val="24"/>
                <w:szCs w:val="24"/>
              </w:rPr>
            </w:pPr>
          </w:p>
          <w:p w14:paraId="7EDCBF1D" w14:textId="77777777" w:rsidR="00851A52" w:rsidRDefault="00851A52" w:rsidP="00F468B4">
            <w:pPr>
              <w:rPr>
                <w:rFonts w:eastAsia="Goudy Old Style"/>
                <w:b/>
                <w:bCs/>
                <w:sz w:val="24"/>
                <w:szCs w:val="24"/>
              </w:rPr>
            </w:pPr>
          </w:p>
          <w:p w14:paraId="6F8F3849" w14:textId="6878D6FE" w:rsidR="00F468B4" w:rsidRDefault="00F468B4" w:rsidP="00F468B4">
            <w:pPr>
              <w:rPr>
                <w:rFonts w:eastAsia="Goudy Old Style"/>
                <w:b/>
                <w:bCs/>
                <w:sz w:val="24"/>
                <w:szCs w:val="24"/>
              </w:rPr>
            </w:pPr>
            <w:r w:rsidRPr="00F468B4">
              <w:rPr>
                <w:rFonts w:eastAsia="Goudy Old Style"/>
                <w:b/>
                <w:bCs/>
                <w:sz w:val="24"/>
                <w:szCs w:val="24"/>
              </w:rPr>
              <w:t>August 7</w:t>
            </w:r>
          </w:p>
          <w:p w14:paraId="17A5683D" w14:textId="77777777" w:rsidR="00161213" w:rsidRDefault="00161213" w:rsidP="00F468B4">
            <w:pPr>
              <w:rPr>
                <w:rFonts w:eastAsia="Goudy Old Style"/>
                <w:b/>
                <w:bCs/>
                <w:sz w:val="24"/>
                <w:szCs w:val="24"/>
              </w:rPr>
            </w:pPr>
          </w:p>
          <w:p w14:paraId="791A8590" w14:textId="77777777" w:rsidR="00161213" w:rsidRDefault="00161213" w:rsidP="00F468B4">
            <w:pPr>
              <w:rPr>
                <w:rFonts w:eastAsia="Goudy Old Style"/>
                <w:b/>
                <w:bCs/>
                <w:sz w:val="24"/>
                <w:szCs w:val="24"/>
              </w:rPr>
            </w:pPr>
          </w:p>
          <w:p w14:paraId="2D7ACA39" w14:textId="60079FB3" w:rsidR="00161213" w:rsidRPr="00F468B4" w:rsidRDefault="00161213" w:rsidP="00F468B4">
            <w:pPr>
              <w:rPr>
                <w:rFonts w:eastAsia="Goudy Old Style"/>
                <w:b/>
                <w:bCs/>
                <w:sz w:val="24"/>
                <w:szCs w:val="24"/>
              </w:rPr>
            </w:pPr>
            <w:r>
              <w:rPr>
                <w:rFonts w:eastAsia="Goudy Old Style"/>
                <w:b/>
                <w:bCs/>
                <w:sz w:val="24"/>
                <w:szCs w:val="24"/>
              </w:rPr>
              <w:t>August 5-7</w:t>
            </w:r>
          </w:p>
        </w:tc>
        <w:tc>
          <w:tcPr>
            <w:tcW w:w="3240" w:type="dxa"/>
            <w:tcMar>
              <w:top w:w="0" w:type="dxa"/>
              <w:left w:w="108" w:type="dxa"/>
              <w:bottom w:w="0" w:type="dxa"/>
              <w:right w:w="108" w:type="dxa"/>
            </w:tcMar>
            <w:hideMark/>
          </w:tcPr>
          <w:p w14:paraId="38996B26" w14:textId="39367F3B" w:rsidR="001F260E" w:rsidRDefault="001F260E" w:rsidP="00F468B4">
            <w:pPr>
              <w:rPr>
                <w:rFonts w:eastAsia="Goudy Old Style"/>
                <w:b/>
                <w:bCs/>
                <w:sz w:val="24"/>
                <w:szCs w:val="24"/>
              </w:rPr>
            </w:pPr>
            <w:r>
              <w:rPr>
                <w:rFonts w:eastAsia="Goudy Old Style"/>
                <w:b/>
                <w:bCs/>
                <w:sz w:val="24"/>
                <w:szCs w:val="24"/>
              </w:rPr>
              <w:t>Wesleyan Family Camp</w:t>
            </w:r>
            <w:r w:rsidR="00851A52">
              <w:rPr>
                <w:rFonts w:eastAsia="Goudy Old Style"/>
                <w:b/>
                <w:bCs/>
                <w:sz w:val="24"/>
                <w:szCs w:val="24"/>
              </w:rPr>
              <w:t xml:space="preserve"> Service</w:t>
            </w:r>
            <w:r>
              <w:rPr>
                <w:rFonts w:eastAsia="Goudy Old Style"/>
                <w:b/>
                <w:bCs/>
                <w:sz w:val="24"/>
                <w:szCs w:val="24"/>
              </w:rPr>
              <w:t xml:space="preserve"> </w:t>
            </w:r>
            <w:r w:rsidR="00851A52">
              <w:rPr>
                <w:rFonts w:eastAsia="Goudy Old Style"/>
                <w:b/>
                <w:bCs/>
                <w:sz w:val="24"/>
                <w:szCs w:val="24"/>
              </w:rPr>
              <w:t>(</w:t>
            </w:r>
            <w:r w:rsidR="00A6356E">
              <w:rPr>
                <w:rFonts w:eastAsia="Goudy Old Style"/>
                <w:b/>
                <w:bCs/>
                <w:sz w:val="24"/>
                <w:szCs w:val="24"/>
              </w:rPr>
              <w:t>5:30</w:t>
            </w:r>
            <w:r w:rsidR="000627B8">
              <w:rPr>
                <w:rFonts w:eastAsia="Goudy Old Style"/>
                <w:b/>
                <w:bCs/>
                <w:sz w:val="24"/>
                <w:szCs w:val="24"/>
              </w:rPr>
              <w:t>p</w:t>
            </w:r>
            <w:r w:rsidR="00851A52">
              <w:rPr>
                <w:rFonts w:eastAsia="Goudy Old Style"/>
                <w:b/>
                <w:bCs/>
                <w:sz w:val="24"/>
                <w:szCs w:val="24"/>
              </w:rPr>
              <w:t>)</w:t>
            </w:r>
            <w:r w:rsidR="000627B8">
              <w:rPr>
                <w:rFonts w:eastAsia="Goudy Old Style"/>
                <w:b/>
                <w:bCs/>
                <w:sz w:val="24"/>
                <w:szCs w:val="24"/>
              </w:rPr>
              <w:t xml:space="preserve"> </w:t>
            </w:r>
            <w:r w:rsidR="001E47B4">
              <w:rPr>
                <w:rFonts w:eastAsia="Goudy Old Style"/>
                <w:b/>
                <w:bCs/>
                <w:sz w:val="24"/>
                <w:szCs w:val="24"/>
              </w:rPr>
              <w:t>–</w:t>
            </w:r>
            <w:r w:rsidR="000627B8">
              <w:rPr>
                <w:rFonts w:eastAsia="Goudy Old Style"/>
                <w:b/>
                <w:bCs/>
                <w:sz w:val="24"/>
                <w:szCs w:val="24"/>
              </w:rPr>
              <w:t xml:space="preserve"> </w:t>
            </w:r>
            <w:r w:rsidR="001E47B4">
              <w:rPr>
                <w:rFonts w:eastAsia="Goudy Old Style"/>
                <w:b/>
                <w:bCs/>
                <w:sz w:val="24"/>
                <w:szCs w:val="24"/>
              </w:rPr>
              <w:t>Central PA Wesleyan Campground</w:t>
            </w:r>
          </w:p>
          <w:p w14:paraId="38182EB9" w14:textId="77777777" w:rsidR="001F260E" w:rsidRDefault="001F260E" w:rsidP="00F468B4">
            <w:pPr>
              <w:rPr>
                <w:rFonts w:eastAsia="Goudy Old Style"/>
                <w:b/>
                <w:bCs/>
                <w:sz w:val="24"/>
                <w:szCs w:val="24"/>
              </w:rPr>
            </w:pPr>
          </w:p>
          <w:p w14:paraId="681AD989" w14:textId="70B05776" w:rsidR="00F468B4" w:rsidRPr="00F468B4" w:rsidRDefault="00F468B4" w:rsidP="00F468B4">
            <w:pPr>
              <w:rPr>
                <w:rFonts w:eastAsia="Goudy Old Style"/>
                <w:b/>
                <w:bCs/>
                <w:sz w:val="24"/>
                <w:szCs w:val="24"/>
              </w:rPr>
            </w:pPr>
            <w:r w:rsidRPr="00F468B4">
              <w:rPr>
                <w:rFonts w:eastAsia="Goudy Old Style"/>
                <w:b/>
                <w:bCs/>
                <w:sz w:val="24"/>
                <w:szCs w:val="24"/>
              </w:rPr>
              <w:t>Membership Class (12:30p) Room 102</w:t>
            </w:r>
          </w:p>
          <w:p w14:paraId="6918490A" w14:textId="1F867723" w:rsidR="00F468B4" w:rsidRDefault="00F468B4" w:rsidP="00F468B4">
            <w:pPr>
              <w:rPr>
                <w:rFonts w:eastAsia="Goudy Old Style"/>
                <w:b/>
                <w:bCs/>
                <w:sz w:val="24"/>
                <w:szCs w:val="24"/>
              </w:rPr>
            </w:pPr>
          </w:p>
          <w:p w14:paraId="04953CC8" w14:textId="3A3F92C3" w:rsidR="00161213" w:rsidRPr="00F468B4" w:rsidRDefault="00161213" w:rsidP="00F468B4">
            <w:pPr>
              <w:rPr>
                <w:rFonts w:eastAsia="Goudy Old Style"/>
                <w:b/>
                <w:bCs/>
                <w:sz w:val="24"/>
                <w:szCs w:val="24"/>
              </w:rPr>
            </w:pPr>
            <w:r>
              <w:rPr>
                <w:rFonts w:eastAsia="Goudy Old Style"/>
                <w:b/>
                <w:bCs/>
                <w:sz w:val="24"/>
                <w:szCs w:val="24"/>
              </w:rPr>
              <w:t>Titanic the Musical Auditions</w:t>
            </w:r>
          </w:p>
          <w:p w14:paraId="63B6F087" w14:textId="77777777" w:rsidR="00F468B4" w:rsidRPr="00F468B4" w:rsidRDefault="00F468B4" w:rsidP="00F468B4">
            <w:pPr>
              <w:rPr>
                <w:rFonts w:eastAsia="Goudy Old Style"/>
                <w:b/>
                <w:bCs/>
                <w:sz w:val="24"/>
                <w:szCs w:val="24"/>
              </w:rPr>
            </w:pPr>
          </w:p>
        </w:tc>
      </w:tr>
    </w:tbl>
    <w:p w14:paraId="4C393E87" w14:textId="77777777" w:rsidR="00F468B4" w:rsidRPr="00F468B4" w:rsidRDefault="00F468B4" w:rsidP="00F468B4">
      <w:pPr>
        <w:rPr>
          <w:rFonts w:eastAsia="Goudy Old Style"/>
          <w:b/>
          <w:bCs/>
          <w:i/>
          <w:iCs/>
          <w:sz w:val="24"/>
          <w:szCs w:val="24"/>
        </w:rPr>
      </w:pPr>
    </w:p>
    <w:p w14:paraId="1909B85E" w14:textId="3842F1CC" w:rsidR="00767F4C" w:rsidRPr="00622B36" w:rsidRDefault="00767F4C" w:rsidP="00D21AD4">
      <w:pPr>
        <w:rPr>
          <w:rFonts w:eastAsia="Goudy Old Style"/>
          <w:b/>
          <w:bCs/>
          <w:snapToGrid/>
          <w:sz w:val="24"/>
          <w:szCs w:val="24"/>
        </w:rPr>
      </w:pPr>
    </w:p>
    <w:sectPr w:rsidR="00767F4C" w:rsidRPr="00622B36" w:rsidSect="00B70B28">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9AB30" w14:textId="77777777" w:rsidR="008570D7" w:rsidRDefault="008570D7" w:rsidP="00170E2A">
      <w:r>
        <w:separator/>
      </w:r>
    </w:p>
  </w:endnote>
  <w:endnote w:type="continuationSeparator" w:id="0">
    <w:p w14:paraId="19513922" w14:textId="77777777" w:rsidR="008570D7" w:rsidRDefault="008570D7" w:rsidP="00170E2A">
      <w:r>
        <w:continuationSeparator/>
      </w:r>
    </w:p>
  </w:endnote>
  <w:endnote w:type="continuationNotice" w:id="1">
    <w:p w14:paraId="74D688B8" w14:textId="77777777" w:rsidR="008570D7" w:rsidRDefault="008570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Nova Cond">
    <w:altName w:val="Arial Nova Cond"/>
    <w:charset w:val="00"/>
    <w:family w:val="swiss"/>
    <w:pitch w:val="variable"/>
    <w:sig w:usb0="0000028F" w:usb1="00000002"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7FDFB" w14:textId="77777777" w:rsidR="008570D7" w:rsidRDefault="008570D7" w:rsidP="00170E2A">
      <w:r>
        <w:separator/>
      </w:r>
    </w:p>
  </w:footnote>
  <w:footnote w:type="continuationSeparator" w:id="0">
    <w:p w14:paraId="0CD31333" w14:textId="77777777" w:rsidR="008570D7" w:rsidRDefault="008570D7" w:rsidP="00170E2A">
      <w:r>
        <w:continuationSeparator/>
      </w:r>
    </w:p>
  </w:footnote>
  <w:footnote w:type="continuationNotice" w:id="1">
    <w:p w14:paraId="0AF41305" w14:textId="77777777" w:rsidR="008570D7" w:rsidRDefault="008570D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315B4"/>
    <w:multiLevelType w:val="hybridMultilevel"/>
    <w:tmpl w:val="59E40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4009EE"/>
    <w:multiLevelType w:val="hybridMultilevel"/>
    <w:tmpl w:val="19542CE0"/>
    <w:lvl w:ilvl="0" w:tplc="ECEE2610">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81657D"/>
    <w:multiLevelType w:val="hybridMultilevel"/>
    <w:tmpl w:val="4022C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850825"/>
    <w:multiLevelType w:val="hybridMultilevel"/>
    <w:tmpl w:val="C12E7F58"/>
    <w:lvl w:ilvl="0" w:tplc="BEEA911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40D332FC"/>
    <w:multiLevelType w:val="hybridMultilevel"/>
    <w:tmpl w:val="627EE81A"/>
    <w:lvl w:ilvl="0" w:tplc="E2E2A8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4E841E7"/>
    <w:multiLevelType w:val="hybridMultilevel"/>
    <w:tmpl w:val="59E4FD98"/>
    <w:lvl w:ilvl="0" w:tplc="57C80D4C">
      <w:start w:val="1"/>
      <w:numFmt w:val="decimal"/>
      <w:lvlText w:val="%1."/>
      <w:lvlJc w:val="left"/>
      <w:pPr>
        <w:ind w:left="720" w:hanging="360"/>
      </w:pPr>
      <w:rPr>
        <w:rFonts w:hint="default"/>
        <w:i w:val="0"/>
        <w:iCs w:val="0"/>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822E84"/>
    <w:multiLevelType w:val="hybridMultilevel"/>
    <w:tmpl w:val="8822E97A"/>
    <w:lvl w:ilvl="0" w:tplc="A71EC3B6">
      <w:start w:val="1"/>
      <w:numFmt w:val="decimal"/>
      <w:lvlText w:val="%1."/>
      <w:lvlJc w:val="left"/>
      <w:pPr>
        <w:ind w:left="720" w:hanging="360"/>
      </w:pPr>
      <w:rPr>
        <w:rFonts w:hint="default"/>
        <w:b w:val="0"/>
        <w:bCs/>
        <w:color w:val="auto"/>
        <w:sz w:val="2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0E3FAE"/>
    <w:multiLevelType w:val="hybridMultilevel"/>
    <w:tmpl w:val="8822E97A"/>
    <w:lvl w:ilvl="0" w:tplc="A71EC3B6">
      <w:start w:val="1"/>
      <w:numFmt w:val="decimal"/>
      <w:lvlText w:val="%1."/>
      <w:lvlJc w:val="left"/>
      <w:pPr>
        <w:ind w:left="720" w:hanging="360"/>
      </w:pPr>
      <w:rPr>
        <w:rFonts w:hint="default"/>
        <w:b w:val="0"/>
        <w:bCs/>
        <w:color w:val="auto"/>
        <w:sz w:val="2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7F0C13"/>
    <w:multiLevelType w:val="multilevel"/>
    <w:tmpl w:val="C3F04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8BE18F0"/>
    <w:multiLevelType w:val="hybridMultilevel"/>
    <w:tmpl w:val="B880B9DC"/>
    <w:lvl w:ilvl="0" w:tplc="201E95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E3078D8"/>
    <w:multiLevelType w:val="hybridMultilevel"/>
    <w:tmpl w:val="FFEC90A0"/>
    <w:lvl w:ilvl="0" w:tplc="44C0D8A0">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6FEF6673"/>
    <w:multiLevelType w:val="hybridMultilevel"/>
    <w:tmpl w:val="59B83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756A44"/>
    <w:multiLevelType w:val="hybridMultilevel"/>
    <w:tmpl w:val="D2FC9760"/>
    <w:lvl w:ilvl="0" w:tplc="C1021D80">
      <w:start w:val="1"/>
      <w:numFmt w:val="decimal"/>
      <w:lvlText w:val="%1."/>
      <w:lvlJc w:val="left"/>
      <w:pPr>
        <w:ind w:left="720" w:hanging="360"/>
      </w:pPr>
      <w:rPr>
        <w:rFonts w:hint="default"/>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14" w15:restartNumberingAfterBreak="0">
    <w:nsid w:val="75DD7243"/>
    <w:multiLevelType w:val="hybridMultilevel"/>
    <w:tmpl w:val="27BE2658"/>
    <w:lvl w:ilvl="0" w:tplc="99AAB7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B177AFA"/>
    <w:multiLevelType w:val="hybridMultilevel"/>
    <w:tmpl w:val="CF4401BC"/>
    <w:lvl w:ilvl="0" w:tplc="465CA64A">
      <w:start w:val="1"/>
      <w:numFmt w:val="lowerLetter"/>
      <w:lvlText w:val="%1."/>
      <w:lvlJc w:val="left"/>
      <w:pPr>
        <w:ind w:left="1080" w:hanging="360"/>
      </w:pPr>
      <w:rPr>
        <w:rFonts w:hint="default"/>
        <w:i w:val="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F454C25"/>
    <w:multiLevelType w:val="hybridMultilevel"/>
    <w:tmpl w:val="9E50E1B2"/>
    <w:lvl w:ilvl="0" w:tplc="A1ACDF86">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6"/>
  </w:num>
  <w:num w:numId="3">
    <w:abstractNumId w:val="5"/>
  </w:num>
  <w:num w:numId="4">
    <w:abstractNumId w:val="1"/>
  </w:num>
  <w:num w:numId="5">
    <w:abstractNumId w:val="7"/>
  </w:num>
  <w:num w:numId="6">
    <w:abstractNumId w:val="2"/>
  </w:num>
  <w:num w:numId="7">
    <w:abstractNumId w:val="15"/>
  </w:num>
  <w:num w:numId="8">
    <w:abstractNumId w:val="9"/>
  </w:num>
  <w:num w:numId="9">
    <w:abstractNumId w:val="8"/>
  </w:num>
  <w:num w:numId="10">
    <w:abstractNumId w:val="12"/>
  </w:num>
  <w:num w:numId="11">
    <w:abstractNumId w:val="11"/>
  </w:num>
  <w:num w:numId="12">
    <w:abstractNumId w:val="6"/>
  </w:num>
  <w:num w:numId="13">
    <w:abstractNumId w:val="0"/>
  </w:num>
  <w:num w:numId="14">
    <w:abstractNumId w:val="3"/>
  </w:num>
  <w:num w:numId="15">
    <w:abstractNumId w:val="14"/>
  </w:num>
  <w:num w:numId="16">
    <w:abstractNumId w:val="4"/>
  </w:num>
  <w:num w:numId="17">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14C"/>
    <w:rsid w:val="0000023F"/>
    <w:rsid w:val="00000446"/>
    <w:rsid w:val="0000050B"/>
    <w:rsid w:val="000005E9"/>
    <w:rsid w:val="000006C0"/>
    <w:rsid w:val="00000B55"/>
    <w:rsid w:val="00000E20"/>
    <w:rsid w:val="00001010"/>
    <w:rsid w:val="000010BC"/>
    <w:rsid w:val="00001783"/>
    <w:rsid w:val="00001A78"/>
    <w:rsid w:val="00001CF4"/>
    <w:rsid w:val="00001F23"/>
    <w:rsid w:val="00001F4D"/>
    <w:rsid w:val="00001FDE"/>
    <w:rsid w:val="000021C7"/>
    <w:rsid w:val="00002213"/>
    <w:rsid w:val="00002218"/>
    <w:rsid w:val="000022A9"/>
    <w:rsid w:val="000023C1"/>
    <w:rsid w:val="0000241E"/>
    <w:rsid w:val="0000269F"/>
    <w:rsid w:val="000027BD"/>
    <w:rsid w:val="00002A82"/>
    <w:rsid w:val="00002D79"/>
    <w:rsid w:val="00002E46"/>
    <w:rsid w:val="000031EF"/>
    <w:rsid w:val="00003611"/>
    <w:rsid w:val="00003692"/>
    <w:rsid w:val="00003A3F"/>
    <w:rsid w:val="00003E17"/>
    <w:rsid w:val="00003F40"/>
    <w:rsid w:val="000042B4"/>
    <w:rsid w:val="00004385"/>
    <w:rsid w:val="0000447D"/>
    <w:rsid w:val="00004784"/>
    <w:rsid w:val="00004898"/>
    <w:rsid w:val="00004BC8"/>
    <w:rsid w:val="00004F46"/>
    <w:rsid w:val="00004F78"/>
    <w:rsid w:val="00005969"/>
    <w:rsid w:val="00005AD3"/>
    <w:rsid w:val="00005DF1"/>
    <w:rsid w:val="00005E7A"/>
    <w:rsid w:val="00005FD8"/>
    <w:rsid w:val="000062A6"/>
    <w:rsid w:val="00006AAC"/>
    <w:rsid w:val="00006B2A"/>
    <w:rsid w:val="00006BE6"/>
    <w:rsid w:val="00006E35"/>
    <w:rsid w:val="00006FF3"/>
    <w:rsid w:val="000071BA"/>
    <w:rsid w:val="00007708"/>
    <w:rsid w:val="0000777B"/>
    <w:rsid w:val="000079DE"/>
    <w:rsid w:val="00007AAD"/>
    <w:rsid w:val="00007C00"/>
    <w:rsid w:val="00007E20"/>
    <w:rsid w:val="00007E2C"/>
    <w:rsid w:val="00010212"/>
    <w:rsid w:val="000103C8"/>
    <w:rsid w:val="000104A2"/>
    <w:rsid w:val="0001053D"/>
    <w:rsid w:val="0001069F"/>
    <w:rsid w:val="00010A18"/>
    <w:rsid w:val="00010AD9"/>
    <w:rsid w:val="00010B22"/>
    <w:rsid w:val="00010EC9"/>
    <w:rsid w:val="00010FFF"/>
    <w:rsid w:val="000110AD"/>
    <w:rsid w:val="00011132"/>
    <w:rsid w:val="000111CC"/>
    <w:rsid w:val="00011264"/>
    <w:rsid w:val="00011DEF"/>
    <w:rsid w:val="00011F60"/>
    <w:rsid w:val="000120B0"/>
    <w:rsid w:val="00012263"/>
    <w:rsid w:val="00012283"/>
    <w:rsid w:val="000123D7"/>
    <w:rsid w:val="0001245A"/>
    <w:rsid w:val="00012544"/>
    <w:rsid w:val="0001269D"/>
    <w:rsid w:val="000128C5"/>
    <w:rsid w:val="00012921"/>
    <w:rsid w:val="00012996"/>
    <w:rsid w:val="00012A2B"/>
    <w:rsid w:val="00012C46"/>
    <w:rsid w:val="00012DA3"/>
    <w:rsid w:val="0001345D"/>
    <w:rsid w:val="0001372D"/>
    <w:rsid w:val="0001397C"/>
    <w:rsid w:val="00013994"/>
    <w:rsid w:val="00013C1A"/>
    <w:rsid w:val="00013C79"/>
    <w:rsid w:val="00013CAA"/>
    <w:rsid w:val="00013CD5"/>
    <w:rsid w:val="00013E46"/>
    <w:rsid w:val="00013EEA"/>
    <w:rsid w:val="000144AC"/>
    <w:rsid w:val="000144EF"/>
    <w:rsid w:val="00014ADB"/>
    <w:rsid w:val="00014BB9"/>
    <w:rsid w:val="00014E72"/>
    <w:rsid w:val="00014EF8"/>
    <w:rsid w:val="00014F5A"/>
    <w:rsid w:val="00015656"/>
    <w:rsid w:val="0001572A"/>
    <w:rsid w:val="0001582F"/>
    <w:rsid w:val="00015921"/>
    <w:rsid w:val="00015981"/>
    <w:rsid w:val="00015AA5"/>
    <w:rsid w:val="0001610B"/>
    <w:rsid w:val="00016229"/>
    <w:rsid w:val="00016276"/>
    <w:rsid w:val="000163D2"/>
    <w:rsid w:val="0001641F"/>
    <w:rsid w:val="00016426"/>
    <w:rsid w:val="0001671F"/>
    <w:rsid w:val="0001684F"/>
    <w:rsid w:val="00016878"/>
    <w:rsid w:val="000169B3"/>
    <w:rsid w:val="000169B9"/>
    <w:rsid w:val="00016C62"/>
    <w:rsid w:val="00016D09"/>
    <w:rsid w:val="00016EC0"/>
    <w:rsid w:val="000170E3"/>
    <w:rsid w:val="00017629"/>
    <w:rsid w:val="000176F4"/>
    <w:rsid w:val="00017728"/>
    <w:rsid w:val="0001782E"/>
    <w:rsid w:val="000179AC"/>
    <w:rsid w:val="000179DC"/>
    <w:rsid w:val="00017D83"/>
    <w:rsid w:val="00020379"/>
    <w:rsid w:val="000208B6"/>
    <w:rsid w:val="00020BB3"/>
    <w:rsid w:val="00021012"/>
    <w:rsid w:val="00021140"/>
    <w:rsid w:val="00021378"/>
    <w:rsid w:val="000215EB"/>
    <w:rsid w:val="000218B7"/>
    <w:rsid w:val="0002191A"/>
    <w:rsid w:val="00021CEB"/>
    <w:rsid w:val="00021D3C"/>
    <w:rsid w:val="00021EDF"/>
    <w:rsid w:val="0002206D"/>
    <w:rsid w:val="00022594"/>
    <w:rsid w:val="000226B6"/>
    <w:rsid w:val="000226E5"/>
    <w:rsid w:val="0002295B"/>
    <w:rsid w:val="00022CD8"/>
    <w:rsid w:val="00022EC2"/>
    <w:rsid w:val="00022F4C"/>
    <w:rsid w:val="00022FC8"/>
    <w:rsid w:val="0002329A"/>
    <w:rsid w:val="000235E9"/>
    <w:rsid w:val="00023825"/>
    <w:rsid w:val="000242EF"/>
    <w:rsid w:val="00024518"/>
    <w:rsid w:val="00024587"/>
    <w:rsid w:val="0002462E"/>
    <w:rsid w:val="00024717"/>
    <w:rsid w:val="00024723"/>
    <w:rsid w:val="00024B34"/>
    <w:rsid w:val="00024D3E"/>
    <w:rsid w:val="00024EAE"/>
    <w:rsid w:val="00024EE3"/>
    <w:rsid w:val="00025042"/>
    <w:rsid w:val="000250D2"/>
    <w:rsid w:val="00025451"/>
    <w:rsid w:val="000254B0"/>
    <w:rsid w:val="000254C2"/>
    <w:rsid w:val="0002559E"/>
    <w:rsid w:val="00025B95"/>
    <w:rsid w:val="00025D9D"/>
    <w:rsid w:val="00025E8D"/>
    <w:rsid w:val="00026469"/>
    <w:rsid w:val="00026587"/>
    <w:rsid w:val="00026592"/>
    <w:rsid w:val="000268A1"/>
    <w:rsid w:val="00026B2C"/>
    <w:rsid w:val="00026B38"/>
    <w:rsid w:val="00026D51"/>
    <w:rsid w:val="00026DA3"/>
    <w:rsid w:val="000273FA"/>
    <w:rsid w:val="00027425"/>
    <w:rsid w:val="00027A21"/>
    <w:rsid w:val="00027AA8"/>
    <w:rsid w:val="00027D62"/>
    <w:rsid w:val="00027DDF"/>
    <w:rsid w:val="000300B1"/>
    <w:rsid w:val="00030119"/>
    <w:rsid w:val="00030256"/>
    <w:rsid w:val="00030353"/>
    <w:rsid w:val="00030A0F"/>
    <w:rsid w:val="00030BF3"/>
    <w:rsid w:val="00030CCE"/>
    <w:rsid w:val="00030EF5"/>
    <w:rsid w:val="000310C9"/>
    <w:rsid w:val="00031192"/>
    <w:rsid w:val="0003136D"/>
    <w:rsid w:val="00031412"/>
    <w:rsid w:val="00031414"/>
    <w:rsid w:val="0003149D"/>
    <w:rsid w:val="00031578"/>
    <w:rsid w:val="0003190A"/>
    <w:rsid w:val="0003196E"/>
    <w:rsid w:val="00031A3D"/>
    <w:rsid w:val="00031ACC"/>
    <w:rsid w:val="00031D40"/>
    <w:rsid w:val="00031DB1"/>
    <w:rsid w:val="00031DF0"/>
    <w:rsid w:val="00031E2C"/>
    <w:rsid w:val="00031EF4"/>
    <w:rsid w:val="00031F82"/>
    <w:rsid w:val="00032026"/>
    <w:rsid w:val="00032029"/>
    <w:rsid w:val="000321D2"/>
    <w:rsid w:val="00032488"/>
    <w:rsid w:val="000327D1"/>
    <w:rsid w:val="0003285E"/>
    <w:rsid w:val="00032D18"/>
    <w:rsid w:val="00032D7C"/>
    <w:rsid w:val="00032F48"/>
    <w:rsid w:val="000331AE"/>
    <w:rsid w:val="00033816"/>
    <w:rsid w:val="00033A53"/>
    <w:rsid w:val="00033C9C"/>
    <w:rsid w:val="000347B3"/>
    <w:rsid w:val="00034D4E"/>
    <w:rsid w:val="000350D2"/>
    <w:rsid w:val="00035249"/>
    <w:rsid w:val="000353E9"/>
    <w:rsid w:val="00035712"/>
    <w:rsid w:val="00035B9F"/>
    <w:rsid w:val="00035D72"/>
    <w:rsid w:val="00036027"/>
    <w:rsid w:val="00036675"/>
    <w:rsid w:val="00036849"/>
    <w:rsid w:val="000368B0"/>
    <w:rsid w:val="00036A9D"/>
    <w:rsid w:val="00036DD5"/>
    <w:rsid w:val="00036EA8"/>
    <w:rsid w:val="000371E0"/>
    <w:rsid w:val="000373C2"/>
    <w:rsid w:val="000374F2"/>
    <w:rsid w:val="000376B2"/>
    <w:rsid w:val="000376B8"/>
    <w:rsid w:val="000377E8"/>
    <w:rsid w:val="000379EA"/>
    <w:rsid w:val="00037AC0"/>
    <w:rsid w:val="00037D52"/>
    <w:rsid w:val="00037F0F"/>
    <w:rsid w:val="00040061"/>
    <w:rsid w:val="00040097"/>
    <w:rsid w:val="000400A9"/>
    <w:rsid w:val="000401F7"/>
    <w:rsid w:val="0004028B"/>
    <w:rsid w:val="000402F7"/>
    <w:rsid w:val="00040B32"/>
    <w:rsid w:val="00040B71"/>
    <w:rsid w:val="00041514"/>
    <w:rsid w:val="000416D2"/>
    <w:rsid w:val="0004216D"/>
    <w:rsid w:val="000423BE"/>
    <w:rsid w:val="000423E1"/>
    <w:rsid w:val="00042783"/>
    <w:rsid w:val="00042BB9"/>
    <w:rsid w:val="00042F6A"/>
    <w:rsid w:val="0004314B"/>
    <w:rsid w:val="000436D3"/>
    <w:rsid w:val="00043775"/>
    <w:rsid w:val="000438BF"/>
    <w:rsid w:val="00043C8A"/>
    <w:rsid w:val="00043CF6"/>
    <w:rsid w:val="00044242"/>
    <w:rsid w:val="000443BA"/>
    <w:rsid w:val="000445DB"/>
    <w:rsid w:val="00044958"/>
    <w:rsid w:val="00044CB3"/>
    <w:rsid w:val="00044F18"/>
    <w:rsid w:val="00045868"/>
    <w:rsid w:val="00045A2E"/>
    <w:rsid w:val="00045BAE"/>
    <w:rsid w:val="00045C1E"/>
    <w:rsid w:val="00045E0F"/>
    <w:rsid w:val="00045FC0"/>
    <w:rsid w:val="000464A8"/>
    <w:rsid w:val="00046B95"/>
    <w:rsid w:val="00046C4C"/>
    <w:rsid w:val="00046CA3"/>
    <w:rsid w:val="0004718F"/>
    <w:rsid w:val="00047490"/>
    <w:rsid w:val="000474D3"/>
    <w:rsid w:val="00047898"/>
    <w:rsid w:val="000478DA"/>
    <w:rsid w:val="0005028F"/>
    <w:rsid w:val="00050366"/>
    <w:rsid w:val="00050382"/>
    <w:rsid w:val="0005069B"/>
    <w:rsid w:val="00050876"/>
    <w:rsid w:val="00050ABB"/>
    <w:rsid w:val="00050B04"/>
    <w:rsid w:val="00050B33"/>
    <w:rsid w:val="00050B87"/>
    <w:rsid w:val="00050BB2"/>
    <w:rsid w:val="00050D1F"/>
    <w:rsid w:val="00051577"/>
    <w:rsid w:val="000517B2"/>
    <w:rsid w:val="000517CC"/>
    <w:rsid w:val="0005183D"/>
    <w:rsid w:val="00051ACE"/>
    <w:rsid w:val="00051CE2"/>
    <w:rsid w:val="00052273"/>
    <w:rsid w:val="0005240F"/>
    <w:rsid w:val="00052525"/>
    <w:rsid w:val="000525DF"/>
    <w:rsid w:val="00053106"/>
    <w:rsid w:val="00053640"/>
    <w:rsid w:val="0005390A"/>
    <w:rsid w:val="00053976"/>
    <w:rsid w:val="00053AA2"/>
    <w:rsid w:val="0005404E"/>
    <w:rsid w:val="00054280"/>
    <w:rsid w:val="00054288"/>
    <w:rsid w:val="000545F8"/>
    <w:rsid w:val="00054860"/>
    <w:rsid w:val="00054891"/>
    <w:rsid w:val="000548AD"/>
    <w:rsid w:val="00054C72"/>
    <w:rsid w:val="00054EC5"/>
    <w:rsid w:val="00055109"/>
    <w:rsid w:val="00055550"/>
    <w:rsid w:val="000557D1"/>
    <w:rsid w:val="000558F7"/>
    <w:rsid w:val="00055BA3"/>
    <w:rsid w:val="00056361"/>
    <w:rsid w:val="00056A4E"/>
    <w:rsid w:val="00056C7E"/>
    <w:rsid w:val="00056E36"/>
    <w:rsid w:val="00056EED"/>
    <w:rsid w:val="00057201"/>
    <w:rsid w:val="0005721A"/>
    <w:rsid w:val="00057298"/>
    <w:rsid w:val="00057663"/>
    <w:rsid w:val="000576E6"/>
    <w:rsid w:val="0005773E"/>
    <w:rsid w:val="00057921"/>
    <w:rsid w:val="00057988"/>
    <w:rsid w:val="00057D3D"/>
    <w:rsid w:val="00057EDB"/>
    <w:rsid w:val="0006031E"/>
    <w:rsid w:val="000606D7"/>
    <w:rsid w:val="00060775"/>
    <w:rsid w:val="000608A1"/>
    <w:rsid w:val="000608ED"/>
    <w:rsid w:val="000609E7"/>
    <w:rsid w:val="00060D44"/>
    <w:rsid w:val="00060EFF"/>
    <w:rsid w:val="00060F85"/>
    <w:rsid w:val="0006100A"/>
    <w:rsid w:val="00061068"/>
    <w:rsid w:val="000611D9"/>
    <w:rsid w:val="00061297"/>
    <w:rsid w:val="000612D6"/>
    <w:rsid w:val="000614B0"/>
    <w:rsid w:val="00061663"/>
    <w:rsid w:val="000616B2"/>
    <w:rsid w:val="00061744"/>
    <w:rsid w:val="000619BD"/>
    <w:rsid w:val="00061FE8"/>
    <w:rsid w:val="000622C0"/>
    <w:rsid w:val="000627B8"/>
    <w:rsid w:val="000627D2"/>
    <w:rsid w:val="00062C0F"/>
    <w:rsid w:val="00062E9A"/>
    <w:rsid w:val="00063121"/>
    <w:rsid w:val="00063319"/>
    <w:rsid w:val="00063682"/>
    <w:rsid w:val="00063860"/>
    <w:rsid w:val="00063A47"/>
    <w:rsid w:val="00063BE5"/>
    <w:rsid w:val="00063E1A"/>
    <w:rsid w:val="000642BF"/>
    <w:rsid w:val="00064668"/>
    <w:rsid w:val="00064B7E"/>
    <w:rsid w:val="00064F17"/>
    <w:rsid w:val="00065139"/>
    <w:rsid w:val="00065E13"/>
    <w:rsid w:val="00065FEF"/>
    <w:rsid w:val="0006618B"/>
    <w:rsid w:val="00066438"/>
    <w:rsid w:val="000665A1"/>
    <w:rsid w:val="00066676"/>
    <w:rsid w:val="00066BDE"/>
    <w:rsid w:val="00066F44"/>
    <w:rsid w:val="00066FE0"/>
    <w:rsid w:val="00067329"/>
    <w:rsid w:val="000673B0"/>
    <w:rsid w:val="00067685"/>
    <w:rsid w:val="00067907"/>
    <w:rsid w:val="00067B40"/>
    <w:rsid w:val="00067B96"/>
    <w:rsid w:val="00067FDD"/>
    <w:rsid w:val="00070034"/>
    <w:rsid w:val="00070100"/>
    <w:rsid w:val="000701AA"/>
    <w:rsid w:val="00070237"/>
    <w:rsid w:val="000706AC"/>
    <w:rsid w:val="000707CD"/>
    <w:rsid w:val="00070B30"/>
    <w:rsid w:val="00070BAB"/>
    <w:rsid w:val="00070E0A"/>
    <w:rsid w:val="000710E1"/>
    <w:rsid w:val="00071349"/>
    <w:rsid w:val="000713B1"/>
    <w:rsid w:val="000715EA"/>
    <w:rsid w:val="00071890"/>
    <w:rsid w:val="00071AB0"/>
    <w:rsid w:val="00071B45"/>
    <w:rsid w:val="00071BCA"/>
    <w:rsid w:val="00071BE5"/>
    <w:rsid w:val="00071F12"/>
    <w:rsid w:val="00072530"/>
    <w:rsid w:val="000726A7"/>
    <w:rsid w:val="0007286E"/>
    <w:rsid w:val="00073191"/>
    <w:rsid w:val="00073504"/>
    <w:rsid w:val="0007380D"/>
    <w:rsid w:val="00073B0B"/>
    <w:rsid w:val="00073FB9"/>
    <w:rsid w:val="000740D6"/>
    <w:rsid w:val="00074272"/>
    <w:rsid w:val="0007437C"/>
    <w:rsid w:val="00074A03"/>
    <w:rsid w:val="00074B97"/>
    <w:rsid w:val="00074D75"/>
    <w:rsid w:val="000751F8"/>
    <w:rsid w:val="00075924"/>
    <w:rsid w:val="00075939"/>
    <w:rsid w:val="00075A96"/>
    <w:rsid w:val="00075B3E"/>
    <w:rsid w:val="00075C99"/>
    <w:rsid w:val="00075D6F"/>
    <w:rsid w:val="00075DD6"/>
    <w:rsid w:val="00075F16"/>
    <w:rsid w:val="000761FE"/>
    <w:rsid w:val="000762CC"/>
    <w:rsid w:val="00076458"/>
    <w:rsid w:val="00076486"/>
    <w:rsid w:val="00076511"/>
    <w:rsid w:val="00076A71"/>
    <w:rsid w:val="00076B3C"/>
    <w:rsid w:val="00076CC0"/>
    <w:rsid w:val="00077083"/>
    <w:rsid w:val="00077150"/>
    <w:rsid w:val="00077374"/>
    <w:rsid w:val="000778D8"/>
    <w:rsid w:val="00077ACD"/>
    <w:rsid w:val="00080102"/>
    <w:rsid w:val="00080285"/>
    <w:rsid w:val="00080482"/>
    <w:rsid w:val="000804FA"/>
    <w:rsid w:val="00080527"/>
    <w:rsid w:val="00080740"/>
    <w:rsid w:val="00080A0D"/>
    <w:rsid w:val="00080C87"/>
    <w:rsid w:val="00080DFE"/>
    <w:rsid w:val="000816E5"/>
    <w:rsid w:val="0008180D"/>
    <w:rsid w:val="0008195A"/>
    <w:rsid w:val="00081A0E"/>
    <w:rsid w:val="000823D7"/>
    <w:rsid w:val="00082899"/>
    <w:rsid w:val="0008292F"/>
    <w:rsid w:val="00082939"/>
    <w:rsid w:val="00082A57"/>
    <w:rsid w:val="00082A99"/>
    <w:rsid w:val="00082DFA"/>
    <w:rsid w:val="0008307B"/>
    <w:rsid w:val="000832D1"/>
    <w:rsid w:val="00083762"/>
    <w:rsid w:val="00083A2D"/>
    <w:rsid w:val="00083AE7"/>
    <w:rsid w:val="00083E0A"/>
    <w:rsid w:val="00083E97"/>
    <w:rsid w:val="00083F56"/>
    <w:rsid w:val="00084585"/>
    <w:rsid w:val="000845EB"/>
    <w:rsid w:val="0008467D"/>
    <w:rsid w:val="000849B9"/>
    <w:rsid w:val="000849D0"/>
    <w:rsid w:val="00084E63"/>
    <w:rsid w:val="00085031"/>
    <w:rsid w:val="000853B5"/>
    <w:rsid w:val="000853E2"/>
    <w:rsid w:val="00085627"/>
    <w:rsid w:val="000857CE"/>
    <w:rsid w:val="000859AF"/>
    <w:rsid w:val="00085B07"/>
    <w:rsid w:val="00085B3E"/>
    <w:rsid w:val="00085C81"/>
    <w:rsid w:val="00085D47"/>
    <w:rsid w:val="00085F79"/>
    <w:rsid w:val="00085FC1"/>
    <w:rsid w:val="00086238"/>
    <w:rsid w:val="000869B6"/>
    <w:rsid w:val="00086A50"/>
    <w:rsid w:val="00086A51"/>
    <w:rsid w:val="00086BB4"/>
    <w:rsid w:val="00086C52"/>
    <w:rsid w:val="00086D31"/>
    <w:rsid w:val="000870F4"/>
    <w:rsid w:val="00087442"/>
    <w:rsid w:val="0008753D"/>
    <w:rsid w:val="000876A5"/>
    <w:rsid w:val="000877F5"/>
    <w:rsid w:val="00087882"/>
    <w:rsid w:val="0009010E"/>
    <w:rsid w:val="000902A0"/>
    <w:rsid w:val="0009037F"/>
    <w:rsid w:val="00090514"/>
    <w:rsid w:val="000907B3"/>
    <w:rsid w:val="000914DF"/>
    <w:rsid w:val="0009151A"/>
    <w:rsid w:val="000915AA"/>
    <w:rsid w:val="00091677"/>
    <w:rsid w:val="00091A74"/>
    <w:rsid w:val="00091B5F"/>
    <w:rsid w:val="00091D4B"/>
    <w:rsid w:val="00092473"/>
    <w:rsid w:val="000924DB"/>
    <w:rsid w:val="00092614"/>
    <w:rsid w:val="00092723"/>
    <w:rsid w:val="0009291C"/>
    <w:rsid w:val="00092953"/>
    <w:rsid w:val="000929D1"/>
    <w:rsid w:val="00092A63"/>
    <w:rsid w:val="00092BA2"/>
    <w:rsid w:val="00092D04"/>
    <w:rsid w:val="00093171"/>
    <w:rsid w:val="00093192"/>
    <w:rsid w:val="00093877"/>
    <w:rsid w:val="000938D3"/>
    <w:rsid w:val="000939C2"/>
    <w:rsid w:val="000939CA"/>
    <w:rsid w:val="00093B32"/>
    <w:rsid w:val="00093D05"/>
    <w:rsid w:val="00093EA5"/>
    <w:rsid w:val="00094353"/>
    <w:rsid w:val="00094382"/>
    <w:rsid w:val="000943FC"/>
    <w:rsid w:val="00094A4E"/>
    <w:rsid w:val="00094B53"/>
    <w:rsid w:val="00094EE0"/>
    <w:rsid w:val="00094FB5"/>
    <w:rsid w:val="00095173"/>
    <w:rsid w:val="0009566B"/>
    <w:rsid w:val="00095745"/>
    <w:rsid w:val="00095B85"/>
    <w:rsid w:val="00095F09"/>
    <w:rsid w:val="00096252"/>
    <w:rsid w:val="00096458"/>
    <w:rsid w:val="00096660"/>
    <w:rsid w:val="00096AB6"/>
    <w:rsid w:val="00096E50"/>
    <w:rsid w:val="00097166"/>
    <w:rsid w:val="000975BA"/>
    <w:rsid w:val="000978B8"/>
    <w:rsid w:val="000979F6"/>
    <w:rsid w:val="000A0015"/>
    <w:rsid w:val="000A033D"/>
    <w:rsid w:val="000A0638"/>
    <w:rsid w:val="000A0856"/>
    <w:rsid w:val="000A0BF7"/>
    <w:rsid w:val="000A0C63"/>
    <w:rsid w:val="000A0C90"/>
    <w:rsid w:val="000A0D45"/>
    <w:rsid w:val="000A0F31"/>
    <w:rsid w:val="000A124F"/>
    <w:rsid w:val="000A1574"/>
    <w:rsid w:val="000A15D3"/>
    <w:rsid w:val="000A1611"/>
    <w:rsid w:val="000A193A"/>
    <w:rsid w:val="000A1952"/>
    <w:rsid w:val="000A1C2E"/>
    <w:rsid w:val="000A2071"/>
    <w:rsid w:val="000A20F2"/>
    <w:rsid w:val="000A22EF"/>
    <w:rsid w:val="000A2400"/>
    <w:rsid w:val="000A2642"/>
    <w:rsid w:val="000A2A97"/>
    <w:rsid w:val="000A2ADF"/>
    <w:rsid w:val="000A2C0C"/>
    <w:rsid w:val="000A2CA9"/>
    <w:rsid w:val="000A3347"/>
    <w:rsid w:val="000A3444"/>
    <w:rsid w:val="000A36BB"/>
    <w:rsid w:val="000A379D"/>
    <w:rsid w:val="000A37B0"/>
    <w:rsid w:val="000A393C"/>
    <w:rsid w:val="000A3B11"/>
    <w:rsid w:val="000A3C0D"/>
    <w:rsid w:val="000A3C88"/>
    <w:rsid w:val="000A3D38"/>
    <w:rsid w:val="000A3DF5"/>
    <w:rsid w:val="000A3EFE"/>
    <w:rsid w:val="000A3F28"/>
    <w:rsid w:val="000A424A"/>
    <w:rsid w:val="000A4273"/>
    <w:rsid w:val="000A43D9"/>
    <w:rsid w:val="000A4473"/>
    <w:rsid w:val="000A4612"/>
    <w:rsid w:val="000A467B"/>
    <w:rsid w:val="000A4E2A"/>
    <w:rsid w:val="000A525E"/>
    <w:rsid w:val="000A5589"/>
    <w:rsid w:val="000A5601"/>
    <w:rsid w:val="000A5956"/>
    <w:rsid w:val="000A5A6A"/>
    <w:rsid w:val="000A5B6D"/>
    <w:rsid w:val="000A5C02"/>
    <w:rsid w:val="000A5C69"/>
    <w:rsid w:val="000A5FC2"/>
    <w:rsid w:val="000A634B"/>
    <w:rsid w:val="000A686C"/>
    <w:rsid w:val="000A69FE"/>
    <w:rsid w:val="000A6A66"/>
    <w:rsid w:val="000A6BFE"/>
    <w:rsid w:val="000A6CE3"/>
    <w:rsid w:val="000A6D08"/>
    <w:rsid w:val="000A6DB7"/>
    <w:rsid w:val="000A6E82"/>
    <w:rsid w:val="000A6E88"/>
    <w:rsid w:val="000A714A"/>
    <w:rsid w:val="000A740E"/>
    <w:rsid w:val="000A743F"/>
    <w:rsid w:val="000A7533"/>
    <w:rsid w:val="000A76E4"/>
    <w:rsid w:val="000A7814"/>
    <w:rsid w:val="000A7895"/>
    <w:rsid w:val="000A7A27"/>
    <w:rsid w:val="000A7FB1"/>
    <w:rsid w:val="000B00B7"/>
    <w:rsid w:val="000B0113"/>
    <w:rsid w:val="000B05D2"/>
    <w:rsid w:val="000B06E9"/>
    <w:rsid w:val="000B0898"/>
    <w:rsid w:val="000B089C"/>
    <w:rsid w:val="000B0F78"/>
    <w:rsid w:val="000B11A6"/>
    <w:rsid w:val="000B1389"/>
    <w:rsid w:val="000B142D"/>
    <w:rsid w:val="000B1A8D"/>
    <w:rsid w:val="000B1BE8"/>
    <w:rsid w:val="000B1C0E"/>
    <w:rsid w:val="000B1E7F"/>
    <w:rsid w:val="000B1F42"/>
    <w:rsid w:val="000B1F46"/>
    <w:rsid w:val="000B227E"/>
    <w:rsid w:val="000B247E"/>
    <w:rsid w:val="000B29D2"/>
    <w:rsid w:val="000B2CF4"/>
    <w:rsid w:val="000B2FBA"/>
    <w:rsid w:val="000B346F"/>
    <w:rsid w:val="000B378B"/>
    <w:rsid w:val="000B39BB"/>
    <w:rsid w:val="000B42F4"/>
    <w:rsid w:val="000B4478"/>
    <w:rsid w:val="000B48DB"/>
    <w:rsid w:val="000B4CB2"/>
    <w:rsid w:val="000B4D34"/>
    <w:rsid w:val="000B4F22"/>
    <w:rsid w:val="000B5339"/>
    <w:rsid w:val="000B546E"/>
    <w:rsid w:val="000B553D"/>
    <w:rsid w:val="000B5A7F"/>
    <w:rsid w:val="000B5D3E"/>
    <w:rsid w:val="000B6066"/>
    <w:rsid w:val="000B631B"/>
    <w:rsid w:val="000B638C"/>
    <w:rsid w:val="000B63EA"/>
    <w:rsid w:val="000B6894"/>
    <w:rsid w:val="000B6C6C"/>
    <w:rsid w:val="000B7382"/>
    <w:rsid w:val="000B761B"/>
    <w:rsid w:val="000B7827"/>
    <w:rsid w:val="000B789F"/>
    <w:rsid w:val="000B78AB"/>
    <w:rsid w:val="000B7A9B"/>
    <w:rsid w:val="000B7BBC"/>
    <w:rsid w:val="000B7E86"/>
    <w:rsid w:val="000C0259"/>
    <w:rsid w:val="000C03D4"/>
    <w:rsid w:val="000C0947"/>
    <w:rsid w:val="000C097D"/>
    <w:rsid w:val="000C0B7C"/>
    <w:rsid w:val="000C0C95"/>
    <w:rsid w:val="000C0F94"/>
    <w:rsid w:val="000C1184"/>
    <w:rsid w:val="000C1400"/>
    <w:rsid w:val="000C1756"/>
    <w:rsid w:val="000C1AE5"/>
    <w:rsid w:val="000C1B3B"/>
    <w:rsid w:val="000C1C82"/>
    <w:rsid w:val="000C2007"/>
    <w:rsid w:val="000C230C"/>
    <w:rsid w:val="000C2416"/>
    <w:rsid w:val="000C25C2"/>
    <w:rsid w:val="000C2780"/>
    <w:rsid w:val="000C27B2"/>
    <w:rsid w:val="000C287F"/>
    <w:rsid w:val="000C2983"/>
    <w:rsid w:val="000C2DF1"/>
    <w:rsid w:val="000C2EBE"/>
    <w:rsid w:val="000C3039"/>
    <w:rsid w:val="000C3171"/>
    <w:rsid w:val="000C3745"/>
    <w:rsid w:val="000C38D9"/>
    <w:rsid w:val="000C3B78"/>
    <w:rsid w:val="000C3D3B"/>
    <w:rsid w:val="000C3E7C"/>
    <w:rsid w:val="000C3FDE"/>
    <w:rsid w:val="000C420B"/>
    <w:rsid w:val="000C4356"/>
    <w:rsid w:val="000C4780"/>
    <w:rsid w:val="000C47FD"/>
    <w:rsid w:val="000C498F"/>
    <w:rsid w:val="000C4BB5"/>
    <w:rsid w:val="000C4D0F"/>
    <w:rsid w:val="000C4D8F"/>
    <w:rsid w:val="000C5050"/>
    <w:rsid w:val="000C5159"/>
    <w:rsid w:val="000C518D"/>
    <w:rsid w:val="000C54DD"/>
    <w:rsid w:val="000C590A"/>
    <w:rsid w:val="000C591B"/>
    <w:rsid w:val="000C59E7"/>
    <w:rsid w:val="000C5BA0"/>
    <w:rsid w:val="000C5D88"/>
    <w:rsid w:val="000C5E93"/>
    <w:rsid w:val="000C5FCE"/>
    <w:rsid w:val="000C61C5"/>
    <w:rsid w:val="000C6833"/>
    <w:rsid w:val="000C68B2"/>
    <w:rsid w:val="000C694B"/>
    <w:rsid w:val="000C6970"/>
    <w:rsid w:val="000C6B85"/>
    <w:rsid w:val="000C6D8E"/>
    <w:rsid w:val="000C6F27"/>
    <w:rsid w:val="000C7231"/>
    <w:rsid w:val="000C7D2E"/>
    <w:rsid w:val="000D0099"/>
    <w:rsid w:val="000D036F"/>
    <w:rsid w:val="000D058F"/>
    <w:rsid w:val="000D05B7"/>
    <w:rsid w:val="000D0738"/>
    <w:rsid w:val="000D0BF3"/>
    <w:rsid w:val="000D0C4B"/>
    <w:rsid w:val="000D0EBD"/>
    <w:rsid w:val="000D1105"/>
    <w:rsid w:val="000D1134"/>
    <w:rsid w:val="000D1562"/>
    <w:rsid w:val="000D16B6"/>
    <w:rsid w:val="000D184F"/>
    <w:rsid w:val="000D1927"/>
    <w:rsid w:val="000D1F0D"/>
    <w:rsid w:val="000D23E5"/>
    <w:rsid w:val="000D23FD"/>
    <w:rsid w:val="000D2604"/>
    <w:rsid w:val="000D2910"/>
    <w:rsid w:val="000D2B06"/>
    <w:rsid w:val="000D2B16"/>
    <w:rsid w:val="000D2C04"/>
    <w:rsid w:val="000D2CE4"/>
    <w:rsid w:val="000D304F"/>
    <w:rsid w:val="000D341A"/>
    <w:rsid w:val="000D34A1"/>
    <w:rsid w:val="000D37FE"/>
    <w:rsid w:val="000D38B5"/>
    <w:rsid w:val="000D3A6C"/>
    <w:rsid w:val="000D40F6"/>
    <w:rsid w:val="000D4475"/>
    <w:rsid w:val="000D4482"/>
    <w:rsid w:val="000D45B9"/>
    <w:rsid w:val="000D4A3D"/>
    <w:rsid w:val="000D504B"/>
    <w:rsid w:val="000D553F"/>
    <w:rsid w:val="000D58E3"/>
    <w:rsid w:val="000D5D34"/>
    <w:rsid w:val="000D5EBE"/>
    <w:rsid w:val="000D6032"/>
    <w:rsid w:val="000D6620"/>
    <w:rsid w:val="000D6BDC"/>
    <w:rsid w:val="000D6EA2"/>
    <w:rsid w:val="000D7036"/>
    <w:rsid w:val="000D736E"/>
    <w:rsid w:val="000D76F6"/>
    <w:rsid w:val="000D7811"/>
    <w:rsid w:val="000D7AF2"/>
    <w:rsid w:val="000D7E1D"/>
    <w:rsid w:val="000D7F90"/>
    <w:rsid w:val="000E0196"/>
    <w:rsid w:val="000E0237"/>
    <w:rsid w:val="000E04E0"/>
    <w:rsid w:val="000E054A"/>
    <w:rsid w:val="000E0754"/>
    <w:rsid w:val="000E08F8"/>
    <w:rsid w:val="000E0C15"/>
    <w:rsid w:val="000E0E0B"/>
    <w:rsid w:val="000E0E42"/>
    <w:rsid w:val="000E112A"/>
    <w:rsid w:val="000E11BA"/>
    <w:rsid w:val="000E1275"/>
    <w:rsid w:val="000E15A6"/>
    <w:rsid w:val="000E163B"/>
    <w:rsid w:val="000E1702"/>
    <w:rsid w:val="000E1ABC"/>
    <w:rsid w:val="000E1BFE"/>
    <w:rsid w:val="000E1CB1"/>
    <w:rsid w:val="000E1E6E"/>
    <w:rsid w:val="000E1EE4"/>
    <w:rsid w:val="000E2057"/>
    <w:rsid w:val="000E2153"/>
    <w:rsid w:val="000E2514"/>
    <w:rsid w:val="000E2658"/>
    <w:rsid w:val="000E29BB"/>
    <w:rsid w:val="000E2B87"/>
    <w:rsid w:val="000E2C87"/>
    <w:rsid w:val="000E2D51"/>
    <w:rsid w:val="000E2F6A"/>
    <w:rsid w:val="000E33E5"/>
    <w:rsid w:val="000E3485"/>
    <w:rsid w:val="000E35E0"/>
    <w:rsid w:val="000E36C0"/>
    <w:rsid w:val="000E3898"/>
    <w:rsid w:val="000E3A1E"/>
    <w:rsid w:val="000E3B87"/>
    <w:rsid w:val="000E3F70"/>
    <w:rsid w:val="000E412A"/>
    <w:rsid w:val="000E459F"/>
    <w:rsid w:val="000E473D"/>
    <w:rsid w:val="000E48D2"/>
    <w:rsid w:val="000E4B2F"/>
    <w:rsid w:val="000E4CD9"/>
    <w:rsid w:val="000E50AB"/>
    <w:rsid w:val="000E5177"/>
    <w:rsid w:val="000E5486"/>
    <w:rsid w:val="000E54A5"/>
    <w:rsid w:val="000E5792"/>
    <w:rsid w:val="000E5BD6"/>
    <w:rsid w:val="000E5DFA"/>
    <w:rsid w:val="000E5E56"/>
    <w:rsid w:val="000E5F64"/>
    <w:rsid w:val="000E5FFC"/>
    <w:rsid w:val="000E60AF"/>
    <w:rsid w:val="000E6230"/>
    <w:rsid w:val="000E653C"/>
    <w:rsid w:val="000E6674"/>
    <w:rsid w:val="000E68BA"/>
    <w:rsid w:val="000E691A"/>
    <w:rsid w:val="000E6B31"/>
    <w:rsid w:val="000E6D1D"/>
    <w:rsid w:val="000E721C"/>
    <w:rsid w:val="000E7497"/>
    <w:rsid w:val="000E779C"/>
    <w:rsid w:val="000E77D8"/>
    <w:rsid w:val="000E7B74"/>
    <w:rsid w:val="000E7BF9"/>
    <w:rsid w:val="000E7DDB"/>
    <w:rsid w:val="000F004E"/>
    <w:rsid w:val="000F0378"/>
    <w:rsid w:val="000F07B1"/>
    <w:rsid w:val="000F0BE3"/>
    <w:rsid w:val="000F1298"/>
    <w:rsid w:val="000F129D"/>
    <w:rsid w:val="000F144D"/>
    <w:rsid w:val="000F1647"/>
    <w:rsid w:val="000F1B54"/>
    <w:rsid w:val="000F26AE"/>
    <w:rsid w:val="000F26C8"/>
    <w:rsid w:val="000F2E74"/>
    <w:rsid w:val="000F2F1D"/>
    <w:rsid w:val="000F2F7B"/>
    <w:rsid w:val="000F2FF0"/>
    <w:rsid w:val="000F32D2"/>
    <w:rsid w:val="000F3419"/>
    <w:rsid w:val="000F35A5"/>
    <w:rsid w:val="000F38E3"/>
    <w:rsid w:val="000F4141"/>
    <w:rsid w:val="000F42D4"/>
    <w:rsid w:val="000F4428"/>
    <w:rsid w:val="000F4498"/>
    <w:rsid w:val="000F474A"/>
    <w:rsid w:val="000F4B97"/>
    <w:rsid w:val="000F4BDD"/>
    <w:rsid w:val="000F4C92"/>
    <w:rsid w:val="000F4EF2"/>
    <w:rsid w:val="000F4F48"/>
    <w:rsid w:val="000F503F"/>
    <w:rsid w:val="000F552C"/>
    <w:rsid w:val="000F5724"/>
    <w:rsid w:val="000F5BA4"/>
    <w:rsid w:val="000F5CA1"/>
    <w:rsid w:val="000F643A"/>
    <w:rsid w:val="000F6603"/>
    <w:rsid w:val="000F73A4"/>
    <w:rsid w:val="000F73D4"/>
    <w:rsid w:val="000F765B"/>
    <w:rsid w:val="000F76F3"/>
    <w:rsid w:val="000F7866"/>
    <w:rsid w:val="000F7A26"/>
    <w:rsid w:val="000F7AE2"/>
    <w:rsid w:val="000F7B7F"/>
    <w:rsid w:val="000F7CE5"/>
    <w:rsid w:val="00100354"/>
    <w:rsid w:val="00100938"/>
    <w:rsid w:val="00100D6A"/>
    <w:rsid w:val="00100DBA"/>
    <w:rsid w:val="001010BE"/>
    <w:rsid w:val="00101143"/>
    <w:rsid w:val="001011B7"/>
    <w:rsid w:val="001012E3"/>
    <w:rsid w:val="001013F7"/>
    <w:rsid w:val="001016BD"/>
    <w:rsid w:val="001016FA"/>
    <w:rsid w:val="001018CC"/>
    <w:rsid w:val="00101AAD"/>
    <w:rsid w:val="00101AC4"/>
    <w:rsid w:val="00101BA6"/>
    <w:rsid w:val="00102000"/>
    <w:rsid w:val="00102281"/>
    <w:rsid w:val="00102503"/>
    <w:rsid w:val="00102649"/>
    <w:rsid w:val="001026F9"/>
    <w:rsid w:val="00102B4C"/>
    <w:rsid w:val="00102D99"/>
    <w:rsid w:val="00103238"/>
    <w:rsid w:val="00103394"/>
    <w:rsid w:val="0010346A"/>
    <w:rsid w:val="0010373A"/>
    <w:rsid w:val="001038CA"/>
    <w:rsid w:val="00103913"/>
    <w:rsid w:val="00103B85"/>
    <w:rsid w:val="00103D0C"/>
    <w:rsid w:val="00103E74"/>
    <w:rsid w:val="00103F07"/>
    <w:rsid w:val="00104598"/>
    <w:rsid w:val="00104847"/>
    <w:rsid w:val="00104A14"/>
    <w:rsid w:val="00104ABC"/>
    <w:rsid w:val="00104BDC"/>
    <w:rsid w:val="0010525C"/>
    <w:rsid w:val="0010535F"/>
    <w:rsid w:val="0010546F"/>
    <w:rsid w:val="00105DF4"/>
    <w:rsid w:val="00106322"/>
    <w:rsid w:val="001067B0"/>
    <w:rsid w:val="0010691A"/>
    <w:rsid w:val="00106C1B"/>
    <w:rsid w:val="00106C7B"/>
    <w:rsid w:val="00106E22"/>
    <w:rsid w:val="00106FA0"/>
    <w:rsid w:val="00107176"/>
    <w:rsid w:val="00107521"/>
    <w:rsid w:val="0010777D"/>
    <w:rsid w:val="00107DE4"/>
    <w:rsid w:val="00110241"/>
    <w:rsid w:val="0011032E"/>
    <w:rsid w:val="0011045B"/>
    <w:rsid w:val="001104E3"/>
    <w:rsid w:val="0011069F"/>
    <w:rsid w:val="0011073C"/>
    <w:rsid w:val="00110A97"/>
    <w:rsid w:val="00110CB5"/>
    <w:rsid w:val="00110D13"/>
    <w:rsid w:val="00110EC9"/>
    <w:rsid w:val="00111044"/>
    <w:rsid w:val="001110C7"/>
    <w:rsid w:val="0011127F"/>
    <w:rsid w:val="001115FE"/>
    <w:rsid w:val="001119A9"/>
    <w:rsid w:val="00111BC0"/>
    <w:rsid w:val="00111D71"/>
    <w:rsid w:val="00112167"/>
    <w:rsid w:val="0011222E"/>
    <w:rsid w:val="00112306"/>
    <w:rsid w:val="00112738"/>
    <w:rsid w:val="0011274A"/>
    <w:rsid w:val="00112949"/>
    <w:rsid w:val="001129D0"/>
    <w:rsid w:val="001132F9"/>
    <w:rsid w:val="001135BE"/>
    <w:rsid w:val="001137DD"/>
    <w:rsid w:val="0011386C"/>
    <w:rsid w:val="00113D4A"/>
    <w:rsid w:val="0011407D"/>
    <w:rsid w:val="001141D0"/>
    <w:rsid w:val="001143FC"/>
    <w:rsid w:val="001149EA"/>
    <w:rsid w:val="00115213"/>
    <w:rsid w:val="00115945"/>
    <w:rsid w:val="0011595E"/>
    <w:rsid w:val="00115ADC"/>
    <w:rsid w:val="00115C49"/>
    <w:rsid w:val="00115CC3"/>
    <w:rsid w:val="00115CEA"/>
    <w:rsid w:val="00115D07"/>
    <w:rsid w:val="00115DCE"/>
    <w:rsid w:val="00115DDA"/>
    <w:rsid w:val="00115F7C"/>
    <w:rsid w:val="0011622D"/>
    <w:rsid w:val="001164FF"/>
    <w:rsid w:val="0011650D"/>
    <w:rsid w:val="0011650E"/>
    <w:rsid w:val="0011668C"/>
    <w:rsid w:val="00116720"/>
    <w:rsid w:val="00116999"/>
    <w:rsid w:val="00116E76"/>
    <w:rsid w:val="00116ECF"/>
    <w:rsid w:val="0011709E"/>
    <w:rsid w:val="00117147"/>
    <w:rsid w:val="00117292"/>
    <w:rsid w:val="0011778C"/>
    <w:rsid w:val="00117B95"/>
    <w:rsid w:val="0012039D"/>
    <w:rsid w:val="00120596"/>
    <w:rsid w:val="00120F83"/>
    <w:rsid w:val="00120FC2"/>
    <w:rsid w:val="00121110"/>
    <w:rsid w:val="001213E2"/>
    <w:rsid w:val="00121B14"/>
    <w:rsid w:val="00121EAE"/>
    <w:rsid w:val="00121EF2"/>
    <w:rsid w:val="00121F34"/>
    <w:rsid w:val="00122198"/>
    <w:rsid w:val="001221A3"/>
    <w:rsid w:val="0012222B"/>
    <w:rsid w:val="00122302"/>
    <w:rsid w:val="0012233A"/>
    <w:rsid w:val="00122678"/>
    <w:rsid w:val="00122B28"/>
    <w:rsid w:val="00123100"/>
    <w:rsid w:val="00123368"/>
    <w:rsid w:val="0012372F"/>
    <w:rsid w:val="001238FF"/>
    <w:rsid w:val="00123904"/>
    <w:rsid w:val="00123C71"/>
    <w:rsid w:val="00123DAE"/>
    <w:rsid w:val="00123F37"/>
    <w:rsid w:val="00123FC4"/>
    <w:rsid w:val="0012421B"/>
    <w:rsid w:val="001242E1"/>
    <w:rsid w:val="00124428"/>
    <w:rsid w:val="00124B9E"/>
    <w:rsid w:val="00124BB8"/>
    <w:rsid w:val="001254A4"/>
    <w:rsid w:val="00125518"/>
    <w:rsid w:val="0012586F"/>
    <w:rsid w:val="00125D5A"/>
    <w:rsid w:val="00125E66"/>
    <w:rsid w:val="00126278"/>
    <w:rsid w:val="00126588"/>
    <w:rsid w:val="00126784"/>
    <w:rsid w:val="001267FD"/>
    <w:rsid w:val="00126809"/>
    <w:rsid w:val="0012689E"/>
    <w:rsid w:val="00126B02"/>
    <w:rsid w:val="00126B42"/>
    <w:rsid w:val="00126EBE"/>
    <w:rsid w:val="001270BC"/>
    <w:rsid w:val="00127848"/>
    <w:rsid w:val="001300D1"/>
    <w:rsid w:val="001300FD"/>
    <w:rsid w:val="0013037B"/>
    <w:rsid w:val="001305CB"/>
    <w:rsid w:val="00130CA9"/>
    <w:rsid w:val="00130D05"/>
    <w:rsid w:val="00130D84"/>
    <w:rsid w:val="00131194"/>
    <w:rsid w:val="00131A47"/>
    <w:rsid w:val="00131DDA"/>
    <w:rsid w:val="001320C6"/>
    <w:rsid w:val="001322FD"/>
    <w:rsid w:val="00132408"/>
    <w:rsid w:val="001326F5"/>
    <w:rsid w:val="00132B6F"/>
    <w:rsid w:val="00132BC8"/>
    <w:rsid w:val="00132D49"/>
    <w:rsid w:val="00132E20"/>
    <w:rsid w:val="00132FCA"/>
    <w:rsid w:val="00132FEB"/>
    <w:rsid w:val="001333C1"/>
    <w:rsid w:val="00133424"/>
    <w:rsid w:val="0013357D"/>
    <w:rsid w:val="001339E4"/>
    <w:rsid w:val="00133DF9"/>
    <w:rsid w:val="00133F56"/>
    <w:rsid w:val="00133FC1"/>
    <w:rsid w:val="00134170"/>
    <w:rsid w:val="001344EE"/>
    <w:rsid w:val="00134539"/>
    <w:rsid w:val="00134814"/>
    <w:rsid w:val="00134987"/>
    <w:rsid w:val="00134B75"/>
    <w:rsid w:val="00134CF1"/>
    <w:rsid w:val="00134D4F"/>
    <w:rsid w:val="00134F66"/>
    <w:rsid w:val="0013522A"/>
    <w:rsid w:val="001354DC"/>
    <w:rsid w:val="0013578F"/>
    <w:rsid w:val="001364F5"/>
    <w:rsid w:val="00136728"/>
    <w:rsid w:val="0013683B"/>
    <w:rsid w:val="001368AA"/>
    <w:rsid w:val="00136BEB"/>
    <w:rsid w:val="00136FD9"/>
    <w:rsid w:val="001370A5"/>
    <w:rsid w:val="00137372"/>
    <w:rsid w:val="001374C6"/>
    <w:rsid w:val="00137553"/>
    <w:rsid w:val="001375D3"/>
    <w:rsid w:val="001376D2"/>
    <w:rsid w:val="00137899"/>
    <w:rsid w:val="00137B78"/>
    <w:rsid w:val="00137B98"/>
    <w:rsid w:val="00137CD1"/>
    <w:rsid w:val="00137CF6"/>
    <w:rsid w:val="00137D75"/>
    <w:rsid w:val="001402F3"/>
    <w:rsid w:val="00140523"/>
    <w:rsid w:val="00140A9A"/>
    <w:rsid w:val="00140AC4"/>
    <w:rsid w:val="00140BC6"/>
    <w:rsid w:val="00140D74"/>
    <w:rsid w:val="00140D9B"/>
    <w:rsid w:val="0014129F"/>
    <w:rsid w:val="001412C9"/>
    <w:rsid w:val="001413E1"/>
    <w:rsid w:val="0014180A"/>
    <w:rsid w:val="00141A1D"/>
    <w:rsid w:val="00141AE8"/>
    <w:rsid w:val="00141BCD"/>
    <w:rsid w:val="00141D63"/>
    <w:rsid w:val="00141E1D"/>
    <w:rsid w:val="00141FE4"/>
    <w:rsid w:val="001420BB"/>
    <w:rsid w:val="00142168"/>
    <w:rsid w:val="00142212"/>
    <w:rsid w:val="00142372"/>
    <w:rsid w:val="001423BF"/>
    <w:rsid w:val="001424EE"/>
    <w:rsid w:val="001425A3"/>
    <w:rsid w:val="0014263E"/>
    <w:rsid w:val="0014282A"/>
    <w:rsid w:val="00142F86"/>
    <w:rsid w:val="00142FDD"/>
    <w:rsid w:val="001431E3"/>
    <w:rsid w:val="00143499"/>
    <w:rsid w:val="0014389A"/>
    <w:rsid w:val="001438F9"/>
    <w:rsid w:val="001439B1"/>
    <w:rsid w:val="00143D62"/>
    <w:rsid w:val="00143EC1"/>
    <w:rsid w:val="00144499"/>
    <w:rsid w:val="0014462E"/>
    <w:rsid w:val="001446A3"/>
    <w:rsid w:val="001447C6"/>
    <w:rsid w:val="001448B5"/>
    <w:rsid w:val="0014497C"/>
    <w:rsid w:val="0014498B"/>
    <w:rsid w:val="00144BAF"/>
    <w:rsid w:val="00144EB4"/>
    <w:rsid w:val="00144F8C"/>
    <w:rsid w:val="00144FEE"/>
    <w:rsid w:val="001454EA"/>
    <w:rsid w:val="0014576B"/>
    <w:rsid w:val="00145839"/>
    <w:rsid w:val="00145965"/>
    <w:rsid w:val="00145A26"/>
    <w:rsid w:val="00145C2A"/>
    <w:rsid w:val="0014630E"/>
    <w:rsid w:val="001465A0"/>
    <w:rsid w:val="00146868"/>
    <w:rsid w:val="00146A3E"/>
    <w:rsid w:val="00146DF8"/>
    <w:rsid w:val="00146EE2"/>
    <w:rsid w:val="00146F37"/>
    <w:rsid w:val="001471F3"/>
    <w:rsid w:val="001476D2"/>
    <w:rsid w:val="00147B61"/>
    <w:rsid w:val="00147CDF"/>
    <w:rsid w:val="001500E6"/>
    <w:rsid w:val="0015094B"/>
    <w:rsid w:val="00150A6E"/>
    <w:rsid w:val="00150A8D"/>
    <w:rsid w:val="00150B07"/>
    <w:rsid w:val="00150B53"/>
    <w:rsid w:val="00150E40"/>
    <w:rsid w:val="00150FA7"/>
    <w:rsid w:val="00150FED"/>
    <w:rsid w:val="001510E6"/>
    <w:rsid w:val="00151562"/>
    <w:rsid w:val="0015158B"/>
    <w:rsid w:val="001516D0"/>
    <w:rsid w:val="00151F9D"/>
    <w:rsid w:val="00152311"/>
    <w:rsid w:val="00152445"/>
    <w:rsid w:val="00152947"/>
    <w:rsid w:val="00152A99"/>
    <w:rsid w:val="00152E35"/>
    <w:rsid w:val="00152E92"/>
    <w:rsid w:val="00153173"/>
    <w:rsid w:val="001531B8"/>
    <w:rsid w:val="0015325A"/>
    <w:rsid w:val="001536F7"/>
    <w:rsid w:val="00153765"/>
    <w:rsid w:val="00153786"/>
    <w:rsid w:val="00153927"/>
    <w:rsid w:val="001539CD"/>
    <w:rsid w:val="00153A09"/>
    <w:rsid w:val="00153DC8"/>
    <w:rsid w:val="00153DD1"/>
    <w:rsid w:val="00153E9C"/>
    <w:rsid w:val="00153ED9"/>
    <w:rsid w:val="00153EE6"/>
    <w:rsid w:val="0015436D"/>
    <w:rsid w:val="00154A17"/>
    <w:rsid w:val="00154AF1"/>
    <w:rsid w:val="00154DF8"/>
    <w:rsid w:val="00154E15"/>
    <w:rsid w:val="0015503B"/>
    <w:rsid w:val="001551A3"/>
    <w:rsid w:val="00155293"/>
    <w:rsid w:val="001552CD"/>
    <w:rsid w:val="001553F2"/>
    <w:rsid w:val="0015551A"/>
    <w:rsid w:val="001556EF"/>
    <w:rsid w:val="00155858"/>
    <w:rsid w:val="00155E92"/>
    <w:rsid w:val="0015631D"/>
    <w:rsid w:val="0015633C"/>
    <w:rsid w:val="001564F4"/>
    <w:rsid w:val="0015664B"/>
    <w:rsid w:val="001567B7"/>
    <w:rsid w:val="00156829"/>
    <w:rsid w:val="0015699C"/>
    <w:rsid w:val="00156B50"/>
    <w:rsid w:val="00156DDE"/>
    <w:rsid w:val="0015744D"/>
    <w:rsid w:val="0015749E"/>
    <w:rsid w:val="00157BDB"/>
    <w:rsid w:val="00157CF0"/>
    <w:rsid w:val="00157EF6"/>
    <w:rsid w:val="00157EFB"/>
    <w:rsid w:val="001602C6"/>
    <w:rsid w:val="00160955"/>
    <w:rsid w:val="00160A83"/>
    <w:rsid w:val="00160B7F"/>
    <w:rsid w:val="00160B8E"/>
    <w:rsid w:val="00160C00"/>
    <w:rsid w:val="00160D37"/>
    <w:rsid w:val="00160E04"/>
    <w:rsid w:val="00160F8F"/>
    <w:rsid w:val="0016117A"/>
    <w:rsid w:val="00161213"/>
    <w:rsid w:val="0016126B"/>
    <w:rsid w:val="0016183B"/>
    <w:rsid w:val="00161AA7"/>
    <w:rsid w:val="00161AC7"/>
    <w:rsid w:val="00161B32"/>
    <w:rsid w:val="00161C06"/>
    <w:rsid w:val="00161F5F"/>
    <w:rsid w:val="00161F7B"/>
    <w:rsid w:val="001621B8"/>
    <w:rsid w:val="0016269F"/>
    <w:rsid w:val="001629F8"/>
    <w:rsid w:val="00162B69"/>
    <w:rsid w:val="00162E74"/>
    <w:rsid w:val="00162F51"/>
    <w:rsid w:val="00163466"/>
    <w:rsid w:val="0016366E"/>
    <w:rsid w:val="00163903"/>
    <w:rsid w:val="00163973"/>
    <w:rsid w:val="00164484"/>
    <w:rsid w:val="00164D9E"/>
    <w:rsid w:val="00164FBE"/>
    <w:rsid w:val="0016529E"/>
    <w:rsid w:val="00165459"/>
    <w:rsid w:val="0016560F"/>
    <w:rsid w:val="0016598B"/>
    <w:rsid w:val="001659DE"/>
    <w:rsid w:val="00165A4B"/>
    <w:rsid w:val="00165B80"/>
    <w:rsid w:val="00165BBB"/>
    <w:rsid w:val="00165E74"/>
    <w:rsid w:val="00165F8F"/>
    <w:rsid w:val="0016678A"/>
    <w:rsid w:val="001669CC"/>
    <w:rsid w:val="00166BB1"/>
    <w:rsid w:val="00166C65"/>
    <w:rsid w:val="0016714E"/>
    <w:rsid w:val="001676B3"/>
    <w:rsid w:val="0016790F"/>
    <w:rsid w:val="00167BC9"/>
    <w:rsid w:val="00167C0D"/>
    <w:rsid w:val="00167E6F"/>
    <w:rsid w:val="001700F9"/>
    <w:rsid w:val="0017018E"/>
    <w:rsid w:val="001702A8"/>
    <w:rsid w:val="001708F2"/>
    <w:rsid w:val="00170E2A"/>
    <w:rsid w:val="00171019"/>
    <w:rsid w:val="001710AF"/>
    <w:rsid w:val="001711D6"/>
    <w:rsid w:val="00171226"/>
    <w:rsid w:val="0017122D"/>
    <w:rsid w:val="0017145E"/>
    <w:rsid w:val="00171479"/>
    <w:rsid w:val="00171485"/>
    <w:rsid w:val="0017185B"/>
    <w:rsid w:val="0017199D"/>
    <w:rsid w:val="00171D4F"/>
    <w:rsid w:val="00171FE4"/>
    <w:rsid w:val="00172115"/>
    <w:rsid w:val="001722EE"/>
    <w:rsid w:val="00172392"/>
    <w:rsid w:val="00172768"/>
    <w:rsid w:val="001727AC"/>
    <w:rsid w:val="00172DF9"/>
    <w:rsid w:val="00172E56"/>
    <w:rsid w:val="00173144"/>
    <w:rsid w:val="0017326E"/>
    <w:rsid w:val="001739B8"/>
    <w:rsid w:val="00173D3C"/>
    <w:rsid w:val="00173E53"/>
    <w:rsid w:val="0017436C"/>
    <w:rsid w:val="001743FF"/>
    <w:rsid w:val="00174489"/>
    <w:rsid w:val="0017449B"/>
    <w:rsid w:val="0017478B"/>
    <w:rsid w:val="001747F8"/>
    <w:rsid w:val="0017481C"/>
    <w:rsid w:val="00174994"/>
    <w:rsid w:val="00174A62"/>
    <w:rsid w:val="00174AA4"/>
    <w:rsid w:val="00174B0A"/>
    <w:rsid w:val="00174E15"/>
    <w:rsid w:val="0017510D"/>
    <w:rsid w:val="001752B7"/>
    <w:rsid w:val="00175B7B"/>
    <w:rsid w:val="00176179"/>
    <w:rsid w:val="001761E4"/>
    <w:rsid w:val="00176222"/>
    <w:rsid w:val="0017642F"/>
    <w:rsid w:val="00176586"/>
    <w:rsid w:val="00176631"/>
    <w:rsid w:val="00176861"/>
    <w:rsid w:val="0017687B"/>
    <w:rsid w:val="00176BB2"/>
    <w:rsid w:val="00176CCE"/>
    <w:rsid w:val="00176D06"/>
    <w:rsid w:val="00176DD6"/>
    <w:rsid w:val="001772E4"/>
    <w:rsid w:val="00177304"/>
    <w:rsid w:val="00177451"/>
    <w:rsid w:val="0017779C"/>
    <w:rsid w:val="00177C2C"/>
    <w:rsid w:val="00177C93"/>
    <w:rsid w:val="00177E14"/>
    <w:rsid w:val="0018012F"/>
    <w:rsid w:val="0018013A"/>
    <w:rsid w:val="00180252"/>
    <w:rsid w:val="00180664"/>
    <w:rsid w:val="001807F0"/>
    <w:rsid w:val="001808CB"/>
    <w:rsid w:val="00180955"/>
    <w:rsid w:val="00180BF8"/>
    <w:rsid w:val="00180E4C"/>
    <w:rsid w:val="001810F2"/>
    <w:rsid w:val="00181146"/>
    <w:rsid w:val="00181279"/>
    <w:rsid w:val="00181280"/>
    <w:rsid w:val="00181729"/>
    <w:rsid w:val="00181A40"/>
    <w:rsid w:val="00181EC7"/>
    <w:rsid w:val="00181EE6"/>
    <w:rsid w:val="001820E8"/>
    <w:rsid w:val="00182718"/>
    <w:rsid w:val="00182BA1"/>
    <w:rsid w:val="00182BBE"/>
    <w:rsid w:val="00182C7F"/>
    <w:rsid w:val="00182D53"/>
    <w:rsid w:val="00182DCB"/>
    <w:rsid w:val="00182F55"/>
    <w:rsid w:val="00183085"/>
    <w:rsid w:val="00183383"/>
    <w:rsid w:val="0018338C"/>
    <w:rsid w:val="00183741"/>
    <w:rsid w:val="00183A65"/>
    <w:rsid w:val="00183B08"/>
    <w:rsid w:val="00183D74"/>
    <w:rsid w:val="00183EE8"/>
    <w:rsid w:val="0018416C"/>
    <w:rsid w:val="001841C7"/>
    <w:rsid w:val="00184250"/>
    <w:rsid w:val="00184B1B"/>
    <w:rsid w:val="00184C46"/>
    <w:rsid w:val="00184EE2"/>
    <w:rsid w:val="001853AC"/>
    <w:rsid w:val="001855F9"/>
    <w:rsid w:val="0018587B"/>
    <w:rsid w:val="00185C39"/>
    <w:rsid w:val="00185C5B"/>
    <w:rsid w:val="00186387"/>
    <w:rsid w:val="00186571"/>
    <w:rsid w:val="0018675A"/>
    <w:rsid w:val="0018679A"/>
    <w:rsid w:val="001869C3"/>
    <w:rsid w:val="00186BB1"/>
    <w:rsid w:val="00186ED1"/>
    <w:rsid w:val="00186F7D"/>
    <w:rsid w:val="001871D7"/>
    <w:rsid w:val="00187809"/>
    <w:rsid w:val="00187AA6"/>
    <w:rsid w:val="00187CCA"/>
    <w:rsid w:val="00187DDC"/>
    <w:rsid w:val="0019056A"/>
    <w:rsid w:val="00190C51"/>
    <w:rsid w:val="00190FC4"/>
    <w:rsid w:val="0019104D"/>
    <w:rsid w:val="001910F3"/>
    <w:rsid w:val="001911A0"/>
    <w:rsid w:val="0019146E"/>
    <w:rsid w:val="0019153E"/>
    <w:rsid w:val="0019177B"/>
    <w:rsid w:val="00191EB4"/>
    <w:rsid w:val="00192304"/>
    <w:rsid w:val="00192460"/>
    <w:rsid w:val="0019259D"/>
    <w:rsid w:val="001925D6"/>
    <w:rsid w:val="0019278A"/>
    <w:rsid w:val="001927DE"/>
    <w:rsid w:val="0019283A"/>
    <w:rsid w:val="00193058"/>
    <w:rsid w:val="00193061"/>
    <w:rsid w:val="0019321E"/>
    <w:rsid w:val="001934FF"/>
    <w:rsid w:val="00193717"/>
    <w:rsid w:val="00193AA4"/>
    <w:rsid w:val="00193ABE"/>
    <w:rsid w:val="00193C7E"/>
    <w:rsid w:val="00193D8B"/>
    <w:rsid w:val="00193FBC"/>
    <w:rsid w:val="001942AA"/>
    <w:rsid w:val="00194723"/>
    <w:rsid w:val="00194850"/>
    <w:rsid w:val="00194865"/>
    <w:rsid w:val="00194B7A"/>
    <w:rsid w:val="00194CA2"/>
    <w:rsid w:val="00194F4F"/>
    <w:rsid w:val="00194F78"/>
    <w:rsid w:val="00195159"/>
    <w:rsid w:val="001953AE"/>
    <w:rsid w:val="001955AE"/>
    <w:rsid w:val="0019562A"/>
    <w:rsid w:val="0019599D"/>
    <w:rsid w:val="00195C2D"/>
    <w:rsid w:val="00196093"/>
    <w:rsid w:val="001960B7"/>
    <w:rsid w:val="001966E8"/>
    <w:rsid w:val="00196809"/>
    <w:rsid w:val="001969E3"/>
    <w:rsid w:val="00196D85"/>
    <w:rsid w:val="00196EA8"/>
    <w:rsid w:val="00197069"/>
    <w:rsid w:val="0019722D"/>
    <w:rsid w:val="0019768E"/>
    <w:rsid w:val="00197AB4"/>
    <w:rsid w:val="00197C27"/>
    <w:rsid w:val="00197DB5"/>
    <w:rsid w:val="001A05BF"/>
    <w:rsid w:val="001A074D"/>
    <w:rsid w:val="001A0760"/>
    <w:rsid w:val="001A07EE"/>
    <w:rsid w:val="001A0ABC"/>
    <w:rsid w:val="001A0AE5"/>
    <w:rsid w:val="001A0C32"/>
    <w:rsid w:val="001A0C85"/>
    <w:rsid w:val="001A0DDC"/>
    <w:rsid w:val="001A0F93"/>
    <w:rsid w:val="001A1444"/>
    <w:rsid w:val="001A14C7"/>
    <w:rsid w:val="001A15ED"/>
    <w:rsid w:val="001A1661"/>
    <w:rsid w:val="001A1686"/>
    <w:rsid w:val="001A1C90"/>
    <w:rsid w:val="001A1D22"/>
    <w:rsid w:val="001A201E"/>
    <w:rsid w:val="001A203B"/>
    <w:rsid w:val="001A25EF"/>
    <w:rsid w:val="001A2765"/>
    <w:rsid w:val="001A27F5"/>
    <w:rsid w:val="001A298C"/>
    <w:rsid w:val="001A2C26"/>
    <w:rsid w:val="001A2D6E"/>
    <w:rsid w:val="001A3621"/>
    <w:rsid w:val="001A3679"/>
    <w:rsid w:val="001A3FC8"/>
    <w:rsid w:val="001A4564"/>
    <w:rsid w:val="001A4586"/>
    <w:rsid w:val="001A473C"/>
    <w:rsid w:val="001A47D3"/>
    <w:rsid w:val="001A4944"/>
    <w:rsid w:val="001A4D4E"/>
    <w:rsid w:val="001A4DE3"/>
    <w:rsid w:val="001A51EA"/>
    <w:rsid w:val="001A54E1"/>
    <w:rsid w:val="001A5554"/>
    <w:rsid w:val="001A5920"/>
    <w:rsid w:val="001A5A5F"/>
    <w:rsid w:val="001A5B9B"/>
    <w:rsid w:val="001A5BAE"/>
    <w:rsid w:val="001A5C08"/>
    <w:rsid w:val="001A5C4E"/>
    <w:rsid w:val="001A5DAC"/>
    <w:rsid w:val="001A5DED"/>
    <w:rsid w:val="001A62BE"/>
    <w:rsid w:val="001A697B"/>
    <w:rsid w:val="001A7347"/>
    <w:rsid w:val="001A7402"/>
    <w:rsid w:val="001A7457"/>
    <w:rsid w:val="001A7734"/>
    <w:rsid w:val="001A79CC"/>
    <w:rsid w:val="001A7B9C"/>
    <w:rsid w:val="001A7E0C"/>
    <w:rsid w:val="001B0115"/>
    <w:rsid w:val="001B03A4"/>
    <w:rsid w:val="001B0510"/>
    <w:rsid w:val="001B0624"/>
    <w:rsid w:val="001B0D34"/>
    <w:rsid w:val="001B0DFD"/>
    <w:rsid w:val="001B0F90"/>
    <w:rsid w:val="001B1755"/>
    <w:rsid w:val="001B1A64"/>
    <w:rsid w:val="001B1F1A"/>
    <w:rsid w:val="001B1F3E"/>
    <w:rsid w:val="001B202E"/>
    <w:rsid w:val="001B22DA"/>
    <w:rsid w:val="001B2410"/>
    <w:rsid w:val="001B243E"/>
    <w:rsid w:val="001B26A8"/>
    <w:rsid w:val="001B27C3"/>
    <w:rsid w:val="001B2846"/>
    <w:rsid w:val="001B290B"/>
    <w:rsid w:val="001B2AD9"/>
    <w:rsid w:val="001B2D47"/>
    <w:rsid w:val="001B2F25"/>
    <w:rsid w:val="001B304F"/>
    <w:rsid w:val="001B31B7"/>
    <w:rsid w:val="001B33D8"/>
    <w:rsid w:val="001B3BEF"/>
    <w:rsid w:val="001B3E52"/>
    <w:rsid w:val="001B3F17"/>
    <w:rsid w:val="001B43EC"/>
    <w:rsid w:val="001B4641"/>
    <w:rsid w:val="001B47D8"/>
    <w:rsid w:val="001B4A53"/>
    <w:rsid w:val="001B4ABC"/>
    <w:rsid w:val="001B5438"/>
    <w:rsid w:val="001B56F6"/>
    <w:rsid w:val="001B58A5"/>
    <w:rsid w:val="001B5B1E"/>
    <w:rsid w:val="001B5D46"/>
    <w:rsid w:val="001B630C"/>
    <w:rsid w:val="001B6452"/>
    <w:rsid w:val="001B6546"/>
    <w:rsid w:val="001B670C"/>
    <w:rsid w:val="001B6F65"/>
    <w:rsid w:val="001B711B"/>
    <w:rsid w:val="001B74AD"/>
    <w:rsid w:val="001B77C5"/>
    <w:rsid w:val="001B7A8C"/>
    <w:rsid w:val="001C0278"/>
    <w:rsid w:val="001C06D3"/>
    <w:rsid w:val="001C074D"/>
    <w:rsid w:val="001C091A"/>
    <w:rsid w:val="001C0AE7"/>
    <w:rsid w:val="001C0BCD"/>
    <w:rsid w:val="001C123B"/>
    <w:rsid w:val="001C1706"/>
    <w:rsid w:val="001C1712"/>
    <w:rsid w:val="001C1752"/>
    <w:rsid w:val="001C1BE7"/>
    <w:rsid w:val="001C1C08"/>
    <w:rsid w:val="001C1F07"/>
    <w:rsid w:val="001C2528"/>
    <w:rsid w:val="001C256D"/>
    <w:rsid w:val="001C26C4"/>
    <w:rsid w:val="001C276E"/>
    <w:rsid w:val="001C292F"/>
    <w:rsid w:val="001C2C16"/>
    <w:rsid w:val="001C2D4D"/>
    <w:rsid w:val="001C2E31"/>
    <w:rsid w:val="001C30CB"/>
    <w:rsid w:val="001C310B"/>
    <w:rsid w:val="001C3259"/>
    <w:rsid w:val="001C3917"/>
    <w:rsid w:val="001C3E35"/>
    <w:rsid w:val="001C3F4F"/>
    <w:rsid w:val="001C3F86"/>
    <w:rsid w:val="001C435C"/>
    <w:rsid w:val="001C44C8"/>
    <w:rsid w:val="001C481A"/>
    <w:rsid w:val="001C4943"/>
    <w:rsid w:val="001C555B"/>
    <w:rsid w:val="001C5BA4"/>
    <w:rsid w:val="001C6045"/>
    <w:rsid w:val="001C6394"/>
    <w:rsid w:val="001C6469"/>
    <w:rsid w:val="001C649A"/>
    <w:rsid w:val="001C6584"/>
    <w:rsid w:val="001C66E0"/>
    <w:rsid w:val="001C679B"/>
    <w:rsid w:val="001C6821"/>
    <w:rsid w:val="001C6B95"/>
    <w:rsid w:val="001C6D2F"/>
    <w:rsid w:val="001C6EF4"/>
    <w:rsid w:val="001C6F1F"/>
    <w:rsid w:val="001C70C2"/>
    <w:rsid w:val="001C71DF"/>
    <w:rsid w:val="001C725C"/>
    <w:rsid w:val="001C72B7"/>
    <w:rsid w:val="001C7DB8"/>
    <w:rsid w:val="001D045F"/>
    <w:rsid w:val="001D0734"/>
    <w:rsid w:val="001D083C"/>
    <w:rsid w:val="001D0885"/>
    <w:rsid w:val="001D0EFB"/>
    <w:rsid w:val="001D0FCC"/>
    <w:rsid w:val="001D1094"/>
    <w:rsid w:val="001D115B"/>
    <w:rsid w:val="001D1392"/>
    <w:rsid w:val="001D1582"/>
    <w:rsid w:val="001D169D"/>
    <w:rsid w:val="001D1753"/>
    <w:rsid w:val="001D1840"/>
    <w:rsid w:val="001D18B0"/>
    <w:rsid w:val="001D1930"/>
    <w:rsid w:val="001D1CA9"/>
    <w:rsid w:val="001D21BB"/>
    <w:rsid w:val="001D2261"/>
    <w:rsid w:val="001D24A0"/>
    <w:rsid w:val="001D251E"/>
    <w:rsid w:val="001D25CC"/>
    <w:rsid w:val="001D26D5"/>
    <w:rsid w:val="001D281B"/>
    <w:rsid w:val="001D2A2D"/>
    <w:rsid w:val="001D2AB0"/>
    <w:rsid w:val="001D2C44"/>
    <w:rsid w:val="001D2C77"/>
    <w:rsid w:val="001D2F01"/>
    <w:rsid w:val="001D3298"/>
    <w:rsid w:val="001D33E5"/>
    <w:rsid w:val="001D3B18"/>
    <w:rsid w:val="001D3C1C"/>
    <w:rsid w:val="001D3DDE"/>
    <w:rsid w:val="001D3E0F"/>
    <w:rsid w:val="001D3EE8"/>
    <w:rsid w:val="001D43F6"/>
    <w:rsid w:val="001D44CD"/>
    <w:rsid w:val="001D46C9"/>
    <w:rsid w:val="001D4770"/>
    <w:rsid w:val="001D4860"/>
    <w:rsid w:val="001D4A1A"/>
    <w:rsid w:val="001D4AF4"/>
    <w:rsid w:val="001D4B96"/>
    <w:rsid w:val="001D5002"/>
    <w:rsid w:val="001D503C"/>
    <w:rsid w:val="001D504A"/>
    <w:rsid w:val="001D5B06"/>
    <w:rsid w:val="001D5D9E"/>
    <w:rsid w:val="001D61FF"/>
    <w:rsid w:val="001D63EA"/>
    <w:rsid w:val="001D6449"/>
    <w:rsid w:val="001D657E"/>
    <w:rsid w:val="001D6584"/>
    <w:rsid w:val="001D661D"/>
    <w:rsid w:val="001D6660"/>
    <w:rsid w:val="001D676F"/>
    <w:rsid w:val="001D681B"/>
    <w:rsid w:val="001D6A9B"/>
    <w:rsid w:val="001D6E09"/>
    <w:rsid w:val="001D6E22"/>
    <w:rsid w:val="001D71CA"/>
    <w:rsid w:val="001D72B3"/>
    <w:rsid w:val="001D74FF"/>
    <w:rsid w:val="001D766F"/>
    <w:rsid w:val="001D770C"/>
    <w:rsid w:val="001D7D5C"/>
    <w:rsid w:val="001D7D97"/>
    <w:rsid w:val="001D7D9A"/>
    <w:rsid w:val="001D7EC2"/>
    <w:rsid w:val="001D7F63"/>
    <w:rsid w:val="001E0029"/>
    <w:rsid w:val="001E014C"/>
    <w:rsid w:val="001E032F"/>
    <w:rsid w:val="001E05D1"/>
    <w:rsid w:val="001E0811"/>
    <w:rsid w:val="001E0A18"/>
    <w:rsid w:val="001E0B44"/>
    <w:rsid w:val="001E0C4F"/>
    <w:rsid w:val="001E0C5B"/>
    <w:rsid w:val="001E0D8D"/>
    <w:rsid w:val="001E0F82"/>
    <w:rsid w:val="001E105E"/>
    <w:rsid w:val="001E1089"/>
    <w:rsid w:val="001E19F3"/>
    <w:rsid w:val="001E2094"/>
    <w:rsid w:val="001E2286"/>
    <w:rsid w:val="001E240A"/>
    <w:rsid w:val="001E246A"/>
    <w:rsid w:val="001E259B"/>
    <w:rsid w:val="001E26C5"/>
    <w:rsid w:val="001E291B"/>
    <w:rsid w:val="001E3262"/>
    <w:rsid w:val="001E34CF"/>
    <w:rsid w:val="001E352F"/>
    <w:rsid w:val="001E354D"/>
    <w:rsid w:val="001E39DA"/>
    <w:rsid w:val="001E3A56"/>
    <w:rsid w:val="001E3AA2"/>
    <w:rsid w:val="001E3DFF"/>
    <w:rsid w:val="001E3EBC"/>
    <w:rsid w:val="001E408E"/>
    <w:rsid w:val="001E4226"/>
    <w:rsid w:val="001E47B4"/>
    <w:rsid w:val="001E4911"/>
    <w:rsid w:val="001E498F"/>
    <w:rsid w:val="001E4A7C"/>
    <w:rsid w:val="001E4D70"/>
    <w:rsid w:val="001E4FCF"/>
    <w:rsid w:val="001E5295"/>
    <w:rsid w:val="001E5447"/>
    <w:rsid w:val="001E55AC"/>
    <w:rsid w:val="001E5BD0"/>
    <w:rsid w:val="001E5CED"/>
    <w:rsid w:val="001E5E4E"/>
    <w:rsid w:val="001E5FAD"/>
    <w:rsid w:val="001E642C"/>
    <w:rsid w:val="001E6871"/>
    <w:rsid w:val="001E6AF2"/>
    <w:rsid w:val="001E6B82"/>
    <w:rsid w:val="001E6EBB"/>
    <w:rsid w:val="001E6F62"/>
    <w:rsid w:val="001E6F84"/>
    <w:rsid w:val="001E7025"/>
    <w:rsid w:val="001E7202"/>
    <w:rsid w:val="001E7362"/>
    <w:rsid w:val="001E75FE"/>
    <w:rsid w:val="001E77C6"/>
    <w:rsid w:val="001E79D3"/>
    <w:rsid w:val="001E7CD4"/>
    <w:rsid w:val="001E7FD1"/>
    <w:rsid w:val="001F0401"/>
    <w:rsid w:val="001F0695"/>
    <w:rsid w:val="001F07D8"/>
    <w:rsid w:val="001F09F4"/>
    <w:rsid w:val="001F0AD5"/>
    <w:rsid w:val="001F1253"/>
    <w:rsid w:val="001F14ED"/>
    <w:rsid w:val="001F17D3"/>
    <w:rsid w:val="001F1910"/>
    <w:rsid w:val="001F19C7"/>
    <w:rsid w:val="001F1E18"/>
    <w:rsid w:val="001F1E56"/>
    <w:rsid w:val="001F1E85"/>
    <w:rsid w:val="001F1F5E"/>
    <w:rsid w:val="001F260E"/>
    <w:rsid w:val="001F2B26"/>
    <w:rsid w:val="001F2EF1"/>
    <w:rsid w:val="001F2EF3"/>
    <w:rsid w:val="001F3094"/>
    <w:rsid w:val="001F3149"/>
    <w:rsid w:val="001F323C"/>
    <w:rsid w:val="001F33F7"/>
    <w:rsid w:val="001F340E"/>
    <w:rsid w:val="001F36E6"/>
    <w:rsid w:val="001F3B4C"/>
    <w:rsid w:val="001F3E2B"/>
    <w:rsid w:val="001F406F"/>
    <w:rsid w:val="001F40F0"/>
    <w:rsid w:val="001F4827"/>
    <w:rsid w:val="001F4CFF"/>
    <w:rsid w:val="001F51B4"/>
    <w:rsid w:val="001F53F1"/>
    <w:rsid w:val="001F567C"/>
    <w:rsid w:val="001F572C"/>
    <w:rsid w:val="001F58B6"/>
    <w:rsid w:val="001F5B30"/>
    <w:rsid w:val="001F5B4D"/>
    <w:rsid w:val="001F5D47"/>
    <w:rsid w:val="001F5D7F"/>
    <w:rsid w:val="001F5DB9"/>
    <w:rsid w:val="001F5F99"/>
    <w:rsid w:val="001F60AD"/>
    <w:rsid w:val="001F68E2"/>
    <w:rsid w:val="001F6D7A"/>
    <w:rsid w:val="001F6D99"/>
    <w:rsid w:val="001F7074"/>
    <w:rsid w:val="001F7313"/>
    <w:rsid w:val="001F7437"/>
    <w:rsid w:val="001F7544"/>
    <w:rsid w:val="001F7B75"/>
    <w:rsid w:val="001F7BAA"/>
    <w:rsid w:val="001F7C00"/>
    <w:rsid w:val="001F7C1D"/>
    <w:rsid w:val="001F7D2C"/>
    <w:rsid w:val="001F7D85"/>
    <w:rsid w:val="002008C0"/>
    <w:rsid w:val="00200F71"/>
    <w:rsid w:val="00201261"/>
    <w:rsid w:val="00201424"/>
    <w:rsid w:val="00201439"/>
    <w:rsid w:val="00201605"/>
    <w:rsid w:val="00201927"/>
    <w:rsid w:val="00201965"/>
    <w:rsid w:val="00201E16"/>
    <w:rsid w:val="002020EC"/>
    <w:rsid w:val="00202712"/>
    <w:rsid w:val="002029C7"/>
    <w:rsid w:val="00202DC7"/>
    <w:rsid w:val="00202E01"/>
    <w:rsid w:val="00203111"/>
    <w:rsid w:val="0020365E"/>
    <w:rsid w:val="002037FE"/>
    <w:rsid w:val="00203A8C"/>
    <w:rsid w:val="00203E29"/>
    <w:rsid w:val="00203F25"/>
    <w:rsid w:val="00203F34"/>
    <w:rsid w:val="00203F73"/>
    <w:rsid w:val="00204085"/>
    <w:rsid w:val="00204160"/>
    <w:rsid w:val="0020418D"/>
    <w:rsid w:val="002041E6"/>
    <w:rsid w:val="002042C9"/>
    <w:rsid w:val="00204466"/>
    <w:rsid w:val="002045E7"/>
    <w:rsid w:val="0020478A"/>
    <w:rsid w:val="00204B3C"/>
    <w:rsid w:val="00204BD9"/>
    <w:rsid w:val="00204C58"/>
    <w:rsid w:val="00204CF9"/>
    <w:rsid w:val="00204EFE"/>
    <w:rsid w:val="00205138"/>
    <w:rsid w:val="002052D8"/>
    <w:rsid w:val="00205406"/>
    <w:rsid w:val="0020540B"/>
    <w:rsid w:val="00205952"/>
    <w:rsid w:val="00205B7B"/>
    <w:rsid w:val="00205F95"/>
    <w:rsid w:val="00205FF0"/>
    <w:rsid w:val="00206033"/>
    <w:rsid w:val="0020630B"/>
    <w:rsid w:val="002069B8"/>
    <w:rsid w:val="00206B00"/>
    <w:rsid w:val="00206D46"/>
    <w:rsid w:val="00206F40"/>
    <w:rsid w:val="00207069"/>
    <w:rsid w:val="002072D6"/>
    <w:rsid w:val="002076A8"/>
    <w:rsid w:val="00207763"/>
    <w:rsid w:val="002077DA"/>
    <w:rsid w:val="002078FD"/>
    <w:rsid w:val="0021027A"/>
    <w:rsid w:val="00210296"/>
    <w:rsid w:val="002104F9"/>
    <w:rsid w:val="00210546"/>
    <w:rsid w:val="002106D7"/>
    <w:rsid w:val="0021077D"/>
    <w:rsid w:val="002107A0"/>
    <w:rsid w:val="0021085F"/>
    <w:rsid w:val="00210E87"/>
    <w:rsid w:val="00211371"/>
    <w:rsid w:val="002114A6"/>
    <w:rsid w:val="00211635"/>
    <w:rsid w:val="00211802"/>
    <w:rsid w:val="00212011"/>
    <w:rsid w:val="00212115"/>
    <w:rsid w:val="002121BA"/>
    <w:rsid w:val="00212261"/>
    <w:rsid w:val="00212651"/>
    <w:rsid w:val="0021267B"/>
    <w:rsid w:val="0021287E"/>
    <w:rsid w:val="00212DD3"/>
    <w:rsid w:val="002139E9"/>
    <w:rsid w:val="00213EF9"/>
    <w:rsid w:val="00213F82"/>
    <w:rsid w:val="002142A6"/>
    <w:rsid w:val="002144FB"/>
    <w:rsid w:val="002149E9"/>
    <w:rsid w:val="00214A3C"/>
    <w:rsid w:val="00214AB8"/>
    <w:rsid w:val="00214C5C"/>
    <w:rsid w:val="00214F10"/>
    <w:rsid w:val="00214F9A"/>
    <w:rsid w:val="00215601"/>
    <w:rsid w:val="0021578F"/>
    <w:rsid w:val="002157A0"/>
    <w:rsid w:val="002157A4"/>
    <w:rsid w:val="00215851"/>
    <w:rsid w:val="00215C2B"/>
    <w:rsid w:val="002161D4"/>
    <w:rsid w:val="002163BD"/>
    <w:rsid w:val="002163F4"/>
    <w:rsid w:val="00216573"/>
    <w:rsid w:val="002165C3"/>
    <w:rsid w:val="00216AAC"/>
    <w:rsid w:val="00216B01"/>
    <w:rsid w:val="00216BA4"/>
    <w:rsid w:val="00216C1C"/>
    <w:rsid w:val="00216D98"/>
    <w:rsid w:val="00216E04"/>
    <w:rsid w:val="00217096"/>
    <w:rsid w:val="002175EE"/>
    <w:rsid w:val="0021775D"/>
    <w:rsid w:val="002177A6"/>
    <w:rsid w:val="00217B10"/>
    <w:rsid w:val="00217E2D"/>
    <w:rsid w:val="00220228"/>
    <w:rsid w:val="0022039F"/>
    <w:rsid w:val="002204FA"/>
    <w:rsid w:val="0022056A"/>
    <w:rsid w:val="002208F4"/>
    <w:rsid w:val="00220963"/>
    <w:rsid w:val="00220CFA"/>
    <w:rsid w:val="00221053"/>
    <w:rsid w:val="00221085"/>
    <w:rsid w:val="00221115"/>
    <w:rsid w:val="0022139E"/>
    <w:rsid w:val="0022144A"/>
    <w:rsid w:val="00221574"/>
    <w:rsid w:val="002217E9"/>
    <w:rsid w:val="00221ED8"/>
    <w:rsid w:val="002222FB"/>
    <w:rsid w:val="00222407"/>
    <w:rsid w:val="0022272A"/>
    <w:rsid w:val="002227B4"/>
    <w:rsid w:val="002228DD"/>
    <w:rsid w:val="00222A5E"/>
    <w:rsid w:val="0022314B"/>
    <w:rsid w:val="00223255"/>
    <w:rsid w:val="002238D9"/>
    <w:rsid w:val="00223D01"/>
    <w:rsid w:val="00223DC6"/>
    <w:rsid w:val="00223F35"/>
    <w:rsid w:val="00224039"/>
    <w:rsid w:val="002241B5"/>
    <w:rsid w:val="002243A9"/>
    <w:rsid w:val="002243BB"/>
    <w:rsid w:val="002245FE"/>
    <w:rsid w:val="0022490D"/>
    <w:rsid w:val="00224B7A"/>
    <w:rsid w:val="00224CFF"/>
    <w:rsid w:val="00224F72"/>
    <w:rsid w:val="00225246"/>
    <w:rsid w:val="002252D3"/>
    <w:rsid w:val="0022532F"/>
    <w:rsid w:val="00225373"/>
    <w:rsid w:val="002254C9"/>
    <w:rsid w:val="0022567F"/>
    <w:rsid w:val="002258CF"/>
    <w:rsid w:val="00225A24"/>
    <w:rsid w:val="00225A64"/>
    <w:rsid w:val="00225CD7"/>
    <w:rsid w:val="00225F9A"/>
    <w:rsid w:val="0022605E"/>
    <w:rsid w:val="002261E0"/>
    <w:rsid w:val="002265BE"/>
    <w:rsid w:val="00226937"/>
    <w:rsid w:val="00226B42"/>
    <w:rsid w:val="00226CBE"/>
    <w:rsid w:val="00226E40"/>
    <w:rsid w:val="0022709A"/>
    <w:rsid w:val="002270D3"/>
    <w:rsid w:val="002275C3"/>
    <w:rsid w:val="002276B8"/>
    <w:rsid w:val="0022772D"/>
    <w:rsid w:val="002277B2"/>
    <w:rsid w:val="00227A31"/>
    <w:rsid w:val="00227CD5"/>
    <w:rsid w:val="00227EC7"/>
    <w:rsid w:val="002301B4"/>
    <w:rsid w:val="00230568"/>
    <w:rsid w:val="00230580"/>
    <w:rsid w:val="002305ED"/>
    <w:rsid w:val="00230CC3"/>
    <w:rsid w:val="00230FF1"/>
    <w:rsid w:val="00231216"/>
    <w:rsid w:val="00231453"/>
    <w:rsid w:val="00231B65"/>
    <w:rsid w:val="00231BD0"/>
    <w:rsid w:val="00231CA6"/>
    <w:rsid w:val="00231CD2"/>
    <w:rsid w:val="00231D31"/>
    <w:rsid w:val="00231E35"/>
    <w:rsid w:val="002321E1"/>
    <w:rsid w:val="00232454"/>
    <w:rsid w:val="00232BE8"/>
    <w:rsid w:val="00232CB0"/>
    <w:rsid w:val="00233309"/>
    <w:rsid w:val="002333B8"/>
    <w:rsid w:val="002334E0"/>
    <w:rsid w:val="0023357F"/>
    <w:rsid w:val="00233930"/>
    <w:rsid w:val="00233944"/>
    <w:rsid w:val="00233B48"/>
    <w:rsid w:val="00233CD1"/>
    <w:rsid w:val="00233F66"/>
    <w:rsid w:val="002341D3"/>
    <w:rsid w:val="0023422E"/>
    <w:rsid w:val="00234246"/>
    <w:rsid w:val="00234498"/>
    <w:rsid w:val="002347FC"/>
    <w:rsid w:val="002348CB"/>
    <w:rsid w:val="002348F7"/>
    <w:rsid w:val="0023497F"/>
    <w:rsid w:val="00234A25"/>
    <w:rsid w:val="00234AA6"/>
    <w:rsid w:val="00234AAA"/>
    <w:rsid w:val="00234E68"/>
    <w:rsid w:val="00234E85"/>
    <w:rsid w:val="00235275"/>
    <w:rsid w:val="00235337"/>
    <w:rsid w:val="002355B6"/>
    <w:rsid w:val="002355C4"/>
    <w:rsid w:val="0023569F"/>
    <w:rsid w:val="00235811"/>
    <w:rsid w:val="00235872"/>
    <w:rsid w:val="002359B2"/>
    <w:rsid w:val="00235D2E"/>
    <w:rsid w:val="00235D82"/>
    <w:rsid w:val="00235FBA"/>
    <w:rsid w:val="002361BB"/>
    <w:rsid w:val="002366F8"/>
    <w:rsid w:val="00236DDD"/>
    <w:rsid w:val="00236EB3"/>
    <w:rsid w:val="00237062"/>
    <w:rsid w:val="00237123"/>
    <w:rsid w:val="00237284"/>
    <w:rsid w:val="002372FB"/>
    <w:rsid w:val="00237569"/>
    <w:rsid w:val="002375A9"/>
    <w:rsid w:val="00237AB1"/>
    <w:rsid w:val="00237B63"/>
    <w:rsid w:val="00237B86"/>
    <w:rsid w:val="00237F69"/>
    <w:rsid w:val="00240210"/>
    <w:rsid w:val="00240638"/>
    <w:rsid w:val="002406F6"/>
    <w:rsid w:val="0024076B"/>
    <w:rsid w:val="0024093D"/>
    <w:rsid w:val="00240CFC"/>
    <w:rsid w:val="00240D5B"/>
    <w:rsid w:val="00241167"/>
    <w:rsid w:val="0024126C"/>
    <w:rsid w:val="0024132F"/>
    <w:rsid w:val="00241407"/>
    <w:rsid w:val="002414D3"/>
    <w:rsid w:val="00241A08"/>
    <w:rsid w:val="00241DEE"/>
    <w:rsid w:val="00241DFA"/>
    <w:rsid w:val="00241E30"/>
    <w:rsid w:val="00241F66"/>
    <w:rsid w:val="0024286A"/>
    <w:rsid w:val="00242AF5"/>
    <w:rsid w:val="00242C7F"/>
    <w:rsid w:val="00242CD5"/>
    <w:rsid w:val="00242E0A"/>
    <w:rsid w:val="00243915"/>
    <w:rsid w:val="00243AD2"/>
    <w:rsid w:val="00243D0F"/>
    <w:rsid w:val="00243EC7"/>
    <w:rsid w:val="00243EE8"/>
    <w:rsid w:val="00243FD3"/>
    <w:rsid w:val="0024438E"/>
    <w:rsid w:val="002448A2"/>
    <w:rsid w:val="002449D9"/>
    <w:rsid w:val="002449DF"/>
    <w:rsid w:val="00244BD4"/>
    <w:rsid w:val="00244C62"/>
    <w:rsid w:val="00244CBA"/>
    <w:rsid w:val="00244EA9"/>
    <w:rsid w:val="0024508D"/>
    <w:rsid w:val="00245163"/>
    <w:rsid w:val="00245177"/>
    <w:rsid w:val="002455C9"/>
    <w:rsid w:val="0024585F"/>
    <w:rsid w:val="00245A47"/>
    <w:rsid w:val="002460CF"/>
    <w:rsid w:val="0024617D"/>
    <w:rsid w:val="00246251"/>
    <w:rsid w:val="0024632C"/>
    <w:rsid w:val="0024634D"/>
    <w:rsid w:val="0024657C"/>
    <w:rsid w:val="002467A7"/>
    <w:rsid w:val="0024689E"/>
    <w:rsid w:val="00246956"/>
    <w:rsid w:val="00246E11"/>
    <w:rsid w:val="00246E4B"/>
    <w:rsid w:val="00246ECC"/>
    <w:rsid w:val="00246F1C"/>
    <w:rsid w:val="002472B5"/>
    <w:rsid w:val="00247386"/>
    <w:rsid w:val="002474F5"/>
    <w:rsid w:val="00247522"/>
    <w:rsid w:val="00247A50"/>
    <w:rsid w:val="00247A92"/>
    <w:rsid w:val="00247BA7"/>
    <w:rsid w:val="00247D55"/>
    <w:rsid w:val="00247D7A"/>
    <w:rsid w:val="00247F87"/>
    <w:rsid w:val="00247FFE"/>
    <w:rsid w:val="00250370"/>
    <w:rsid w:val="00250478"/>
    <w:rsid w:val="002504E7"/>
    <w:rsid w:val="002505EB"/>
    <w:rsid w:val="00250980"/>
    <w:rsid w:val="002509F9"/>
    <w:rsid w:val="00250CBC"/>
    <w:rsid w:val="00250DFE"/>
    <w:rsid w:val="00250E3C"/>
    <w:rsid w:val="00250FA3"/>
    <w:rsid w:val="0025102D"/>
    <w:rsid w:val="002511C3"/>
    <w:rsid w:val="0025124E"/>
    <w:rsid w:val="00251875"/>
    <w:rsid w:val="00251A98"/>
    <w:rsid w:val="00251A9D"/>
    <w:rsid w:val="00251AD6"/>
    <w:rsid w:val="00251B89"/>
    <w:rsid w:val="00251E9E"/>
    <w:rsid w:val="00251EDE"/>
    <w:rsid w:val="00252013"/>
    <w:rsid w:val="00252230"/>
    <w:rsid w:val="002525BF"/>
    <w:rsid w:val="002527C7"/>
    <w:rsid w:val="002528B5"/>
    <w:rsid w:val="002529ED"/>
    <w:rsid w:val="00252AF7"/>
    <w:rsid w:val="00252D79"/>
    <w:rsid w:val="00252E67"/>
    <w:rsid w:val="00252F0C"/>
    <w:rsid w:val="002530B4"/>
    <w:rsid w:val="0025325B"/>
    <w:rsid w:val="002533B9"/>
    <w:rsid w:val="0025372F"/>
    <w:rsid w:val="00253DC1"/>
    <w:rsid w:val="00253EC1"/>
    <w:rsid w:val="00253EF6"/>
    <w:rsid w:val="00254351"/>
    <w:rsid w:val="00254461"/>
    <w:rsid w:val="00254514"/>
    <w:rsid w:val="00254D0A"/>
    <w:rsid w:val="00254DB0"/>
    <w:rsid w:val="00254E34"/>
    <w:rsid w:val="00255000"/>
    <w:rsid w:val="00255217"/>
    <w:rsid w:val="002553A1"/>
    <w:rsid w:val="0025555B"/>
    <w:rsid w:val="002556BE"/>
    <w:rsid w:val="00255A11"/>
    <w:rsid w:val="00255BAA"/>
    <w:rsid w:val="00256058"/>
    <w:rsid w:val="0025620C"/>
    <w:rsid w:val="0025645B"/>
    <w:rsid w:val="002566A8"/>
    <w:rsid w:val="002566C4"/>
    <w:rsid w:val="00256708"/>
    <w:rsid w:val="002568C4"/>
    <w:rsid w:val="00256AA9"/>
    <w:rsid w:val="00256EFD"/>
    <w:rsid w:val="00256FBE"/>
    <w:rsid w:val="00257010"/>
    <w:rsid w:val="0025704D"/>
    <w:rsid w:val="002571CD"/>
    <w:rsid w:val="00257286"/>
    <w:rsid w:val="002578C1"/>
    <w:rsid w:val="00257A2C"/>
    <w:rsid w:val="00257A3E"/>
    <w:rsid w:val="00257B32"/>
    <w:rsid w:val="0026049D"/>
    <w:rsid w:val="002606BF"/>
    <w:rsid w:val="002608B4"/>
    <w:rsid w:val="00260A52"/>
    <w:rsid w:val="00260C07"/>
    <w:rsid w:val="00260F77"/>
    <w:rsid w:val="0026100B"/>
    <w:rsid w:val="00261507"/>
    <w:rsid w:val="0026159E"/>
    <w:rsid w:val="00261E7F"/>
    <w:rsid w:val="0026201F"/>
    <w:rsid w:val="0026209E"/>
    <w:rsid w:val="00262344"/>
    <w:rsid w:val="00262BB6"/>
    <w:rsid w:val="00262D02"/>
    <w:rsid w:val="00262E55"/>
    <w:rsid w:val="00262F07"/>
    <w:rsid w:val="0026304C"/>
    <w:rsid w:val="002634F8"/>
    <w:rsid w:val="002635BB"/>
    <w:rsid w:val="002635ED"/>
    <w:rsid w:val="002636B0"/>
    <w:rsid w:val="0026391D"/>
    <w:rsid w:val="00263964"/>
    <w:rsid w:val="002639C3"/>
    <w:rsid w:val="0026425D"/>
    <w:rsid w:val="00264263"/>
    <w:rsid w:val="002642E3"/>
    <w:rsid w:val="0026454D"/>
    <w:rsid w:val="0026478B"/>
    <w:rsid w:val="00264952"/>
    <w:rsid w:val="0026499E"/>
    <w:rsid w:val="00264AB9"/>
    <w:rsid w:val="00264C20"/>
    <w:rsid w:val="00264CCB"/>
    <w:rsid w:val="00264E10"/>
    <w:rsid w:val="00264FC8"/>
    <w:rsid w:val="00265033"/>
    <w:rsid w:val="0026547F"/>
    <w:rsid w:val="00265634"/>
    <w:rsid w:val="0026593D"/>
    <w:rsid w:val="0026597C"/>
    <w:rsid w:val="002659AA"/>
    <w:rsid w:val="002659DF"/>
    <w:rsid w:val="00265A6A"/>
    <w:rsid w:val="002664FB"/>
    <w:rsid w:val="00266866"/>
    <w:rsid w:val="00266BFE"/>
    <w:rsid w:val="00266C00"/>
    <w:rsid w:val="00266C09"/>
    <w:rsid w:val="00266CFA"/>
    <w:rsid w:val="00266D63"/>
    <w:rsid w:val="00266EA0"/>
    <w:rsid w:val="00266FEA"/>
    <w:rsid w:val="0026714C"/>
    <w:rsid w:val="0026723F"/>
    <w:rsid w:val="002672A8"/>
    <w:rsid w:val="002673CE"/>
    <w:rsid w:val="0026758B"/>
    <w:rsid w:val="0026779D"/>
    <w:rsid w:val="002679B1"/>
    <w:rsid w:val="00267E34"/>
    <w:rsid w:val="00270138"/>
    <w:rsid w:val="00270230"/>
    <w:rsid w:val="00270668"/>
    <w:rsid w:val="00270808"/>
    <w:rsid w:val="00270948"/>
    <w:rsid w:val="00270A43"/>
    <w:rsid w:val="00270C8E"/>
    <w:rsid w:val="00270DD0"/>
    <w:rsid w:val="00270E6F"/>
    <w:rsid w:val="00270F2B"/>
    <w:rsid w:val="00270FEC"/>
    <w:rsid w:val="00271325"/>
    <w:rsid w:val="002713BA"/>
    <w:rsid w:val="002718F1"/>
    <w:rsid w:val="00271BED"/>
    <w:rsid w:val="00271C6D"/>
    <w:rsid w:val="00271D17"/>
    <w:rsid w:val="002720A6"/>
    <w:rsid w:val="00272141"/>
    <w:rsid w:val="002723D1"/>
    <w:rsid w:val="002724BB"/>
    <w:rsid w:val="00272841"/>
    <w:rsid w:val="00272A86"/>
    <w:rsid w:val="00272BB5"/>
    <w:rsid w:val="00272FBD"/>
    <w:rsid w:val="00272FE0"/>
    <w:rsid w:val="002731ED"/>
    <w:rsid w:val="0027330F"/>
    <w:rsid w:val="0027334F"/>
    <w:rsid w:val="0027358E"/>
    <w:rsid w:val="002742C2"/>
    <w:rsid w:val="002743A4"/>
    <w:rsid w:val="00274514"/>
    <w:rsid w:val="002749B4"/>
    <w:rsid w:val="00274B01"/>
    <w:rsid w:val="00274B30"/>
    <w:rsid w:val="00274C83"/>
    <w:rsid w:val="00274D66"/>
    <w:rsid w:val="00274F6B"/>
    <w:rsid w:val="0027554F"/>
    <w:rsid w:val="00275923"/>
    <w:rsid w:val="0027639E"/>
    <w:rsid w:val="002765A1"/>
    <w:rsid w:val="0027681E"/>
    <w:rsid w:val="00276B9A"/>
    <w:rsid w:val="00276D34"/>
    <w:rsid w:val="00276DE5"/>
    <w:rsid w:val="00277086"/>
    <w:rsid w:val="0027765D"/>
    <w:rsid w:val="00277674"/>
    <w:rsid w:val="00280456"/>
    <w:rsid w:val="00280545"/>
    <w:rsid w:val="00280BF9"/>
    <w:rsid w:val="00280D33"/>
    <w:rsid w:val="00280D66"/>
    <w:rsid w:val="00280DBF"/>
    <w:rsid w:val="00280EC4"/>
    <w:rsid w:val="00280F0D"/>
    <w:rsid w:val="00280F51"/>
    <w:rsid w:val="00281147"/>
    <w:rsid w:val="00281221"/>
    <w:rsid w:val="002814D4"/>
    <w:rsid w:val="00281900"/>
    <w:rsid w:val="00281D48"/>
    <w:rsid w:val="0028201D"/>
    <w:rsid w:val="00282066"/>
    <w:rsid w:val="002824AF"/>
    <w:rsid w:val="00282534"/>
    <w:rsid w:val="002826B7"/>
    <w:rsid w:val="00282730"/>
    <w:rsid w:val="00282D91"/>
    <w:rsid w:val="00282FA1"/>
    <w:rsid w:val="0028350E"/>
    <w:rsid w:val="002836F8"/>
    <w:rsid w:val="00283725"/>
    <w:rsid w:val="00283B65"/>
    <w:rsid w:val="00283C6A"/>
    <w:rsid w:val="00283E6C"/>
    <w:rsid w:val="00283EDA"/>
    <w:rsid w:val="00284195"/>
    <w:rsid w:val="0028445C"/>
    <w:rsid w:val="002844B5"/>
    <w:rsid w:val="002846C9"/>
    <w:rsid w:val="00284A45"/>
    <w:rsid w:val="00284BCB"/>
    <w:rsid w:val="002850B6"/>
    <w:rsid w:val="0028531F"/>
    <w:rsid w:val="0028544A"/>
    <w:rsid w:val="0028568B"/>
    <w:rsid w:val="00285870"/>
    <w:rsid w:val="00285CCB"/>
    <w:rsid w:val="0028620F"/>
    <w:rsid w:val="0028639A"/>
    <w:rsid w:val="0028649F"/>
    <w:rsid w:val="00286907"/>
    <w:rsid w:val="00286A01"/>
    <w:rsid w:val="00286B6C"/>
    <w:rsid w:val="00286CC3"/>
    <w:rsid w:val="00286CDD"/>
    <w:rsid w:val="00287120"/>
    <w:rsid w:val="00287472"/>
    <w:rsid w:val="0028760E"/>
    <w:rsid w:val="00287684"/>
    <w:rsid w:val="0028772D"/>
    <w:rsid w:val="00287758"/>
    <w:rsid w:val="002877B1"/>
    <w:rsid w:val="00287883"/>
    <w:rsid w:val="00287A67"/>
    <w:rsid w:val="00287AEC"/>
    <w:rsid w:val="00287B92"/>
    <w:rsid w:val="00290255"/>
    <w:rsid w:val="00290558"/>
    <w:rsid w:val="00290824"/>
    <w:rsid w:val="0029090C"/>
    <w:rsid w:val="00290A16"/>
    <w:rsid w:val="00290A99"/>
    <w:rsid w:val="00290D7E"/>
    <w:rsid w:val="00290FA9"/>
    <w:rsid w:val="00290FB4"/>
    <w:rsid w:val="002914BD"/>
    <w:rsid w:val="00291720"/>
    <w:rsid w:val="00291956"/>
    <w:rsid w:val="00291D09"/>
    <w:rsid w:val="00291E1E"/>
    <w:rsid w:val="00291E36"/>
    <w:rsid w:val="00292300"/>
    <w:rsid w:val="00292707"/>
    <w:rsid w:val="00292BC5"/>
    <w:rsid w:val="002930F9"/>
    <w:rsid w:val="0029373A"/>
    <w:rsid w:val="0029391B"/>
    <w:rsid w:val="00293AB1"/>
    <w:rsid w:val="00293B59"/>
    <w:rsid w:val="002947A9"/>
    <w:rsid w:val="002948D1"/>
    <w:rsid w:val="00294942"/>
    <w:rsid w:val="00295147"/>
    <w:rsid w:val="00295620"/>
    <w:rsid w:val="00295809"/>
    <w:rsid w:val="00295A90"/>
    <w:rsid w:val="00295C0F"/>
    <w:rsid w:val="0029624C"/>
    <w:rsid w:val="0029655C"/>
    <w:rsid w:val="002965AE"/>
    <w:rsid w:val="00296824"/>
    <w:rsid w:val="00296C10"/>
    <w:rsid w:val="00296CBC"/>
    <w:rsid w:val="00297285"/>
    <w:rsid w:val="002978D0"/>
    <w:rsid w:val="002978D7"/>
    <w:rsid w:val="00297936"/>
    <w:rsid w:val="00297C77"/>
    <w:rsid w:val="00297FEB"/>
    <w:rsid w:val="002A024D"/>
    <w:rsid w:val="002A02D8"/>
    <w:rsid w:val="002A058D"/>
    <w:rsid w:val="002A06C1"/>
    <w:rsid w:val="002A08C7"/>
    <w:rsid w:val="002A0B81"/>
    <w:rsid w:val="002A0C53"/>
    <w:rsid w:val="002A0DBB"/>
    <w:rsid w:val="002A0DCD"/>
    <w:rsid w:val="002A1094"/>
    <w:rsid w:val="002A10C1"/>
    <w:rsid w:val="002A1248"/>
    <w:rsid w:val="002A125C"/>
    <w:rsid w:val="002A12D6"/>
    <w:rsid w:val="002A1841"/>
    <w:rsid w:val="002A18B5"/>
    <w:rsid w:val="002A1C21"/>
    <w:rsid w:val="002A1C73"/>
    <w:rsid w:val="002A21D0"/>
    <w:rsid w:val="002A2456"/>
    <w:rsid w:val="002A2494"/>
    <w:rsid w:val="002A2A98"/>
    <w:rsid w:val="002A2C0C"/>
    <w:rsid w:val="002A2C68"/>
    <w:rsid w:val="002A2F49"/>
    <w:rsid w:val="002A2FAA"/>
    <w:rsid w:val="002A343D"/>
    <w:rsid w:val="002A36FA"/>
    <w:rsid w:val="002A3A73"/>
    <w:rsid w:val="002A3B5C"/>
    <w:rsid w:val="002A3DCC"/>
    <w:rsid w:val="002A3E44"/>
    <w:rsid w:val="002A3E73"/>
    <w:rsid w:val="002A3EC8"/>
    <w:rsid w:val="002A4100"/>
    <w:rsid w:val="002A4132"/>
    <w:rsid w:val="002A46BE"/>
    <w:rsid w:val="002A48D4"/>
    <w:rsid w:val="002A48F2"/>
    <w:rsid w:val="002A4980"/>
    <w:rsid w:val="002A5409"/>
    <w:rsid w:val="002A58AB"/>
    <w:rsid w:val="002A5953"/>
    <w:rsid w:val="002A5A3A"/>
    <w:rsid w:val="002A5A8B"/>
    <w:rsid w:val="002A5B59"/>
    <w:rsid w:val="002A5DD7"/>
    <w:rsid w:val="002A63B5"/>
    <w:rsid w:val="002A69E5"/>
    <w:rsid w:val="002A6C80"/>
    <w:rsid w:val="002A70E8"/>
    <w:rsid w:val="002A72D1"/>
    <w:rsid w:val="002A7331"/>
    <w:rsid w:val="002A7A2A"/>
    <w:rsid w:val="002A7B2F"/>
    <w:rsid w:val="002A7ED6"/>
    <w:rsid w:val="002B08E0"/>
    <w:rsid w:val="002B0916"/>
    <w:rsid w:val="002B0B9C"/>
    <w:rsid w:val="002B0C36"/>
    <w:rsid w:val="002B0C3E"/>
    <w:rsid w:val="002B0DA7"/>
    <w:rsid w:val="002B0EDE"/>
    <w:rsid w:val="002B0EF8"/>
    <w:rsid w:val="002B11A1"/>
    <w:rsid w:val="002B12B8"/>
    <w:rsid w:val="002B12C2"/>
    <w:rsid w:val="002B1352"/>
    <w:rsid w:val="002B137E"/>
    <w:rsid w:val="002B14D8"/>
    <w:rsid w:val="002B14E5"/>
    <w:rsid w:val="002B15BD"/>
    <w:rsid w:val="002B15E9"/>
    <w:rsid w:val="002B161C"/>
    <w:rsid w:val="002B165E"/>
    <w:rsid w:val="002B1740"/>
    <w:rsid w:val="002B17AD"/>
    <w:rsid w:val="002B1A67"/>
    <w:rsid w:val="002B1AC0"/>
    <w:rsid w:val="002B1ADD"/>
    <w:rsid w:val="002B1AE5"/>
    <w:rsid w:val="002B1AF6"/>
    <w:rsid w:val="002B1B90"/>
    <w:rsid w:val="002B1E8D"/>
    <w:rsid w:val="002B2436"/>
    <w:rsid w:val="002B27A5"/>
    <w:rsid w:val="002B2820"/>
    <w:rsid w:val="002B294D"/>
    <w:rsid w:val="002B2981"/>
    <w:rsid w:val="002B2B86"/>
    <w:rsid w:val="002B2B99"/>
    <w:rsid w:val="002B2E01"/>
    <w:rsid w:val="002B2F1D"/>
    <w:rsid w:val="002B31BA"/>
    <w:rsid w:val="002B31DE"/>
    <w:rsid w:val="002B32A5"/>
    <w:rsid w:val="002B32EB"/>
    <w:rsid w:val="002B392F"/>
    <w:rsid w:val="002B3A8E"/>
    <w:rsid w:val="002B3B43"/>
    <w:rsid w:val="002B4120"/>
    <w:rsid w:val="002B41C6"/>
    <w:rsid w:val="002B4223"/>
    <w:rsid w:val="002B4652"/>
    <w:rsid w:val="002B46C6"/>
    <w:rsid w:val="002B475F"/>
    <w:rsid w:val="002B499A"/>
    <w:rsid w:val="002B4B86"/>
    <w:rsid w:val="002B4FCE"/>
    <w:rsid w:val="002B50EC"/>
    <w:rsid w:val="002B533B"/>
    <w:rsid w:val="002B59C7"/>
    <w:rsid w:val="002B59F3"/>
    <w:rsid w:val="002B5DE0"/>
    <w:rsid w:val="002B5EBB"/>
    <w:rsid w:val="002B60D7"/>
    <w:rsid w:val="002B635F"/>
    <w:rsid w:val="002B6389"/>
    <w:rsid w:val="002B63A9"/>
    <w:rsid w:val="002B645C"/>
    <w:rsid w:val="002B64E7"/>
    <w:rsid w:val="002B6615"/>
    <w:rsid w:val="002B6874"/>
    <w:rsid w:val="002B687E"/>
    <w:rsid w:val="002B68B4"/>
    <w:rsid w:val="002B691A"/>
    <w:rsid w:val="002B69DB"/>
    <w:rsid w:val="002B6B0C"/>
    <w:rsid w:val="002B7512"/>
    <w:rsid w:val="002B751E"/>
    <w:rsid w:val="002B7760"/>
    <w:rsid w:val="002B78F2"/>
    <w:rsid w:val="002B7C96"/>
    <w:rsid w:val="002B7DC0"/>
    <w:rsid w:val="002B7F03"/>
    <w:rsid w:val="002C0594"/>
    <w:rsid w:val="002C05A8"/>
    <w:rsid w:val="002C05C4"/>
    <w:rsid w:val="002C0723"/>
    <w:rsid w:val="002C0A07"/>
    <w:rsid w:val="002C0C1E"/>
    <w:rsid w:val="002C0F70"/>
    <w:rsid w:val="002C10DD"/>
    <w:rsid w:val="002C1696"/>
    <w:rsid w:val="002C1BC9"/>
    <w:rsid w:val="002C1C60"/>
    <w:rsid w:val="002C1FC6"/>
    <w:rsid w:val="002C2089"/>
    <w:rsid w:val="002C2143"/>
    <w:rsid w:val="002C2173"/>
    <w:rsid w:val="002C2210"/>
    <w:rsid w:val="002C2A18"/>
    <w:rsid w:val="002C2BCE"/>
    <w:rsid w:val="002C2BDB"/>
    <w:rsid w:val="002C2DAF"/>
    <w:rsid w:val="002C2E1D"/>
    <w:rsid w:val="002C2F67"/>
    <w:rsid w:val="002C327D"/>
    <w:rsid w:val="002C333B"/>
    <w:rsid w:val="002C3768"/>
    <w:rsid w:val="002C3848"/>
    <w:rsid w:val="002C3B25"/>
    <w:rsid w:val="002C3B40"/>
    <w:rsid w:val="002C3DCA"/>
    <w:rsid w:val="002C3DE1"/>
    <w:rsid w:val="002C4085"/>
    <w:rsid w:val="002C40E1"/>
    <w:rsid w:val="002C411D"/>
    <w:rsid w:val="002C4276"/>
    <w:rsid w:val="002C449E"/>
    <w:rsid w:val="002C475A"/>
    <w:rsid w:val="002C4858"/>
    <w:rsid w:val="002C4B3B"/>
    <w:rsid w:val="002C4B59"/>
    <w:rsid w:val="002C4C7E"/>
    <w:rsid w:val="002C5048"/>
    <w:rsid w:val="002C55A5"/>
    <w:rsid w:val="002C55EF"/>
    <w:rsid w:val="002C57B5"/>
    <w:rsid w:val="002C5A84"/>
    <w:rsid w:val="002C5AB9"/>
    <w:rsid w:val="002C5B35"/>
    <w:rsid w:val="002C5C81"/>
    <w:rsid w:val="002C5E31"/>
    <w:rsid w:val="002C5E72"/>
    <w:rsid w:val="002C5F31"/>
    <w:rsid w:val="002C613D"/>
    <w:rsid w:val="002C63D9"/>
    <w:rsid w:val="002C6686"/>
    <w:rsid w:val="002C6B6B"/>
    <w:rsid w:val="002C6CD6"/>
    <w:rsid w:val="002C6CF9"/>
    <w:rsid w:val="002C6EFE"/>
    <w:rsid w:val="002C7518"/>
    <w:rsid w:val="002C7B5A"/>
    <w:rsid w:val="002C7DA3"/>
    <w:rsid w:val="002C7E12"/>
    <w:rsid w:val="002C7E73"/>
    <w:rsid w:val="002D03CA"/>
    <w:rsid w:val="002D0B00"/>
    <w:rsid w:val="002D0BFC"/>
    <w:rsid w:val="002D0CE4"/>
    <w:rsid w:val="002D0F08"/>
    <w:rsid w:val="002D1125"/>
    <w:rsid w:val="002D11B2"/>
    <w:rsid w:val="002D12B2"/>
    <w:rsid w:val="002D133A"/>
    <w:rsid w:val="002D17F1"/>
    <w:rsid w:val="002D1C2B"/>
    <w:rsid w:val="002D1C5E"/>
    <w:rsid w:val="002D1CDC"/>
    <w:rsid w:val="002D2014"/>
    <w:rsid w:val="002D22DE"/>
    <w:rsid w:val="002D257B"/>
    <w:rsid w:val="002D26B1"/>
    <w:rsid w:val="002D2712"/>
    <w:rsid w:val="002D2777"/>
    <w:rsid w:val="002D2818"/>
    <w:rsid w:val="002D29C3"/>
    <w:rsid w:val="002D2BF7"/>
    <w:rsid w:val="002D2CA2"/>
    <w:rsid w:val="002D30BB"/>
    <w:rsid w:val="002D31E3"/>
    <w:rsid w:val="002D344C"/>
    <w:rsid w:val="002D3621"/>
    <w:rsid w:val="002D3779"/>
    <w:rsid w:val="002D3C9C"/>
    <w:rsid w:val="002D3DE6"/>
    <w:rsid w:val="002D4500"/>
    <w:rsid w:val="002D4598"/>
    <w:rsid w:val="002D48DE"/>
    <w:rsid w:val="002D4CED"/>
    <w:rsid w:val="002D4FF3"/>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707A"/>
    <w:rsid w:val="002D7332"/>
    <w:rsid w:val="002D7363"/>
    <w:rsid w:val="002D7453"/>
    <w:rsid w:val="002D7837"/>
    <w:rsid w:val="002D78FF"/>
    <w:rsid w:val="002D796F"/>
    <w:rsid w:val="002D7AD0"/>
    <w:rsid w:val="002D7B10"/>
    <w:rsid w:val="002D7D39"/>
    <w:rsid w:val="002D7E18"/>
    <w:rsid w:val="002D7E1F"/>
    <w:rsid w:val="002D7E76"/>
    <w:rsid w:val="002E01FD"/>
    <w:rsid w:val="002E063D"/>
    <w:rsid w:val="002E0A09"/>
    <w:rsid w:val="002E0AFF"/>
    <w:rsid w:val="002E0CE9"/>
    <w:rsid w:val="002E0F1A"/>
    <w:rsid w:val="002E0F23"/>
    <w:rsid w:val="002E0F50"/>
    <w:rsid w:val="002E0F88"/>
    <w:rsid w:val="002E0FB2"/>
    <w:rsid w:val="002E109F"/>
    <w:rsid w:val="002E113A"/>
    <w:rsid w:val="002E15CD"/>
    <w:rsid w:val="002E1797"/>
    <w:rsid w:val="002E1A3E"/>
    <w:rsid w:val="002E1BD3"/>
    <w:rsid w:val="002E1E93"/>
    <w:rsid w:val="002E1F0C"/>
    <w:rsid w:val="002E1FF1"/>
    <w:rsid w:val="002E26D5"/>
    <w:rsid w:val="002E2DBC"/>
    <w:rsid w:val="002E2F22"/>
    <w:rsid w:val="002E30B6"/>
    <w:rsid w:val="002E3532"/>
    <w:rsid w:val="002E362C"/>
    <w:rsid w:val="002E3700"/>
    <w:rsid w:val="002E38B4"/>
    <w:rsid w:val="002E3AE9"/>
    <w:rsid w:val="002E3C42"/>
    <w:rsid w:val="002E3DC4"/>
    <w:rsid w:val="002E3EA1"/>
    <w:rsid w:val="002E4109"/>
    <w:rsid w:val="002E445F"/>
    <w:rsid w:val="002E45DE"/>
    <w:rsid w:val="002E4754"/>
    <w:rsid w:val="002E4D24"/>
    <w:rsid w:val="002E50EE"/>
    <w:rsid w:val="002E5231"/>
    <w:rsid w:val="002E523B"/>
    <w:rsid w:val="002E52C3"/>
    <w:rsid w:val="002E5988"/>
    <w:rsid w:val="002E5A23"/>
    <w:rsid w:val="002E60AB"/>
    <w:rsid w:val="002E6244"/>
    <w:rsid w:val="002E633D"/>
    <w:rsid w:val="002E636C"/>
    <w:rsid w:val="002E6534"/>
    <w:rsid w:val="002E6587"/>
    <w:rsid w:val="002E6673"/>
    <w:rsid w:val="002E6677"/>
    <w:rsid w:val="002E688B"/>
    <w:rsid w:val="002E68C5"/>
    <w:rsid w:val="002E693B"/>
    <w:rsid w:val="002E6C43"/>
    <w:rsid w:val="002E6D77"/>
    <w:rsid w:val="002E6FE6"/>
    <w:rsid w:val="002E7122"/>
    <w:rsid w:val="002E7319"/>
    <w:rsid w:val="002E73A9"/>
    <w:rsid w:val="002E7631"/>
    <w:rsid w:val="002E7680"/>
    <w:rsid w:val="002E79DC"/>
    <w:rsid w:val="002E7E31"/>
    <w:rsid w:val="002F00DF"/>
    <w:rsid w:val="002F0153"/>
    <w:rsid w:val="002F03B7"/>
    <w:rsid w:val="002F0581"/>
    <w:rsid w:val="002F06F3"/>
    <w:rsid w:val="002F0821"/>
    <w:rsid w:val="002F0B15"/>
    <w:rsid w:val="002F1362"/>
    <w:rsid w:val="002F16EF"/>
    <w:rsid w:val="002F1D63"/>
    <w:rsid w:val="002F1D92"/>
    <w:rsid w:val="002F1DFB"/>
    <w:rsid w:val="002F1E6D"/>
    <w:rsid w:val="002F1F27"/>
    <w:rsid w:val="002F21E7"/>
    <w:rsid w:val="002F265E"/>
    <w:rsid w:val="002F297D"/>
    <w:rsid w:val="002F29F6"/>
    <w:rsid w:val="002F2DA7"/>
    <w:rsid w:val="002F2F10"/>
    <w:rsid w:val="002F30D1"/>
    <w:rsid w:val="002F3242"/>
    <w:rsid w:val="002F33F8"/>
    <w:rsid w:val="002F3457"/>
    <w:rsid w:val="002F3C41"/>
    <w:rsid w:val="002F3DB4"/>
    <w:rsid w:val="002F3FC2"/>
    <w:rsid w:val="002F4224"/>
    <w:rsid w:val="002F44F1"/>
    <w:rsid w:val="002F4CD5"/>
    <w:rsid w:val="002F501D"/>
    <w:rsid w:val="002F5044"/>
    <w:rsid w:val="002F5375"/>
    <w:rsid w:val="002F5381"/>
    <w:rsid w:val="002F5392"/>
    <w:rsid w:val="002F53DC"/>
    <w:rsid w:val="002F54F1"/>
    <w:rsid w:val="002F5903"/>
    <w:rsid w:val="002F5D36"/>
    <w:rsid w:val="002F5E1D"/>
    <w:rsid w:val="002F655D"/>
    <w:rsid w:val="002F6640"/>
    <w:rsid w:val="002F677D"/>
    <w:rsid w:val="002F6A43"/>
    <w:rsid w:val="002F6BFD"/>
    <w:rsid w:val="002F6E37"/>
    <w:rsid w:val="002F7327"/>
    <w:rsid w:val="002F75A0"/>
    <w:rsid w:val="002F7AED"/>
    <w:rsid w:val="002F7CDA"/>
    <w:rsid w:val="002F7CF5"/>
    <w:rsid w:val="002F7D60"/>
    <w:rsid w:val="002F7D6F"/>
    <w:rsid w:val="002F7F9E"/>
    <w:rsid w:val="003002C0"/>
    <w:rsid w:val="00300E7A"/>
    <w:rsid w:val="00301419"/>
    <w:rsid w:val="00301DE2"/>
    <w:rsid w:val="00301F38"/>
    <w:rsid w:val="00302492"/>
    <w:rsid w:val="00302519"/>
    <w:rsid w:val="0030280A"/>
    <w:rsid w:val="00302E33"/>
    <w:rsid w:val="003031B0"/>
    <w:rsid w:val="003031FE"/>
    <w:rsid w:val="00303230"/>
    <w:rsid w:val="0030335E"/>
    <w:rsid w:val="003034A6"/>
    <w:rsid w:val="003035A8"/>
    <w:rsid w:val="0030392F"/>
    <w:rsid w:val="00303E0C"/>
    <w:rsid w:val="00304122"/>
    <w:rsid w:val="00304142"/>
    <w:rsid w:val="0030426A"/>
    <w:rsid w:val="003042B7"/>
    <w:rsid w:val="0030491E"/>
    <w:rsid w:val="0030494F"/>
    <w:rsid w:val="00304A59"/>
    <w:rsid w:val="00304A6B"/>
    <w:rsid w:val="00304DA9"/>
    <w:rsid w:val="003050E9"/>
    <w:rsid w:val="003051C8"/>
    <w:rsid w:val="0030533E"/>
    <w:rsid w:val="003058A0"/>
    <w:rsid w:val="003058CA"/>
    <w:rsid w:val="00305ADC"/>
    <w:rsid w:val="00305C06"/>
    <w:rsid w:val="003060E0"/>
    <w:rsid w:val="003063A6"/>
    <w:rsid w:val="00306617"/>
    <w:rsid w:val="0030677B"/>
    <w:rsid w:val="003068CE"/>
    <w:rsid w:val="003068EE"/>
    <w:rsid w:val="00306ABE"/>
    <w:rsid w:val="00306B5F"/>
    <w:rsid w:val="00306B72"/>
    <w:rsid w:val="00306C2A"/>
    <w:rsid w:val="00306D08"/>
    <w:rsid w:val="00306F14"/>
    <w:rsid w:val="00307651"/>
    <w:rsid w:val="00307A58"/>
    <w:rsid w:val="00307B5C"/>
    <w:rsid w:val="00307BA4"/>
    <w:rsid w:val="00307C90"/>
    <w:rsid w:val="00307DC2"/>
    <w:rsid w:val="00307DCD"/>
    <w:rsid w:val="00307FC5"/>
    <w:rsid w:val="003100CE"/>
    <w:rsid w:val="0031013E"/>
    <w:rsid w:val="003101A4"/>
    <w:rsid w:val="003104E0"/>
    <w:rsid w:val="00310516"/>
    <w:rsid w:val="00310D04"/>
    <w:rsid w:val="0031107A"/>
    <w:rsid w:val="003110BD"/>
    <w:rsid w:val="003115B1"/>
    <w:rsid w:val="0031164E"/>
    <w:rsid w:val="00311934"/>
    <w:rsid w:val="00311980"/>
    <w:rsid w:val="00311CC7"/>
    <w:rsid w:val="003120A2"/>
    <w:rsid w:val="00312104"/>
    <w:rsid w:val="0031211C"/>
    <w:rsid w:val="0031225B"/>
    <w:rsid w:val="0031228F"/>
    <w:rsid w:val="00312560"/>
    <w:rsid w:val="0031287F"/>
    <w:rsid w:val="00312A48"/>
    <w:rsid w:val="00312A69"/>
    <w:rsid w:val="00312EBD"/>
    <w:rsid w:val="003133F9"/>
    <w:rsid w:val="003134B0"/>
    <w:rsid w:val="003135C5"/>
    <w:rsid w:val="00313719"/>
    <w:rsid w:val="0031373E"/>
    <w:rsid w:val="00313ACA"/>
    <w:rsid w:val="00313F3E"/>
    <w:rsid w:val="003141AD"/>
    <w:rsid w:val="0031434E"/>
    <w:rsid w:val="00314379"/>
    <w:rsid w:val="003148BD"/>
    <w:rsid w:val="00314A6B"/>
    <w:rsid w:val="00314D04"/>
    <w:rsid w:val="00315221"/>
    <w:rsid w:val="00315363"/>
    <w:rsid w:val="003157EA"/>
    <w:rsid w:val="00315E1D"/>
    <w:rsid w:val="00315E64"/>
    <w:rsid w:val="00315F0F"/>
    <w:rsid w:val="00315F94"/>
    <w:rsid w:val="00316107"/>
    <w:rsid w:val="00316255"/>
    <w:rsid w:val="003163D5"/>
    <w:rsid w:val="003169D9"/>
    <w:rsid w:val="00316B54"/>
    <w:rsid w:val="00316FEE"/>
    <w:rsid w:val="003171F2"/>
    <w:rsid w:val="0031733E"/>
    <w:rsid w:val="00317487"/>
    <w:rsid w:val="003177E8"/>
    <w:rsid w:val="003179BF"/>
    <w:rsid w:val="00317AE0"/>
    <w:rsid w:val="00317E6D"/>
    <w:rsid w:val="00317EE9"/>
    <w:rsid w:val="00317FE4"/>
    <w:rsid w:val="003201BA"/>
    <w:rsid w:val="0032048E"/>
    <w:rsid w:val="00320560"/>
    <w:rsid w:val="00320566"/>
    <w:rsid w:val="00320B56"/>
    <w:rsid w:val="00320C5E"/>
    <w:rsid w:val="00320C8D"/>
    <w:rsid w:val="00320F28"/>
    <w:rsid w:val="00320F34"/>
    <w:rsid w:val="00321286"/>
    <w:rsid w:val="003213C7"/>
    <w:rsid w:val="003217B2"/>
    <w:rsid w:val="00321D30"/>
    <w:rsid w:val="00321D3C"/>
    <w:rsid w:val="00321EB4"/>
    <w:rsid w:val="00322369"/>
    <w:rsid w:val="003224BF"/>
    <w:rsid w:val="00322757"/>
    <w:rsid w:val="003229FE"/>
    <w:rsid w:val="00322C4E"/>
    <w:rsid w:val="0032303F"/>
    <w:rsid w:val="00323329"/>
    <w:rsid w:val="0032345F"/>
    <w:rsid w:val="0032358D"/>
    <w:rsid w:val="0032369A"/>
    <w:rsid w:val="003236E6"/>
    <w:rsid w:val="00323926"/>
    <w:rsid w:val="00324140"/>
    <w:rsid w:val="00324271"/>
    <w:rsid w:val="00324698"/>
    <w:rsid w:val="003247F0"/>
    <w:rsid w:val="00324BE8"/>
    <w:rsid w:val="00324F29"/>
    <w:rsid w:val="00325164"/>
    <w:rsid w:val="00325415"/>
    <w:rsid w:val="003259B0"/>
    <w:rsid w:val="003259F7"/>
    <w:rsid w:val="00325D1C"/>
    <w:rsid w:val="003260FE"/>
    <w:rsid w:val="00326346"/>
    <w:rsid w:val="003266F3"/>
    <w:rsid w:val="00326C22"/>
    <w:rsid w:val="00327074"/>
    <w:rsid w:val="0032734D"/>
    <w:rsid w:val="00327C7A"/>
    <w:rsid w:val="00327E04"/>
    <w:rsid w:val="003301CF"/>
    <w:rsid w:val="003301E6"/>
    <w:rsid w:val="00330653"/>
    <w:rsid w:val="0033066A"/>
    <w:rsid w:val="00330816"/>
    <w:rsid w:val="00330BAA"/>
    <w:rsid w:val="00330C9E"/>
    <w:rsid w:val="00330E2C"/>
    <w:rsid w:val="00330E69"/>
    <w:rsid w:val="00330F9D"/>
    <w:rsid w:val="00331174"/>
    <w:rsid w:val="003311B2"/>
    <w:rsid w:val="00331420"/>
    <w:rsid w:val="00331834"/>
    <w:rsid w:val="00331997"/>
    <w:rsid w:val="00331A59"/>
    <w:rsid w:val="00331F86"/>
    <w:rsid w:val="003320D6"/>
    <w:rsid w:val="00332611"/>
    <w:rsid w:val="00332674"/>
    <w:rsid w:val="00332706"/>
    <w:rsid w:val="00332A30"/>
    <w:rsid w:val="00332B12"/>
    <w:rsid w:val="00332D15"/>
    <w:rsid w:val="0033349D"/>
    <w:rsid w:val="0033356B"/>
    <w:rsid w:val="003335AC"/>
    <w:rsid w:val="00333669"/>
    <w:rsid w:val="00333714"/>
    <w:rsid w:val="0033376C"/>
    <w:rsid w:val="003338ED"/>
    <w:rsid w:val="00333BB6"/>
    <w:rsid w:val="00334074"/>
    <w:rsid w:val="00334398"/>
    <w:rsid w:val="003343A3"/>
    <w:rsid w:val="00334599"/>
    <w:rsid w:val="003345DB"/>
    <w:rsid w:val="00334C80"/>
    <w:rsid w:val="00334D7E"/>
    <w:rsid w:val="00334EC2"/>
    <w:rsid w:val="0033517F"/>
    <w:rsid w:val="003357E9"/>
    <w:rsid w:val="003359B2"/>
    <w:rsid w:val="003359BD"/>
    <w:rsid w:val="00335D84"/>
    <w:rsid w:val="003360D0"/>
    <w:rsid w:val="003360F6"/>
    <w:rsid w:val="00336156"/>
    <w:rsid w:val="0033624C"/>
    <w:rsid w:val="00336278"/>
    <w:rsid w:val="003367D7"/>
    <w:rsid w:val="003367D9"/>
    <w:rsid w:val="0033695A"/>
    <w:rsid w:val="00336DA4"/>
    <w:rsid w:val="00336E47"/>
    <w:rsid w:val="00336F07"/>
    <w:rsid w:val="00336F1E"/>
    <w:rsid w:val="00336FE8"/>
    <w:rsid w:val="003370CC"/>
    <w:rsid w:val="003373B2"/>
    <w:rsid w:val="003375BD"/>
    <w:rsid w:val="00337626"/>
    <w:rsid w:val="003377D2"/>
    <w:rsid w:val="003377FA"/>
    <w:rsid w:val="00337CDF"/>
    <w:rsid w:val="00337EE5"/>
    <w:rsid w:val="00340001"/>
    <w:rsid w:val="00340045"/>
    <w:rsid w:val="00340294"/>
    <w:rsid w:val="003403CF"/>
    <w:rsid w:val="0034064F"/>
    <w:rsid w:val="00340813"/>
    <w:rsid w:val="00340A77"/>
    <w:rsid w:val="00340A78"/>
    <w:rsid w:val="00340BB8"/>
    <w:rsid w:val="00340BC4"/>
    <w:rsid w:val="0034124C"/>
    <w:rsid w:val="00341469"/>
    <w:rsid w:val="003417BC"/>
    <w:rsid w:val="00341865"/>
    <w:rsid w:val="00341936"/>
    <w:rsid w:val="00341ABF"/>
    <w:rsid w:val="00341C86"/>
    <w:rsid w:val="00341CF9"/>
    <w:rsid w:val="00341DCC"/>
    <w:rsid w:val="00342042"/>
    <w:rsid w:val="003422C0"/>
    <w:rsid w:val="00342BA5"/>
    <w:rsid w:val="00342BCC"/>
    <w:rsid w:val="00342DD1"/>
    <w:rsid w:val="00342F4D"/>
    <w:rsid w:val="0034303B"/>
    <w:rsid w:val="003430B5"/>
    <w:rsid w:val="0034356B"/>
    <w:rsid w:val="00343D01"/>
    <w:rsid w:val="00343F20"/>
    <w:rsid w:val="003441D3"/>
    <w:rsid w:val="003445CE"/>
    <w:rsid w:val="003446E5"/>
    <w:rsid w:val="00344775"/>
    <w:rsid w:val="00344786"/>
    <w:rsid w:val="00344B50"/>
    <w:rsid w:val="003452C0"/>
    <w:rsid w:val="0034538E"/>
    <w:rsid w:val="0034589F"/>
    <w:rsid w:val="00345FF5"/>
    <w:rsid w:val="003461F1"/>
    <w:rsid w:val="003462E5"/>
    <w:rsid w:val="003463C5"/>
    <w:rsid w:val="00346521"/>
    <w:rsid w:val="00346CA9"/>
    <w:rsid w:val="00346F28"/>
    <w:rsid w:val="00347362"/>
    <w:rsid w:val="003474D3"/>
    <w:rsid w:val="0034750E"/>
    <w:rsid w:val="00347666"/>
    <w:rsid w:val="00347BAC"/>
    <w:rsid w:val="00347BDA"/>
    <w:rsid w:val="00347FA2"/>
    <w:rsid w:val="003500F4"/>
    <w:rsid w:val="003503DD"/>
    <w:rsid w:val="00350413"/>
    <w:rsid w:val="00350468"/>
    <w:rsid w:val="00350A8B"/>
    <w:rsid w:val="00350F77"/>
    <w:rsid w:val="00350F81"/>
    <w:rsid w:val="00351008"/>
    <w:rsid w:val="00351019"/>
    <w:rsid w:val="00351285"/>
    <w:rsid w:val="0035151F"/>
    <w:rsid w:val="003519FE"/>
    <w:rsid w:val="00351C0D"/>
    <w:rsid w:val="00351C68"/>
    <w:rsid w:val="00351F8C"/>
    <w:rsid w:val="003520CF"/>
    <w:rsid w:val="00352340"/>
    <w:rsid w:val="003523D8"/>
    <w:rsid w:val="003524FF"/>
    <w:rsid w:val="00352521"/>
    <w:rsid w:val="00352552"/>
    <w:rsid w:val="003526CC"/>
    <w:rsid w:val="003526D6"/>
    <w:rsid w:val="003526FF"/>
    <w:rsid w:val="00352792"/>
    <w:rsid w:val="00352A26"/>
    <w:rsid w:val="00352CD2"/>
    <w:rsid w:val="00352E93"/>
    <w:rsid w:val="003530D4"/>
    <w:rsid w:val="003531AB"/>
    <w:rsid w:val="0035337B"/>
    <w:rsid w:val="003533BB"/>
    <w:rsid w:val="0035350B"/>
    <w:rsid w:val="003536A3"/>
    <w:rsid w:val="003538F4"/>
    <w:rsid w:val="00353B13"/>
    <w:rsid w:val="00353D6C"/>
    <w:rsid w:val="00353F14"/>
    <w:rsid w:val="00353F6F"/>
    <w:rsid w:val="00353FE7"/>
    <w:rsid w:val="00354215"/>
    <w:rsid w:val="00354296"/>
    <w:rsid w:val="00354347"/>
    <w:rsid w:val="00354398"/>
    <w:rsid w:val="00354424"/>
    <w:rsid w:val="0035448D"/>
    <w:rsid w:val="003544D1"/>
    <w:rsid w:val="0035479C"/>
    <w:rsid w:val="00354870"/>
    <w:rsid w:val="00354E35"/>
    <w:rsid w:val="0035585D"/>
    <w:rsid w:val="00355C5B"/>
    <w:rsid w:val="00355E96"/>
    <w:rsid w:val="003561D1"/>
    <w:rsid w:val="003563FE"/>
    <w:rsid w:val="0035640D"/>
    <w:rsid w:val="00356447"/>
    <w:rsid w:val="00356716"/>
    <w:rsid w:val="00356732"/>
    <w:rsid w:val="00356883"/>
    <w:rsid w:val="0035695C"/>
    <w:rsid w:val="003569BB"/>
    <w:rsid w:val="00356A5A"/>
    <w:rsid w:val="00356BED"/>
    <w:rsid w:val="0035722B"/>
    <w:rsid w:val="003578C0"/>
    <w:rsid w:val="00357989"/>
    <w:rsid w:val="00357B38"/>
    <w:rsid w:val="00357F8C"/>
    <w:rsid w:val="00360167"/>
    <w:rsid w:val="003602F6"/>
    <w:rsid w:val="003603CE"/>
    <w:rsid w:val="00360B53"/>
    <w:rsid w:val="00360C61"/>
    <w:rsid w:val="00360E3B"/>
    <w:rsid w:val="00361023"/>
    <w:rsid w:val="00361138"/>
    <w:rsid w:val="00361175"/>
    <w:rsid w:val="0036127E"/>
    <w:rsid w:val="0036143A"/>
    <w:rsid w:val="00361651"/>
    <w:rsid w:val="00361719"/>
    <w:rsid w:val="00361B39"/>
    <w:rsid w:val="0036205A"/>
    <w:rsid w:val="00362609"/>
    <w:rsid w:val="00362890"/>
    <w:rsid w:val="0036299E"/>
    <w:rsid w:val="00362B01"/>
    <w:rsid w:val="00362F76"/>
    <w:rsid w:val="00363150"/>
    <w:rsid w:val="003633C9"/>
    <w:rsid w:val="0036344A"/>
    <w:rsid w:val="0036399E"/>
    <w:rsid w:val="00363B17"/>
    <w:rsid w:val="00363CDC"/>
    <w:rsid w:val="00364154"/>
    <w:rsid w:val="0036415C"/>
    <w:rsid w:val="00364200"/>
    <w:rsid w:val="00364385"/>
    <w:rsid w:val="003643CA"/>
    <w:rsid w:val="0036445A"/>
    <w:rsid w:val="003645DE"/>
    <w:rsid w:val="00364614"/>
    <w:rsid w:val="00364D37"/>
    <w:rsid w:val="00364E3E"/>
    <w:rsid w:val="00365040"/>
    <w:rsid w:val="0036540D"/>
    <w:rsid w:val="003654FC"/>
    <w:rsid w:val="003655A3"/>
    <w:rsid w:val="00365D64"/>
    <w:rsid w:val="00365DBE"/>
    <w:rsid w:val="00365F74"/>
    <w:rsid w:val="00365FFC"/>
    <w:rsid w:val="00366323"/>
    <w:rsid w:val="00366A25"/>
    <w:rsid w:val="00366CFE"/>
    <w:rsid w:val="00366D11"/>
    <w:rsid w:val="003671A2"/>
    <w:rsid w:val="0036722C"/>
    <w:rsid w:val="003676CB"/>
    <w:rsid w:val="0036779C"/>
    <w:rsid w:val="00367CD0"/>
    <w:rsid w:val="00367D2F"/>
    <w:rsid w:val="00367FBD"/>
    <w:rsid w:val="00370303"/>
    <w:rsid w:val="00370398"/>
    <w:rsid w:val="00370772"/>
    <w:rsid w:val="00370C6F"/>
    <w:rsid w:val="00370F12"/>
    <w:rsid w:val="003710ED"/>
    <w:rsid w:val="003713FA"/>
    <w:rsid w:val="0037197A"/>
    <w:rsid w:val="00371A20"/>
    <w:rsid w:val="00371AD9"/>
    <w:rsid w:val="00371B84"/>
    <w:rsid w:val="00371C34"/>
    <w:rsid w:val="00371ED6"/>
    <w:rsid w:val="0037202E"/>
    <w:rsid w:val="0037224A"/>
    <w:rsid w:val="0037241A"/>
    <w:rsid w:val="003725CA"/>
    <w:rsid w:val="003728F1"/>
    <w:rsid w:val="00372DF1"/>
    <w:rsid w:val="00373160"/>
    <w:rsid w:val="00373389"/>
    <w:rsid w:val="0037360E"/>
    <w:rsid w:val="003736B9"/>
    <w:rsid w:val="00373926"/>
    <w:rsid w:val="00373B09"/>
    <w:rsid w:val="0037423E"/>
    <w:rsid w:val="0037430E"/>
    <w:rsid w:val="00374348"/>
    <w:rsid w:val="0037458E"/>
    <w:rsid w:val="00374957"/>
    <w:rsid w:val="0037531B"/>
    <w:rsid w:val="00375346"/>
    <w:rsid w:val="00375E82"/>
    <w:rsid w:val="00375EE8"/>
    <w:rsid w:val="00376010"/>
    <w:rsid w:val="00376356"/>
    <w:rsid w:val="003765DA"/>
    <w:rsid w:val="00376678"/>
    <w:rsid w:val="00376A77"/>
    <w:rsid w:val="00376EC6"/>
    <w:rsid w:val="003774D0"/>
    <w:rsid w:val="003776AC"/>
    <w:rsid w:val="00377730"/>
    <w:rsid w:val="003778AB"/>
    <w:rsid w:val="00377F50"/>
    <w:rsid w:val="00380001"/>
    <w:rsid w:val="003802E6"/>
    <w:rsid w:val="003804F3"/>
    <w:rsid w:val="00380709"/>
    <w:rsid w:val="0038072C"/>
    <w:rsid w:val="0038096D"/>
    <w:rsid w:val="00380A97"/>
    <w:rsid w:val="00380B2C"/>
    <w:rsid w:val="00380E9C"/>
    <w:rsid w:val="00380F07"/>
    <w:rsid w:val="00380FD2"/>
    <w:rsid w:val="00381107"/>
    <w:rsid w:val="0038118F"/>
    <w:rsid w:val="00381722"/>
    <w:rsid w:val="00381AD4"/>
    <w:rsid w:val="00381D0E"/>
    <w:rsid w:val="00381D2D"/>
    <w:rsid w:val="00381E80"/>
    <w:rsid w:val="00382356"/>
    <w:rsid w:val="003824C5"/>
    <w:rsid w:val="003833E5"/>
    <w:rsid w:val="00383CB6"/>
    <w:rsid w:val="00383F86"/>
    <w:rsid w:val="00384009"/>
    <w:rsid w:val="00384181"/>
    <w:rsid w:val="00384279"/>
    <w:rsid w:val="0038439E"/>
    <w:rsid w:val="00384929"/>
    <w:rsid w:val="00384F79"/>
    <w:rsid w:val="003853BF"/>
    <w:rsid w:val="003853CF"/>
    <w:rsid w:val="0038542C"/>
    <w:rsid w:val="003855E5"/>
    <w:rsid w:val="0038575B"/>
    <w:rsid w:val="003858D8"/>
    <w:rsid w:val="00385E8C"/>
    <w:rsid w:val="0038600A"/>
    <w:rsid w:val="00386033"/>
    <w:rsid w:val="00386217"/>
    <w:rsid w:val="0038622A"/>
    <w:rsid w:val="003863F9"/>
    <w:rsid w:val="00386421"/>
    <w:rsid w:val="0038649F"/>
    <w:rsid w:val="003866CC"/>
    <w:rsid w:val="00386B4D"/>
    <w:rsid w:val="00386C4C"/>
    <w:rsid w:val="00386C6B"/>
    <w:rsid w:val="00386D45"/>
    <w:rsid w:val="00386DE6"/>
    <w:rsid w:val="00386DF2"/>
    <w:rsid w:val="00386EF8"/>
    <w:rsid w:val="00387029"/>
    <w:rsid w:val="00387474"/>
    <w:rsid w:val="00387558"/>
    <w:rsid w:val="0038767B"/>
    <w:rsid w:val="00387AE6"/>
    <w:rsid w:val="00387CAF"/>
    <w:rsid w:val="00387E10"/>
    <w:rsid w:val="00387EC6"/>
    <w:rsid w:val="00387F8F"/>
    <w:rsid w:val="00387F9B"/>
    <w:rsid w:val="00390454"/>
    <w:rsid w:val="0039053B"/>
    <w:rsid w:val="00390703"/>
    <w:rsid w:val="00390786"/>
    <w:rsid w:val="00390ADD"/>
    <w:rsid w:val="00390B26"/>
    <w:rsid w:val="00390BEC"/>
    <w:rsid w:val="00390C5E"/>
    <w:rsid w:val="00390D95"/>
    <w:rsid w:val="00390F92"/>
    <w:rsid w:val="00391380"/>
    <w:rsid w:val="003915E5"/>
    <w:rsid w:val="0039166D"/>
    <w:rsid w:val="00391797"/>
    <w:rsid w:val="00391975"/>
    <w:rsid w:val="00391B26"/>
    <w:rsid w:val="00391C8C"/>
    <w:rsid w:val="00392158"/>
    <w:rsid w:val="00392672"/>
    <w:rsid w:val="003927D5"/>
    <w:rsid w:val="00392800"/>
    <w:rsid w:val="00392907"/>
    <w:rsid w:val="003930D6"/>
    <w:rsid w:val="00393698"/>
    <w:rsid w:val="00393A62"/>
    <w:rsid w:val="00393D86"/>
    <w:rsid w:val="00394139"/>
    <w:rsid w:val="0039418D"/>
    <w:rsid w:val="003942C3"/>
    <w:rsid w:val="0039431F"/>
    <w:rsid w:val="00394C7E"/>
    <w:rsid w:val="0039526A"/>
    <w:rsid w:val="00395274"/>
    <w:rsid w:val="00395803"/>
    <w:rsid w:val="00395939"/>
    <w:rsid w:val="00395BA7"/>
    <w:rsid w:val="00395FBD"/>
    <w:rsid w:val="003961C4"/>
    <w:rsid w:val="0039634F"/>
    <w:rsid w:val="003969B0"/>
    <w:rsid w:val="00396F80"/>
    <w:rsid w:val="0039704E"/>
    <w:rsid w:val="00397093"/>
    <w:rsid w:val="00397592"/>
    <w:rsid w:val="00397769"/>
    <w:rsid w:val="003979F0"/>
    <w:rsid w:val="00397E1F"/>
    <w:rsid w:val="003A02CF"/>
    <w:rsid w:val="003A0461"/>
    <w:rsid w:val="003A04A8"/>
    <w:rsid w:val="003A0823"/>
    <w:rsid w:val="003A11AF"/>
    <w:rsid w:val="003A1395"/>
    <w:rsid w:val="003A1B11"/>
    <w:rsid w:val="003A217F"/>
    <w:rsid w:val="003A219D"/>
    <w:rsid w:val="003A22CD"/>
    <w:rsid w:val="003A23A2"/>
    <w:rsid w:val="003A24F8"/>
    <w:rsid w:val="003A262F"/>
    <w:rsid w:val="003A26DB"/>
    <w:rsid w:val="003A26F8"/>
    <w:rsid w:val="003A27C1"/>
    <w:rsid w:val="003A2B8A"/>
    <w:rsid w:val="003A335E"/>
    <w:rsid w:val="003A357F"/>
    <w:rsid w:val="003A3A3E"/>
    <w:rsid w:val="003A3C2F"/>
    <w:rsid w:val="003A3D38"/>
    <w:rsid w:val="003A3D44"/>
    <w:rsid w:val="003A3F93"/>
    <w:rsid w:val="003A4023"/>
    <w:rsid w:val="003A411E"/>
    <w:rsid w:val="003A42B5"/>
    <w:rsid w:val="003A4457"/>
    <w:rsid w:val="003A4652"/>
    <w:rsid w:val="003A48FD"/>
    <w:rsid w:val="003A491B"/>
    <w:rsid w:val="003A4988"/>
    <w:rsid w:val="003A49EB"/>
    <w:rsid w:val="003A4D2A"/>
    <w:rsid w:val="003A4F91"/>
    <w:rsid w:val="003A4FB7"/>
    <w:rsid w:val="003A5460"/>
    <w:rsid w:val="003A5597"/>
    <w:rsid w:val="003A5B39"/>
    <w:rsid w:val="003A5ECF"/>
    <w:rsid w:val="003A5FE5"/>
    <w:rsid w:val="003A6055"/>
    <w:rsid w:val="003A60F6"/>
    <w:rsid w:val="003A612E"/>
    <w:rsid w:val="003A6319"/>
    <w:rsid w:val="003A63DE"/>
    <w:rsid w:val="003A6463"/>
    <w:rsid w:val="003A64BA"/>
    <w:rsid w:val="003A6590"/>
    <w:rsid w:val="003A677D"/>
    <w:rsid w:val="003A685F"/>
    <w:rsid w:val="003A69EE"/>
    <w:rsid w:val="003A6CDE"/>
    <w:rsid w:val="003A6F14"/>
    <w:rsid w:val="003A701D"/>
    <w:rsid w:val="003A738D"/>
    <w:rsid w:val="003A75D8"/>
    <w:rsid w:val="003A7679"/>
    <w:rsid w:val="003A7704"/>
    <w:rsid w:val="003A77D9"/>
    <w:rsid w:val="003A7C11"/>
    <w:rsid w:val="003A7F42"/>
    <w:rsid w:val="003A7FA7"/>
    <w:rsid w:val="003B0081"/>
    <w:rsid w:val="003B026C"/>
    <w:rsid w:val="003B02A3"/>
    <w:rsid w:val="003B04A9"/>
    <w:rsid w:val="003B06BB"/>
    <w:rsid w:val="003B1071"/>
    <w:rsid w:val="003B163C"/>
    <w:rsid w:val="003B178F"/>
    <w:rsid w:val="003B1799"/>
    <w:rsid w:val="003B19AD"/>
    <w:rsid w:val="003B1FC9"/>
    <w:rsid w:val="003B2140"/>
    <w:rsid w:val="003B21C1"/>
    <w:rsid w:val="003B22DA"/>
    <w:rsid w:val="003B27AA"/>
    <w:rsid w:val="003B28B3"/>
    <w:rsid w:val="003B28D9"/>
    <w:rsid w:val="003B29C0"/>
    <w:rsid w:val="003B2A8F"/>
    <w:rsid w:val="003B2C48"/>
    <w:rsid w:val="003B31B5"/>
    <w:rsid w:val="003B332B"/>
    <w:rsid w:val="003B36FC"/>
    <w:rsid w:val="003B3741"/>
    <w:rsid w:val="003B3B42"/>
    <w:rsid w:val="003B3D4C"/>
    <w:rsid w:val="003B44C0"/>
    <w:rsid w:val="003B467A"/>
    <w:rsid w:val="003B486E"/>
    <w:rsid w:val="003B4F71"/>
    <w:rsid w:val="003B52D4"/>
    <w:rsid w:val="003B5D0A"/>
    <w:rsid w:val="003B62F8"/>
    <w:rsid w:val="003B6606"/>
    <w:rsid w:val="003B661F"/>
    <w:rsid w:val="003B6898"/>
    <w:rsid w:val="003B693D"/>
    <w:rsid w:val="003B6A1A"/>
    <w:rsid w:val="003B6AC4"/>
    <w:rsid w:val="003B6BB4"/>
    <w:rsid w:val="003B6C35"/>
    <w:rsid w:val="003B6D20"/>
    <w:rsid w:val="003B6EB9"/>
    <w:rsid w:val="003B6F81"/>
    <w:rsid w:val="003B6FE1"/>
    <w:rsid w:val="003B7168"/>
    <w:rsid w:val="003B76CF"/>
    <w:rsid w:val="003B7701"/>
    <w:rsid w:val="003B7B41"/>
    <w:rsid w:val="003B7DA0"/>
    <w:rsid w:val="003B7E9D"/>
    <w:rsid w:val="003B7EF8"/>
    <w:rsid w:val="003C026E"/>
    <w:rsid w:val="003C0345"/>
    <w:rsid w:val="003C03B5"/>
    <w:rsid w:val="003C0456"/>
    <w:rsid w:val="003C0562"/>
    <w:rsid w:val="003C0B0A"/>
    <w:rsid w:val="003C0D90"/>
    <w:rsid w:val="003C0DA9"/>
    <w:rsid w:val="003C10D0"/>
    <w:rsid w:val="003C12AE"/>
    <w:rsid w:val="003C147D"/>
    <w:rsid w:val="003C158F"/>
    <w:rsid w:val="003C16B6"/>
    <w:rsid w:val="003C194F"/>
    <w:rsid w:val="003C1BD8"/>
    <w:rsid w:val="003C1CA1"/>
    <w:rsid w:val="003C1CC9"/>
    <w:rsid w:val="003C1DEF"/>
    <w:rsid w:val="003C24BF"/>
    <w:rsid w:val="003C24C4"/>
    <w:rsid w:val="003C28AB"/>
    <w:rsid w:val="003C2A0B"/>
    <w:rsid w:val="003C322E"/>
    <w:rsid w:val="003C32F9"/>
    <w:rsid w:val="003C3534"/>
    <w:rsid w:val="003C3552"/>
    <w:rsid w:val="003C3592"/>
    <w:rsid w:val="003C35FF"/>
    <w:rsid w:val="003C3A49"/>
    <w:rsid w:val="003C4018"/>
    <w:rsid w:val="003C4062"/>
    <w:rsid w:val="003C40FB"/>
    <w:rsid w:val="003C42C8"/>
    <w:rsid w:val="003C4300"/>
    <w:rsid w:val="003C4476"/>
    <w:rsid w:val="003C4553"/>
    <w:rsid w:val="003C486E"/>
    <w:rsid w:val="003C4A4F"/>
    <w:rsid w:val="003C4D80"/>
    <w:rsid w:val="003C507D"/>
    <w:rsid w:val="003C51E2"/>
    <w:rsid w:val="003C55C2"/>
    <w:rsid w:val="003C58CE"/>
    <w:rsid w:val="003C5BD7"/>
    <w:rsid w:val="003C5C98"/>
    <w:rsid w:val="003C5EB8"/>
    <w:rsid w:val="003C621C"/>
    <w:rsid w:val="003C62B7"/>
    <w:rsid w:val="003C66CD"/>
    <w:rsid w:val="003C66F3"/>
    <w:rsid w:val="003C6859"/>
    <w:rsid w:val="003C6A01"/>
    <w:rsid w:val="003C6ADB"/>
    <w:rsid w:val="003C6C4F"/>
    <w:rsid w:val="003C6DE8"/>
    <w:rsid w:val="003C6F29"/>
    <w:rsid w:val="003C70B5"/>
    <w:rsid w:val="003C751A"/>
    <w:rsid w:val="003C7AA2"/>
    <w:rsid w:val="003C7CEC"/>
    <w:rsid w:val="003C7DA1"/>
    <w:rsid w:val="003D00BF"/>
    <w:rsid w:val="003D0359"/>
    <w:rsid w:val="003D06F0"/>
    <w:rsid w:val="003D093A"/>
    <w:rsid w:val="003D0BE4"/>
    <w:rsid w:val="003D0FBE"/>
    <w:rsid w:val="003D16D2"/>
    <w:rsid w:val="003D170B"/>
    <w:rsid w:val="003D187C"/>
    <w:rsid w:val="003D1950"/>
    <w:rsid w:val="003D1A95"/>
    <w:rsid w:val="003D1CCA"/>
    <w:rsid w:val="003D1E7E"/>
    <w:rsid w:val="003D2530"/>
    <w:rsid w:val="003D2589"/>
    <w:rsid w:val="003D25C1"/>
    <w:rsid w:val="003D2745"/>
    <w:rsid w:val="003D2963"/>
    <w:rsid w:val="003D2BEB"/>
    <w:rsid w:val="003D2F6C"/>
    <w:rsid w:val="003D32AF"/>
    <w:rsid w:val="003D3305"/>
    <w:rsid w:val="003D3586"/>
    <w:rsid w:val="003D362C"/>
    <w:rsid w:val="003D3997"/>
    <w:rsid w:val="003D3A17"/>
    <w:rsid w:val="003D3A97"/>
    <w:rsid w:val="003D3E1E"/>
    <w:rsid w:val="003D4108"/>
    <w:rsid w:val="003D4403"/>
    <w:rsid w:val="003D44ED"/>
    <w:rsid w:val="003D4659"/>
    <w:rsid w:val="003D494A"/>
    <w:rsid w:val="003D499F"/>
    <w:rsid w:val="003D4B15"/>
    <w:rsid w:val="003D4E13"/>
    <w:rsid w:val="003D4E2F"/>
    <w:rsid w:val="003D4E75"/>
    <w:rsid w:val="003D5186"/>
    <w:rsid w:val="003D55A1"/>
    <w:rsid w:val="003D564B"/>
    <w:rsid w:val="003D593C"/>
    <w:rsid w:val="003D59C6"/>
    <w:rsid w:val="003D5A1B"/>
    <w:rsid w:val="003D5B17"/>
    <w:rsid w:val="003D5C59"/>
    <w:rsid w:val="003D5E35"/>
    <w:rsid w:val="003D5EF9"/>
    <w:rsid w:val="003D6092"/>
    <w:rsid w:val="003D629F"/>
    <w:rsid w:val="003D6752"/>
    <w:rsid w:val="003D67E0"/>
    <w:rsid w:val="003D6C36"/>
    <w:rsid w:val="003D6CD0"/>
    <w:rsid w:val="003D6D59"/>
    <w:rsid w:val="003D6E4E"/>
    <w:rsid w:val="003D6E9B"/>
    <w:rsid w:val="003D6ED2"/>
    <w:rsid w:val="003D6F0E"/>
    <w:rsid w:val="003D6FA6"/>
    <w:rsid w:val="003D7047"/>
    <w:rsid w:val="003D74DB"/>
    <w:rsid w:val="003D7A23"/>
    <w:rsid w:val="003D7B16"/>
    <w:rsid w:val="003D7BF8"/>
    <w:rsid w:val="003D7C62"/>
    <w:rsid w:val="003E01CC"/>
    <w:rsid w:val="003E0468"/>
    <w:rsid w:val="003E0526"/>
    <w:rsid w:val="003E06FF"/>
    <w:rsid w:val="003E0802"/>
    <w:rsid w:val="003E0A13"/>
    <w:rsid w:val="003E0D71"/>
    <w:rsid w:val="003E0D76"/>
    <w:rsid w:val="003E1286"/>
    <w:rsid w:val="003E1578"/>
    <w:rsid w:val="003E1EF2"/>
    <w:rsid w:val="003E1F4F"/>
    <w:rsid w:val="003E22B7"/>
    <w:rsid w:val="003E3545"/>
    <w:rsid w:val="003E39E3"/>
    <w:rsid w:val="003E3C48"/>
    <w:rsid w:val="003E40D0"/>
    <w:rsid w:val="003E4828"/>
    <w:rsid w:val="003E4AF1"/>
    <w:rsid w:val="003E4B2A"/>
    <w:rsid w:val="003E4C28"/>
    <w:rsid w:val="003E4CBC"/>
    <w:rsid w:val="003E4CC1"/>
    <w:rsid w:val="003E4E9E"/>
    <w:rsid w:val="003E5089"/>
    <w:rsid w:val="003E521E"/>
    <w:rsid w:val="003E5262"/>
    <w:rsid w:val="003E5375"/>
    <w:rsid w:val="003E5417"/>
    <w:rsid w:val="003E55BB"/>
    <w:rsid w:val="003E5A76"/>
    <w:rsid w:val="003E5B39"/>
    <w:rsid w:val="003E5F6B"/>
    <w:rsid w:val="003E6034"/>
    <w:rsid w:val="003E6324"/>
    <w:rsid w:val="003E681B"/>
    <w:rsid w:val="003E68FE"/>
    <w:rsid w:val="003E6FC1"/>
    <w:rsid w:val="003E7543"/>
    <w:rsid w:val="003E7557"/>
    <w:rsid w:val="003E7BB7"/>
    <w:rsid w:val="003E7BD1"/>
    <w:rsid w:val="003E7CCF"/>
    <w:rsid w:val="003F093B"/>
    <w:rsid w:val="003F0BB8"/>
    <w:rsid w:val="003F0BF9"/>
    <w:rsid w:val="003F1067"/>
    <w:rsid w:val="003F10A8"/>
    <w:rsid w:val="003F15CE"/>
    <w:rsid w:val="003F1973"/>
    <w:rsid w:val="003F1B92"/>
    <w:rsid w:val="003F1E72"/>
    <w:rsid w:val="003F1F8E"/>
    <w:rsid w:val="003F21D9"/>
    <w:rsid w:val="003F2415"/>
    <w:rsid w:val="003F2462"/>
    <w:rsid w:val="003F24FA"/>
    <w:rsid w:val="003F28B3"/>
    <w:rsid w:val="003F2A65"/>
    <w:rsid w:val="003F2D06"/>
    <w:rsid w:val="003F2F62"/>
    <w:rsid w:val="003F2F94"/>
    <w:rsid w:val="003F2FE4"/>
    <w:rsid w:val="003F3068"/>
    <w:rsid w:val="003F30E2"/>
    <w:rsid w:val="003F316B"/>
    <w:rsid w:val="003F38F0"/>
    <w:rsid w:val="003F3B8A"/>
    <w:rsid w:val="003F3CE9"/>
    <w:rsid w:val="003F3EED"/>
    <w:rsid w:val="003F4062"/>
    <w:rsid w:val="003F4247"/>
    <w:rsid w:val="003F491C"/>
    <w:rsid w:val="003F4F20"/>
    <w:rsid w:val="003F5023"/>
    <w:rsid w:val="003F515A"/>
    <w:rsid w:val="003F538C"/>
    <w:rsid w:val="003F5448"/>
    <w:rsid w:val="003F55CC"/>
    <w:rsid w:val="003F5930"/>
    <w:rsid w:val="003F5B81"/>
    <w:rsid w:val="003F5D91"/>
    <w:rsid w:val="003F5EC7"/>
    <w:rsid w:val="003F5EF6"/>
    <w:rsid w:val="003F5F31"/>
    <w:rsid w:val="003F5F3A"/>
    <w:rsid w:val="003F6099"/>
    <w:rsid w:val="003F60D6"/>
    <w:rsid w:val="003F61C2"/>
    <w:rsid w:val="003F6288"/>
    <w:rsid w:val="003F66D1"/>
    <w:rsid w:val="003F670C"/>
    <w:rsid w:val="003F6929"/>
    <w:rsid w:val="003F6A9A"/>
    <w:rsid w:val="003F6AE2"/>
    <w:rsid w:val="003F6DA1"/>
    <w:rsid w:val="003F7403"/>
    <w:rsid w:val="003F74C2"/>
    <w:rsid w:val="003F7AAE"/>
    <w:rsid w:val="003F7F87"/>
    <w:rsid w:val="0040039A"/>
    <w:rsid w:val="004003BF"/>
    <w:rsid w:val="00400EDE"/>
    <w:rsid w:val="0040125E"/>
    <w:rsid w:val="004012FE"/>
    <w:rsid w:val="004013AB"/>
    <w:rsid w:val="004014C9"/>
    <w:rsid w:val="0040159D"/>
    <w:rsid w:val="004019C4"/>
    <w:rsid w:val="00401AD3"/>
    <w:rsid w:val="00401D8A"/>
    <w:rsid w:val="00401F08"/>
    <w:rsid w:val="00401F63"/>
    <w:rsid w:val="00401FFF"/>
    <w:rsid w:val="00402181"/>
    <w:rsid w:val="00402671"/>
    <w:rsid w:val="00402A17"/>
    <w:rsid w:val="00402E67"/>
    <w:rsid w:val="0040342B"/>
    <w:rsid w:val="0040365B"/>
    <w:rsid w:val="00403838"/>
    <w:rsid w:val="004038F3"/>
    <w:rsid w:val="00403990"/>
    <w:rsid w:val="00403CC8"/>
    <w:rsid w:val="00403CFA"/>
    <w:rsid w:val="00403EA7"/>
    <w:rsid w:val="00403EC0"/>
    <w:rsid w:val="0040411E"/>
    <w:rsid w:val="00404263"/>
    <w:rsid w:val="004042E5"/>
    <w:rsid w:val="00404675"/>
    <w:rsid w:val="004047E3"/>
    <w:rsid w:val="00404A1B"/>
    <w:rsid w:val="00404A6B"/>
    <w:rsid w:val="00404AD3"/>
    <w:rsid w:val="00404B21"/>
    <w:rsid w:val="00404DBD"/>
    <w:rsid w:val="00404FEB"/>
    <w:rsid w:val="00405034"/>
    <w:rsid w:val="004050AC"/>
    <w:rsid w:val="004057D6"/>
    <w:rsid w:val="00406136"/>
    <w:rsid w:val="00406464"/>
    <w:rsid w:val="00406531"/>
    <w:rsid w:val="00406707"/>
    <w:rsid w:val="0040691A"/>
    <w:rsid w:val="00406AB6"/>
    <w:rsid w:val="00406C02"/>
    <w:rsid w:val="00407121"/>
    <w:rsid w:val="00407229"/>
    <w:rsid w:val="00407431"/>
    <w:rsid w:val="00407653"/>
    <w:rsid w:val="00407AA5"/>
    <w:rsid w:val="00407FA0"/>
    <w:rsid w:val="0041020F"/>
    <w:rsid w:val="0041031C"/>
    <w:rsid w:val="004103E1"/>
    <w:rsid w:val="0041087B"/>
    <w:rsid w:val="004108EB"/>
    <w:rsid w:val="00410A46"/>
    <w:rsid w:val="00410AC8"/>
    <w:rsid w:val="00410E38"/>
    <w:rsid w:val="00410FE1"/>
    <w:rsid w:val="00411100"/>
    <w:rsid w:val="0041137C"/>
    <w:rsid w:val="004116A8"/>
    <w:rsid w:val="00411B5F"/>
    <w:rsid w:val="00411D6F"/>
    <w:rsid w:val="00411E85"/>
    <w:rsid w:val="00411F92"/>
    <w:rsid w:val="00412198"/>
    <w:rsid w:val="00412354"/>
    <w:rsid w:val="004124D0"/>
    <w:rsid w:val="004125F5"/>
    <w:rsid w:val="0041269C"/>
    <w:rsid w:val="0041292D"/>
    <w:rsid w:val="00412931"/>
    <w:rsid w:val="00412AD7"/>
    <w:rsid w:val="00412D24"/>
    <w:rsid w:val="004131A2"/>
    <w:rsid w:val="004132FB"/>
    <w:rsid w:val="00413645"/>
    <w:rsid w:val="004136CF"/>
    <w:rsid w:val="004137E6"/>
    <w:rsid w:val="00413B0A"/>
    <w:rsid w:val="0041415A"/>
    <w:rsid w:val="0041520F"/>
    <w:rsid w:val="0041529C"/>
    <w:rsid w:val="004152E5"/>
    <w:rsid w:val="004155AB"/>
    <w:rsid w:val="004159CD"/>
    <w:rsid w:val="00415A1A"/>
    <w:rsid w:val="00415C62"/>
    <w:rsid w:val="00415DA0"/>
    <w:rsid w:val="00415FF9"/>
    <w:rsid w:val="00416010"/>
    <w:rsid w:val="004160B3"/>
    <w:rsid w:val="00416136"/>
    <w:rsid w:val="00416253"/>
    <w:rsid w:val="0041625F"/>
    <w:rsid w:val="0041632B"/>
    <w:rsid w:val="0041654D"/>
    <w:rsid w:val="00416910"/>
    <w:rsid w:val="00416CC3"/>
    <w:rsid w:val="00416D55"/>
    <w:rsid w:val="00416DAA"/>
    <w:rsid w:val="00416F0D"/>
    <w:rsid w:val="00416FC6"/>
    <w:rsid w:val="0041717C"/>
    <w:rsid w:val="004171F5"/>
    <w:rsid w:val="0041722E"/>
    <w:rsid w:val="004178C3"/>
    <w:rsid w:val="00417E9F"/>
    <w:rsid w:val="00417FDC"/>
    <w:rsid w:val="004201E2"/>
    <w:rsid w:val="004204E8"/>
    <w:rsid w:val="00420963"/>
    <w:rsid w:val="00420E1C"/>
    <w:rsid w:val="00420FED"/>
    <w:rsid w:val="00421027"/>
    <w:rsid w:val="004211FC"/>
    <w:rsid w:val="00421270"/>
    <w:rsid w:val="004218CE"/>
    <w:rsid w:val="00421949"/>
    <w:rsid w:val="00421A61"/>
    <w:rsid w:val="00421B30"/>
    <w:rsid w:val="00421C30"/>
    <w:rsid w:val="00421D88"/>
    <w:rsid w:val="0042206B"/>
    <w:rsid w:val="004225DB"/>
    <w:rsid w:val="00422818"/>
    <w:rsid w:val="00422879"/>
    <w:rsid w:val="00422AAD"/>
    <w:rsid w:val="00422C48"/>
    <w:rsid w:val="00422CF3"/>
    <w:rsid w:val="00422D30"/>
    <w:rsid w:val="00422E66"/>
    <w:rsid w:val="00422E72"/>
    <w:rsid w:val="004232B1"/>
    <w:rsid w:val="004239A7"/>
    <w:rsid w:val="00423A1A"/>
    <w:rsid w:val="00423C04"/>
    <w:rsid w:val="00423C7D"/>
    <w:rsid w:val="00424516"/>
    <w:rsid w:val="0042460A"/>
    <w:rsid w:val="004247B5"/>
    <w:rsid w:val="00424936"/>
    <w:rsid w:val="00424B45"/>
    <w:rsid w:val="00424CED"/>
    <w:rsid w:val="00424E03"/>
    <w:rsid w:val="00424E2F"/>
    <w:rsid w:val="00425001"/>
    <w:rsid w:val="004250A5"/>
    <w:rsid w:val="0042518A"/>
    <w:rsid w:val="004254E7"/>
    <w:rsid w:val="00425526"/>
    <w:rsid w:val="0042582A"/>
    <w:rsid w:val="004262E0"/>
    <w:rsid w:val="0042686D"/>
    <w:rsid w:val="00426B0D"/>
    <w:rsid w:val="00426C65"/>
    <w:rsid w:val="00426D50"/>
    <w:rsid w:val="00426EA6"/>
    <w:rsid w:val="00426EF4"/>
    <w:rsid w:val="00426FAA"/>
    <w:rsid w:val="00427198"/>
    <w:rsid w:val="004272F2"/>
    <w:rsid w:val="00427454"/>
    <w:rsid w:val="00427606"/>
    <w:rsid w:val="0042788C"/>
    <w:rsid w:val="004279D7"/>
    <w:rsid w:val="00427E74"/>
    <w:rsid w:val="0043048E"/>
    <w:rsid w:val="00430601"/>
    <w:rsid w:val="00430632"/>
    <w:rsid w:val="00430878"/>
    <w:rsid w:val="00430B04"/>
    <w:rsid w:val="00430D66"/>
    <w:rsid w:val="00430F7C"/>
    <w:rsid w:val="004310B4"/>
    <w:rsid w:val="004315C7"/>
    <w:rsid w:val="00431848"/>
    <w:rsid w:val="00431D6B"/>
    <w:rsid w:val="00432574"/>
    <w:rsid w:val="00432695"/>
    <w:rsid w:val="004329AB"/>
    <w:rsid w:val="00432E0A"/>
    <w:rsid w:val="0043309E"/>
    <w:rsid w:val="0043336F"/>
    <w:rsid w:val="004334D0"/>
    <w:rsid w:val="0043350B"/>
    <w:rsid w:val="00433797"/>
    <w:rsid w:val="004339B7"/>
    <w:rsid w:val="00433A95"/>
    <w:rsid w:val="00433D09"/>
    <w:rsid w:val="00433ECA"/>
    <w:rsid w:val="00434115"/>
    <w:rsid w:val="00434743"/>
    <w:rsid w:val="004347A5"/>
    <w:rsid w:val="00434853"/>
    <w:rsid w:val="004348BD"/>
    <w:rsid w:val="00434FEA"/>
    <w:rsid w:val="004350FA"/>
    <w:rsid w:val="0043525A"/>
    <w:rsid w:val="00435504"/>
    <w:rsid w:val="00435952"/>
    <w:rsid w:val="00435D7A"/>
    <w:rsid w:val="00435DA3"/>
    <w:rsid w:val="00435F33"/>
    <w:rsid w:val="00436102"/>
    <w:rsid w:val="00436234"/>
    <w:rsid w:val="0043626A"/>
    <w:rsid w:val="004362BA"/>
    <w:rsid w:val="004363B0"/>
    <w:rsid w:val="004368CF"/>
    <w:rsid w:val="00436955"/>
    <w:rsid w:val="00436985"/>
    <w:rsid w:val="00436ABF"/>
    <w:rsid w:val="00436DB8"/>
    <w:rsid w:val="00436E8C"/>
    <w:rsid w:val="00436EFA"/>
    <w:rsid w:val="00436F29"/>
    <w:rsid w:val="00437007"/>
    <w:rsid w:val="0043743F"/>
    <w:rsid w:val="00437F14"/>
    <w:rsid w:val="00440093"/>
    <w:rsid w:val="00440590"/>
    <w:rsid w:val="00440827"/>
    <w:rsid w:val="00440BE2"/>
    <w:rsid w:val="00440D7F"/>
    <w:rsid w:val="00440F5A"/>
    <w:rsid w:val="00440FF0"/>
    <w:rsid w:val="00441137"/>
    <w:rsid w:val="004414B5"/>
    <w:rsid w:val="00441612"/>
    <w:rsid w:val="00441B6C"/>
    <w:rsid w:val="00441B70"/>
    <w:rsid w:val="004421F1"/>
    <w:rsid w:val="004427F6"/>
    <w:rsid w:val="00442E18"/>
    <w:rsid w:val="00442F09"/>
    <w:rsid w:val="00443050"/>
    <w:rsid w:val="0044311A"/>
    <w:rsid w:val="00443458"/>
    <w:rsid w:val="004435EB"/>
    <w:rsid w:val="004437CB"/>
    <w:rsid w:val="004438FC"/>
    <w:rsid w:val="00443B6C"/>
    <w:rsid w:val="004440CB"/>
    <w:rsid w:val="0044463C"/>
    <w:rsid w:val="0044522E"/>
    <w:rsid w:val="004454A4"/>
    <w:rsid w:val="004455CF"/>
    <w:rsid w:val="00445CC3"/>
    <w:rsid w:val="00445D39"/>
    <w:rsid w:val="00445E7C"/>
    <w:rsid w:val="00446015"/>
    <w:rsid w:val="0044619B"/>
    <w:rsid w:val="004462B4"/>
    <w:rsid w:val="0044648A"/>
    <w:rsid w:val="00446610"/>
    <w:rsid w:val="004468F5"/>
    <w:rsid w:val="00446D97"/>
    <w:rsid w:val="00447008"/>
    <w:rsid w:val="004472F1"/>
    <w:rsid w:val="004473A0"/>
    <w:rsid w:val="00450011"/>
    <w:rsid w:val="00450096"/>
    <w:rsid w:val="004500D2"/>
    <w:rsid w:val="004502E5"/>
    <w:rsid w:val="00450C96"/>
    <w:rsid w:val="00450D11"/>
    <w:rsid w:val="00450F0F"/>
    <w:rsid w:val="00450F50"/>
    <w:rsid w:val="004512F7"/>
    <w:rsid w:val="0045132B"/>
    <w:rsid w:val="00451390"/>
    <w:rsid w:val="00451457"/>
    <w:rsid w:val="0045153E"/>
    <w:rsid w:val="00451578"/>
    <w:rsid w:val="004517E5"/>
    <w:rsid w:val="00451AB4"/>
    <w:rsid w:val="00451BB0"/>
    <w:rsid w:val="00451F29"/>
    <w:rsid w:val="004527E3"/>
    <w:rsid w:val="00452B05"/>
    <w:rsid w:val="00453496"/>
    <w:rsid w:val="00453735"/>
    <w:rsid w:val="00453BE2"/>
    <w:rsid w:val="00453E5D"/>
    <w:rsid w:val="00453F71"/>
    <w:rsid w:val="004541CF"/>
    <w:rsid w:val="004545EB"/>
    <w:rsid w:val="004546D1"/>
    <w:rsid w:val="00454714"/>
    <w:rsid w:val="00454830"/>
    <w:rsid w:val="004548B3"/>
    <w:rsid w:val="00454C51"/>
    <w:rsid w:val="00454C71"/>
    <w:rsid w:val="0045531D"/>
    <w:rsid w:val="0045539C"/>
    <w:rsid w:val="00455417"/>
    <w:rsid w:val="0045567D"/>
    <w:rsid w:val="004556BF"/>
    <w:rsid w:val="00455825"/>
    <w:rsid w:val="00455901"/>
    <w:rsid w:val="0045595A"/>
    <w:rsid w:val="00456413"/>
    <w:rsid w:val="00456C87"/>
    <w:rsid w:val="00456D08"/>
    <w:rsid w:val="00457103"/>
    <w:rsid w:val="00457112"/>
    <w:rsid w:val="00457116"/>
    <w:rsid w:val="0045725C"/>
    <w:rsid w:val="00457426"/>
    <w:rsid w:val="0045746D"/>
    <w:rsid w:val="00457A13"/>
    <w:rsid w:val="00457A4E"/>
    <w:rsid w:val="00460366"/>
    <w:rsid w:val="004603B7"/>
    <w:rsid w:val="00460486"/>
    <w:rsid w:val="0046064E"/>
    <w:rsid w:val="004606FE"/>
    <w:rsid w:val="0046074B"/>
    <w:rsid w:val="00460A22"/>
    <w:rsid w:val="00460B7D"/>
    <w:rsid w:val="00460C5E"/>
    <w:rsid w:val="00460FFD"/>
    <w:rsid w:val="0046104C"/>
    <w:rsid w:val="004610BB"/>
    <w:rsid w:val="0046119B"/>
    <w:rsid w:val="004611CC"/>
    <w:rsid w:val="00461339"/>
    <w:rsid w:val="00461603"/>
    <w:rsid w:val="00461652"/>
    <w:rsid w:val="004617B1"/>
    <w:rsid w:val="00461989"/>
    <w:rsid w:val="00461AD7"/>
    <w:rsid w:val="00461B40"/>
    <w:rsid w:val="00461E0F"/>
    <w:rsid w:val="00461ECA"/>
    <w:rsid w:val="00461F7C"/>
    <w:rsid w:val="0046219F"/>
    <w:rsid w:val="0046230A"/>
    <w:rsid w:val="004625CF"/>
    <w:rsid w:val="0046297B"/>
    <w:rsid w:val="004629A2"/>
    <w:rsid w:val="00462B1A"/>
    <w:rsid w:val="00462B2B"/>
    <w:rsid w:val="00462CC6"/>
    <w:rsid w:val="00462CF0"/>
    <w:rsid w:val="00462E6C"/>
    <w:rsid w:val="00462EB1"/>
    <w:rsid w:val="00463082"/>
    <w:rsid w:val="0046309E"/>
    <w:rsid w:val="00463187"/>
    <w:rsid w:val="00463362"/>
    <w:rsid w:val="00463443"/>
    <w:rsid w:val="0046344E"/>
    <w:rsid w:val="00463499"/>
    <w:rsid w:val="0046356A"/>
    <w:rsid w:val="00463633"/>
    <w:rsid w:val="00463755"/>
    <w:rsid w:val="004638A9"/>
    <w:rsid w:val="00463902"/>
    <w:rsid w:val="0046394B"/>
    <w:rsid w:val="004640DC"/>
    <w:rsid w:val="004640FF"/>
    <w:rsid w:val="004642F0"/>
    <w:rsid w:val="00464316"/>
    <w:rsid w:val="00464429"/>
    <w:rsid w:val="004644DF"/>
    <w:rsid w:val="00464569"/>
    <w:rsid w:val="00464603"/>
    <w:rsid w:val="00465023"/>
    <w:rsid w:val="00465471"/>
    <w:rsid w:val="00465A9B"/>
    <w:rsid w:val="00465B11"/>
    <w:rsid w:val="00465B2A"/>
    <w:rsid w:val="00465CC3"/>
    <w:rsid w:val="00465DAA"/>
    <w:rsid w:val="004661AF"/>
    <w:rsid w:val="00466249"/>
    <w:rsid w:val="00466378"/>
    <w:rsid w:val="004663E2"/>
    <w:rsid w:val="004664C0"/>
    <w:rsid w:val="00466B5B"/>
    <w:rsid w:val="00466D5F"/>
    <w:rsid w:val="00466E82"/>
    <w:rsid w:val="00467036"/>
    <w:rsid w:val="00467194"/>
    <w:rsid w:val="004673C2"/>
    <w:rsid w:val="004702F5"/>
    <w:rsid w:val="0047045C"/>
    <w:rsid w:val="00470552"/>
    <w:rsid w:val="00470AAA"/>
    <w:rsid w:val="00470CF4"/>
    <w:rsid w:val="00470D01"/>
    <w:rsid w:val="00470D8C"/>
    <w:rsid w:val="00471313"/>
    <w:rsid w:val="0047132E"/>
    <w:rsid w:val="00471BF4"/>
    <w:rsid w:val="00471C31"/>
    <w:rsid w:val="00471D4E"/>
    <w:rsid w:val="00471DAB"/>
    <w:rsid w:val="0047248C"/>
    <w:rsid w:val="0047252F"/>
    <w:rsid w:val="00472887"/>
    <w:rsid w:val="004728D2"/>
    <w:rsid w:val="004731D4"/>
    <w:rsid w:val="004734A6"/>
    <w:rsid w:val="00473714"/>
    <w:rsid w:val="00473834"/>
    <w:rsid w:val="00473ECD"/>
    <w:rsid w:val="00473FF8"/>
    <w:rsid w:val="00474149"/>
    <w:rsid w:val="0047434C"/>
    <w:rsid w:val="00474820"/>
    <w:rsid w:val="00474BBE"/>
    <w:rsid w:val="00475051"/>
    <w:rsid w:val="004750EA"/>
    <w:rsid w:val="00475603"/>
    <w:rsid w:val="0047579C"/>
    <w:rsid w:val="004757F7"/>
    <w:rsid w:val="00475938"/>
    <w:rsid w:val="00476094"/>
    <w:rsid w:val="0047624A"/>
    <w:rsid w:val="00476281"/>
    <w:rsid w:val="0047629A"/>
    <w:rsid w:val="004762CB"/>
    <w:rsid w:val="0047643D"/>
    <w:rsid w:val="0047667E"/>
    <w:rsid w:val="004767CD"/>
    <w:rsid w:val="00476C16"/>
    <w:rsid w:val="00476C55"/>
    <w:rsid w:val="00476F5B"/>
    <w:rsid w:val="004774C3"/>
    <w:rsid w:val="00477554"/>
    <w:rsid w:val="004777DF"/>
    <w:rsid w:val="0047790C"/>
    <w:rsid w:val="00477D50"/>
    <w:rsid w:val="00477DCF"/>
    <w:rsid w:val="004804E6"/>
    <w:rsid w:val="0048094D"/>
    <w:rsid w:val="00481504"/>
    <w:rsid w:val="00481888"/>
    <w:rsid w:val="004818E1"/>
    <w:rsid w:val="004818E4"/>
    <w:rsid w:val="00481D53"/>
    <w:rsid w:val="00482136"/>
    <w:rsid w:val="00482238"/>
    <w:rsid w:val="004823FB"/>
    <w:rsid w:val="0048241B"/>
    <w:rsid w:val="004827A4"/>
    <w:rsid w:val="00482879"/>
    <w:rsid w:val="00482D93"/>
    <w:rsid w:val="00482EED"/>
    <w:rsid w:val="00483019"/>
    <w:rsid w:val="0048386A"/>
    <w:rsid w:val="00483A50"/>
    <w:rsid w:val="00483D26"/>
    <w:rsid w:val="00483D60"/>
    <w:rsid w:val="0048423D"/>
    <w:rsid w:val="004843CD"/>
    <w:rsid w:val="0048443C"/>
    <w:rsid w:val="0048455D"/>
    <w:rsid w:val="00484ACB"/>
    <w:rsid w:val="00484EA8"/>
    <w:rsid w:val="00484F80"/>
    <w:rsid w:val="00485279"/>
    <w:rsid w:val="00485559"/>
    <w:rsid w:val="0048556E"/>
    <w:rsid w:val="00485954"/>
    <w:rsid w:val="00485974"/>
    <w:rsid w:val="00485F69"/>
    <w:rsid w:val="00486700"/>
    <w:rsid w:val="004867DB"/>
    <w:rsid w:val="00486A34"/>
    <w:rsid w:val="00486ACC"/>
    <w:rsid w:val="00486E3D"/>
    <w:rsid w:val="00486F59"/>
    <w:rsid w:val="00486FAA"/>
    <w:rsid w:val="004870B6"/>
    <w:rsid w:val="004875F3"/>
    <w:rsid w:val="0048766F"/>
    <w:rsid w:val="004876CD"/>
    <w:rsid w:val="00487ADB"/>
    <w:rsid w:val="00487D1F"/>
    <w:rsid w:val="00487DE3"/>
    <w:rsid w:val="0049034C"/>
    <w:rsid w:val="0049051F"/>
    <w:rsid w:val="004906F3"/>
    <w:rsid w:val="00490967"/>
    <w:rsid w:val="00490FC3"/>
    <w:rsid w:val="00490FF2"/>
    <w:rsid w:val="00491139"/>
    <w:rsid w:val="00491152"/>
    <w:rsid w:val="0049116E"/>
    <w:rsid w:val="00491362"/>
    <w:rsid w:val="0049154A"/>
    <w:rsid w:val="0049161D"/>
    <w:rsid w:val="004917E3"/>
    <w:rsid w:val="00491815"/>
    <w:rsid w:val="00491923"/>
    <w:rsid w:val="00491926"/>
    <w:rsid w:val="00491964"/>
    <w:rsid w:val="00491BA0"/>
    <w:rsid w:val="00491E11"/>
    <w:rsid w:val="00491E56"/>
    <w:rsid w:val="00491E5C"/>
    <w:rsid w:val="0049221D"/>
    <w:rsid w:val="00492451"/>
    <w:rsid w:val="004925AC"/>
    <w:rsid w:val="004928D9"/>
    <w:rsid w:val="00492C26"/>
    <w:rsid w:val="00492C34"/>
    <w:rsid w:val="00492F3B"/>
    <w:rsid w:val="00493557"/>
    <w:rsid w:val="004936F9"/>
    <w:rsid w:val="004937AE"/>
    <w:rsid w:val="004938CC"/>
    <w:rsid w:val="00493A24"/>
    <w:rsid w:val="00493B83"/>
    <w:rsid w:val="00493BAE"/>
    <w:rsid w:val="00493D53"/>
    <w:rsid w:val="00493F55"/>
    <w:rsid w:val="00494044"/>
    <w:rsid w:val="0049404F"/>
    <w:rsid w:val="004944E8"/>
    <w:rsid w:val="00494571"/>
    <w:rsid w:val="00494842"/>
    <w:rsid w:val="00494FDF"/>
    <w:rsid w:val="004955B6"/>
    <w:rsid w:val="004955DA"/>
    <w:rsid w:val="00495BB3"/>
    <w:rsid w:val="00495C18"/>
    <w:rsid w:val="00495E02"/>
    <w:rsid w:val="0049689B"/>
    <w:rsid w:val="00496DBF"/>
    <w:rsid w:val="0049716E"/>
    <w:rsid w:val="00497C78"/>
    <w:rsid w:val="00497CBE"/>
    <w:rsid w:val="004A0080"/>
    <w:rsid w:val="004A0339"/>
    <w:rsid w:val="004A0514"/>
    <w:rsid w:val="004A0889"/>
    <w:rsid w:val="004A0A8F"/>
    <w:rsid w:val="004A0D0D"/>
    <w:rsid w:val="004A1245"/>
    <w:rsid w:val="004A15BA"/>
    <w:rsid w:val="004A17CA"/>
    <w:rsid w:val="004A1ADC"/>
    <w:rsid w:val="004A1B57"/>
    <w:rsid w:val="004A1BE1"/>
    <w:rsid w:val="004A22AF"/>
    <w:rsid w:val="004A2474"/>
    <w:rsid w:val="004A2619"/>
    <w:rsid w:val="004A2922"/>
    <w:rsid w:val="004A300C"/>
    <w:rsid w:val="004A30DF"/>
    <w:rsid w:val="004A334B"/>
    <w:rsid w:val="004A3872"/>
    <w:rsid w:val="004A38C5"/>
    <w:rsid w:val="004A38F5"/>
    <w:rsid w:val="004A3AB4"/>
    <w:rsid w:val="004A3E6D"/>
    <w:rsid w:val="004A412B"/>
    <w:rsid w:val="004A4212"/>
    <w:rsid w:val="004A4D15"/>
    <w:rsid w:val="004A52CD"/>
    <w:rsid w:val="004A54B3"/>
    <w:rsid w:val="004A578B"/>
    <w:rsid w:val="004A57E5"/>
    <w:rsid w:val="004A5C55"/>
    <w:rsid w:val="004A5CBB"/>
    <w:rsid w:val="004A6108"/>
    <w:rsid w:val="004A615A"/>
    <w:rsid w:val="004A6211"/>
    <w:rsid w:val="004A6894"/>
    <w:rsid w:val="004A6924"/>
    <w:rsid w:val="004A6938"/>
    <w:rsid w:val="004A6A7D"/>
    <w:rsid w:val="004A72E8"/>
    <w:rsid w:val="004A739C"/>
    <w:rsid w:val="004A75B0"/>
    <w:rsid w:val="004A7880"/>
    <w:rsid w:val="004A7CAE"/>
    <w:rsid w:val="004A7E01"/>
    <w:rsid w:val="004B007B"/>
    <w:rsid w:val="004B02B8"/>
    <w:rsid w:val="004B06DE"/>
    <w:rsid w:val="004B087E"/>
    <w:rsid w:val="004B0B1F"/>
    <w:rsid w:val="004B1085"/>
    <w:rsid w:val="004B1230"/>
    <w:rsid w:val="004B144C"/>
    <w:rsid w:val="004B17D7"/>
    <w:rsid w:val="004B1AA7"/>
    <w:rsid w:val="004B1EA6"/>
    <w:rsid w:val="004B1EB2"/>
    <w:rsid w:val="004B2173"/>
    <w:rsid w:val="004B219C"/>
    <w:rsid w:val="004B21B7"/>
    <w:rsid w:val="004B2313"/>
    <w:rsid w:val="004B25D5"/>
    <w:rsid w:val="004B2AA0"/>
    <w:rsid w:val="004B2B9E"/>
    <w:rsid w:val="004B2F9D"/>
    <w:rsid w:val="004B324B"/>
    <w:rsid w:val="004B3448"/>
    <w:rsid w:val="004B353D"/>
    <w:rsid w:val="004B39F8"/>
    <w:rsid w:val="004B3A19"/>
    <w:rsid w:val="004B3FB0"/>
    <w:rsid w:val="004B4085"/>
    <w:rsid w:val="004B4717"/>
    <w:rsid w:val="004B473B"/>
    <w:rsid w:val="004B53B3"/>
    <w:rsid w:val="004B545F"/>
    <w:rsid w:val="004B573C"/>
    <w:rsid w:val="004B58AD"/>
    <w:rsid w:val="004B59BD"/>
    <w:rsid w:val="004B5F60"/>
    <w:rsid w:val="004B6217"/>
    <w:rsid w:val="004B6289"/>
    <w:rsid w:val="004B63EB"/>
    <w:rsid w:val="004B6762"/>
    <w:rsid w:val="004B6907"/>
    <w:rsid w:val="004B6A77"/>
    <w:rsid w:val="004B6A81"/>
    <w:rsid w:val="004B6C77"/>
    <w:rsid w:val="004B70BF"/>
    <w:rsid w:val="004B7733"/>
    <w:rsid w:val="004B7B2E"/>
    <w:rsid w:val="004B7C90"/>
    <w:rsid w:val="004B7E06"/>
    <w:rsid w:val="004B7E6A"/>
    <w:rsid w:val="004B7EA2"/>
    <w:rsid w:val="004B7F93"/>
    <w:rsid w:val="004B7FC2"/>
    <w:rsid w:val="004C053B"/>
    <w:rsid w:val="004C07D5"/>
    <w:rsid w:val="004C0810"/>
    <w:rsid w:val="004C096B"/>
    <w:rsid w:val="004C0A1E"/>
    <w:rsid w:val="004C0D9A"/>
    <w:rsid w:val="004C0E3F"/>
    <w:rsid w:val="004C0EB5"/>
    <w:rsid w:val="004C0FC4"/>
    <w:rsid w:val="004C103D"/>
    <w:rsid w:val="004C1055"/>
    <w:rsid w:val="004C109B"/>
    <w:rsid w:val="004C1413"/>
    <w:rsid w:val="004C158C"/>
    <w:rsid w:val="004C169F"/>
    <w:rsid w:val="004C1781"/>
    <w:rsid w:val="004C1DF8"/>
    <w:rsid w:val="004C2158"/>
    <w:rsid w:val="004C23ED"/>
    <w:rsid w:val="004C2664"/>
    <w:rsid w:val="004C28CC"/>
    <w:rsid w:val="004C296F"/>
    <w:rsid w:val="004C2B90"/>
    <w:rsid w:val="004C2E4A"/>
    <w:rsid w:val="004C30FD"/>
    <w:rsid w:val="004C31C1"/>
    <w:rsid w:val="004C32B9"/>
    <w:rsid w:val="004C354B"/>
    <w:rsid w:val="004C36AD"/>
    <w:rsid w:val="004C3AF8"/>
    <w:rsid w:val="004C3CF2"/>
    <w:rsid w:val="004C3D64"/>
    <w:rsid w:val="004C4083"/>
    <w:rsid w:val="004C4238"/>
    <w:rsid w:val="004C4386"/>
    <w:rsid w:val="004C4470"/>
    <w:rsid w:val="004C4473"/>
    <w:rsid w:val="004C4994"/>
    <w:rsid w:val="004C4F17"/>
    <w:rsid w:val="004C505A"/>
    <w:rsid w:val="004C50DB"/>
    <w:rsid w:val="004C54A3"/>
    <w:rsid w:val="004C559C"/>
    <w:rsid w:val="004C57C6"/>
    <w:rsid w:val="004C5A9F"/>
    <w:rsid w:val="004C5B55"/>
    <w:rsid w:val="004C5BA2"/>
    <w:rsid w:val="004C5D24"/>
    <w:rsid w:val="004C6053"/>
    <w:rsid w:val="004C65B7"/>
    <w:rsid w:val="004C665E"/>
    <w:rsid w:val="004C670E"/>
    <w:rsid w:val="004C6AEC"/>
    <w:rsid w:val="004C6BBA"/>
    <w:rsid w:val="004C6BC3"/>
    <w:rsid w:val="004C6C44"/>
    <w:rsid w:val="004C6E80"/>
    <w:rsid w:val="004C6EED"/>
    <w:rsid w:val="004C7471"/>
    <w:rsid w:val="004C74E4"/>
    <w:rsid w:val="004C75EF"/>
    <w:rsid w:val="004C7958"/>
    <w:rsid w:val="004C7966"/>
    <w:rsid w:val="004C7D72"/>
    <w:rsid w:val="004C7EE2"/>
    <w:rsid w:val="004D008E"/>
    <w:rsid w:val="004D0129"/>
    <w:rsid w:val="004D023F"/>
    <w:rsid w:val="004D050B"/>
    <w:rsid w:val="004D0512"/>
    <w:rsid w:val="004D0605"/>
    <w:rsid w:val="004D0BD1"/>
    <w:rsid w:val="004D0FDF"/>
    <w:rsid w:val="004D137B"/>
    <w:rsid w:val="004D19EA"/>
    <w:rsid w:val="004D1B63"/>
    <w:rsid w:val="004D1B7B"/>
    <w:rsid w:val="004D1E2D"/>
    <w:rsid w:val="004D1EAA"/>
    <w:rsid w:val="004D1F76"/>
    <w:rsid w:val="004D1F99"/>
    <w:rsid w:val="004D2273"/>
    <w:rsid w:val="004D22BA"/>
    <w:rsid w:val="004D2459"/>
    <w:rsid w:val="004D245C"/>
    <w:rsid w:val="004D24C3"/>
    <w:rsid w:val="004D2DF6"/>
    <w:rsid w:val="004D3068"/>
    <w:rsid w:val="004D30EC"/>
    <w:rsid w:val="004D3574"/>
    <w:rsid w:val="004D371B"/>
    <w:rsid w:val="004D3BDB"/>
    <w:rsid w:val="004D3C33"/>
    <w:rsid w:val="004D3D1D"/>
    <w:rsid w:val="004D45F2"/>
    <w:rsid w:val="004D4736"/>
    <w:rsid w:val="004D4748"/>
    <w:rsid w:val="004D4755"/>
    <w:rsid w:val="004D497B"/>
    <w:rsid w:val="004D4D7B"/>
    <w:rsid w:val="004D5324"/>
    <w:rsid w:val="004D577A"/>
    <w:rsid w:val="004D57F2"/>
    <w:rsid w:val="004D5837"/>
    <w:rsid w:val="004D6145"/>
    <w:rsid w:val="004D67B8"/>
    <w:rsid w:val="004D70AC"/>
    <w:rsid w:val="004D7204"/>
    <w:rsid w:val="004D7266"/>
    <w:rsid w:val="004D72A3"/>
    <w:rsid w:val="004D7833"/>
    <w:rsid w:val="004D79F4"/>
    <w:rsid w:val="004D7AE6"/>
    <w:rsid w:val="004D7D7F"/>
    <w:rsid w:val="004D7EF6"/>
    <w:rsid w:val="004D7F0E"/>
    <w:rsid w:val="004D7F7E"/>
    <w:rsid w:val="004E0DDA"/>
    <w:rsid w:val="004E0F17"/>
    <w:rsid w:val="004E0F20"/>
    <w:rsid w:val="004E0F2D"/>
    <w:rsid w:val="004E111F"/>
    <w:rsid w:val="004E1264"/>
    <w:rsid w:val="004E14A1"/>
    <w:rsid w:val="004E14CB"/>
    <w:rsid w:val="004E199B"/>
    <w:rsid w:val="004E1A93"/>
    <w:rsid w:val="004E1D22"/>
    <w:rsid w:val="004E20AF"/>
    <w:rsid w:val="004E2318"/>
    <w:rsid w:val="004E240C"/>
    <w:rsid w:val="004E255E"/>
    <w:rsid w:val="004E265A"/>
    <w:rsid w:val="004E29A0"/>
    <w:rsid w:val="004E2B3F"/>
    <w:rsid w:val="004E2C5B"/>
    <w:rsid w:val="004E2F18"/>
    <w:rsid w:val="004E3199"/>
    <w:rsid w:val="004E3450"/>
    <w:rsid w:val="004E349D"/>
    <w:rsid w:val="004E3621"/>
    <w:rsid w:val="004E39C4"/>
    <w:rsid w:val="004E39EB"/>
    <w:rsid w:val="004E3BBF"/>
    <w:rsid w:val="004E3DD1"/>
    <w:rsid w:val="004E3E3E"/>
    <w:rsid w:val="004E3F06"/>
    <w:rsid w:val="004E417D"/>
    <w:rsid w:val="004E4358"/>
    <w:rsid w:val="004E443F"/>
    <w:rsid w:val="004E448A"/>
    <w:rsid w:val="004E45B2"/>
    <w:rsid w:val="004E46BB"/>
    <w:rsid w:val="004E48C1"/>
    <w:rsid w:val="004E48F0"/>
    <w:rsid w:val="004E50F9"/>
    <w:rsid w:val="004E526C"/>
    <w:rsid w:val="004E5273"/>
    <w:rsid w:val="004E5315"/>
    <w:rsid w:val="004E56A9"/>
    <w:rsid w:val="004E5B33"/>
    <w:rsid w:val="004E6092"/>
    <w:rsid w:val="004E6190"/>
    <w:rsid w:val="004E6393"/>
    <w:rsid w:val="004E6B47"/>
    <w:rsid w:val="004E6C7A"/>
    <w:rsid w:val="004E6D75"/>
    <w:rsid w:val="004E6DFA"/>
    <w:rsid w:val="004E6FAF"/>
    <w:rsid w:val="004E6FD4"/>
    <w:rsid w:val="004E789D"/>
    <w:rsid w:val="004E7998"/>
    <w:rsid w:val="004E7B06"/>
    <w:rsid w:val="004E7D80"/>
    <w:rsid w:val="004F0148"/>
    <w:rsid w:val="004F02C7"/>
    <w:rsid w:val="004F07DC"/>
    <w:rsid w:val="004F0A6D"/>
    <w:rsid w:val="004F0ACE"/>
    <w:rsid w:val="004F0EE0"/>
    <w:rsid w:val="004F128E"/>
    <w:rsid w:val="004F1376"/>
    <w:rsid w:val="004F1527"/>
    <w:rsid w:val="004F17EE"/>
    <w:rsid w:val="004F1A53"/>
    <w:rsid w:val="004F1A5B"/>
    <w:rsid w:val="004F1F58"/>
    <w:rsid w:val="004F2040"/>
    <w:rsid w:val="004F223A"/>
    <w:rsid w:val="004F2357"/>
    <w:rsid w:val="004F258A"/>
    <w:rsid w:val="004F2A57"/>
    <w:rsid w:val="004F2CDF"/>
    <w:rsid w:val="004F2F30"/>
    <w:rsid w:val="004F2F45"/>
    <w:rsid w:val="004F3292"/>
    <w:rsid w:val="004F36FB"/>
    <w:rsid w:val="004F381E"/>
    <w:rsid w:val="004F3832"/>
    <w:rsid w:val="004F39C5"/>
    <w:rsid w:val="004F3BCA"/>
    <w:rsid w:val="004F3CD8"/>
    <w:rsid w:val="004F3F2D"/>
    <w:rsid w:val="004F3FA9"/>
    <w:rsid w:val="004F443F"/>
    <w:rsid w:val="004F46EB"/>
    <w:rsid w:val="004F476A"/>
    <w:rsid w:val="004F4795"/>
    <w:rsid w:val="004F47D2"/>
    <w:rsid w:val="004F4CFD"/>
    <w:rsid w:val="004F4D05"/>
    <w:rsid w:val="004F4D52"/>
    <w:rsid w:val="004F50C4"/>
    <w:rsid w:val="004F52AF"/>
    <w:rsid w:val="004F5445"/>
    <w:rsid w:val="004F5F0C"/>
    <w:rsid w:val="004F617E"/>
    <w:rsid w:val="004F6229"/>
    <w:rsid w:val="004F623F"/>
    <w:rsid w:val="004F6479"/>
    <w:rsid w:val="004F65C1"/>
    <w:rsid w:val="004F6754"/>
    <w:rsid w:val="004F68A7"/>
    <w:rsid w:val="004F691D"/>
    <w:rsid w:val="004F6D79"/>
    <w:rsid w:val="004F6DFF"/>
    <w:rsid w:val="004F6F15"/>
    <w:rsid w:val="004F7315"/>
    <w:rsid w:val="004F748B"/>
    <w:rsid w:val="004F75C9"/>
    <w:rsid w:val="004F75FA"/>
    <w:rsid w:val="004F78BA"/>
    <w:rsid w:val="004F79E4"/>
    <w:rsid w:val="004F7E4D"/>
    <w:rsid w:val="004F7F75"/>
    <w:rsid w:val="004F7FA2"/>
    <w:rsid w:val="005001DD"/>
    <w:rsid w:val="0050024F"/>
    <w:rsid w:val="005004B8"/>
    <w:rsid w:val="005004FE"/>
    <w:rsid w:val="00500699"/>
    <w:rsid w:val="00500945"/>
    <w:rsid w:val="0050106D"/>
    <w:rsid w:val="0050129F"/>
    <w:rsid w:val="005016AD"/>
    <w:rsid w:val="005018F7"/>
    <w:rsid w:val="00501978"/>
    <w:rsid w:val="00501E1F"/>
    <w:rsid w:val="00501E80"/>
    <w:rsid w:val="00502184"/>
    <w:rsid w:val="00502200"/>
    <w:rsid w:val="0050263B"/>
    <w:rsid w:val="0050288C"/>
    <w:rsid w:val="00502BDA"/>
    <w:rsid w:val="00502CF7"/>
    <w:rsid w:val="00502D09"/>
    <w:rsid w:val="00502FB6"/>
    <w:rsid w:val="0050363F"/>
    <w:rsid w:val="00503AB6"/>
    <w:rsid w:val="00503C08"/>
    <w:rsid w:val="00503E0A"/>
    <w:rsid w:val="0050417A"/>
    <w:rsid w:val="00504520"/>
    <w:rsid w:val="00504547"/>
    <w:rsid w:val="00504DCA"/>
    <w:rsid w:val="00504E51"/>
    <w:rsid w:val="00505468"/>
    <w:rsid w:val="005056E1"/>
    <w:rsid w:val="00505952"/>
    <w:rsid w:val="00505E3E"/>
    <w:rsid w:val="0050612D"/>
    <w:rsid w:val="00506294"/>
    <w:rsid w:val="00506394"/>
    <w:rsid w:val="00506447"/>
    <w:rsid w:val="005064E3"/>
    <w:rsid w:val="00506624"/>
    <w:rsid w:val="00506804"/>
    <w:rsid w:val="00506922"/>
    <w:rsid w:val="00506985"/>
    <w:rsid w:val="005069EE"/>
    <w:rsid w:val="005070A2"/>
    <w:rsid w:val="00507152"/>
    <w:rsid w:val="0050732D"/>
    <w:rsid w:val="00507518"/>
    <w:rsid w:val="00507787"/>
    <w:rsid w:val="00507D6D"/>
    <w:rsid w:val="00507F1E"/>
    <w:rsid w:val="00507F47"/>
    <w:rsid w:val="00510359"/>
    <w:rsid w:val="005104F9"/>
    <w:rsid w:val="0051076F"/>
    <w:rsid w:val="00510803"/>
    <w:rsid w:val="00510E1A"/>
    <w:rsid w:val="005110DC"/>
    <w:rsid w:val="005110F7"/>
    <w:rsid w:val="00511327"/>
    <w:rsid w:val="00511350"/>
    <w:rsid w:val="005116A9"/>
    <w:rsid w:val="00511790"/>
    <w:rsid w:val="00511803"/>
    <w:rsid w:val="00511AD8"/>
    <w:rsid w:val="00511BE4"/>
    <w:rsid w:val="00511BFE"/>
    <w:rsid w:val="00511C50"/>
    <w:rsid w:val="00511CE2"/>
    <w:rsid w:val="00512155"/>
    <w:rsid w:val="00512617"/>
    <w:rsid w:val="0051273E"/>
    <w:rsid w:val="00512917"/>
    <w:rsid w:val="00512983"/>
    <w:rsid w:val="00512996"/>
    <w:rsid w:val="00512A43"/>
    <w:rsid w:val="00512D0C"/>
    <w:rsid w:val="00513013"/>
    <w:rsid w:val="005131D3"/>
    <w:rsid w:val="00513547"/>
    <w:rsid w:val="0051367E"/>
    <w:rsid w:val="00513682"/>
    <w:rsid w:val="005138E2"/>
    <w:rsid w:val="005138F0"/>
    <w:rsid w:val="00513D67"/>
    <w:rsid w:val="00513DC2"/>
    <w:rsid w:val="00513F35"/>
    <w:rsid w:val="00513F48"/>
    <w:rsid w:val="00514166"/>
    <w:rsid w:val="005143B4"/>
    <w:rsid w:val="0051465B"/>
    <w:rsid w:val="00514BA4"/>
    <w:rsid w:val="00514E3E"/>
    <w:rsid w:val="00514FBA"/>
    <w:rsid w:val="00515109"/>
    <w:rsid w:val="00515443"/>
    <w:rsid w:val="00515756"/>
    <w:rsid w:val="0051585D"/>
    <w:rsid w:val="005159FC"/>
    <w:rsid w:val="00515A09"/>
    <w:rsid w:val="00515BDE"/>
    <w:rsid w:val="005164F5"/>
    <w:rsid w:val="00516770"/>
    <w:rsid w:val="005168D9"/>
    <w:rsid w:val="00516A01"/>
    <w:rsid w:val="00516EFD"/>
    <w:rsid w:val="005170AE"/>
    <w:rsid w:val="0051746D"/>
    <w:rsid w:val="00517547"/>
    <w:rsid w:val="00517CBA"/>
    <w:rsid w:val="00517D7F"/>
    <w:rsid w:val="005201D5"/>
    <w:rsid w:val="00520324"/>
    <w:rsid w:val="00520757"/>
    <w:rsid w:val="00520BB6"/>
    <w:rsid w:val="00520CC8"/>
    <w:rsid w:val="00520EBB"/>
    <w:rsid w:val="00521111"/>
    <w:rsid w:val="0052121A"/>
    <w:rsid w:val="00521456"/>
    <w:rsid w:val="0052159C"/>
    <w:rsid w:val="00521655"/>
    <w:rsid w:val="00521769"/>
    <w:rsid w:val="0052178A"/>
    <w:rsid w:val="00521832"/>
    <w:rsid w:val="005218F3"/>
    <w:rsid w:val="00521A38"/>
    <w:rsid w:val="00521C8F"/>
    <w:rsid w:val="00522CFD"/>
    <w:rsid w:val="00522E37"/>
    <w:rsid w:val="00522FF8"/>
    <w:rsid w:val="00523058"/>
    <w:rsid w:val="00523141"/>
    <w:rsid w:val="0052338C"/>
    <w:rsid w:val="00523477"/>
    <w:rsid w:val="0052390D"/>
    <w:rsid w:val="00523A30"/>
    <w:rsid w:val="00523ABA"/>
    <w:rsid w:val="00523B4A"/>
    <w:rsid w:val="00523BCA"/>
    <w:rsid w:val="0052404C"/>
    <w:rsid w:val="00524301"/>
    <w:rsid w:val="00524793"/>
    <w:rsid w:val="005247C2"/>
    <w:rsid w:val="005250FD"/>
    <w:rsid w:val="005252AC"/>
    <w:rsid w:val="005252C2"/>
    <w:rsid w:val="00525891"/>
    <w:rsid w:val="00525A5D"/>
    <w:rsid w:val="00525AE5"/>
    <w:rsid w:val="00525D27"/>
    <w:rsid w:val="00525ED2"/>
    <w:rsid w:val="00525EEB"/>
    <w:rsid w:val="00526053"/>
    <w:rsid w:val="00526412"/>
    <w:rsid w:val="0052684E"/>
    <w:rsid w:val="005268CC"/>
    <w:rsid w:val="005269DA"/>
    <w:rsid w:val="00526AAC"/>
    <w:rsid w:val="00526ACD"/>
    <w:rsid w:val="00526B4F"/>
    <w:rsid w:val="00526F81"/>
    <w:rsid w:val="005273B6"/>
    <w:rsid w:val="00527560"/>
    <w:rsid w:val="00527633"/>
    <w:rsid w:val="00527642"/>
    <w:rsid w:val="00527CC7"/>
    <w:rsid w:val="00527D06"/>
    <w:rsid w:val="005300C0"/>
    <w:rsid w:val="005300FB"/>
    <w:rsid w:val="00530268"/>
    <w:rsid w:val="005305DC"/>
    <w:rsid w:val="00530682"/>
    <w:rsid w:val="005307E2"/>
    <w:rsid w:val="00530922"/>
    <w:rsid w:val="00530BC7"/>
    <w:rsid w:val="00530BE1"/>
    <w:rsid w:val="00530BF8"/>
    <w:rsid w:val="00530F41"/>
    <w:rsid w:val="005311AB"/>
    <w:rsid w:val="00531288"/>
    <w:rsid w:val="005312F7"/>
    <w:rsid w:val="00531397"/>
    <w:rsid w:val="0053188D"/>
    <w:rsid w:val="00531B52"/>
    <w:rsid w:val="00531DC2"/>
    <w:rsid w:val="00532050"/>
    <w:rsid w:val="00532161"/>
    <w:rsid w:val="00532334"/>
    <w:rsid w:val="00532A07"/>
    <w:rsid w:val="00532A4F"/>
    <w:rsid w:val="00532C5E"/>
    <w:rsid w:val="00532D30"/>
    <w:rsid w:val="00532EA6"/>
    <w:rsid w:val="00532F28"/>
    <w:rsid w:val="00532F9E"/>
    <w:rsid w:val="00533703"/>
    <w:rsid w:val="005338FF"/>
    <w:rsid w:val="00533EED"/>
    <w:rsid w:val="00534357"/>
    <w:rsid w:val="005344F0"/>
    <w:rsid w:val="0053474E"/>
    <w:rsid w:val="00534986"/>
    <w:rsid w:val="00534A36"/>
    <w:rsid w:val="00534A60"/>
    <w:rsid w:val="00534C18"/>
    <w:rsid w:val="00534E3B"/>
    <w:rsid w:val="00535873"/>
    <w:rsid w:val="00535892"/>
    <w:rsid w:val="005359E4"/>
    <w:rsid w:val="00535C75"/>
    <w:rsid w:val="00535E1D"/>
    <w:rsid w:val="0053610B"/>
    <w:rsid w:val="00536183"/>
    <w:rsid w:val="005362B7"/>
    <w:rsid w:val="00536332"/>
    <w:rsid w:val="00536608"/>
    <w:rsid w:val="005366C3"/>
    <w:rsid w:val="00536732"/>
    <w:rsid w:val="00536B8F"/>
    <w:rsid w:val="005370F1"/>
    <w:rsid w:val="00537292"/>
    <w:rsid w:val="0053740C"/>
    <w:rsid w:val="00537849"/>
    <w:rsid w:val="00537C27"/>
    <w:rsid w:val="00537E95"/>
    <w:rsid w:val="00537FB0"/>
    <w:rsid w:val="005402A2"/>
    <w:rsid w:val="005402EB"/>
    <w:rsid w:val="00540537"/>
    <w:rsid w:val="00540648"/>
    <w:rsid w:val="0054065E"/>
    <w:rsid w:val="005407E2"/>
    <w:rsid w:val="00540A63"/>
    <w:rsid w:val="00540BCE"/>
    <w:rsid w:val="00540C8E"/>
    <w:rsid w:val="00540CC4"/>
    <w:rsid w:val="00540D8F"/>
    <w:rsid w:val="00540EC9"/>
    <w:rsid w:val="00541209"/>
    <w:rsid w:val="00541258"/>
    <w:rsid w:val="00541451"/>
    <w:rsid w:val="00541458"/>
    <w:rsid w:val="00541CC9"/>
    <w:rsid w:val="00542014"/>
    <w:rsid w:val="00542141"/>
    <w:rsid w:val="00542D0A"/>
    <w:rsid w:val="00542D7B"/>
    <w:rsid w:val="00542DC9"/>
    <w:rsid w:val="00542E55"/>
    <w:rsid w:val="00542F93"/>
    <w:rsid w:val="005430E3"/>
    <w:rsid w:val="00543162"/>
    <w:rsid w:val="00543DFF"/>
    <w:rsid w:val="005442EF"/>
    <w:rsid w:val="00544453"/>
    <w:rsid w:val="005444D2"/>
    <w:rsid w:val="0054455E"/>
    <w:rsid w:val="005447FC"/>
    <w:rsid w:val="00544830"/>
    <w:rsid w:val="00544922"/>
    <w:rsid w:val="00544954"/>
    <w:rsid w:val="00544B46"/>
    <w:rsid w:val="00544EB1"/>
    <w:rsid w:val="00545020"/>
    <w:rsid w:val="00545106"/>
    <w:rsid w:val="00545294"/>
    <w:rsid w:val="00545603"/>
    <w:rsid w:val="005459E6"/>
    <w:rsid w:val="00545C5B"/>
    <w:rsid w:val="00545F68"/>
    <w:rsid w:val="005461E7"/>
    <w:rsid w:val="00546360"/>
    <w:rsid w:val="005466BA"/>
    <w:rsid w:val="005466F3"/>
    <w:rsid w:val="00546D2F"/>
    <w:rsid w:val="00546E47"/>
    <w:rsid w:val="00547330"/>
    <w:rsid w:val="00547455"/>
    <w:rsid w:val="00547B10"/>
    <w:rsid w:val="0055095C"/>
    <w:rsid w:val="00550C8E"/>
    <w:rsid w:val="00550D2B"/>
    <w:rsid w:val="00550DC5"/>
    <w:rsid w:val="005512B6"/>
    <w:rsid w:val="005515DB"/>
    <w:rsid w:val="0055190A"/>
    <w:rsid w:val="00551B1F"/>
    <w:rsid w:val="00551CCE"/>
    <w:rsid w:val="0055200B"/>
    <w:rsid w:val="00552375"/>
    <w:rsid w:val="00552416"/>
    <w:rsid w:val="00552558"/>
    <w:rsid w:val="0055288E"/>
    <w:rsid w:val="00552AF6"/>
    <w:rsid w:val="00552E93"/>
    <w:rsid w:val="00553239"/>
    <w:rsid w:val="00553377"/>
    <w:rsid w:val="00553478"/>
    <w:rsid w:val="0055376B"/>
    <w:rsid w:val="00553BB8"/>
    <w:rsid w:val="00553D8D"/>
    <w:rsid w:val="005542A3"/>
    <w:rsid w:val="0055439D"/>
    <w:rsid w:val="00554CC2"/>
    <w:rsid w:val="0055503C"/>
    <w:rsid w:val="00555604"/>
    <w:rsid w:val="00555699"/>
    <w:rsid w:val="00555F17"/>
    <w:rsid w:val="00556340"/>
    <w:rsid w:val="00556456"/>
    <w:rsid w:val="00556698"/>
    <w:rsid w:val="0055692A"/>
    <w:rsid w:val="00556BC5"/>
    <w:rsid w:val="00556DB8"/>
    <w:rsid w:val="00556E6D"/>
    <w:rsid w:val="00557049"/>
    <w:rsid w:val="0055705A"/>
    <w:rsid w:val="0055761A"/>
    <w:rsid w:val="00557699"/>
    <w:rsid w:val="00557711"/>
    <w:rsid w:val="00557869"/>
    <w:rsid w:val="005578E6"/>
    <w:rsid w:val="00557AAD"/>
    <w:rsid w:val="00557BE5"/>
    <w:rsid w:val="00557CC7"/>
    <w:rsid w:val="00560462"/>
    <w:rsid w:val="00560507"/>
    <w:rsid w:val="00560606"/>
    <w:rsid w:val="00560784"/>
    <w:rsid w:val="005607AB"/>
    <w:rsid w:val="00560896"/>
    <w:rsid w:val="00560C02"/>
    <w:rsid w:val="00560C58"/>
    <w:rsid w:val="0056188F"/>
    <w:rsid w:val="00561BBA"/>
    <w:rsid w:val="00561FE6"/>
    <w:rsid w:val="005623D1"/>
    <w:rsid w:val="0056259C"/>
    <w:rsid w:val="00562B2C"/>
    <w:rsid w:val="00562CEE"/>
    <w:rsid w:val="00562DD5"/>
    <w:rsid w:val="00562E70"/>
    <w:rsid w:val="00562E88"/>
    <w:rsid w:val="00562FC3"/>
    <w:rsid w:val="0056302E"/>
    <w:rsid w:val="005631B8"/>
    <w:rsid w:val="005632D0"/>
    <w:rsid w:val="00563393"/>
    <w:rsid w:val="005634A4"/>
    <w:rsid w:val="00563946"/>
    <w:rsid w:val="0056399B"/>
    <w:rsid w:val="00563C4A"/>
    <w:rsid w:val="00563F38"/>
    <w:rsid w:val="00564354"/>
    <w:rsid w:val="005647EB"/>
    <w:rsid w:val="005648F5"/>
    <w:rsid w:val="005649CF"/>
    <w:rsid w:val="00564C27"/>
    <w:rsid w:val="00564D0B"/>
    <w:rsid w:val="0056504E"/>
    <w:rsid w:val="005653EC"/>
    <w:rsid w:val="0056558C"/>
    <w:rsid w:val="005659E2"/>
    <w:rsid w:val="00565ACB"/>
    <w:rsid w:val="00565DEC"/>
    <w:rsid w:val="00566356"/>
    <w:rsid w:val="00566490"/>
    <w:rsid w:val="00566585"/>
    <w:rsid w:val="005667B0"/>
    <w:rsid w:val="00566C23"/>
    <w:rsid w:val="00566DC9"/>
    <w:rsid w:val="00566F18"/>
    <w:rsid w:val="005673DF"/>
    <w:rsid w:val="00567684"/>
    <w:rsid w:val="00567705"/>
    <w:rsid w:val="00567AA5"/>
    <w:rsid w:val="00567F76"/>
    <w:rsid w:val="005700BA"/>
    <w:rsid w:val="005701C6"/>
    <w:rsid w:val="00570B0D"/>
    <w:rsid w:val="00570BD8"/>
    <w:rsid w:val="00570D9D"/>
    <w:rsid w:val="00570E5A"/>
    <w:rsid w:val="00570E87"/>
    <w:rsid w:val="0057110D"/>
    <w:rsid w:val="0057130B"/>
    <w:rsid w:val="00571430"/>
    <w:rsid w:val="005715F1"/>
    <w:rsid w:val="005715FF"/>
    <w:rsid w:val="00571610"/>
    <w:rsid w:val="00571906"/>
    <w:rsid w:val="00571F40"/>
    <w:rsid w:val="00572D73"/>
    <w:rsid w:val="00572D82"/>
    <w:rsid w:val="00572E67"/>
    <w:rsid w:val="00572EFA"/>
    <w:rsid w:val="00572F41"/>
    <w:rsid w:val="00572FE6"/>
    <w:rsid w:val="0057359F"/>
    <w:rsid w:val="005737C0"/>
    <w:rsid w:val="0057385F"/>
    <w:rsid w:val="00573B0B"/>
    <w:rsid w:val="00574743"/>
    <w:rsid w:val="005747A2"/>
    <w:rsid w:val="00574B14"/>
    <w:rsid w:val="00574B3D"/>
    <w:rsid w:val="00574CEF"/>
    <w:rsid w:val="00574EB4"/>
    <w:rsid w:val="00574F2F"/>
    <w:rsid w:val="00574F5D"/>
    <w:rsid w:val="00575076"/>
    <w:rsid w:val="0057509E"/>
    <w:rsid w:val="005753DB"/>
    <w:rsid w:val="00575550"/>
    <w:rsid w:val="00575766"/>
    <w:rsid w:val="00575A75"/>
    <w:rsid w:val="00576145"/>
    <w:rsid w:val="00576A90"/>
    <w:rsid w:val="00576BA4"/>
    <w:rsid w:val="00576C88"/>
    <w:rsid w:val="00576FE4"/>
    <w:rsid w:val="00577032"/>
    <w:rsid w:val="005772F1"/>
    <w:rsid w:val="00577302"/>
    <w:rsid w:val="0057738C"/>
    <w:rsid w:val="005773A1"/>
    <w:rsid w:val="005777F2"/>
    <w:rsid w:val="00577D75"/>
    <w:rsid w:val="00577F19"/>
    <w:rsid w:val="00580095"/>
    <w:rsid w:val="005800A1"/>
    <w:rsid w:val="00580592"/>
    <w:rsid w:val="00580600"/>
    <w:rsid w:val="0058099C"/>
    <w:rsid w:val="00580D00"/>
    <w:rsid w:val="00580E0D"/>
    <w:rsid w:val="00580FDD"/>
    <w:rsid w:val="005810A1"/>
    <w:rsid w:val="005810FC"/>
    <w:rsid w:val="005815CA"/>
    <w:rsid w:val="0058182A"/>
    <w:rsid w:val="0058191D"/>
    <w:rsid w:val="00581B6D"/>
    <w:rsid w:val="00581C4D"/>
    <w:rsid w:val="00581CD7"/>
    <w:rsid w:val="00581D2F"/>
    <w:rsid w:val="00581E98"/>
    <w:rsid w:val="00581ED4"/>
    <w:rsid w:val="00581F02"/>
    <w:rsid w:val="00582073"/>
    <w:rsid w:val="00582229"/>
    <w:rsid w:val="0058263C"/>
    <w:rsid w:val="00582F89"/>
    <w:rsid w:val="00582FC2"/>
    <w:rsid w:val="0058308B"/>
    <w:rsid w:val="00583294"/>
    <w:rsid w:val="00583295"/>
    <w:rsid w:val="005832ED"/>
    <w:rsid w:val="00583385"/>
    <w:rsid w:val="00583436"/>
    <w:rsid w:val="005836EA"/>
    <w:rsid w:val="005837E4"/>
    <w:rsid w:val="00583F3B"/>
    <w:rsid w:val="00584025"/>
    <w:rsid w:val="0058403F"/>
    <w:rsid w:val="005840C1"/>
    <w:rsid w:val="005844A4"/>
    <w:rsid w:val="00584518"/>
    <w:rsid w:val="00584948"/>
    <w:rsid w:val="00584A17"/>
    <w:rsid w:val="00584AB9"/>
    <w:rsid w:val="00584BBB"/>
    <w:rsid w:val="00584BFB"/>
    <w:rsid w:val="00584C66"/>
    <w:rsid w:val="00584D89"/>
    <w:rsid w:val="00584DFC"/>
    <w:rsid w:val="00584F3F"/>
    <w:rsid w:val="00585065"/>
    <w:rsid w:val="00585428"/>
    <w:rsid w:val="005857BD"/>
    <w:rsid w:val="00585923"/>
    <w:rsid w:val="00585AE0"/>
    <w:rsid w:val="00586162"/>
    <w:rsid w:val="0058667C"/>
    <w:rsid w:val="0058670C"/>
    <w:rsid w:val="005868C2"/>
    <w:rsid w:val="005874A3"/>
    <w:rsid w:val="00587557"/>
    <w:rsid w:val="00587561"/>
    <w:rsid w:val="00587DA3"/>
    <w:rsid w:val="00587DCF"/>
    <w:rsid w:val="00587FE3"/>
    <w:rsid w:val="00590015"/>
    <w:rsid w:val="005901EC"/>
    <w:rsid w:val="00590242"/>
    <w:rsid w:val="0059032B"/>
    <w:rsid w:val="0059071E"/>
    <w:rsid w:val="005908AA"/>
    <w:rsid w:val="00590CF4"/>
    <w:rsid w:val="0059113F"/>
    <w:rsid w:val="005915B6"/>
    <w:rsid w:val="005916BC"/>
    <w:rsid w:val="0059195A"/>
    <w:rsid w:val="005919BF"/>
    <w:rsid w:val="00591B8D"/>
    <w:rsid w:val="00591E5B"/>
    <w:rsid w:val="00591E86"/>
    <w:rsid w:val="00592196"/>
    <w:rsid w:val="005921B6"/>
    <w:rsid w:val="005921C0"/>
    <w:rsid w:val="00592392"/>
    <w:rsid w:val="0059253B"/>
    <w:rsid w:val="00592721"/>
    <w:rsid w:val="00592C8B"/>
    <w:rsid w:val="00592F20"/>
    <w:rsid w:val="00592F68"/>
    <w:rsid w:val="00592FB9"/>
    <w:rsid w:val="00592FCA"/>
    <w:rsid w:val="0059321E"/>
    <w:rsid w:val="005932A3"/>
    <w:rsid w:val="005932F6"/>
    <w:rsid w:val="00593402"/>
    <w:rsid w:val="00593543"/>
    <w:rsid w:val="00593668"/>
    <w:rsid w:val="00593ABE"/>
    <w:rsid w:val="00593C97"/>
    <w:rsid w:val="00593CD7"/>
    <w:rsid w:val="00593D67"/>
    <w:rsid w:val="00593F37"/>
    <w:rsid w:val="00593F5D"/>
    <w:rsid w:val="0059448F"/>
    <w:rsid w:val="005948AD"/>
    <w:rsid w:val="00594998"/>
    <w:rsid w:val="00594FA9"/>
    <w:rsid w:val="00595370"/>
    <w:rsid w:val="0059537D"/>
    <w:rsid w:val="005953BC"/>
    <w:rsid w:val="00595630"/>
    <w:rsid w:val="005956EB"/>
    <w:rsid w:val="00595713"/>
    <w:rsid w:val="0059577D"/>
    <w:rsid w:val="00595C0B"/>
    <w:rsid w:val="00595EA1"/>
    <w:rsid w:val="00595F7A"/>
    <w:rsid w:val="005967C7"/>
    <w:rsid w:val="0059699B"/>
    <w:rsid w:val="00596D0F"/>
    <w:rsid w:val="00596E98"/>
    <w:rsid w:val="00596FBD"/>
    <w:rsid w:val="0059701F"/>
    <w:rsid w:val="00597049"/>
    <w:rsid w:val="005970B4"/>
    <w:rsid w:val="00597176"/>
    <w:rsid w:val="0059740A"/>
    <w:rsid w:val="005976C3"/>
    <w:rsid w:val="00597847"/>
    <w:rsid w:val="005A0065"/>
    <w:rsid w:val="005A008F"/>
    <w:rsid w:val="005A04DB"/>
    <w:rsid w:val="005A0711"/>
    <w:rsid w:val="005A07D4"/>
    <w:rsid w:val="005A09C5"/>
    <w:rsid w:val="005A0A2F"/>
    <w:rsid w:val="005A0BBA"/>
    <w:rsid w:val="005A0C4A"/>
    <w:rsid w:val="005A0D9C"/>
    <w:rsid w:val="005A0E2C"/>
    <w:rsid w:val="005A0FA9"/>
    <w:rsid w:val="005A1023"/>
    <w:rsid w:val="005A1043"/>
    <w:rsid w:val="005A11C1"/>
    <w:rsid w:val="005A136A"/>
    <w:rsid w:val="005A14DB"/>
    <w:rsid w:val="005A1568"/>
    <w:rsid w:val="005A17A3"/>
    <w:rsid w:val="005A19ED"/>
    <w:rsid w:val="005A1C13"/>
    <w:rsid w:val="005A1C90"/>
    <w:rsid w:val="005A1E12"/>
    <w:rsid w:val="005A20C9"/>
    <w:rsid w:val="005A2B57"/>
    <w:rsid w:val="005A2BBB"/>
    <w:rsid w:val="005A2CB4"/>
    <w:rsid w:val="005A2D09"/>
    <w:rsid w:val="005A3105"/>
    <w:rsid w:val="005A350A"/>
    <w:rsid w:val="005A39A0"/>
    <w:rsid w:val="005A40B9"/>
    <w:rsid w:val="005A44CE"/>
    <w:rsid w:val="005A4504"/>
    <w:rsid w:val="005A4A4A"/>
    <w:rsid w:val="005A4A58"/>
    <w:rsid w:val="005A4B52"/>
    <w:rsid w:val="005A4D54"/>
    <w:rsid w:val="005A4D6A"/>
    <w:rsid w:val="005A4F96"/>
    <w:rsid w:val="005A4FBB"/>
    <w:rsid w:val="005A5165"/>
    <w:rsid w:val="005A543D"/>
    <w:rsid w:val="005A5482"/>
    <w:rsid w:val="005A5A9B"/>
    <w:rsid w:val="005A5AF8"/>
    <w:rsid w:val="005A5B6E"/>
    <w:rsid w:val="005A5F37"/>
    <w:rsid w:val="005A608C"/>
    <w:rsid w:val="005A611E"/>
    <w:rsid w:val="005A6126"/>
    <w:rsid w:val="005A62E8"/>
    <w:rsid w:val="005A6303"/>
    <w:rsid w:val="005A654B"/>
    <w:rsid w:val="005A6585"/>
    <w:rsid w:val="005A6935"/>
    <w:rsid w:val="005A6DA4"/>
    <w:rsid w:val="005A71BE"/>
    <w:rsid w:val="005A75E6"/>
    <w:rsid w:val="005A75E7"/>
    <w:rsid w:val="005A7B4D"/>
    <w:rsid w:val="005A7D35"/>
    <w:rsid w:val="005A7F2C"/>
    <w:rsid w:val="005B01A5"/>
    <w:rsid w:val="005B0324"/>
    <w:rsid w:val="005B0380"/>
    <w:rsid w:val="005B0991"/>
    <w:rsid w:val="005B0B39"/>
    <w:rsid w:val="005B0B7D"/>
    <w:rsid w:val="005B0CCA"/>
    <w:rsid w:val="005B0D64"/>
    <w:rsid w:val="005B0EE4"/>
    <w:rsid w:val="005B12A2"/>
    <w:rsid w:val="005B1657"/>
    <w:rsid w:val="005B17D4"/>
    <w:rsid w:val="005B17EA"/>
    <w:rsid w:val="005B187A"/>
    <w:rsid w:val="005B1CF6"/>
    <w:rsid w:val="005B1DA1"/>
    <w:rsid w:val="005B21BC"/>
    <w:rsid w:val="005B2279"/>
    <w:rsid w:val="005B23D1"/>
    <w:rsid w:val="005B25BA"/>
    <w:rsid w:val="005B27FA"/>
    <w:rsid w:val="005B2B0B"/>
    <w:rsid w:val="005B2B7B"/>
    <w:rsid w:val="005B2EF2"/>
    <w:rsid w:val="005B3345"/>
    <w:rsid w:val="005B3423"/>
    <w:rsid w:val="005B3708"/>
    <w:rsid w:val="005B371A"/>
    <w:rsid w:val="005B3962"/>
    <w:rsid w:val="005B39BA"/>
    <w:rsid w:val="005B3D5E"/>
    <w:rsid w:val="005B3FAD"/>
    <w:rsid w:val="005B4096"/>
    <w:rsid w:val="005B415E"/>
    <w:rsid w:val="005B42EA"/>
    <w:rsid w:val="005B4503"/>
    <w:rsid w:val="005B4565"/>
    <w:rsid w:val="005B4586"/>
    <w:rsid w:val="005B49DF"/>
    <w:rsid w:val="005B4BB0"/>
    <w:rsid w:val="005B4CB2"/>
    <w:rsid w:val="005B4D22"/>
    <w:rsid w:val="005B4E1D"/>
    <w:rsid w:val="005B51D7"/>
    <w:rsid w:val="005B51FC"/>
    <w:rsid w:val="005B5814"/>
    <w:rsid w:val="005B5C7A"/>
    <w:rsid w:val="005B5D4D"/>
    <w:rsid w:val="005B5DB9"/>
    <w:rsid w:val="005B5F90"/>
    <w:rsid w:val="005B636D"/>
    <w:rsid w:val="005B6BDB"/>
    <w:rsid w:val="005B6DD5"/>
    <w:rsid w:val="005B6E87"/>
    <w:rsid w:val="005B783E"/>
    <w:rsid w:val="005B78FF"/>
    <w:rsid w:val="005B7C0D"/>
    <w:rsid w:val="005C0190"/>
    <w:rsid w:val="005C01DC"/>
    <w:rsid w:val="005C01E6"/>
    <w:rsid w:val="005C0369"/>
    <w:rsid w:val="005C0379"/>
    <w:rsid w:val="005C084A"/>
    <w:rsid w:val="005C0EA1"/>
    <w:rsid w:val="005C11A0"/>
    <w:rsid w:val="005C174F"/>
    <w:rsid w:val="005C17B6"/>
    <w:rsid w:val="005C180B"/>
    <w:rsid w:val="005C1B62"/>
    <w:rsid w:val="005C1C1A"/>
    <w:rsid w:val="005C1D37"/>
    <w:rsid w:val="005C2032"/>
    <w:rsid w:val="005C20D6"/>
    <w:rsid w:val="005C20E4"/>
    <w:rsid w:val="005C21D1"/>
    <w:rsid w:val="005C220A"/>
    <w:rsid w:val="005C23E2"/>
    <w:rsid w:val="005C27B9"/>
    <w:rsid w:val="005C2997"/>
    <w:rsid w:val="005C2CEA"/>
    <w:rsid w:val="005C2F45"/>
    <w:rsid w:val="005C37CF"/>
    <w:rsid w:val="005C38A7"/>
    <w:rsid w:val="005C3BDE"/>
    <w:rsid w:val="005C3C58"/>
    <w:rsid w:val="005C3C70"/>
    <w:rsid w:val="005C3E7F"/>
    <w:rsid w:val="005C412F"/>
    <w:rsid w:val="005C447C"/>
    <w:rsid w:val="005C460E"/>
    <w:rsid w:val="005C48A5"/>
    <w:rsid w:val="005C492E"/>
    <w:rsid w:val="005C4BCF"/>
    <w:rsid w:val="005C4E93"/>
    <w:rsid w:val="005C51E8"/>
    <w:rsid w:val="005C531D"/>
    <w:rsid w:val="005C5483"/>
    <w:rsid w:val="005C56F3"/>
    <w:rsid w:val="005C5B04"/>
    <w:rsid w:val="005C5BA6"/>
    <w:rsid w:val="005C5C01"/>
    <w:rsid w:val="005C5F33"/>
    <w:rsid w:val="005C6463"/>
    <w:rsid w:val="005C6896"/>
    <w:rsid w:val="005C6A7B"/>
    <w:rsid w:val="005C6A8B"/>
    <w:rsid w:val="005C6DBC"/>
    <w:rsid w:val="005C6EAB"/>
    <w:rsid w:val="005C6EBA"/>
    <w:rsid w:val="005C71E1"/>
    <w:rsid w:val="005C73AB"/>
    <w:rsid w:val="005C7C6A"/>
    <w:rsid w:val="005C7D21"/>
    <w:rsid w:val="005C7E0D"/>
    <w:rsid w:val="005C7F5C"/>
    <w:rsid w:val="005D0039"/>
    <w:rsid w:val="005D01F4"/>
    <w:rsid w:val="005D023B"/>
    <w:rsid w:val="005D03DF"/>
    <w:rsid w:val="005D04C4"/>
    <w:rsid w:val="005D06F8"/>
    <w:rsid w:val="005D077D"/>
    <w:rsid w:val="005D0A60"/>
    <w:rsid w:val="005D0A6C"/>
    <w:rsid w:val="005D0EC9"/>
    <w:rsid w:val="005D0ED4"/>
    <w:rsid w:val="005D125E"/>
    <w:rsid w:val="005D1273"/>
    <w:rsid w:val="005D1399"/>
    <w:rsid w:val="005D160B"/>
    <w:rsid w:val="005D196B"/>
    <w:rsid w:val="005D1A34"/>
    <w:rsid w:val="005D1AEA"/>
    <w:rsid w:val="005D1DC4"/>
    <w:rsid w:val="005D1F10"/>
    <w:rsid w:val="005D1FF7"/>
    <w:rsid w:val="005D204C"/>
    <w:rsid w:val="005D20E1"/>
    <w:rsid w:val="005D20E9"/>
    <w:rsid w:val="005D221F"/>
    <w:rsid w:val="005D253E"/>
    <w:rsid w:val="005D2585"/>
    <w:rsid w:val="005D2C11"/>
    <w:rsid w:val="005D2F77"/>
    <w:rsid w:val="005D349D"/>
    <w:rsid w:val="005D34B9"/>
    <w:rsid w:val="005D36E1"/>
    <w:rsid w:val="005D3A7E"/>
    <w:rsid w:val="005D3A9A"/>
    <w:rsid w:val="005D3C87"/>
    <w:rsid w:val="005D3DEF"/>
    <w:rsid w:val="005D3E35"/>
    <w:rsid w:val="005D3E3B"/>
    <w:rsid w:val="005D4087"/>
    <w:rsid w:val="005D411F"/>
    <w:rsid w:val="005D412B"/>
    <w:rsid w:val="005D4265"/>
    <w:rsid w:val="005D433A"/>
    <w:rsid w:val="005D471F"/>
    <w:rsid w:val="005D4853"/>
    <w:rsid w:val="005D4996"/>
    <w:rsid w:val="005D4F13"/>
    <w:rsid w:val="005D5060"/>
    <w:rsid w:val="005D5195"/>
    <w:rsid w:val="005D53F0"/>
    <w:rsid w:val="005D5641"/>
    <w:rsid w:val="005D5AA9"/>
    <w:rsid w:val="005D66B6"/>
    <w:rsid w:val="005D6894"/>
    <w:rsid w:val="005D6910"/>
    <w:rsid w:val="005D72FB"/>
    <w:rsid w:val="005D7311"/>
    <w:rsid w:val="005D736A"/>
    <w:rsid w:val="005D77E0"/>
    <w:rsid w:val="005D7837"/>
    <w:rsid w:val="005D7896"/>
    <w:rsid w:val="005D789F"/>
    <w:rsid w:val="005D7B86"/>
    <w:rsid w:val="005D7D0B"/>
    <w:rsid w:val="005D7F54"/>
    <w:rsid w:val="005D7F69"/>
    <w:rsid w:val="005E0146"/>
    <w:rsid w:val="005E03E8"/>
    <w:rsid w:val="005E0443"/>
    <w:rsid w:val="005E08B2"/>
    <w:rsid w:val="005E1016"/>
    <w:rsid w:val="005E102E"/>
    <w:rsid w:val="005E14AD"/>
    <w:rsid w:val="005E1B0B"/>
    <w:rsid w:val="005E21E2"/>
    <w:rsid w:val="005E22A7"/>
    <w:rsid w:val="005E255C"/>
    <w:rsid w:val="005E25AC"/>
    <w:rsid w:val="005E2A67"/>
    <w:rsid w:val="005E2B97"/>
    <w:rsid w:val="005E2BDB"/>
    <w:rsid w:val="005E2DEC"/>
    <w:rsid w:val="005E2DED"/>
    <w:rsid w:val="005E2E28"/>
    <w:rsid w:val="005E2EC8"/>
    <w:rsid w:val="005E2FF8"/>
    <w:rsid w:val="005E324A"/>
    <w:rsid w:val="005E328D"/>
    <w:rsid w:val="005E3381"/>
    <w:rsid w:val="005E342E"/>
    <w:rsid w:val="005E3471"/>
    <w:rsid w:val="005E3532"/>
    <w:rsid w:val="005E38BE"/>
    <w:rsid w:val="005E394F"/>
    <w:rsid w:val="005E3B7D"/>
    <w:rsid w:val="005E3D3A"/>
    <w:rsid w:val="005E411F"/>
    <w:rsid w:val="005E4306"/>
    <w:rsid w:val="005E4A46"/>
    <w:rsid w:val="005E503C"/>
    <w:rsid w:val="005E512B"/>
    <w:rsid w:val="005E5619"/>
    <w:rsid w:val="005E561F"/>
    <w:rsid w:val="005E58BC"/>
    <w:rsid w:val="005E5913"/>
    <w:rsid w:val="005E5A52"/>
    <w:rsid w:val="005E5AD4"/>
    <w:rsid w:val="005E5D00"/>
    <w:rsid w:val="005E5D69"/>
    <w:rsid w:val="005E5ED1"/>
    <w:rsid w:val="005E5FED"/>
    <w:rsid w:val="005E5FFE"/>
    <w:rsid w:val="005E6181"/>
    <w:rsid w:val="005E6255"/>
    <w:rsid w:val="005E6396"/>
    <w:rsid w:val="005E65B9"/>
    <w:rsid w:val="005E6712"/>
    <w:rsid w:val="005E6959"/>
    <w:rsid w:val="005E6B4E"/>
    <w:rsid w:val="005E6E1E"/>
    <w:rsid w:val="005E6F81"/>
    <w:rsid w:val="005E6FF8"/>
    <w:rsid w:val="005E734A"/>
    <w:rsid w:val="005E751D"/>
    <w:rsid w:val="005E7773"/>
    <w:rsid w:val="005E7F0D"/>
    <w:rsid w:val="005F0430"/>
    <w:rsid w:val="005F0660"/>
    <w:rsid w:val="005F0B5F"/>
    <w:rsid w:val="005F0C73"/>
    <w:rsid w:val="005F0CD1"/>
    <w:rsid w:val="005F1036"/>
    <w:rsid w:val="005F1450"/>
    <w:rsid w:val="005F1771"/>
    <w:rsid w:val="005F1D4A"/>
    <w:rsid w:val="005F1D84"/>
    <w:rsid w:val="005F237A"/>
    <w:rsid w:val="005F24CE"/>
    <w:rsid w:val="005F2586"/>
    <w:rsid w:val="005F26BC"/>
    <w:rsid w:val="005F2C42"/>
    <w:rsid w:val="005F343A"/>
    <w:rsid w:val="005F34C2"/>
    <w:rsid w:val="005F34E3"/>
    <w:rsid w:val="005F3CFA"/>
    <w:rsid w:val="005F3D71"/>
    <w:rsid w:val="005F3D7F"/>
    <w:rsid w:val="005F3EA9"/>
    <w:rsid w:val="005F3EDD"/>
    <w:rsid w:val="005F4176"/>
    <w:rsid w:val="005F4530"/>
    <w:rsid w:val="005F4661"/>
    <w:rsid w:val="005F4747"/>
    <w:rsid w:val="005F4DAB"/>
    <w:rsid w:val="005F5360"/>
    <w:rsid w:val="005F5AA9"/>
    <w:rsid w:val="005F5BBD"/>
    <w:rsid w:val="005F60B8"/>
    <w:rsid w:val="005F6189"/>
    <w:rsid w:val="005F65AB"/>
    <w:rsid w:val="005F66B0"/>
    <w:rsid w:val="005F66CE"/>
    <w:rsid w:val="005F6C04"/>
    <w:rsid w:val="005F719F"/>
    <w:rsid w:val="005F71A9"/>
    <w:rsid w:val="005F7742"/>
    <w:rsid w:val="005F7AC8"/>
    <w:rsid w:val="005F7B38"/>
    <w:rsid w:val="005F7D54"/>
    <w:rsid w:val="005F7D96"/>
    <w:rsid w:val="005F7F06"/>
    <w:rsid w:val="005F7F46"/>
    <w:rsid w:val="006003AB"/>
    <w:rsid w:val="006009DC"/>
    <w:rsid w:val="00600C2F"/>
    <w:rsid w:val="00600E86"/>
    <w:rsid w:val="00600EF0"/>
    <w:rsid w:val="006011FE"/>
    <w:rsid w:val="00601405"/>
    <w:rsid w:val="006014ED"/>
    <w:rsid w:val="00601550"/>
    <w:rsid w:val="0060166F"/>
    <w:rsid w:val="00601938"/>
    <w:rsid w:val="00601A21"/>
    <w:rsid w:val="006021A1"/>
    <w:rsid w:val="006022DC"/>
    <w:rsid w:val="00602328"/>
    <w:rsid w:val="00602645"/>
    <w:rsid w:val="006026D1"/>
    <w:rsid w:val="0060280D"/>
    <w:rsid w:val="0060294E"/>
    <w:rsid w:val="0060295E"/>
    <w:rsid w:val="00602986"/>
    <w:rsid w:val="00602A62"/>
    <w:rsid w:val="00602B90"/>
    <w:rsid w:val="00602E37"/>
    <w:rsid w:val="00602EDC"/>
    <w:rsid w:val="00602FB9"/>
    <w:rsid w:val="0060342C"/>
    <w:rsid w:val="0060349A"/>
    <w:rsid w:val="006034AA"/>
    <w:rsid w:val="00603595"/>
    <w:rsid w:val="00603793"/>
    <w:rsid w:val="00603A97"/>
    <w:rsid w:val="00603ACB"/>
    <w:rsid w:val="00603F9A"/>
    <w:rsid w:val="006040D6"/>
    <w:rsid w:val="00604147"/>
    <w:rsid w:val="00604185"/>
    <w:rsid w:val="0060418B"/>
    <w:rsid w:val="00604192"/>
    <w:rsid w:val="0060438F"/>
    <w:rsid w:val="00604467"/>
    <w:rsid w:val="00604740"/>
    <w:rsid w:val="00604D38"/>
    <w:rsid w:val="00604D67"/>
    <w:rsid w:val="00604E78"/>
    <w:rsid w:val="00604F34"/>
    <w:rsid w:val="00604F4F"/>
    <w:rsid w:val="00604F55"/>
    <w:rsid w:val="00605254"/>
    <w:rsid w:val="006053FA"/>
    <w:rsid w:val="0060548C"/>
    <w:rsid w:val="0060556B"/>
    <w:rsid w:val="0060565B"/>
    <w:rsid w:val="00605671"/>
    <w:rsid w:val="00605701"/>
    <w:rsid w:val="0060574A"/>
    <w:rsid w:val="0060574D"/>
    <w:rsid w:val="00605887"/>
    <w:rsid w:val="006059AF"/>
    <w:rsid w:val="006059F5"/>
    <w:rsid w:val="00605CB8"/>
    <w:rsid w:val="00605F1B"/>
    <w:rsid w:val="00605F39"/>
    <w:rsid w:val="006060BE"/>
    <w:rsid w:val="00606429"/>
    <w:rsid w:val="006065A8"/>
    <w:rsid w:val="00606600"/>
    <w:rsid w:val="00606875"/>
    <w:rsid w:val="006069CB"/>
    <w:rsid w:val="00606BAE"/>
    <w:rsid w:val="00606CE6"/>
    <w:rsid w:val="00606E1B"/>
    <w:rsid w:val="0060707D"/>
    <w:rsid w:val="006071F0"/>
    <w:rsid w:val="00607291"/>
    <w:rsid w:val="006073F2"/>
    <w:rsid w:val="0060757E"/>
    <w:rsid w:val="006077C2"/>
    <w:rsid w:val="00607831"/>
    <w:rsid w:val="00607852"/>
    <w:rsid w:val="00607870"/>
    <w:rsid w:val="00607A2D"/>
    <w:rsid w:val="00607D3A"/>
    <w:rsid w:val="00607E82"/>
    <w:rsid w:val="006100E0"/>
    <w:rsid w:val="006101A7"/>
    <w:rsid w:val="006102BC"/>
    <w:rsid w:val="006103D8"/>
    <w:rsid w:val="0061059B"/>
    <w:rsid w:val="006107F8"/>
    <w:rsid w:val="00610B69"/>
    <w:rsid w:val="00610D76"/>
    <w:rsid w:val="00610D9A"/>
    <w:rsid w:val="006116B1"/>
    <w:rsid w:val="006117F8"/>
    <w:rsid w:val="006119E0"/>
    <w:rsid w:val="00611AE0"/>
    <w:rsid w:val="00611CE4"/>
    <w:rsid w:val="00611F38"/>
    <w:rsid w:val="00612099"/>
    <w:rsid w:val="00612159"/>
    <w:rsid w:val="00612528"/>
    <w:rsid w:val="00612579"/>
    <w:rsid w:val="0061260F"/>
    <w:rsid w:val="00612773"/>
    <w:rsid w:val="006129E3"/>
    <w:rsid w:val="00612F2D"/>
    <w:rsid w:val="0061321A"/>
    <w:rsid w:val="00613629"/>
    <w:rsid w:val="0061364B"/>
    <w:rsid w:val="00613918"/>
    <w:rsid w:val="00613B3D"/>
    <w:rsid w:val="00613F94"/>
    <w:rsid w:val="006140A4"/>
    <w:rsid w:val="00614131"/>
    <w:rsid w:val="006142FA"/>
    <w:rsid w:val="006143CD"/>
    <w:rsid w:val="0061446E"/>
    <w:rsid w:val="006147EE"/>
    <w:rsid w:val="00614927"/>
    <w:rsid w:val="00614A0B"/>
    <w:rsid w:val="00614C1C"/>
    <w:rsid w:val="006153D5"/>
    <w:rsid w:val="00615816"/>
    <w:rsid w:val="0061589D"/>
    <w:rsid w:val="00615910"/>
    <w:rsid w:val="00615BE8"/>
    <w:rsid w:val="00616288"/>
    <w:rsid w:val="0061635B"/>
    <w:rsid w:val="006163E8"/>
    <w:rsid w:val="0061644F"/>
    <w:rsid w:val="00616515"/>
    <w:rsid w:val="006165AC"/>
    <w:rsid w:val="0061667C"/>
    <w:rsid w:val="00616741"/>
    <w:rsid w:val="00616B85"/>
    <w:rsid w:val="00616DD1"/>
    <w:rsid w:val="0061709D"/>
    <w:rsid w:val="006172AD"/>
    <w:rsid w:val="006172D5"/>
    <w:rsid w:val="006176A2"/>
    <w:rsid w:val="006176DE"/>
    <w:rsid w:val="00617A1D"/>
    <w:rsid w:val="00617C1D"/>
    <w:rsid w:val="00617E83"/>
    <w:rsid w:val="00620387"/>
    <w:rsid w:val="00620511"/>
    <w:rsid w:val="00620602"/>
    <w:rsid w:val="00620D8A"/>
    <w:rsid w:val="00620DC5"/>
    <w:rsid w:val="00620E42"/>
    <w:rsid w:val="00620EF2"/>
    <w:rsid w:val="0062122F"/>
    <w:rsid w:val="00621376"/>
    <w:rsid w:val="00621671"/>
    <w:rsid w:val="0062182F"/>
    <w:rsid w:val="006219D4"/>
    <w:rsid w:val="00621C00"/>
    <w:rsid w:val="00621D7A"/>
    <w:rsid w:val="00621E30"/>
    <w:rsid w:val="006221CB"/>
    <w:rsid w:val="0062221C"/>
    <w:rsid w:val="00622223"/>
    <w:rsid w:val="0062255C"/>
    <w:rsid w:val="006227AF"/>
    <w:rsid w:val="00622ADB"/>
    <w:rsid w:val="00622B36"/>
    <w:rsid w:val="00622DDD"/>
    <w:rsid w:val="0062306D"/>
    <w:rsid w:val="006230FF"/>
    <w:rsid w:val="0062317A"/>
    <w:rsid w:val="006232A8"/>
    <w:rsid w:val="00623546"/>
    <w:rsid w:val="00623CF6"/>
    <w:rsid w:val="00624164"/>
    <w:rsid w:val="00624453"/>
    <w:rsid w:val="00624483"/>
    <w:rsid w:val="00624730"/>
    <w:rsid w:val="006251BA"/>
    <w:rsid w:val="00625254"/>
    <w:rsid w:val="00625412"/>
    <w:rsid w:val="0062577B"/>
    <w:rsid w:val="0062584E"/>
    <w:rsid w:val="00625852"/>
    <w:rsid w:val="006258DF"/>
    <w:rsid w:val="00625A66"/>
    <w:rsid w:val="00625ABB"/>
    <w:rsid w:val="0062657C"/>
    <w:rsid w:val="006265CF"/>
    <w:rsid w:val="006269D0"/>
    <w:rsid w:val="00626AD8"/>
    <w:rsid w:val="00626B8A"/>
    <w:rsid w:val="00626BDA"/>
    <w:rsid w:val="00626C2E"/>
    <w:rsid w:val="00626CAF"/>
    <w:rsid w:val="00626D47"/>
    <w:rsid w:val="00626F5C"/>
    <w:rsid w:val="0062703A"/>
    <w:rsid w:val="0062722C"/>
    <w:rsid w:val="00627283"/>
    <w:rsid w:val="0062734D"/>
    <w:rsid w:val="00627393"/>
    <w:rsid w:val="0062752C"/>
    <w:rsid w:val="00627E8B"/>
    <w:rsid w:val="00627F51"/>
    <w:rsid w:val="006300F0"/>
    <w:rsid w:val="00630393"/>
    <w:rsid w:val="00630629"/>
    <w:rsid w:val="0063065A"/>
    <w:rsid w:val="00630680"/>
    <w:rsid w:val="006306EF"/>
    <w:rsid w:val="00630AA8"/>
    <w:rsid w:val="00630BC2"/>
    <w:rsid w:val="00630F92"/>
    <w:rsid w:val="0063134E"/>
    <w:rsid w:val="006313B9"/>
    <w:rsid w:val="00631779"/>
    <w:rsid w:val="006318F0"/>
    <w:rsid w:val="006319C0"/>
    <w:rsid w:val="00631BA1"/>
    <w:rsid w:val="00631BF3"/>
    <w:rsid w:val="00631E09"/>
    <w:rsid w:val="006320FE"/>
    <w:rsid w:val="006321FB"/>
    <w:rsid w:val="00632300"/>
    <w:rsid w:val="006324AD"/>
    <w:rsid w:val="006325AD"/>
    <w:rsid w:val="00632BCC"/>
    <w:rsid w:val="00632BFA"/>
    <w:rsid w:val="00632C4C"/>
    <w:rsid w:val="00632F44"/>
    <w:rsid w:val="00633236"/>
    <w:rsid w:val="00633765"/>
    <w:rsid w:val="0063383B"/>
    <w:rsid w:val="00633CF5"/>
    <w:rsid w:val="00633E6C"/>
    <w:rsid w:val="00633ECF"/>
    <w:rsid w:val="0063460E"/>
    <w:rsid w:val="00634612"/>
    <w:rsid w:val="00634943"/>
    <w:rsid w:val="00634A33"/>
    <w:rsid w:val="00634C06"/>
    <w:rsid w:val="00634E0C"/>
    <w:rsid w:val="00634E3F"/>
    <w:rsid w:val="006354AD"/>
    <w:rsid w:val="006355A8"/>
    <w:rsid w:val="0063565B"/>
    <w:rsid w:val="006357CF"/>
    <w:rsid w:val="00635886"/>
    <w:rsid w:val="006359B8"/>
    <w:rsid w:val="00635E92"/>
    <w:rsid w:val="00636175"/>
    <w:rsid w:val="0063628C"/>
    <w:rsid w:val="00636356"/>
    <w:rsid w:val="00636458"/>
    <w:rsid w:val="0063671D"/>
    <w:rsid w:val="00636921"/>
    <w:rsid w:val="00636BBC"/>
    <w:rsid w:val="00636CF4"/>
    <w:rsid w:val="00636D75"/>
    <w:rsid w:val="0063747E"/>
    <w:rsid w:val="006377F0"/>
    <w:rsid w:val="006401F0"/>
    <w:rsid w:val="00640447"/>
    <w:rsid w:val="006408FC"/>
    <w:rsid w:val="00640969"/>
    <w:rsid w:val="00640A95"/>
    <w:rsid w:val="00640C02"/>
    <w:rsid w:val="006411D5"/>
    <w:rsid w:val="006419ED"/>
    <w:rsid w:val="00641E0C"/>
    <w:rsid w:val="00641F7A"/>
    <w:rsid w:val="00642061"/>
    <w:rsid w:val="00642620"/>
    <w:rsid w:val="0064268E"/>
    <w:rsid w:val="0064295B"/>
    <w:rsid w:val="00642ECE"/>
    <w:rsid w:val="00642F36"/>
    <w:rsid w:val="0064317E"/>
    <w:rsid w:val="00643331"/>
    <w:rsid w:val="0064354A"/>
    <w:rsid w:val="006437D4"/>
    <w:rsid w:val="00643AD7"/>
    <w:rsid w:val="00643C7C"/>
    <w:rsid w:val="00643D27"/>
    <w:rsid w:val="00643DF6"/>
    <w:rsid w:val="00644161"/>
    <w:rsid w:val="0064429C"/>
    <w:rsid w:val="006445BE"/>
    <w:rsid w:val="006447C2"/>
    <w:rsid w:val="00644953"/>
    <w:rsid w:val="006449C3"/>
    <w:rsid w:val="00644C95"/>
    <w:rsid w:val="00644F10"/>
    <w:rsid w:val="0064571F"/>
    <w:rsid w:val="00645791"/>
    <w:rsid w:val="00645B29"/>
    <w:rsid w:val="00645B6E"/>
    <w:rsid w:val="00645BEF"/>
    <w:rsid w:val="00646464"/>
    <w:rsid w:val="00646563"/>
    <w:rsid w:val="00646714"/>
    <w:rsid w:val="0064678B"/>
    <w:rsid w:val="006468A7"/>
    <w:rsid w:val="00646A32"/>
    <w:rsid w:val="00646B22"/>
    <w:rsid w:val="00646B5B"/>
    <w:rsid w:val="00646FF4"/>
    <w:rsid w:val="006472D3"/>
    <w:rsid w:val="00647516"/>
    <w:rsid w:val="0064765B"/>
    <w:rsid w:val="00647665"/>
    <w:rsid w:val="00647A47"/>
    <w:rsid w:val="00647AC8"/>
    <w:rsid w:val="00647E48"/>
    <w:rsid w:val="00650079"/>
    <w:rsid w:val="00650210"/>
    <w:rsid w:val="006505A9"/>
    <w:rsid w:val="006507B4"/>
    <w:rsid w:val="00650877"/>
    <w:rsid w:val="00650995"/>
    <w:rsid w:val="00650E7F"/>
    <w:rsid w:val="006512FD"/>
    <w:rsid w:val="006514EB"/>
    <w:rsid w:val="006515B0"/>
    <w:rsid w:val="006516FA"/>
    <w:rsid w:val="00651734"/>
    <w:rsid w:val="006519AD"/>
    <w:rsid w:val="00651A67"/>
    <w:rsid w:val="00651B0F"/>
    <w:rsid w:val="006520D3"/>
    <w:rsid w:val="0065232F"/>
    <w:rsid w:val="00652412"/>
    <w:rsid w:val="00652696"/>
    <w:rsid w:val="006526A1"/>
    <w:rsid w:val="00652A37"/>
    <w:rsid w:val="00652B36"/>
    <w:rsid w:val="006531CA"/>
    <w:rsid w:val="00653356"/>
    <w:rsid w:val="00653ADD"/>
    <w:rsid w:val="00653B30"/>
    <w:rsid w:val="00653B9F"/>
    <w:rsid w:val="00653BDE"/>
    <w:rsid w:val="00653F59"/>
    <w:rsid w:val="0065439F"/>
    <w:rsid w:val="0065487F"/>
    <w:rsid w:val="00654935"/>
    <w:rsid w:val="00654A2D"/>
    <w:rsid w:val="00654DD4"/>
    <w:rsid w:val="00654DF2"/>
    <w:rsid w:val="00654E24"/>
    <w:rsid w:val="0065532C"/>
    <w:rsid w:val="00655C5C"/>
    <w:rsid w:val="00655C99"/>
    <w:rsid w:val="00655D75"/>
    <w:rsid w:val="00655DD1"/>
    <w:rsid w:val="00655E14"/>
    <w:rsid w:val="00656203"/>
    <w:rsid w:val="0065645C"/>
    <w:rsid w:val="00656BC0"/>
    <w:rsid w:val="0065708F"/>
    <w:rsid w:val="006570A2"/>
    <w:rsid w:val="00657421"/>
    <w:rsid w:val="0065746F"/>
    <w:rsid w:val="006574C6"/>
    <w:rsid w:val="00657C46"/>
    <w:rsid w:val="00657C4F"/>
    <w:rsid w:val="00657C6E"/>
    <w:rsid w:val="00657ED8"/>
    <w:rsid w:val="00660239"/>
    <w:rsid w:val="00660CCE"/>
    <w:rsid w:val="00660CD6"/>
    <w:rsid w:val="00660DE6"/>
    <w:rsid w:val="0066126C"/>
    <w:rsid w:val="00661551"/>
    <w:rsid w:val="00661672"/>
    <w:rsid w:val="006616FD"/>
    <w:rsid w:val="00661788"/>
    <w:rsid w:val="006618F9"/>
    <w:rsid w:val="00661950"/>
    <w:rsid w:val="006621D4"/>
    <w:rsid w:val="00662750"/>
    <w:rsid w:val="00662A8F"/>
    <w:rsid w:val="00662A9B"/>
    <w:rsid w:val="00662C18"/>
    <w:rsid w:val="00663068"/>
    <w:rsid w:val="00663074"/>
    <w:rsid w:val="00663558"/>
    <w:rsid w:val="00663685"/>
    <w:rsid w:val="006637F5"/>
    <w:rsid w:val="006637FC"/>
    <w:rsid w:val="00663895"/>
    <w:rsid w:val="00663C2A"/>
    <w:rsid w:val="00663C87"/>
    <w:rsid w:val="00663CC3"/>
    <w:rsid w:val="0066406F"/>
    <w:rsid w:val="00664307"/>
    <w:rsid w:val="006643BA"/>
    <w:rsid w:val="00664519"/>
    <w:rsid w:val="00664619"/>
    <w:rsid w:val="006649F0"/>
    <w:rsid w:val="00664A21"/>
    <w:rsid w:val="00664C73"/>
    <w:rsid w:val="00664DCB"/>
    <w:rsid w:val="00664EC0"/>
    <w:rsid w:val="006651AB"/>
    <w:rsid w:val="006651D8"/>
    <w:rsid w:val="0066572D"/>
    <w:rsid w:val="006659E4"/>
    <w:rsid w:val="006669CB"/>
    <w:rsid w:val="0066702F"/>
    <w:rsid w:val="006670C0"/>
    <w:rsid w:val="006674EC"/>
    <w:rsid w:val="006675F0"/>
    <w:rsid w:val="00667631"/>
    <w:rsid w:val="00667799"/>
    <w:rsid w:val="00667988"/>
    <w:rsid w:val="00667BCD"/>
    <w:rsid w:val="00667BED"/>
    <w:rsid w:val="00667D6D"/>
    <w:rsid w:val="00667D72"/>
    <w:rsid w:val="0067000C"/>
    <w:rsid w:val="006701B9"/>
    <w:rsid w:val="006701C7"/>
    <w:rsid w:val="0067055C"/>
    <w:rsid w:val="0067062E"/>
    <w:rsid w:val="00670867"/>
    <w:rsid w:val="00670A1F"/>
    <w:rsid w:val="00670BFC"/>
    <w:rsid w:val="00670CDE"/>
    <w:rsid w:val="00670D67"/>
    <w:rsid w:val="00671212"/>
    <w:rsid w:val="006714B2"/>
    <w:rsid w:val="00671538"/>
    <w:rsid w:val="006717D6"/>
    <w:rsid w:val="006719CF"/>
    <w:rsid w:val="00671C71"/>
    <w:rsid w:val="00671C9F"/>
    <w:rsid w:val="00671FA6"/>
    <w:rsid w:val="006723A1"/>
    <w:rsid w:val="00672456"/>
    <w:rsid w:val="00672664"/>
    <w:rsid w:val="0067296B"/>
    <w:rsid w:val="006729AB"/>
    <w:rsid w:val="006729CC"/>
    <w:rsid w:val="00672F23"/>
    <w:rsid w:val="00672F7A"/>
    <w:rsid w:val="00672FA1"/>
    <w:rsid w:val="0067323B"/>
    <w:rsid w:val="006732B8"/>
    <w:rsid w:val="006732EF"/>
    <w:rsid w:val="006733E9"/>
    <w:rsid w:val="00673425"/>
    <w:rsid w:val="00673B2E"/>
    <w:rsid w:val="00673B53"/>
    <w:rsid w:val="00673DE9"/>
    <w:rsid w:val="00674204"/>
    <w:rsid w:val="006743D1"/>
    <w:rsid w:val="00674562"/>
    <w:rsid w:val="00674A2D"/>
    <w:rsid w:val="00674A50"/>
    <w:rsid w:val="00674B98"/>
    <w:rsid w:val="00674BB1"/>
    <w:rsid w:val="00674D20"/>
    <w:rsid w:val="00674D49"/>
    <w:rsid w:val="00674E4C"/>
    <w:rsid w:val="0067517E"/>
    <w:rsid w:val="006753EF"/>
    <w:rsid w:val="006756E6"/>
    <w:rsid w:val="00675D15"/>
    <w:rsid w:val="00675DCD"/>
    <w:rsid w:val="00676378"/>
    <w:rsid w:val="0067647D"/>
    <w:rsid w:val="006765CC"/>
    <w:rsid w:val="00676668"/>
    <w:rsid w:val="00676718"/>
    <w:rsid w:val="00676D49"/>
    <w:rsid w:val="00677253"/>
    <w:rsid w:val="00677420"/>
    <w:rsid w:val="006775A8"/>
    <w:rsid w:val="006776E5"/>
    <w:rsid w:val="00677745"/>
    <w:rsid w:val="006779D9"/>
    <w:rsid w:val="00677B2C"/>
    <w:rsid w:val="00677D53"/>
    <w:rsid w:val="00677F74"/>
    <w:rsid w:val="00680211"/>
    <w:rsid w:val="006802D3"/>
    <w:rsid w:val="00680376"/>
    <w:rsid w:val="00680396"/>
    <w:rsid w:val="006804F3"/>
    <w:rsid w:val="006808A5"/>
    <w:rsid w:val="006808AB"/>
    <w:rsid w:val="00680CD7"/>
    <w:rsid w:val="00680E2E"/>
    <w:rsid w:val="00680FDB"/>
    <w:rsid w:val="00681158"/>
    <w:rsid w:val="00681162"/>
    <w:rsid w:val="00681371"/>
    <w:rsid w:val="00681422"/>
    <w:rsid w:val="00681615"/>
    <w:rsid w:val="00681643"/>
    <w:rsid w:val="006818C4"/>
    <w:rsid w:val="0068198E"/>
    <w:rsid w:val="00681BBD"/>
    <w:rsid w:val="00681C7E"/>
    <w:rsid w:val="00681E47"/>
    <w:rsid w:val="006827E2"/>
    <w:rsid w:val="00682836"/>
    <w:rsid w:val="006828B8"/>
    <w:rsid w:val="00682C1B"/>
    <w:rsid w:val="00682EC0"/>
    <w:rsid w:val="00682ECA"/>
    <w:rsid w:val="00683154"/>
    <w:rsid w:val="00683242"/>
    <w:rsid w:val="006835B2"/>
    <w:rsid w:val="00683670"/>
    <w:rsid w:val="006837BF"/>
    <w:rsid w:val="00683C66"/>
    <w:rsid w:val="00683CA7"/>
    <w:rsid w:val="00684073"/>
    <w:rsid w:val="006841EA"/>
    <w:rsid w:val="00684553"/>
    <w:rsid w:val="006847D2"/>
    <w:rsid w:val="00684967"/>
    <w:rsid w:val="00684A13"/>
    <w:rsid w:val="00684C87"/>
    <w:rsid w:val="00684CD9"/>
    <w:rsid w:val="00684EC5"/>
    <w:rsid w:val="0068501A"/>
    <w:rsid w:val="0068505F"/>
    <w:rsid w:val="006851CD"/>
    <w:rsid w:val="0068524B"/>
    <w:rsid w:val="00685313"/>
    <w:rsid w:val="0068576C"/>
    <w:rsid w:val="0068613F"/>
    <w:rsid w:val="006865C9"/>
    <w:rsid w:val="00686818"/>
    <w:rsid w:val="0068691C"/>
    <w:rsid w:val="00686C50"/>
    <w:rsid w:val="00686C94"/>
    <w:rsid w:val="00686DAC"/>
    <w:rsid w:val="00686DDB"/>
    <w:rsid w:val="0068751A"/>
    <w:rsid w:val="006875B5"/>
    <w:rsid w:val="00687621"/>
    <w:rsid w:val="0068765C"/>
    <w:rsid w:val="006876B1"/>
    <w:rsid w:val="006877C8"/>
    <w:rsid w:val="00687E81"/>
    <w:rsid w:val="00690285"/>
    <w:rsid w:val="0069043B"/>
    <w:rsid w:val="006908D3"/>
    <w:rsid w:val="00690995"/>
    <w:rsid w:val="00690A9E"/>
    <w:rsid w:val="00690BBE"/>
    <w:rsid w:val="00690CD0"/>
    <w:rsid w:val="00690D3F"/>
    <w:rsid w:val="00690D55"/>
    <w:rsid w:val="00690DF6"/>
    <w:rsid w:val="00690DFA"/>
    <w:rsid w:val="00691358"/>
    <w:rsid w:val="006918C7"/>
    <w:rsid w:val="00691972"/>
    <w:rsid w:val="006919CE"/>
    <w:rsid w:val="00691AB3"/>
    <w:rsid w:val="00691BBD"/>
    <w:rsid w:val="00691BBE"/>
    <w:rsid w:val="00691BF6"/>
    <w:rsid w:val="00691E77"/>
    <w:rsid w:val="00692395"/>
    <w:rsid w:val="00692521"/>
    <w:rsid w:val="0069257C"/>
    <w:rsid w:val="00692829"/>
    <w:rsid w:val="006928A3"/>
    <w:rsid w:val="00692BD1"/>
    <w:rsid w:val="00692E61"/>
    <w:rsid w:val="00693919"/>
    <w:rsid w:val="0069391D"/>
    <w:rsid w:val="00693A9F"/>
    <w:rsid w:val="00693C61"/>
    <w:rsid w:val="00693CF0"/>
    <w:rsid w:val="00693D18"/>
    <w:rsid w:val="006940D5"/>
    <w:rsid w:val="00694187"/>
    <w:rsid w:val="006941D7"/>
    <w:rsid w:val="00694471"/>
    <w:rsid w:val="0069451C"/>
    <w:rsid w:val="0069469F"/>
    <w:rsid w:val="006948D6"/>
    <w:rsid w:val="00694BE9"/>
    <w:rsid w:val="00694CC4"/>
    <w:rsid w:val="00694E83"/>
    <w:rsid w:val="0069522B"/>
    <w:rsid w:val="00695375"/>
    <w:rsid w:val="00695467"/>
    <w:rsid w:val="006954F6"/>
    <w:rsid w:val="006957D8"/>
    <w:rsid w:val="0069592C"/>
    <w:rsid w:val="00695C61"/>
    <w:rsid w:val="00695CDB"/>
    <w:rsid w:val="00695E62"/>
    <w:rsid w:val="00696084"/>
    <w:rsid w:val="006964CA"/>
    <w:rsid w:val="006968C0"/>
    <w:rsid w:val="00696CD5"/>
    <w:rsid w:val="00696D5D"/>
    <w:rsid w:val="00696F0B"/>
    <w:rsid w:val="006970B0"/>
    <w:rsid w:val="006972EB"/>
    <w:rsid w:val="0069767A"/>
    <w:rsid w:val="00697A61"/>
    <w:rsid w:val="00697B0D"/>
    <w:rsid w:val="00697B0F"/>
    <w:rsid w:val="00697B99"/>
    <w:rsid w:val="00697D4C"/>
    <w:rsid w:val="00697DC9"/>
    <w:rsid w:val="00697E80"/>
    <w:rsid w:val="00697FA6"/>
    <w:rsid w:val="006A0333"/>
    <w:rsid w:val="006A0432"/>
    <w:rsid w:val="006A04D0"/>
    <w:rsid w:val="006A09B2"/>
    <w:rsid w:val="006A0D9B"/>
    <w:rsid w:val="006A126A"/>
    <w:rsid w:val="006A1379"/>
    <w:rsid w:val="006A1641"/>
    <w:rsid w:val="006A16FD"/>
    <w:rsid w:val="006A19C8"/>
    <w:rsid w:val="006A1C8F"/>
    <w:rsid w:val="006A1DDA"/>
    <w:rsid w:val="006A2109"/>
    <w:rsid w:val="006A21B6"/>
    <w:rsid w:val="006A21DE"/>
    <w:rsid w:val="006A22EF"/>
    <w:rsid w:val="006A23D4"/>
    <w:rsid w:val="006A2504"/>
    <w:rsid w:val="006A25F0"/>
    <w:rsid w:val="006A2774"/>
    <w:rsid w:val="006A27D0"/>
    <w:rsid w:val="006A2EA7"/>
    <w:rsid w:val="006A2F4F"/>
    <w:rsid w:val="006A2F68"/>
    <w:rsid w:val="006A30CF"/>
    <w:rsid w:val="006A317A"/>
    <w:rsid w:val="006A34F8"/>
    <w:rsid w:val="006A3A74"/>
    <w:rsid w:val="006A4395"/>
    <w:rsid w:val="006A43AA"/>
    <w:rsid w:val="006A43F1"/>
    <w:rsid w:val="006A4460"/>
    <w:rsid w:val="006A47A1"/>
    <w:rsid w:val="006A4B60"/>
    <w:rsid w:val="006A4F69"/>
    <w:rsid w:val="006A5119"/>
    <w:rsid w:val="006A533A"/>
    <w:rsid w:val="006A536A"/>
    <w:rsid w:val="006A5611"/>
    <w:rsid w:val="006A5A0E"/>
    <w:rsid w:val="006A5A97"/>
    <w:rsid w:val="006A5D47"/>
    <w:rsid w:val="006A5EBA"/>
    <w:rsid w:val="006A5EEB"/>
    <w:rsid w:val="006A5F17"/>
    <w:rsid w:val="006A6017"/>
    <w:rsid w:val="006A6123"/>
    <w:rsid w:val="006A62C8"/>
    <w:rsid w:val="006A62E8"/>
    <w:rsid w:val="006A6345"/>
    <w:rsid w:val="006A6561"/>
    <w:rsid w:val="006A69B0"/>
    <w:rsid w:val="006A6ABF"/>
    <w:rsid w:val="006A6B68"/>
    <w:rsid w:val="006A6DB8"/>
    <w:rsid w:val="006A6F58"/>
    <w:rsid w:val="006A70AA"/>
    <w:rsid w:val="006A73E4"/>
    <w:rsid w:val="006A74A1"/>
    <w:rsid w:val="006A76C5"/>
    <w:rsid w:val="006A78D4"/>
    <w:rsid w:val="006A7AA0"/>
    <w:rsid w:val="006A7D78"/>
    <w:rsid w:val="006A7DBC"/>
    <w:rsid w:val="006A7DED"/>
    <w:rsid w:val="006A7FD7"/>
    <w:rsid w:val="006B0308"/>
    <w:rsid w:val="006B0317"/>
    <w:rsid w:val="006B041D"/>
    <w:rsid w:val="006B05B7"/>
    <w:rsid w:val="006B0625"/>
    <w:rsid w:val="006B075B"/>
    <w:rsid w:val="006B079C"/>
    <w:rsid w:val="006B0801"/>
    <w:rsid w:val="006B099D"/>
    <w:rsid w:val="006B0B71"/>
    <w:rsid w:val="006B0E9F"/>
    <w:rsid w:val="006B0F76"/>
    <w:rsid w:val="006B10F0"/>
    <w:rsid w:val="006B117D"/>
    <w:rsid w:val="006B12C0"/>
    <w:rsid w:val="006B18F3"/>
    <w:rsid w:val="006B195E"/>
    <w:rsid w:val="006B1DE9"/>
    <w:rsid w:val="006B1DF7"/>
    <w:rsid w:val="006B1E79"/>
    <w:rsid w:val="006B2050"/>
    <w:rsid w:val="006B217D"/>
    <w:rsid w:val="006B222A"/>
    <w:rsid w:val="006B2583"/>
    <w:rsid w:val="006B264E"/>
    <w:rsid w:val="006B273C"/>
    <w:rsid w:val="006B2CD4"/>
    <w:rsid w:val="006B2DDE"/>
    <w:rsid w:val="006B2DDF"/>
    <w:rsid w:val="006B2FA8"/>
    <w:rsid w:val="006B3006"/>
    <w:rsid w:val="006B302B"/>
    <w:rsid w:val="006B328C"/>
    <w:rsid w:val="006B32E6"/>
    <w:rsid w:val="006B33A8"/>
    <w:rsid w:val="006B35EE"/>
    <w:rsid w:val="006B36E2"/>
    <w:rsid w:val="006B39E5"/>
    <w:rsid w:val="006B3D28"/>
    <w:rsid w:val="006B3E0B"/>
    <w:rsid w:val="006B42E4"/>
    <w:rsid w:val="006B447B"/>
    <w:rsid w:val="006B4A49"/>
    <w:rsid w:val="006B4A94"/>
    <w:rsid w:val="006B4BB4"/>
    <w:rsid w:val="006B5303"/>
    <w:rsid w:val="006B53E1"/>
    <w:rsid w:val="006B5441"/>
    <w:rsid w:val="006B5619"/>
    <w:rsid w:val="006B569F"/>
    <w:rsid w:val="006B585E"/>
    <w:rsid w:val="006B6176"/>
    <w:rsid w:val="006B635B"/>
    <w:rsid w:val="006B6398"/>
    <w:rsid w:val="006B66DD"/>
    <w:rsid w:val="006B6B8C"/>
    <w:rsid w:val="006B6F7B"/>
    <w:rsid w:val="006B70B9"/>
    <w:rsid w:val="006B73A3"/>
    <w:rsid w:val="006B7490"/>
    <w:rsid w:val="006B7E09"/>
    <w:rsid w:val="006C02AA"/>
    <w:rsid w:val="006C03C9"/>
    <w:rsid w:val="006C0442"/>
    <w:rsid w:val="006C0760"/>
    <w:rsid w:val="006C0792"/>
    <w:rsid w:val="006C09B6"/>
    <w:rsid w:val="006C0A84"/>
    <w:rsid w:val="006C0BEC"/>
    <w:rsid w:val="006C0E01"/>
    <w:rsid w:val="006C0E28"/>
    <w:rsid w:val="006C0FA8"/>
    <w:rsid w:val="006C13CF"/>
    <w:rsid w:val="006C14E2"/>
    <w:rsid w:val="006C161B"/>
    <w:rsid w:val="006C1B9A"/>
    <w:rsid w:val="006C25EF"/>
    <w:rsid w:val="006C278B"/>
    <w:rsid w:val="006C2AA0"/>
    <w:rsid w:val="006C2EC9"/>
    <w:rsid w:val="006C2F42"/>
    <w:rsid w:val="006C2FA8"/>
    <w:rsid w:val="006C3029"/>
    <w:rsid w:val="006C3136"/>
    <w:rsid w:val="006C3489"/>
    <w:rsid w:val="006C3D3D"/>
    <w:rsid w:val="006C3E78"/>
    <w:rsid w:val="006C3FA6"/>
    <w:rsid w:val="006C3FD7"/>
    <w:rsid w:val="006C475F"/>
    <w:rsid w:val="006C47F0"/>
    <w:rsid w:val="006C4C9B"/>
    <w:rsid w:val="006C4CCA"/>
    <w:rsid w:val="006C4F7D"/>
    <w:rsid w:val="006C53FA"/>
    <w:rsid w:val="006C5661"/>
    <w:rsid w:val="006C5802"/>
    <w:rsid w:val="006C5D42"/>
    <w:rsid w:val="006C630A"/>
    <w:rsid w:val="006C63C2"/>
    <w:rsid w:val="006C657D"/>
    <w:rsid w:val="006C6621"/>
    <w:rsid w:val="006C68B0"/>
    <w:rsid w:val="006C68BA"/>
    <w:rsid w:val="006C6A45"/>
    <w:rsid w:val="006C6B0E"/>
    <w:rsid w:val="006C6D15"/>
    <w:rsid w:val="006C6D6B"/>
    <w:rsid w:val="006C6E51"/>
    <w:rsid w:val="006C6FBD"/>
    <w:rsid w:val="006C734C"/>
    <w:rsid w:val="006C74A3"/>
    <w:rsid w:val="006C76E2"/>
    <w:rsid w:val="006C7744"/>
    <w:rsid w:val="006C7B65"/>
    <w:rsid w:val="006C7C75"/>
    <w:rsid w:val="006C7E83"/>
    <w:rsid w:val="006D0551"/>
    <w:rsid w:val="006D088E"/>
    <w:rsid w:val="006D0DCD"/>
    <w:rsid w:val="006D0E71"/>
    <w:rsid w:val="006D0E8C"/>
    <w:rsid w:val="006D0F22"/>
    <w:rsid w:val="006D1084"/>
    <w:rsid w:val="006D1375"/>
    <w:rsid w:val="006D150F"/>
    <w:rsid w:val="006D1536"/>
    <w:rsid w:val="006D163F"/>
    <w:rsid w:val="006D172A"/>
    <w:rsid w:val="006D1A7C"/>
    <w:rsid w:val="006D22FC"/>
    <w:rsid w:val="006D2531"/>
    <w:rsid w:val="006D2582"/>
    <w:rsid w:val="006D259A"/>
    <w:rsid w:val="006D27F9"/>
    <w:rsid w:val="006D2868"/>
    <w:rsid w:val="006D28C5"/>
    <w:rsid w:val="006D2A16"/>
    <w:rsid w:val="006D2A44"/>
    <w:rsid w:val="006D305C"/>
    <w:rsid w:val="006D30EF"/>
    <w:rsid w:val="006D3248"/>
    <w:rsid w:val="006D3425"/>
    <w:rsid w:val="006D3443"/>
    <w:rsid w:val="006D354D"/>
    <w:rsid w:val="006D37A8"/>
    <w:rsid w:val="006D392B"/>
    <w:rsid w:val="006D39AA"/>
    <w:rsid w:val="006D3BD6"/>
    <w:rsid w:val="006D3EDE"/>
    <w:rsid w:val="006D401F"/>
    <w:rsid w:val="006D40D3"/>
    <w:rsid w:val="006D4312"/>
    <w:rsid w:val="006D43D1"/>
    <w:rsid w:val="006D4437"/>
    <w:rsid w:val="006D4532"/>
    <w:rsid w:val="006D45E0"/>
    <w:rsid w:val="006D476F"/>
    <w:rsid w:val="006D4857"/>
    <w:rsid w:val="006D48E3"/>
    <w:rsid w:val="006D4A4C"/>
    <w:rsid w:val="006D4B5F"/>
    <w:rsid w:val="006D4BF8"/>
    <w:rsid w:val="006D4E1E"/>
    <w:rsid w:val="006D51AB"/>
    <w:rsid w:val="006D533D"/>
    <w:rsid w:val="006D5483"/>
    <w:rsid w:val="006D5509"/>
    <w:rsid w:val="006D57C4"/>
    <w:rsid w:val="006D5E0A"/>
    <w:rsid w:val="006D5FCC"/>
    <w:rsid w:val="006D61E0"/>
    <w:rsid w:val="006D646B"/>
    <w:rsid w:val="006D68F0"/>
    <w:rsid w:val="006D6AA3"/>
    <w:rsid w:val="006D6F91"/>
    <w:rsid w:val="006D794E"/>
    <w:rsid w:val="006D7974"/>
    <w:rsid w:val="006D7AB9"/>
    <w:rsid w:val="006D7AD2"/>
    <w:rsid w:val="006D7AD8"/>
    <w:rsid w:val="006D7F7C"/>
    <w:rsid w:val="006E0279"/>
    <w:rsid w:val="006E03C2"/>
    <w:rsid w:val="006E09F2"/>
    <w:rsid w:val="006E0C0E"/>
    <w:rsid w:val="006E0C3D"/>
    <w:rsid w:val="006E0C42"/>
    <w:rsid w:val="006E0C54"/>
    <w:rsid w:val="006E10EA"/>
    <w:rsid w:val="006E1141"/>
    <w:rsid w:val="006E115D"/>
    <w:rsid w:val="006E14EA"/>
    <w:rsid w:val="006E15EC"/>
    <w:rsid w:val="006E1E53"/>
    <w:rsid w:val="006E1E7B"/>
    <w:rsid w:val="006E1FEC"/>
    <w:rsid w:val="006E2810"/>
    <w:rsid w:val="006E2B7A"/>
    <w:rsid w:val="006E2C72"/>
    <w:rsid w:val="006E2FB3"/>
    <w:rsid w:val="006E3021"/>
    <w:rsid w:val="006E3042"/>
    <w:rsid w:val="006E30DC"/>
    <w:rsid w:val="006E31A2"/>
    <w:rsid w:val="006E3230"/>
    <w:rsid w:val="006E364A"/>
    <w:rsid w:val="006E3706"/>
    <w:rsid w:val="006E3F13"/>
    <w:rsid w:val="006E44E1"/>
    <w:rsid w:val="006E4729"/>
    <w:rsid w:val="006E4734"/>
    <w:rsid w:val="006E479B"/>
    <w:rsid w:val="006E4B9C"/>
    <w:rsid w:val="006E4CAE"/>
    <w:rsid w:val="006E4DA1"/>
    <w:rsid w:val="006E4DF5"/>
    <w:rsid w:val="006E4EB9"/>
    <w:rsid w:val="006E4F07"/>
    <w:rsid w:val="006E53E1"/>
    <w:rsid w:val="006E5C97"/>
    <w:rsid w:val="006E5E13"/>
    <w:rsid w:val="006E6219"/>
    <w:rsid w:val="006E6557"/>
    <w:rsid w:val="006E66B5"/>
    <w:rsid w:val="006E671E"/>
    <w:rsid w:val="006E676E"/>
    <w:rsid w:val="006E67D7"/>
    <w:rsid w:val="006E6BF6"/>
    <w:rsid w:val="006E6DAE"/>
    <w:rsid w:val="006E6F35"/>
    <w:rsid w:val="006E72A2"/>
    <w:rsid w:val="006E7485"/>
    <w:rsid w:val="006E7919"/>
    <w:rsid w:val="006E7A81"/>
    <w:rsid w:val="006E7B3C"/>
    <w:rsid w:val="006E7C39"/>
    <w:rsid w:val="006E7CE7"/>
    <w:rsid w:val="006E7F36"/>
    <w:rsid w:val="006F0217"/>
    <w:rsid w:val="006F02B3"/>
    <w:rsid w:val="006F02B5"/>
    <w:rsid w:val="006F04EC"/>
    <w:rsid w:val="006F06C6"/>
    <w:rsid w:val="006F0DFE"/>
    <w:rsid w:val="006F0FC2"/>
    <w:rsid w:val="006F116E"/>
    <w:rsid w:val="006F151B"/>
    <w:rsid w:val="006F153A"/>
    <w:rsid w:val="006F1737"/>
    <w:rsid w:val="006F1959"/>
    <w:rsid w:val="006F1AEC"/>
    <w:rsid w:val="006F1C05"/>
    <w:rsid w:val="006F1E27"/>
    <w:rsid w:val="006F1E43"/>
    <w:rsid w:val="006F1F92"/>
    <w:rsid w:val="006F202C"/>
    <w:rsid w:val="006F2195"/>
    <w:rsid w:val="006F241A"/>
    <w:rsid w:val="006F25DE"/>
    <w:rsid w:val="006F26F1"/>
    <w:rsid w:val="006F278E"/>
    <w:rsid w:val="006F2895"/>
    <w:rsid w:val="006F29A6"/>
    <w:rsid w:val="006F2A17"/>
    <w:rsid w:val="006F2D9B"/>
    <w:rsid w:val="006F2F8E"/>
    <w:rsid w:val="006F314F"/>
    <w:rsid w:val="006F333E"/>
    <w:rsid w:val="006F3439"/>
    <w:rsid w:val="006F35D9"/>
    <w:rsid w:val="006F38F0"/>
    <w:rsid w:val="006F392A"/>
    <w:rsid w:val="006F3993"/>
    <w:rsid w:val="006F39AB"/>
    <w:rsid w:val="006F3AB4"/>
    <w:rsid w:val="006F3ACE"/>
    <w:rsid w:val="006F3F80"/>
    <w:rsid w:val="006F4139"/>
    <w:rsid w:val="006F4396"/>
    <w:rsid w:val="006F4977"/>
    <w:rsid w:val="006F49EB"/>
    <w:rsid w:val="006F4C00"/>
    <w:rsid w:val="006F4D2D"/>
    <w:rsid w:val="006F504C"/>
    <w:rsid w:val="006F529D"/>
    <w:rsid w:val="006F550A"/>
    <w:rsid w:val="006F5749"/>
    <w:rsid w:val="006F59D3"/>
    <w:rsid w:val="006F5C1A"/>
    <w:rsid w:val="006F5F11"/>
    <w:rsid w:val="006F5F83"/>
    <w:rsid w:val="006F62C3"/>
    <w:rsid w:val="006F6339"/>
    <w:rsid w:val="006F655D"/>
    <w:rsid w:val="006F6C0F"/>
    <w:rsid w:val="006F6C3C"/>
    <w:rsid w:val="006F6EA5"/>
    <w:rsid w:val="006F70D7"/>
    <w:rsid w:val="006F721F"/>
    <w:rsid w:val="006F730E"/>
    <w:rsid w:val="006F73EC"/>
    <w:rsid w:val="006F752C"/>
    <w:rsid w:val="006F7682"/>
    <w:rsid w:val="006F7751"/>
    <w:rsid w:val="006F79A4"/>
    <w:rsid w:val="006F7E5A"/>
    <w:rsid w:val="007001D9"/>
    <w:rsid w:val="007002BE"/>
    <w:rsid w:val="0070041F"/>
    <w:rsid w:val="00700529"/>
    <w:rsid w:val="007006B4"/>
    <w:rsid w:val="00700824"/>
    <w:rsid w:val="007008F3"/>
    <w:rsid w:val="007009CF"/>
    <w:rsid w:val="00700D1F"/>
    <w:rsid w:val="00700D9C"/>
    <w:rsid w:val="0070118A"/>
    <w:rsid w:val="0070143C"/>
    <w:rsid w:val="00701579"/>
    <w:rsid w:val="00701794"/>
    <w:rsid w:val="00701820"/>
    <w:rsid w:val="007018C2"/>
    <w:rsid w:val="00701AC6"/>
    <w:rsid w:val="00701C28"/>
    <w:rsid w:val="007021F4"/>
    <w:rsid w:val="0070235D"/>
    <w:rsid w:val="00702534"/>
    <w:rsid w:val="00702743"/>
    <w:rsid w:val="00702760"/>
    <w:rsid w:val="0070291B"/>
    <w:rsid w:val="00702A2E"/>
    <w:rsid w:val="00702B0A"/>
    <w:rsid w:val="00702F6C"/>
    <w:rsid w:val="00703000"/>
    <w:rsid w:val="00703812"/>
    <w:rsid w:val="0070392A"/>
    <w:rsid w:val="00703AE7"/>
    <w:rsid w:val="00704169"/>
    <w:rsid w:val="007041B6"/>
    <w:rsid w:val="00704284"/>
    <w:rsid w:val="0070467D"/>
    <w:rsid w:val="007050C2"/>
    <w:rsid w:val="00705153"/>
    <w:rsid w:val="007051D2"/>
    <w:rsid w:val="00705304"/>
    <w:rsid w:val="007054B9"/>
    <w:rsid w:val="00705649"/>
    <w:rsid w:val="00705743"/>
    <w:rsid w:val="007057FE"/>
    <w:rsid w:val="00705B27"/>
    <w:rsid w:val="00705B2D"/>
    <w:rsid w:val="00705B57"/>
    <w:rsid w:val="00705CD6"/>
    <w:rsid w:val="00706044"/>
    <w:rsid w:val="007065DF"/>
    <w:rsid w:val="007068AD"/>
    <w:rsid w:val="007069C2"/>
    <w:rsid w:val="00706ED5"/>
    <w:rsid w:val="00707928"/>
    <w:rsid w:val="00707C95"/>
    <w:rsid w:val="00710313"/>
    <w:rsid w:val="00710445"/>
    <w:rsid w:val="00710662"/>
    <w:rsid w:val="00710683"/>
    <w:rsid w:val="00710C15"/>
    <w:rsid w:val="00710C70"/>
    <w:rsid w:val="00710FA6"/>
    <w:rsid w:val="00710FB1"/>
    <w:rsid w:val="007110B1"/>
    <w:rsid w:val="00711179"/>
    <w:rsid w:val="007117E1"/>
    <w:rsid w:val="00711991"/>
    <w:rsid w:val="00711CFE"/>
    <w:rsid w:val="00711D0B"/>
    <w:rsid w:val="0071207E"/>
    <w:rsid w:val="007120B8"/>
    <w:rsid w:val="00712A3A"/>
    <w:rsid w:val="00712A84"/>
    <w:rsid w:val="00712B47"/>
    <w:rsid w:val="00712B7A"/>
    <w:rsid w:val="00712BDD"/>
    <w:rsid w:val="00712CA9"/>
    <w:rsid w:val="00712F10"/>
    <w:rsid w:val="00712F8F"/>
    <w:rsid w:val="00713261"/>
    <w:rsid w:val="00713660"/>
    <w:rsid w:val="00713A85"/>
    <w:rsid w:val="00713C8A"/>
    <w:rsid w:val="00713DB8"/>
    <w:rsid w:val="007140A4"/>
    <w:rsid w:val="0071421B"/>
    <w:rsid w:val="0071429C"/>
    <w:rsid w:val="00714832"/>
    <w:rsid w:val="007148C6"/>
    <w:rsid w:val="0071493F"/>
    <w:rsid w:val="00714D8C"/>
    <w:rsid w:val="0071539F"/>
    <w:rsid w:val="00715F5B"/>
    <w:rsid w:val="00716174"/>
    <w:rsid w:val="007169FA"/>
    <w:rsid w:val="00716C3F"/>
    <w:rsid w:val="00716E3D"/>
    <w:rsid w:val="00716E5C"/>
    <w:rsid w:val="00716E64"/>
    <w:rsid w:val="00716E85"/>
    <w:rsid w:val="0071740E"/>
    <w:rsid w:val="00717459"/>
    <w:rsid w:val="00717505"/>
    <w:rsid w:val="00717511"/>
    <w:rsid w:val="00717AE3"/>
    <w:rsid w:val="00717C4D"/>
    <w:rsid w:val="00717E41"/>
    <w:rsid w:val="0072010C"/>
    <w:rsid w:val="00720417"/>
    <w:rsid w:val="007205C3"/>
    <w:rsid w:val="0072084E"/>
    <w:rsid w:val="0072097C"/>
    <w:rsid w:val="00720A21"/>
    <w:rsid w:val="00720BB6"/>
    <w:rsid w:val="00720D68"/>
    <w:rsid w:val="00721126"/>
    <w:rsid w:val="0072124B"/>
    <w:rsid w:val="0072132D"/>
    <w:rsid w:val="00721706"/>
    <w:rsid w:val="00721C5F"/>
    <w:rsid w:val="00721C94"/>
    <w:rsid w:val="00721CF9"/>
    <w:rsid w:val="007221CF"/>
    <w:rsid w:val="007221E9"/>
    <w:rsid w:val="0072232D"/>
    <w:rsid w:val="007225C9"/>
    <w:rsid w:val="007227B5"/>
    <w:rsid w:val="00722A06"/>
    <w:rsid w:val="00722A11"/>
    <w:rsid w:val="00722AF2"/>
    <w:rsid w:val="0072339D"/>
    <w:rsid w:val="00723525"/>
    <w:rsid w:val="0072358A"/>
    <w:rsid w:val="00723818"/>
    <w:rsid w:val="00723C75"/>
    <w:rsid w:val="00723CE4"/>
    <w:rsid w:val="00723E05"/>
    <w:rsid w:val="00723EAF"/>
    <w:rsid w:val="00723F6F"/>
    <w:rsid w:val="0072428D"/>
    <w:rsid w:val="007248F7"/>
    <w:rsid w:val="0072495A"/>
    <w:rsid w:val="00724D0A"/>
    <w:rsid w:val="00724F4B"/>
    <w:rsid w:val="007252FF"/>
    <w:rsid w:val="007259E2"/>
    <w:rsid w:val="00725B27"/>
    <w:rsid w:val="00725B31"/>
    <w:rsid w:val="00725C44"/>
    <w:rsid w:val="00725D19"/>
    <w:rsid w:val="00725D54"/>
    <w:rsid w:val="00725FE2"/>
    <w:rsid w:val="00726034"/>
    <w:rsid w:val="00726412"/>
    <w:rsid w:val="007265CC"/>
    <w:rsid w:val="00726602"/>
    <w:rsid w:val="00726761"/>
    <w:rsid w:val="007267F2"/>
    <w:rsid w:val="0072696F"/>
    <w:rsid w:val="00726D4B"/>
    <w:rsid w:val="00727169"/>
    <w:rsid w:val="00727616"/>
    <w:rsid w:val="007279A6"/>
    <w:rsid w:val="00727A89"/>
    <w:rsid w:val="00727E2B"/>
    <w:rsid w:val="0073013F"/>
    <w:rsid w:val="007301DA"/>
    <w:rsid w:val="00730214"/>
    <w:rsid w:val="00730720"/>
    <w:rsid w:val="007308B2"/>
    <w:rsid w:val="00730BC2"/>
    <w:rsid w:val="00730D3F"/>
    <w:rsid w:val="0073142A"/>
    <w:rsid w:val="0073150E"/>
    <w:rsid w:val="00731721"/>
    <w:rsid w:val="00731D1C"/>
    <w:rsid w:val="00731E46"/>
    <w:rsid w:val="00731EE3"/>
    <w:rsid w:val="007322E3"/>
    <w:rsid w:val="007323D6"/>
    <w:rsid w:val="00732791"/>
    <w:rsid w:val="00732CC9"/>
    <w:rsid w:val="00732D74"/>
    <w:rsid w:val="00732E98"/>
    <w:rsid w:val="007330EE"/>
    <w:rsid w:val="00733448"/>
    <w:rsid w:val="007334F9"/>
    <w:rsid w:val="00733548"/>
    <w:rsid w:val="0073355A"/>
    <w:rsid w:val="0073356B"/>
    <w:rsid w:val="00733611"/>
    <w:rsid w:val="007337A2"/>
    <w:rsid w:val="00733AF3"/>
    <w:rsid w:val="00733F89"/>
    <w:rsid w:val="0073404B"/>
    <w:rsid w:val="00734569"/>
    <w:rsid w:val="00734B03"/>
    <w:rsid w:val="00734C01"/>
    <w:rsid w:val="00734CBC"/>
    <w:rsid w:val="00735028"/>
    <w:rsid w:val="007350D3"/>
    <w:rsid w:val="00735187"/>
    <w:rsid w:val="007356CD"/>
    <w:rsid w:val="007358CE"/>
    <w:rsid w:val="007359CD"/>
    <w:rsid w:val="00735C31"/>
    <w:rsid w:val="00735F4B"/>
    <w:rsid w:val="00736007"/>
    <w:rsid w:val="0073616D"/>
    <w:rsid w:val="007361AE"/>
    <w:rsid w:val="0073629B"/>
    <w:rsid w:val="00736401"/>
    <w:rsid w:val="00736466"/>
    <w:rsid w:val="007364D6"/>
    <w:rsid w:val="0073650B"/>
    <w:rsid w:val="00736615"/>
    <w:rsid w:val="00736654"/>
    <w:rsid w:val="00736835"/>
    <w:rsid w:val="00736938"/>
    <w:rsid w:val="00736C65"/>
    <w:rsid w:val="00736E26"/>
    <w:rsid w:val="00736E80"/>
    <w:rsid w:val="00736FB8"/>
    <w:rsid w:val="00736FE6"/>
    <w:rsid w:val="00737091"/>
    <w:rsid w:val="00737137"/>
    <w:rsid w:val="007376A0"/>
    <w:rsid w:val="007377B7"/>
    <w:rsid w:val="0073784D"/>
    <w:rsid w:val="00737952"/>
    <w:rsid w:val="00737CE2"/>
    <w:rsid w:val="0074023D"/>
    <w:rsid w:val="0074061F"/>
    <w:rsid w:val="007406BF"/>
    <w:rsid w:val="00740ABA"/>
    <w:rsid w:val="007410A1"/>
    <w:rsid w:val="00741123"/>
    <w:rsid w:val="0074122E"/>
    <w:rsid w:val="007412A0"/>
    <w:rsid w:val="00741578"/>
    <w:rsid w:val="007415A5"/>
    <w:rsid w:val="00741826"/>
    <w:rsid w:val="0074192B"/>
    <w:rsid w:val="007419D8"/>
    <w:rsid w:val="00741A20"/>
    <w:rsid w:val="00741A3B"/>
    <w:rsid w:val="00741B7C"/>
    <w:rsid w:val="00741CA2"/>
    <w:rsid w:val="00741CD5"/>
    <w:rsid w:val="00741D0E"/>
    <w:rsid w:val="00742017"/>
    <w:rsid w:val="0074217C"/>
    <w:rsid w:val="007422D1"/>
    <w:rsid w:val="00742467"/>
    <w:rsid w:val="007426B3"/>
    <w:rsid w:val="007426EE"/>
    <w:rsid w:val="00742744"/>
    <w:rsid w:val="007428A9"/>
    <w:rsid w:val="00742996"/>
    <w:rsid w:val="00742A18"/>
    <w:rsid w:val="00742E6E"/>
    <w:rsid w:val="00742EBB"/>
    <w:rsid w:val="00742F42"/>
    <w:rsid w:val="007435E0"/>
    <w:rsid w:val="0074373F"/>
    <w:rsid w:val="00743AFB"/>
    <w:rsid w:val="00743BE3"/>
    <w:rsid w:val="00743C63"/>
    <w:rsid w:val="00743D1E"/>
    <w:rsid w:val="00744147"/>
    <w:rsid w:val="00744357"/>
    <w:rsid w:val="0074451E"/>
    <w:rsid w:val="007447BE"/>
    <w:rsid w:val="007447EB"/>
    <w:rsid w:val="00744B71"/>
    <w:rsid w:val="00744C5E"/>
    <w:rsid w:val="0074514F"/>
    <w:rsid w:val="00745731"/>
    <w:rsid w:val="00745D42"/>
    <w:rsid w:val="00745EC7"/>
    <w:rsid w:val="00745F94"/>
    <w:rsid w:val="00746811"/>
    <w:rsid w:val="007468DF"/>
    <w:rsid w:val="00746A06"/>
    <w:rsid w:val="00746ABE"/>
    <w:rsid w:val="00746AC0"/>
    <w:rsid w:val="0074712E"/>
    <w:rsid w:val="007478C8"/>
    <w:rsid w:val="00747B69"/>
    <w:rsid w:val="00747BC0"/>
    <w:rsid w:val="00747D1D"/>
    <w:rsid w:val="00747D74"/>
    <w:rsid w:val="00750405"/>
    <w:rsid w:val="00750455"/>
    <w:rsid w:val="00750481"/>
    <w:rsid w:val="007504A7"/>
    <w:rsid w:val="007504E5"/>
    <w:rsid w:val="007509BD"/>
    <w:rsid w:val="00750B53"/>
    <w:rsid w:val="00750CC1"/>
    <w:rsid w:val="00750EDD"/>
    <w:rsid w:val="00750EF6"/>
    <w:rsid w:val="00750F39"/>
    <w:rsid w:val="00751389"/>
    <w:rsid w:val="0075167C"/>
    <w:rsid w:val="007517DB"/>
    <w:rsid w:val="00751C49"/>
    <w:rsid w:val="00751D87"/>
    <w:rsid w:val="00751EFF"/>
    <w:rsid w:val="00751F70"/>
    <w:rsid w:val="0075223B"/>
    <w:rsid w:val="0075223F"/>
    <w:rsid w:val="00752257"/>
    <w:rsid w:val="0075232D"/>
    <w:rsid w:val="0075235B"/>
    <w:rsid w:val="007523E9"/>
    <w:rsid w:val="00752623"/>
    <w:rsid w:val="00753391"/>
    <w:rsid w:val="007533E0"/>
    <w:rsid w:val="00753602"/>
    <w:rsid w:val="007536C3"/>
    <w:rsid w:val="00753B7E"/>
    <w:rsid w:val="00753B84"/>
    <w:rsid w:val="00753BFC"/>
    <w:rsid w:val="00753C3A"/>
    <w:rsid w:val="00754203"/>
    <w:rsid w:val="0075421A"/>
    <w:rsid w:val="00754687"/>
    <w:rsid w:val="00754B2A"/>
    <w:rsid w:val="00754D04"/>
    <w:rsid w:val="00754D86"/>
    <w:rsid w:val="00754E24"/>
    <w:rsid w:val="00755101"/>
    <w:rsid w:val="007551F2"/>
    <w:rsid w:val="0075551A"/>
    <w:rsid w:val="00755654"/>
    <w:rsid w:val="00755735"/>
    <w:rsid w:val="00755940"/>
    <w:rsid w:val="00755965"/>
    <w:rsid w:val="00755B32"/>
    <w:rsid w:val="00755B9B"/>
    <w:rsid w:val="00755CB7"/>
    <w:rsid w:val="00755DBE"/>
    <w:rsid w:val="00756095"/>
    <w:rsid w:val="00756323"/>
    <w:rsid w:val="0075638E"/>
    <w:rsid w:val="00756483"/>
    <w:rsid w:val="00756561"/>
    <w:rsid w:val="007566DD"/>
    <w:rsid w:val="00756F2C"/>
    <w:rsid w:val="0075772C"/>
    <w:rsid w:val="00757E41"/>
    <w:rsid w:val="00757EEB"/>
    <w:rsid w:val="007600F1"/>
    <w:rsid w:val="0076021C"/>
    <w:rsid w:val="0076024B"/>
    <w:rsid w:val="00760463"/>
    <w:rsid w:val="007605E1"/>
    <w:rsid w:val="00760771"/>
    <w:rsid w:val="00760789"/>
    <w:rsid w:val="007609AA"/>
    <w:rsid w:val="00760AEA"/>
    <w:rsid w:val="00760BDA"/>
    <w:rsid w:val="00760C91"/>
    <w:rsid w:val="00761686"/>
    <w:rsid w:val="007616B5"/>
    <w:rsid w:val="00761A31"/>
    <w:rsid w:val="00761EED"/>
    <w:rsid w:val="0076217B"/>
    <w:rsid w:val="0076222B"/>
    <w:rsid w:val="007627B5"/>
    <w:rsid w:val="00762AEC"/>
    <w:rsid w:val="00762CD5"/>
    <w:rsid w:val="00762DF3"/>
    <w:rsid w:val="00762F08"/>
    <w:rsid w:val="007632FE"/>
    <w:rsid w:val="0076343F"/>
    <w:rsid w:val="007634CF"/>
    <w:rsid w:val="007634EB"/>
    <w:rsid w:val="007635B9"/>
    <w:rsid w:val="0076467D"/>
    <w:rsid w:val="00764861"/>
    <w:rsid w:val="007648F3"/>
    <w:rsid w:val="00764D60"/>
    <w:rsid w:val="00764FAF"/>
    <w:rsid w:val="00765078"/>
    <w:rsid w:val="00765395"/>
    <w:rsid w:val="00765551"/>
    <w:rsid w:val="007656F4"/>
    <w:rsid w:val="007659E5"/>
    <w:rsid w:val="00765FA1"/>
    <w:rsid w:val="007662D5"/>
    <w:rsid w:val="007664DE"/>
    <w:rsid w:val="0076656D"/>
    <w:rsid w:val="007666E6"/>
    <w:rsid w:val="00766AAA"/>
    <w:rsid w:val="00766AFE"/>
    <w:rsid w:val="00766C50"/>
    <w:rsid w:val="00766D53"/>
    <w:rsid w:val="00767013"/>
    <w:rsid w:val="00767166"/>
    <w:rsid w:val="007673EA"/>
    <w:rsid w:val="0076746D"/>
    <w:rsid w:val="00767884"/>
    <w:rsid w:val="0076789E"/>
    <w:rsid w:val="00767AB9"/>
    <w:rsid w:val="00767AFE"/>
    <w:rsid w:val="00767B87"/>
    <w:rsid w:val="00767D1D"/>
    <w:rsid w:val="00767DBF"/>
    <w:rsid w:val="00767F4C"/>
    <w:rsid w:val="0077028A"/>
    <w:rsid w:val="007703D7"/>
    <w:rsid w:val="007704BB"/>
    <w:rsid w:val="00770A2A"/>
    <w:rsid w:val="00770A79"/>
    <w:rsid w:val="00770AA8"/>
    <w:rsid w:val="0077103B"/>
    <w:rsid w:val="0077119A"/>
    <w:rsid w:val="007711F0"/>
    <w:rsid w:val="00771304"/>
    <w:rsid w:val="00771572"/>
    <w:rsid w:val="0077187C"/>
    <w:rsid w:val="007718D7"/>
    <w:rsid w:val="00771A22"/>
    <w:rsid w:val="00771E21"/>
    <w:rsid w:val="00771FB5"/>
    <w:rsid w:val="00772375"/>
    <w:rsid w:val="007725F8"/>
    <w:rsid w:val="0077265D"/>
    <w:rsid w:val="00772958"/>
    <w:rsid w:val="0077295B"/>
    <w:rsid w:val="00772CC4"/>
    <w:rsid w:val="00773067"/>
    <w:rsid w:val="007734EB"/>
    <w:rsid w:val="0077363F"/>
    <w:rsid w:val="007739DA"/>
    <w:rsid w:val="00773C6B"/>
    <w:rsid w:val="00773CDD"/>
    <w:rsid w:val="00773F19"/>
    <w:rsid w:val="007745AC"/>
    <w:rsid w:val="0077473D"/>
    <w:rsid w:val="00774810"/>
    <w:rsid w:val="007748B4"/>
    <w:rsid w:val="00774928"/>
    <w:rsid w:val="00774DF1"/>
    <w:rsid w:val="007750C6"/>
    <w:rsid w:val="007753DD"/>
    <w:rsid w:val="00775951"/>
    <w:rsid w:val="00775996"/>
    <w:rsid w:val="00775BCA"/>
    <w:rsid w:val="00775BDF"/>
    <w:rsid w:val="00775BE2"/>
    <w:rsid w:val="00775DD9"/>
    <w:rsid w:val="007760A4"/>
    <w:rsid w:val="0077633A"/>
    <w:rsid w:val="00776355"/>
    <w:rsid w:val="00776616"/>
    <w:rsid w:val="007766C6"/>
    <w:rsid w:val="00776804"/>
    <w:rsid w:val="00776848"/>
    <w:rsid w:val="00776A28"/>
    <w:rsid w:val="00776FCA"/>
    <w:rsid w:val="00776FDE"/>
    <w:rsid w:val="0077728A"/>
    <w:rsid w:val="0077758D"/>
    <w:rsid w:val="00777786"/>
    <w:rsid w:val="00777CCA"/>
    <w:rsid w:val="00777CCE"/>
    <w:rsid w:val="00777E2B"/>
    <w:rsid w:val="00777F70"/>
    <w:rsid w:val="007800C6"/>
    <w:rsid w:val="00780B24"/>
    <w:rsid w:val="00780B7D"/>
    <w:rsid w:val="00780EEE"/>
    <w:rsid w:val="00781602"/>
    <w:rsid w:val="00781A98"/>
    <w:rsid w:val="00781D2E"/>
    <w:rsid w:val="00782362"/>
    <w:rsid w:val="00782644"/>
    <w:rsid w:val="00782662"/>
    <w:rsid w:val="007826CD"/>
    <w:rsid w:val="0078272F"/>
    <w:rsid w:val="00782E89"/>
    <w:rsid w:val="0078302E"/>
    <w:rsid w:val="0078308F"/>
    <w:rsid w:val="00783C8F"/>
    <w:rsid w:val="00783D55"/>
    <w:rsid w:val="00783D81"/>
    <w:rsid w:val="00784643"/>
    <w:rsid w:val="00784D8D"/>
    <w:rsid w:val="00784FE9"/>
    <w:rsid w:val="007852D2"/>
    <w:rsid w:val="007853D0"/>
    <w:rsid w:val="00785532"/>
    <w:rsid w:val="0078561B"/>
    <w:rsid w:val="00785660"/>
    <w:rsid w:val="00785733"/>
    <w:rsid w:val="00786079"/>
    <w:rsid w:val="007868B9"/>
    <w:rsid w:val="00786980"/>
    <w:rsid w:val="00786CD4"/>
    <w:rsid w:val="00786F3E"/>
    <w:rsid w:val="007871F4"/>
    <w:rsid w:val="00787693"/>
    <w:rsid w:val="007876B1"/>
    <w:rsid w:val="00787997"/>
    <w:rsid w:val="00790678"/>
    <w:rsid w:val="007908CF"/>
    <w:rsid w:val="00790AA3"/>
    <w:rsid w:val="00790CD3"/>
    <w:rsid w:val="00790DF3"/>
    <w:rsid w:val="00790E06"/>
    <w:rsid w:val="00790FCF"/>
    <w:rsid w:val="00791261"/>
    <w:rsid w:val="007914E1"/>
    <w:rsid w:val="007915B1"/>
    <w:rsid w:val="007916FE"/>
    <w:rsid w:val="007918B0"/>
    <w:rsid w:val="00791D1C"/>
    <w:rsid w:val="00791EF9"/>
    <w:rsid w:val="007921F7"/>
    <w:rsid w:val="007923D4"/>
    <w:rsid w:val="00792562"/>
    <w:rsid w:val="007925DD"/>
    <w:rsid w:val="00792632"/>
    <w:rsid w:val="00792822"/>
    <w:rsid w:val="00792CD1"/>
    <w:rsid w:val="00792D2C"/>
    <w:rsid w:val="00792FFC"/>
    <w:rsid w:val="0079304C"/>
    <w:rsid w:val="007935DB"/>
    <w:rsid w:val="007936BA"/>
    <w:rsid w:val="00793724"/>
    <w:rsid w:val="00793D53"/>
    <w:rsid w:val="00794319"/>
    <w:rsid w:val="00794328"/>
    <w:rsid w:val="00794429"/>
    <w:rsid w:val="007948D5"/>
    <w:rsid w:val="00794C78"/>
    <w:rsid w:val="00794CBE"/>
    <w:rsid w:val="00795100"/>
    <w:rsid w:val="007952DB"/>
    <w:rsid w:val="0079580E"/>
    <w:rsid w:val="007958EB"/>
    <w:rsid w:val="00795919"/>
    <w:rsid w:val="007959AE"/>
    <w:rsid w:val="00795A28"/>
    <w:rsid w:val="00795C54"/>
    <w:rsid w:val="00795CE5"/>
    <w:rsid w:val="00795D21"/>
    <w:rsid w:val="00795F61"/>
    <w:rsid w:val="0079613C"/>
    <w:rsid w:val="00796252"/>
    <w:rsid w:val="007963BB"/>
    <w:rsid w:val="007967B4"/>
    <w:rsid w:val="00796E2E"/>
    <w:rsid w:val="00796E80"/>
    <w:rsid w:val="00796EE1"/>
    <w:rsid w:val="00796FED"/>
    <w:rsid w:val="0079719B"/>
    <w:rsid w:val="00797527"/>
    <w:rsid w:val="007976A0"/>
    <w:rsid w:val="0079771D"/>
    <w:rsid w:val="0079785C"/>
    <w:rsid w:val="00797D15"/>
    <w:rsid w:val="00797EDE"/>
    <w:rsid w:val="007A059A"/>
    <w:rsid w:val="007A05BA"/>
    <w:rsid w:val="007A0A86"/>
    <w:rsid w:val="007A0C35"/>
    <w:rsid w:val="007A0CA5"/>
    <w:rsid w:val="007A0D71"/>
    <w:rsid w:val="007A0EC9"/>
    <w:rsid w:val="007A0F90"/>
    <w:rsid w:val="007A0FC0"/>
    <w:rsid w:val="007A0FCD"/>
    <w:rsid w:val="007A11EB"/>
    <w:rsid w:val="007A1249"/>
    <w:rsid w:val="007A14D5"/>
    <w:rsid w:val="007A159C"/>
    <w:rsid w:val="007A164A"/>
    <w:rsid w:val="007A17F5"/>
    <w:rsid w:val="007A19EF"/>
    <w:rsid w:val="007A1C22"/>
    <w:rsid w:val="007A2218"/>
    <w:rsid w:val="007A2411"/>
    <w:rsid w:val="007A25D1"/>
    <w:rsid w:val="007A2AD3"/>
    <w:rsid w:val="007A2C70"/>
    <w:rsid w:val="007A3067"/>
    <w:rsid w:val="007A3078"/>
    <w:rsid w:val="007A321D"/>
    <w:rsid w:val="007A3365"/>
    <w:rsid w:val="007A33BD"/>
    <w:rsid w:val="007A3710"/>
    <w:rsid w:val="007A3B9B"/>
    <w:rsid w:val="007A3DA7"/>
    <w:rsid w:val="007A3E5D"/>
    <w:rsid w:val="007A3F31"/>
    <w:rsid w:val="007A3FE7"/>
    <w:rsid w:val="007A4066"/>
    <w:rsid w:val="007A41F7"/>
    <w:rsid w:val="007A43CA"/>
    <w:rsid w:val="007A4770"/>
    <w:rsid w:val="007A4870"/>
    <w:rsid w:val="007A48ED"/>
    <w:rsid w:val="007A4968"/>
    <w:rsid w:val="007A4A86"/>
    <w:rsid w:val="007A4AE0"/>
    <w:rsid w:val="007A4F3E"/>
    <w:rsid w:val="007A5169"/>
    <w:rsid w:val="007A516B"/>
    <w:rsid w:val="007A5708"/>
    <w:rsid w:val="007A5D23"/>
    <w:rsid w:val="007A5E20"/>
    <w:rsid w:val="007A62CF"/>
    <w:rsid w:val="007A66A0"/>
    <w:rsid w:val="007A66A3"/>
    <w:rsid w:val="007A6A6A"/>
    <w:rsid w:val="007A6C4F"/>
    <w:rsid w:val="007A7197"/>
    <w:rsid w:val="007A744E"/>
    <w:rsid w:val="007A7514"/>
    <w:rsid w:val="007A75C8"/>
    <w:rsid w:val="007A782F"/>
    <w:rsid w:val="007A7AAC"/>
    <w:rsid w:val="007B00CE"/>
    <w:rsid w:val="007B0304"/>
    <w:rsid w:val="007B04F1"/>
    <w:rsid w:val="007B0549"/>
    <w:rsid w:val="007B0786"/>
    <w:rsid w:val="007B07EA"/>
    <w:rsid w:val="007B0AD0"/>
    <w:rsid w:val="007B0AE2"/>
    <w:rsid w:val="007B0FF8"/>
    <w:rsid w:val="007B1C69"/>
    <w:rsid w:val="007B1D0A"/>
    <w:rsid w:val="007B1D37"/>
    <w:rsid w:val="007B1F61"/>
    <w:rsid w:val="007B247E"/>
    <w:rsid w:val="007B24C1"/>
    <w:rsid w:val="007B2A3D"/>
    <w:rsid w:val="007B3367"/>
    <w:rsid w:val="007B3624"/>
    <w:rsid w:val="007B36EA"/>
    <w:rsid w:val="007B3AFF"/>
    <w:rsid w:val="007B3CF7"/>
    <w:rsid w:val="007B3D04"/>
    <w:rsid w:val="007B401E"/>
    <w:rsid w:val="007B463D"/>
    <w:rsid w:val="007B4A8C"/>
    <w:rsid w:val="007B4CAE"/>
    <w:rsid w:val="007B4E38"/>
    <w:rsid w:val="007B5015"/>
    <w:rsid w:val="007B5D38"/>
    <w:rsid w:val="007B5E5F"/>
    <w:rsid w:val="007B619A"/>
    <w:rsid w:val="007B61A5"/>
    <w:rsid w:val="007B63E0"/>
    <w:rsid w:val="007B6A0B"/>
    <w:rsid w:val="007B6FDB"/>
    <w:rsid w:val="007B70B9"/>
    <w:rsid w:val="007B787E"/>
    <w:rsid w:val="007B7941"/>
    <w:rsid w:val="007B79E9"/>
    <w:rsid w:val="007B7ADF"/>
    <w:rsid w:val="007B7CDA"/>
    <w:rsid w:val="007B7FBA"/>
    <w:rsid w:val="007C03EA"/>
    <w:rsid w:val="007C0519"/>
    <w:rsid w:val="007C07AD"/>
    <w:rsid w:val="007C0825"/>
    <w:rsid w:val="007C0C0B"/>
    <w:rsid w:val="007C0C38"/>
    <w:rsid w:val="007C110E"/>
    <w:rsid w:val="007C119F"/>
    <w:rsid w:val="007C1416"/>
    <w:rsid w:val="007C1462"/>
    <w:rsid w:val="007C1706"/>
    <w:rsid w:val="007C17B4"/>
    <w:rsid w:val="007C17C2"/>
    <w:rsid w:val="007C17E8"/>
    <w:rsid w:val="007C18D0"/>
    <w:rsid w:val="007C1B84"/>
    <w:rsid w:val="007C1C9A"/>
    <w:rsid w:val="007C1CF8"/>
    <w:rsid w:val="007C1DEE"/>
    <w:rsid w:val="007C1DF4"/>
    <w:rsid w:val="007C21F1"/>
    <w:rsid w:val="007C21F2"/>
    <w:rsid w:val="007C22AE"/>
    <w:rsid w:val="007C28B5"/>
    <w:rsid w:val="007C2904"/>
    <w:rsid w:val="007C29BA"/>
    <w:rsid w:val="007C29F0"/>
    <w:rsid w:val="007C2AA4"/>
    <w:rsid w:val="007C2DBE"/>
    <w:rsid w:val="007C2EAC"/>
    <w:rsid w:val="007C2F9C"/>
    <w:rsid w:val="007C39E5"/>
    <w:rsid w:val="007C3AB6"/>
    <w:rsid w:val="007C400B"/>
    <w:rsid w:val="007C40F7"/>
    <w:rsid w:val="007C41A7"/>
    <w:rsid w:val="007C42F3"/>
    <w:rsid w:val="007C44B1"/>
    <w:rsid w:val="007C46EE"/>
    <w:rsid w:val="007C46F3"/>
    <w:rsid w:val="007C4D9F"/>
    <w:rsid w:val="007C4FA6"/>
    <w:rsid w:val="007C4FA7"/>
    <w:rsid w:val="007C5126"/>
    <w:rsid w:val="007C545A"/>
    <w:rsid w:val="007C558F"/>
    <w:rsid w:val="007C55A2"/>
    <w:rsid w:val="007C5754"/>
    <w:rsid w:val="007C57EC"/>
    <w:rsid w:val="007C58DA"/>
    <w:rsid w:val="007C58DC"/>
    <w:rsid w:val="007C5D3C"/>
    <w:rsid w:val="007C5DDF"/>
    <w:rsid w:val="007C6011"/>
    <w:rsid w:val="007C65DF"/>
    <w:rsid w:val="007C6614"/>
    <w:rsid w:val="007C6626"/>
    <w:rsid w:val="007C6789"/>
    <w:rsid w:val="007C6B81"/>
    <w:rsid w:val="007C6D60"/>
    <w:rsid w:val="007C7011"/>
    <w:rsid w:val="007C7473"/>
    <w:rsid w:val="007C75A4"/>
    <w:rsid w:val="007C767F"/>
    <w:rsid w:val="007C7774"/>
    <w:rsid w:val="007C786E"/>
    <w:rsid w:val="007C7B04"/>
    <w:rsid w:val="007C7C5D"/>
    <w:rsid w:val="007D0042"/>
    <w:rsid w:val="007D011D"/>
    <w:rsid w:val="007D031E"/>
    <w:rsid w:val="007D03BF"/>
    <w:rsid w:val="007D042E"/>
    <w:rsid w:val="007D06B8"/>
    <w:rsid w:val="007D0732"/>
    <w:rsid w:val="007D07A9"/>
    <w:rsid w:val="007D0E5A"/>
    <w:rsid w:val="007D10A9"/>
    <w:rsid w:val="007D1154"/>
    <w:rsid w:val="007D124C"/>
    <w:rsid w:val="007D1376"/>
    <w:rsid w:val="007D15C2"/>
    <w:rsid w:val="007D15FB"/>
    <w:rsid w:val="007D19A9"/>
    <w:rsid w:val="007D1A09"/>
    <w:rsid w:val="007D1A98"/>
    <w:rsid w:val="007D1CDA"/>
    <w:rsid w:val="007D1D04"/>
    <w:rsid w:val="007D1D74"/>
    <w:rsid w:val="007D1F60"/>
    <w:rsid w:val="007D20DD"/>
    <w:rsid w:val="007D20E6"/>
    <w:rsid w:val="007D2424"/>
    <w:rsid w:val="007D2437"/>
    <w:rsid w:val="007D2704"/>
    <w:rsid w:val="007D2737"/>
    <w:rsid w:val="007D2A02"/>
    <w:rsid w:val="007D2A04"/>
    <w:rsid w:val="007D2B21"/>
    <w:rsid w:val="007D2C00"/>
    <w:rsid w:val="007D2E2A"/>
    <w:rsid w:val="007D2EB4"/>
    <w:rsid w:val="007D2ED0"/>
    <w:rsid w:val="007D2FCF"/>
    <w:rsid w:val="007D30B6"/>
    <w:rsid w:val="007D3259"/>
    <w:rsid w:val="007D33E0"/>
    <w:rsid w:val="007D3466"/>
    <w:rsid w:val="007D3B82"/>
    <w:rsid w:val="007D3BD6"/>
    <w:rsid w:val="007D3DC8"/>
    <w:rsid w:val="007D40D7"/>
    <w:rsid w:val="007D40FC"/>
    <w:rsid w:val="007D4111"/>
    <w:rsid w:val="007D4460"/>
    <w:rsid w:val="007D463F"/>
    <w:rsid w:val="007D4719"/>
    <w:rsid w:val="007D480C"/>
    <w:rsid w:val="007D4E74"/>
    <w:rsid w:val="007D511C"/>
    <w:rsid w:val="007D529D"/>
    <w:rsid w:val="007D53B2"/>
    <w:rsid w:val="007D55CD"/>
    <w:rsid w:val="007D593A"/>
    <w:rsid w:val="007D5AE9"/>
    <w:rsid w:val="007D5B72"/>
    <w:rsid w:val="007D5CDB"/>
    <w:rsid w:val="007D5F2A"/>
    <w:rsid w:val="007D5F7F"/>
    <w:rsid w:val="007D641C"/>
    <w:rsid w:val="007D65DA"/>
    <w:rsid w:val="007D664C"/>
    <w:rsid w:val="007D66B7"/>
    <w:rsid w:val="007D6922"/>
    <w:rsid w:val="007D69D7"/>
    <w:rsid w:val="007D6A3A"/>
    <w:rsid w:val="007D6AC4"/>
    <w:rsid w:val="007D70FB"/>
    <w:rsid w:val="007D7141"/>
    <w:rsid w:val="007D72FA"/>
    <w:rsid w:val="007D7320"/>
    <w:rsid w:val="007D7427"/>
    <w:rsid w:val="007D74FB"/>
    <w:rsid w:val="007D756E"/>
    <w:rsid w:val="007D7646"/>
    <w:rsid w:val="007D7653"/>
    <w:rsid w:val="007D7D39"/>
    <w:rsid w:val="007D7E68"/>
    <w:rsid w:val="007D7F41"/>
    <w:rsid w:val="007E0046"/>
    <w:rsid w:val="007E0127"/>
    <w:rsid w:val="007E013C"/>
    <w:rsid w:val="007E01A2"/>
    <w:rsid w:val="007E0589"/>
    <w:rsid w:val="007E065B"/>
    <w:rsid w:val="007E07E3"/>
    <w:rsid w:val="007E0973"/>
    <w:rsid w:val="007E0B96"/>
    <w:rsid w:val="007E0D5F"/>
    <w:rsid w:val="007E0E71"/>
    <w:rsid w:val="007E10D0"/>
    <w:rsid w:val="007E11C8"/>
    <w:rsid w:val="007E1391"/>
    <w:rsid w:val="007E1538"/>
    <w:rsid w:val="007E164D"/>
    <w:rsid w:val="007E164E"/>
    <w:rsid w:val="007E174E"/>
    <w:rsid w:val="007E179B"/>
    <w:rsid w:val="007E1BDA"/>
    <w:rsid w:val="007E1E9A"/>
    <w:rsid w:val="007E2617"/>
    <w:rsid w:val="007E2962"/>
    <w:rsid w:val="007E2A26"/>
    <w:rsid w:val="007E2E47"/>
    <w:rsid w:val="007E2EA8"/>
    <w:rsid w:val="007E3162"/>
    <w:rsid w:val="007E333D"/>
    <w:rsid w:val="007E33CA"/>
    <w:rsid w:val="007E394E"/>
    <w:rsid w:val="007E3FA6"/>
    <w:rsid w:val="007E422F"/>
    <w:rsid w:val="007E43B6"/>
    <w:rsid w:val="007E46B9"/>
    <w:rsid w:val="007E4722"/>
    <w:rsid w:val="007E4895"/>
    <w:rsid w:val="007E48A9"/>
    <w:rsid w:val="007E48B5"/>
    <w:rsid w:val="007E4BA6"/>
    <w:rsid w:val="007E4C30"/>
    <w:rsid w:val="007E4E56"/>
    <w:rsid w:val="007E5136"/>
    <w:rsid w:val="007E56B4"/>
    <w:rsid w:val="007E585C"/>
    <w:rsid w:val="007E5BA4"/>
    <w:rsid w:val="007E6299"/>
    <w:rsid w:val="007E644A"/>
    <w:rsid w:val="007E66E0"/>
    <w:rsid w:val="007E7203"/>
    <w:rsid w:val="007E75BF"/>
    <w:rsid w:val="007E75E3"/>
    <w:rsid w:val="007E768E"/>
    <w:rsid w:val="007E76C0"/>
    <w:rsid w:val="007E78AC"/>
    <w:rsid w:val="007E79C5"/>
    <w:rsid w:val="007E7AD4"/>
    <w:rsid w:val="007E7ED1"/>
    <w:rsid w:val="007F0093"/>
    <w:rsid w:val="007F01C4"/>
    <w:rsid w:val="007F06A0"/>
    <w:rsid w:val="007F0AA3"/>
    <w:rsid w:val="007F0F68"/>
    <w:rsid w:val="007F1289"/>
    <w:rsid w:val="007F180E"/>
    <w:rsid w:val="007F1E13"/>
    <w:rsid w:val="007F2193"/>
    <w:rsid w:val="007F2278"/>
    <w:rsid w:val="007F252E"/>
    <w:rsid w:val="007F2618"/>
    <w:rsid w:val="007F2ADF"/>
    <w:rsid w:val="007F35C0"/>
    <w:rsid w:val="007F37BE"/>
    <w:rsid w:val="007F3EBB"/>
    <w:rsid w:val="007F4185"/>
    <w:rsid w:val="007F4493"/>
    <w:rsid w:val="007F4590"/>
    <w:rsid w:val="007F4A0B"/>
    <w:rsid w:val="007F4ADA"/>
    <w:rsid w:val="007F4B44"/>
    <w:rsid w:val="007F4B7C"/>
    <w:rsid w:val="007F4D0A"/>
    <w:rsid w:val="007F4E98"/>
    <w:rsid w:val="007F4F26"/>
    <w:rsid w:val="007F4FEE"/>
    <w:rsid w:val="007F500E"/>
    <w:rsid w:val="007F5332"/>
    <w:rsid w:val="007F5E73"/>
    <w:rsid w:val="007F5EC1"/>
    <w:rsid w:val="007F5F69"/>
    <w:rsid w:val="007F652B"/>
    <w:rsid w:val="007F6572"/>
    <w:rsid w:val="007F6691"/>
    <w:rsid w:val="007F675D"/>
    <w:rsid w:val="007F683B"/>
    <w:rsid w:val="007F6F46"/>
    <w:rsid w:val="007F7030"/>
    <w:rsid w:val="007F7311"/>
    <w:rsid w:val="007F74C0"/>
    <w:rsid w:val="007F7704"/>
    <w:rsid w:val="007F7A1E"/>
    <w:rsid w:val="007F7DB0"/>
    <w:rsid w:val="007F7F01"/>
    <w:rsid w:val="00800416"/>
    <w:rsid w:val="00800584"/>
    <w:rsid w:val="00800720"/>
    <w:rsid w:val="00800797"/>
    <w:rsid w:val="00800BFC"/>
    <w:rsid w:val="00800DD3"/>
    <w:rsid w:val="00801435"/>
    <w:rsid w:val="008019BC"/>
    <w:rsid w:val="00801A06"/>
    <w:rsid w:val="00801B25"/>
    <w:rsid w:val="00801C95"/>
    <w:rsid w:val="00801CBD"/>
    <w:rsid w:val="00801E50"/>
    <w:rsid w:val="00801EA6"/>
    <w:rsid w:val="008020CC"/>
    <w:rsid w:val="0080236D"/>
    <w:rsid w:val="00802469"/>
    <w:rsid w:val="00802D8E"/>
    <w:rsid w:val="00802FAB"/>
    <w:rsid w:val="008030EF"/>
    <w:rsid w:val="008035E9"/>
    <w:rsid w:val="0080374E"/>
    <w:rsid w:val="00803EBF"/>
    <w:rsid w:val="00803EF0"/>
    <w:rsid w:val="00803F26"/>
    <w:rsid w:val="00804124"/>
    <w:rsid w:val="00804637"/>
    <w:rsid w:val="00804879"/>
    <w:rsid w:val="00804897"/>
    <w:rsid w:val="00804985"/>
    <w:rsid w:val="00804AA8"/>
    <w:rsid w:val="00804AAF"/>
    <w:rsid w:val="00804B34"/>
    <w:rsid w:val="00804B5D"/>
    <w:rsid w:val="00804B81"/>
    <w:rsid w:val="00804C5F"/>
    <w:rsid w:val="00804C8F"/>
    <w:rsid w:val="00804DCD"/>
    <w:rsid w:val="00805269"/>
    <w:rsid w:val="008052E6"/>
    <w:rsid w:val="008053B4"/>
    <w:rsid w:val="00805753"/>
    <w:rsid w:val="00805814"/>
    <w:rsid w:val="0080592D"/>
    <w:rsid w:val="0080597A"/>
    <w:rsid w:val="00805A10"/>
    <w:rsid w:val="00805C4E"/>
    <w:rsid w:val="00805F8B"/>
    <w:rsid w:val="00806213"/>
    <w:rsid w:val="00806346"/>
    <w:rsid w:val="008063EC"/>
    <w:rsid w:val="00806462"/>
    <w:rsid w:val="00806603"/>
    <w:rsid w:val="008066A5"/>
    <w:rsid w:val="00806D10"/>
    <w:rsid w:val="00807048"/>
    <w:rsid w:val="00807277"/>
    <w:rsid w:val="00807996"/>
    <w:rsid w:val="00807B02"/>
    <w:rsid w:val="00807B36"/>
    <w:rsid w:val="00810077"/>
    <w:rsid w:val="008100C2"/>
    <w:rsid w:val="00810599"/>
    <w:rsid w:val="008107FD"/>
    <w:rsid w:val="00810FE1"/>
    <w:rsid w:val="00811064"/>
    <w:rsid w:val="008113FD"/>
    <w:rsid w:val="008119C0"/>
    <w:rsid w:val="00811FA2"/>
    <w:rsid w:val="00812219"/>
    <w:rsid w:val="00812334"/>
    <w:rsid w:val="00812430"/>
    <w:rsid w:val="00812495"/>
    <w:rsid w:val="008124C7"/>
    <w:rsid w:val="00812577"/>
    <w:rsid w:val="008125EB"/>
    <w:rsid w:val="00812CF8"/>
    <w:rsid w:val="00812D7C"/>
    <w:rsid w:val="008134AA"/>
    <w:rsid w:val="00813600"/>
    <w:rsid w:val="0081360A"/>
    <w:rsid w:val="00813CAC"/>
    <w:rsid w:val="00814186"/>
    <w:rsid w:val="00814235"/>
    <w:rsid w:val="008143DB"/>
    <w:rsid w:val="00814505"/>
    <w:rsid w:val="00814645"/>
    <w:rsid w:val="008146E9"/>
    <w:rsid w:val="008148A7"/>
    <w:rsid w:val="00814B9E"/>
    <w:rsid w:val="00814BD2"/>
    <w:rsid w:val="00814CAA"/>
    <w:rsid w:val="0081503C"/>
    <w:rsid w:val="008155EB"/>
    <w:rsid w:val="00815824"/>
    <w:rsid w:val="00815827"/>
    <w:rsid w:val="00815A54"/>
    <w:rsid w:val="00815DB5"/>
    <w:rsid w:val="0081631B"/>
    <w:rsid w:val="00816527"/>
    <w:rsid w:val="008165A2"/>
    <w:rsid w:val="00816731"/>
    <w:rsid w:val="0081689A"/>
    <w:rsid w:val="00816CBE"/>
    <w:rsid w:val="008173DF"/>
    <w:rsid w:val="0081778A"/>
    <w:rsid w:val="00817876"/>
    <w:rsid w:val="0081789D"/>
    <w:rsid w:val="008178A7"/>
    <w:rsid w:val="0081798B"/>
    <w:rsid w:val="00817AF0"/>
    <w:rsid w:val="00820051"/>
    <w:rsid w:val="0082007C"/>
    <w:rsid w:val="008201C0"/>
    <w:rsid w:val="00820984"/>
    <w:rsid w:val="00820A77"/>
    <w:rsid w:val="00820BEF"/>
    <w:rsid w:val="00820E2F"/>
    <w:rsid w:val="008212C6"/>
    <w:rsid w:val="008212D9"/>
    <w:rsid w:val="0082135E"/>
    <w:rsid w:val="008215A6"/>
    <w:rsid w:val="008215C1"/>
    <w:rsid w:val="00821939"/>
    <w:rsid w:val="00821957"/>
    <w:rsid w:val="00821E63"/>
    <w:rsid w:val="00821F10"/>
    <w:rsid w:val="00822064"/>
    <w:rsid w:val="00822526"/>
    <w:rsid w:val="00822A5C"/>
    <w:rsid w:val="00822F51"/>
    <w:rsid w:val="008231C7"/>
    <w:rsid w:val="008235B4"/>
    <w:rsid w:val="00823B48"/>
    <w:rsid w:val="00823D58"/>
    <w:rsid w:val="008244D9"/>
    <w:rsid w:val="00825564"/>
    <w:rsid w:val="008257B7"/>
    <w:rsid w:val="00825B12"/>
    <w:rsid w:val="00825B84"/>
    <w:rsid w:val="00825C44"/>
    <w:rsid w:val="008261E7"/>
    <w:rsid w:val="00826247"/>
    <w:rsid w:val="0082634B"/>
    <w:rsid w:val="0082647C"/>
    <w:rsid w:val="0082656C"/>
    <w:rsid w:val="00826781"/>
    <w:rsid w:val="00826B2F"/>
    <w:rsid w:val="00826B56"/>
    <w:rsid w:val="00826D4B"/>
    <w:rsid w:val="00826E69"/>
    <w:rsid w:val="00826EBD"/>
    <w:rsid w:val="008270B8"/>
    <w:rsid w:val="0082712E"/>
    <w:rsid w:val="008271FC"/>
    <w:rsid w:val="00827221"/>
    <w:rsid w:val="0082750B"/>
    <w:rsid w:val="00827762"/>
    <w:rsid w:val="008278E0"/>
    <w:rsid w:val="00827BD0"/>
    <w:rsid w:val="00827D10"/>
    <w:rsid w:val="00827D2B"/>
    <w:rsid w:val="00827FDA"/>
    <w:rsid w:val="00830001"/>
    <w:rsid w:val="00830096"/>
    <w:rsid w:val="0083028B"/>
    <w:rsid w:val="008302B7"/>
    <w:rsid w:val="008302CC"/>
    <w:rsid w:val="008304CE"/>
    <w:rsid w:val="008306BB"/>
    <w:rsid w:val="0083089A"/>
    <w:rsid w:val="00830978"/>
    <w:rsid w:val="00830F41"/>
    <w:rsid w:val="00831055"/>
    <w:rsid w:val="008313DF"/>
    <w:rsid w:val="0083145A"/>
    <w:rsid w:val="0083146D"/>
    <w:rsid w:val="008314F2"/>
    <w:rsid w:val="00831822"/>
    <w:rsid w:val="00831CEF"/>
    <w:rsid w:val="00831D4A"/>
    <w:rsid w:val="008322D3"/>
    <w:rsid w:val="00832310"/>
    <w:rsid w:val="008324CA"/>
    <w:rsid w:val="008324E1"/>
    <w:rsid w:val="00832697"/>
    <w:rsid w:val="0083287D"/>
    <w:rsid w:val="00832BD6"/>
    <w:rsid w:val="00832D3E"/>
    <w:rsid w:val="00833225"/>
    <w:rsid w:val="008332D9"/>
    <w:rsid w:val="0083368A"/>
    <w:rsid w:val="008338E6"/>
    <w:rsid w:val="00833B74"/>
    <w:rsid w:val="0083411B"/>
    <w:rsid w:val="00834316"/>
    <w:rsid w:val="0083449D"/>
    <w:rsid w:val="008344B4"/>
    <w:rsid w:val="008346F6"/>
    <w:rsid w:val="00834B22"/>
    <w:rsid w:val="00834D39"/>
    <w:rsid w:val="008352F6"/>
    <w:rsid w:val="00835CD0"/>
    <w:rsid w:val="00835ECC"/>
    <w:rsid w:val="00835F36"/>
    <w:rsid w:val="0083620E"/>
    <w:rsid w:val="0083632B"/>
    <w:rsid w:val="008364B1"/>
    <w:rsid w:val="00836547"/>
    <w:rsid w:val="00836BD9"/>
    <w:rsid w:val="00836BF2"/>
    <w:rsid w:val="00836F58"/>
    <w:rsid w:val="00837049"/>
    <w:rsid w:val="00837630"/>
    <w:rsid w:val="0083765F"/>
    <w:rsid w:val="00837812"/>
    <w:rsid w:val="0083781A"/>
    <w:rsid w:val="0083790E"/>
    <w:rsid w:val="00837A8E"/>
    <w:rsid w:val="00837C30"/>
    <w:rsid w:val="00837E9D"/>
    <w:rsid w:val="00840285"/>
    <w:rsid w:val="00840347"/>
    <w:rsid w:val="008406B7"/>
    <w:rsid w:val="00840A4D"/>
    <w:rsid w:val="00840C83"/>
    <w:rsid w:val="00840E3C"/>
    <w:rsid w:val="00840EA3"/>
    <w:rsid w:val="00840EE8"/>
    <w:rsid w:val="0084124F"/>
    <w:rsid w:val="008416F9"/>
    <w:rsid w:val="00841918"/>
    <w:rsid w:val="00841B9C"/>
    <w:rsid w:val="00841BE5"/>
    <w:rsid w:val="00841D9D"/>
    <w:rsid w:val="00841E8D"/>
    <w:rsid w:val="00842232"/>
    <w:rsid w:val="00842971"/>
    <w:rsid w:val="00842BE5"/>
    <w:rsid w:val="00842E72"/>
    <w:rsid w:val="00842FB5"/>
    <w:rsid w:val="008439B0"/>
    <w:rsid w:val="00843A09"/>
    <w:rsid w:val="00843ADA"/>
    <w:rsid w:val="00843B83"/>
    <w:rsid w:val="00843BB2"/>
    <w:rsid w:val="00843DFE"/>
    <w:rsid w:val="00844102"/>
    <w:rsid w:val="00844298"/>
    <w:rsid w:val="008443BC"/>
    <w:rsid w:val="008443E9"/>
    <w:rsid w:val="0084482C"/>
    <w:rsid w:val="00844AF4"/>
    <w:rsid w:val="00844DDB"/>
    <w:rsid w:val="00845004"/>
    <w:rsid w:val="008453D6"/>
    <w:rsid w:val="008455C6"/>
    <w:rsid w:val="008455DE"/>
    <w:rsid w:val="008455EC"/>
    <w:rsid w:val="008456EC"/>
    <w:rsid w:val="00845BB0"/>
    <w:rsid w:val="00845DA0"/>
    <w:rsid w:val="00845E7F"/>
    <w:rsid w:val="00846180"/>
    <w:rsid w:val="0084656E"/>
    <w:rsid w:val="0084667A"/>
    <w:rsid w:val="008466F1"/>
    <w:rsid w:val="00846718"/>
    <w:rsid w:val="0084672A"/>
    <w:rsid w:val="00846A8D"/>
    <w:rsid w:val="00846AFE"/>
    <w:rsid w:val="00846B08"/>
    <w:rsid w:val="00847115"/>
    <w:rsid w:val="0084782C"/>
    <w:rsid w:val="00847834"/>
    <w:rsid w:val="00847CE5"/>
    <w:rsid w:val="00847EF1"/>
    <w:rsid w:val="00847EFF"/>
    <w:rsid w:val="008502EE"/>
    <w:rsid w:val="00850418"/>
    <w:rsid w:val="00850505"/>
    <w:rsid w:val="008506B1"/>
    <w:rsid w:val="00850752"/>
    <w:rsid w:val="00850961"/>
    <w:rsid w:val="00850BB0"/>
    <w:rsid w:val="00850C79"/>
    <w:rsid w:val="00850DD1"/>
    <w:rsid w:val="008513BF"/>
    <w:rsid w:val="00851583"/>
    <w:rsid w:val="00851621"/>
    <w:rsid w:val="0085181D"/>
    <w:rsid w:val="00851A52"/>
    <w:rsid w:val="00851AFD"/>
    <w:rsid w:val="00851B7A"/>
    <w:rsid w:val="008520C0"/>
    <w:rsid w:val="0085215A"/>
    <w:rsid w:val="008521B9"/>
    <w:rsid w:val="008525D8"/>
    <w:rsid w:val="008527CD"/>
    <w:rsid w:val="008527DC"/>
    <w:rsid w:val="00852896"/>
    <w:rsid w:val="00852A2D"/>
    <w:rsid w:val="00852B35"/>
    <w:rsid w:val="00852F41"/>
    <w:rsid w:val="008532C4"/>
    <w:rsid w:val="008533D7"/>
    <w:rsid w:val="008533DA"/>
    <w:rsid w:val="00853550"/>
    <w:rsid w:val="008539FF"/>
    <w:rsid w:val="00853ABE"/>
    <w:rsid w:val="00853B34"/>
    <w:rsid w:val="00853BF7"/>
    <w:rsid w:val="00854258"/>
    <w:rsid w:val="00854263"/>
    <w:rsid w:val="00854584"/>
    <w:rsid w:val="008546EE"/>
    <w:rsid w:val="00854A9B"/>
    <w:rsid w:val="00854CDE"/>
    <w:rsid w:val="00854DA6"/>
    <w:rsid w:val="00854DFB"/>
    <w:rsid w:val="00854E0A"/>
    <w:rsid w:val="008552BF"/>
    <w:rsid w:val="00855373"/>
    <w:rsid w:val="0085537E"/>
    <w:rsid w:val="00855A21"/>
    <w:rsid w:val="00855AB1"/>
    <w:rsid w:val="00855D9A"/>
    <w:rsid w:val="008562CB"/>
    <w:rsid w:val="0085639A"/>
    <w:rsid w:val="008564D3"/>
    <w:rsid w:val="0085653B"/>
    <w:rsid w:val="0085689F"/>
    <w:rsid w:val="00856907"/>
    <w:rsid w:val="008569C9"/>
    <w:rsid w:val="00856B00"/>
    <w:rsid w:val="00856F83"/>
    <w:rsid w:val="008570D7"/>
    <w:rsid w:val="0085751C"/>
    <w:rsid w:val="00857663"/>
    <w:rsid w:val="0085789A"/>
    <w:rsid w:val="008578F9"/>
    <w:rsid w:val="008579BE"/>
    <w:rsid w:val="00857B96"/>
    <w:rsid w:val="00857F82"/>
    <w:rsid w:val="00860313"/>
    <w:rsid w:val="008603E2"/>
    <w:rsid w:val="00860422"/>
    <w:rsid w:val="008604DD"/>
    <w:rsid w:val="00860515"/>
    <w:rsid w:val="00860917"/>
    <w:rsid w:val="00860A7D"/>
    <w:rsid w:val="00860AE4"/>
    <w:rsid w:val="00860CBC"/>
    <w:rsid w:val="008611B4"/>
    <w:rsid w:val="00861A6E"/>
    <w:rsid w:val="00861D38"/>
    <w:rsid w:val="008620DF"/>
    <w:rsid w:val="0086217C"/>
    <w:rsid w:val="00862184"/>
    <w:rsid w:val="008621BB"/>
    <w:rsid w:val="008621FD"/>
    <w:rsid w:val="008625EC"/>
    <w:rsid w:val="0086279F"/>
    <w:rsid w:val="00862890"/>
    <w:rsid w:val="00862A32"/>
    <w:rsid w:val="00862EC3"/>
    <w:rsid w:val="008632D6"/>
    <w:rsid w:val="008634A2"/>
    <w:rsid w:val="0086362D"/>
    <w:rsid w:val="008636E2"/>
    <w:rsid w:val="008637A6"/>
    <w:rsid w:val="008638D7"/>
    <w:rsid w:val="00863A7D"/>
    <w:rsid w:val="00863D25"/>
    <w:rsid w:val="00863DB5"/>
    <w:rsid w:val="00863F7C"/>
    <w:rsid w:val="00863FAF"/>
    <w:rsid w:val="0086429A"/>
    <w:rsid w:val="00864654"/>
    <w:rsid w:val="00864D7D"/>
    <w:rsid w:val="00864ED7"/>
    <w:rsid w:val="00864FA8"/>
    <w:rsid w:val="0086575B"/>
    <w:rsid w:val="0086589D"/>
    <w:rsid w:val="008658E9"/>
    <w:rsid w:val="00865C9F"/>
    <w:rsid w:val="00865E05"/>
    <w:rsid w:val="008660E7"/>
    <w:rsid w:val="00866319"/>
    <w:rsid w:val="0086678B"/>
    <w:rsid w:val="008668D8"/>
    <w:rsid w:val="00866B35"/>
    <w:rsid w:val="00866B6B"/>
    <w:rsid w:val="00866C69"/>
    <w:rsid w:val="00866D37"/>
    <w:rsid w:val="00866FEA"/>
    <w:rsid w:val="00867311"/>
    <w:rsid w:val="00867322"/>
    <w:rsid w:val="008673AE"/>
    <w:rsid w:val="008675A6"/>
    <w:rsid w:val="008678D5"/>
    <w:rsid w:val="00867C28"/>
    <w:rsid w:val="008705BF"/>
    <w:rsid w:val="0087077A"/>
    <w:rsid w:val="008707A6"/>
    <w:rsid w:val="00870D89"/>
    <w:rsid w:val="00871060"/>
    <w:rsid w:val="00871146"/>
    <w:rsid w:val="00871169"/>
    <w:rsid w:val="00871237"/>
    <w:rsid w:val="008714C4"/>
    <w:rsid w:val="0087174F"/>
    <w:rsid w:val="0087198D"/>
    <w:rsid w:val="00871B09"/>
    <w:rsid w:val="00871C96"/>
    <w:rsid w:val="00871D5E"/>
    <w:rsid w:val="00871EEB"/>
    <w:rsid w:val="00871EFB"/>
    <w:rsid w:val="00871FA0"/>
    <w:rsid w:val="008722E3"/>
    <w:rsid w:val="0087235F"/>
    <w:rsid w:val="00872440"/>
    <w:rsid w:val="0087249D"/>
    <w:rsid w:val="00872638"/>
    <w:rsid w:val="00872822"/>
    <w:rsid w:val="00872CF3"/>
    <w:rsid w:val="00873155"/>
    <w:rsid w:val="008732B8"/>
    <w:rsid w:val="008734D9"/>
    <w:rsid w:val="00873665"/>
    <w:rsid w:val="0087368C"/>
    <w:rsid w:val="008736C6"/>
    <w:rsid w:val="00873C6E"/>
    <w:rsid w:val="00873C9F"/>
    <w:rsid w:val="00873D00"/>
    <w:rsid w:val="00873DF3"/>
    <w:rsid w:val="008743D0"/>
    <w:rsid w:val="008744EE"/>
    <w:rsid w:val="00874669"/>
    <w:rsid w:val="00874F52"/>
    <w:rsid w:val="0087512C"/>
    <w:rsid w:val="00875270"/>
    <w:rsid w:val="00875537"/>
    <w:rsid w:val="00875654"/>
    <w:rsid w:val="0087582B"/>
    <w:rsid w:val="00875992"/>
    <w:rsid w:val="00875D1B"/>
    <w:rsid w:val="00875F4E"/>
    <w:rsid w:val="00875FDF"/>
    <w:rsid w:val="00876066"/>
    <w:rsid w:val="00876135"/>
    <w:rsid w:val="0087613E"/>
    <w:rsid w:val="0087639D"/>
    <w:rsid w:val="008763C0"/>
    <w:rsid w:val="00876931"/>
    <w:rsid w:val="00876D9E"/>
    <w:rsid w:val="00876ECF"/>
    <w:rsid w:val="00876F0B"/>
    <w:rsid w:val="0087713F"/>
    <w:rsid w:val="00877630"/>
    <w:rsid w:val="00877960"/>
    <w:rsid w:val="00877A0E"/>
    <w:rsid w:val="0088022F"/>
    <w:rsid w:val="0088041C"/>
    <w:rsid w:val="008804A4"/>
    <w:rsid w:val="008804F3"/>
    <w:rsid w:val="0088095B"/>
    <w:rsid w:val="00880D0F"/>
    <w:rsid w:val="00880DB7"/>
    <w:rsid w:val="00880E67"/>
    <w:rsid w:val="00881542"/>
    <w:rsid w:val="008815C6"/>
    <w:rsid w:val="008815E1"/>
    <w:rsid w:val="00881A27"/>
    <w:rsid w:val="00881B7C"/>
    <w:rsid w:val="0088220A"/>
    <w:rsid w:val="00882932"/>
    <w:rsid w:val="00882B3B"/>
    <w:rsid w:val="00882D39"/>
    <w:rsid w:val="008830BE"/>
    <w:rsid w:val="00883171"/>
    <w:rsid w:val="008832F4"/>
    <w:rsid w:val="0088339C"/>
    <w:rsid w:val="008834AF"/>
    <w:rsid w:val="00883706"/>
    <w:rsid w:val="008837DC"/>
    <w:rsid w:val="00883837"/>
    <w:rsid w:val="00883F58"/>
    <w:rsid w:val="008840CC"/>
    <w:rsid w:val="008840CF"/>
    <w:rsid w:val="0088415D"/>
    <w:rsid w:val="00884ACF"/>
    <w:rsid w:val="00884D82"/>
    <w:rsid w:val="00884F9F"/>
    <w:rsid w:val="008854E9"/>
    <w:rsid w:val="0088586E"/>
    <w:rsid w:val="008858FF"/>
    <w:rsid w:val="00885DD2"/>
    <w:rsid w:val="0088602E"/>
    <w:rsid w:val="00886036"/>
    <w:rsid w:val="0088621A"/>
    <w:rsid w:val="00886256"/>
    <w:rsid w:val="008863A9"/>
    <w:rsid w:val="00886415"/>
    <w:rsid w:val="00886542"/>
    <w:rsid w:val="0088676C"/>
    <w:rsid w:val="008867FE"/>
    <w:rsid w:val="008869E3"/>
    <w:rsid w:val="00886E4F"/>
    <w:rsid w:val="00886F34"/>
    <w:rsid w:val="0088701F"/>
    <w:rsid w:val="00887081"/>
    <w:rsid w:val="00887142"/>
    <w:rsid w:val="008874FE"/>
    <w:rsid w:val="00887713"/>
    <w:rsid w:val="00887786"/>
    <w:rsid w:val="00887B9D"/>
    <w:rsid w:val="00887FC6"/>
    <w:rsid w:val="00890256"/>
    <w:rsid w:val="00890741"/>
    <w:rsid w:val="00890A26"/>
    <w:rsid w:val="00890A3E"/>
    <w:rsid w:val="00890D0B"/>
    <w:rsid w:val="00891217"/>
    <w:rsid w:val="00891464"/>
    <w:rsid w:val="00891694"/>
    <w:rsid w:val="008917E7"/>
    <w:rsid w:val="00891885"/>
    <w:rsid w:val="008918D3"/>
    <w:rsid w:val="00891AA0"/>
    <w:rsid w:val="00891BD3"/>
    <w:rsid w:val="00891F95"/>
    <w:rsid w:val="0089230A"/>
    <w:rsid w:val="008923C2"/>
    <w:rsid w:val="00892473"/>
    <w:rsid w:val="00892520"/>
    <w:rsid w:val="00892DEF"/>
    <w:rsid w:val="0089318F"/>
    <w:rsid w:val="008934D8"/>
    <w:rsid w:val="00893522"/>
    <w:rsid w:val="0089360D"/>
    <w:rsid w:val="00894306"/>
    <w:rsid w:val="008944CB"/>
    <w:rsid w:val="00894729"/>
    <w:rsid w:val="00894907"/>
    <w:rsid w:val="00894A6F"/>
    <w:rsid w:val="00894AC8"/>
    <w:rsid w:val="00894B2B"/>
    <w:rsid w:val="00894E30"/>
    <w:rsid w:val="00895063"/>
    <w:rsid w:val="00895147"/>
    <w:rsid w:val="008951AE"/>
    <w:rsid w:val="008952D9"/>
    <w:rsid w:val="008954D3"/>
    <w:rsid w:val="00895CC5"/>
    <w:rsid w:val="00895DE2"/>
    <w:rsid w:val="0089633F"/>
    <w:rsid w:val="0089638F"/>
    <w:rsid w:val="008965A7"/>
    <w:rsid w:val="008965FF"/>
    <w:rsid w:val="008967FD"/>
    <w:rsid w:val="00896873"/>
    <w:rsid w:val="00896AE9"/>
    <w:rsid w:val="00897016"/>
    <w:rsid w:val="00897029"/>
    <w:rsid w:val="00897238"/>
    <w:rsid w:val="00897314"/>
    <w:rsid w:val="0089739B"/>
    <w:rsid w:val="008975B4"/>
    <w:rsid w:val="008977C4"/>
    <w:rsid w:val="00897E03"/>
    <w:rsid w:val="008A03DC"/>
    <w:rsid w:val="008A063F"/>
    <w:rsid w:val="008A064E"/>
    <w:rsid w:val="008A06B4"/>
    <w:rsid w:val="008A0E00"/>
    <w:rsid w:val="008A1231"/>
    <w:rsid w:val="008A13EF"/>
    <w:rsid w:val="008A1468"/>
    <w:rsid w:val="008A1586"/>
    <w:rsid w:val="008A1654"/>
    <w:rsid w:val="008A1817"/>
    <w:rsid w:val="008A19C0"/>
    <w:rsid w:val="008A1B6C"/>
    <w:rsid w:val="008A1C04"/>
    <w:rsid w:val="008A1D3B"/>
    <w:rsid w:val="008A1EA2"/>
    <w:rsid w:val="008A22BC"/>
    <w:rsid w:val="008A23BB"/>
    <w:rsid w:val="008A23CC"/>
    <w:rsid w:val="008A25F7"/>
    <w:rsid w:val="008A2619"/>
    <w:rsid w:val="008A268E"/>
    <w:rsid w:val="008A2996"/>
    <w:rsid w:val="008A2BDE"/>
    <w:rsid w:val="008A2EC2"/>
    <w:rsid w:val="008A30D0"/>
    <w:rsid w:val="008A3228"/>
    <w:rsid w:val="008A32A9"/>
    <w:rsid w:val="008A333A"/>
    <w:rsid w:val="008A35FF"/>
    <w:rsid w:val="008A3927"/>
    <w:rsid w:val="008A3B96"/>
    <w:rsid w:val="008A3D99"/>
    <w:rsid w:val="008A3DA8"/>
    <w:rsid w:val="008A416A"/>
    <w:rsid w:val="008A41C3"/>
    <w:rsid w:val="008A42F7"/>
    <w:rsid w:val="008A43FA"/>
    <w:rsid w:val="008A4F89"/>
    <w:rsid w:val="008A529A"/>
    <w:rsid w:val="008A5A11"/>
    <w:rsid w:val="008A5C4D"/>
    <w:rsid w:val="008A6148"/>
    <w:rsid w:val="008A61CE"/>
    <w:rsid w:val="008A6212"/>
    <w:rsid w:val="008A6375"/>
    <w:rsid w:val="008A6426"/>
    <w:rsid w:val="008A64EE"/>
    <w:rsid w:val="008A69A4"/>
    <w:rsid w:val="008A69C8"/>
    <w:rsid w:val="008A6B1D"/>
    <w:rsid w:val="008A6B4B"/>
    <w:rsid w:val="008A6BA1"/>
    <w:rsid w:val="008A6BEC"/>
    <w:rsid w:val="008A6CB1"/>
    <w:rsid w:val="008A6F30"/>
    <w:rsid w:val="008A7275"/>
    <w:rsid w:val="008A74F0"/>
    <w:rsid w:val="008A75F5"/>
    <w:rsid w:val="008A7905"/>
    <w:rsid w:val="008A7B26"/>
    <w:rsid w:val="008A7F23"/>
    <w:rsid w:val="008B001D"/>
    <w:rsid w:val="008B06D2"/>
    <w:rsid w:val="008B0735"/>
    <w:rsid w:val="008B0AD3"/>
    <w:rsid w:val="008B0B78"/>
    <w:rsid w:val="008B0CFD"/>
    <w:rsid w:val="008B0FA8"/>
    <w:rsid w:val="008B12A3"/>
    <w:rsid w:val="008B1301"/>
    <w:rsid w:val="008B146A"/>
    <w:rsid w:val="008B1509"/>
    <w:rsid w:val="008B15F8"/>
    <w:rsid w:val="008B1D54"/>
    <w:rsid w:val="008B231E"/>
    <w:rsid w:val="008B23FE"/>
    <w:rsid w:val="008B251D"/>
    <w:rsid w:val="008B29E7"/>
    <w:rsid w:val="008B2D9C"/>
    <w:rsid w:val="008B2F59"/>
    <w:rsid w:val="008B30DA"/>
    <w:rsid w:val="008B3621"/>
    <w:rsid w:val="008B3A79"/>
    <w:rsid w:val="008B3B95"/>
    <w:rsid w:val="008B3BB1"/>
    <w:rsid w:val="008B3CB8"/>
    <w:rsid w:val="008B3DAC"/>
    <w:rsid w:val="008B3DF0"/>
    <w:rsid w:val="008B3EBB"/>
    <w:rsid w:val="008B428F"/>
    <w:rsid w:val="008B441F"/>
    <w:rsid w:val="008B45E2"/>
    <w:rsid w:val="008B45F0"/>
    <w:rsid w:val="008B4674"/>
    <w:rsid w:val="008B4889"/>
    <w:rsid w:val="008B4C5C"/>
    <w:rsid w:val="008B52D8"/>
    <w:rsid w:val="008B5308"/>
    <w:rsid w:val="008B5483"/>
    <w:rsid w:val="008B5B30"/>
    <w:rsid w:val="008B5DB0"/>
    <w:rsid w:val="008B60B1"/>
    <w:rsid w:val="008B61EB"/>
    <w:rsid w:val="008B6849"/>
    <w:rsid w:val="008B6C8B"/>
    <w:rsid w:val="008B6FEF"/>
    <w:rsid w:val="008B7316"/>
    <w:rsid w:val="008B78AC"/>
    <w:rsid w:val="008B79E7"/>
    <w:rsid w:val="008B7C86"/>
    <w:rsid w:val="008B7D48"/>
    <w:rsid w:val="008B7D9C"/>
    <w:rsid w:val="008C0146"/>
    <w:rsid w:val="008C0307"/>
    <w:rsid w:val="008C0406"/>
    <w:rsid w:val="008C08BD"/>
    <w:rsid w:val="008C0A27"/>
    <w:rsid w:val="008C0CC5"/>
    <w:rsid w:val="008C0DEF"/>
    <w:rsid w:val="008C0DFC"/>
    <w:rsid w:val="008C1306"/>
    <w:rsid w:val="008C1357"/>
    <w:rsid w:val="008C136D"/>
    <w:rsid w:val="008C1627"/>
    <w:rsid w:val="008C184F"/>
    <w:rsid w:val="008C1967"/>
    <w:rsid w:val="008C1A2E"/>
    <w:rsid w:val="008C1AD3"/>
    <w:rsid w:val="008C1FE3"/>
    <w:rsid w:val="008C21F1"/>
    <w:rsid w:val="008C227D"/>
    <w:rsid w:val="008C294F"/>
    <w:rsid w:val="008C29AF"/>
    <w:rsid w:val="008C2E9C"/>
    <w:rsid w:val="008C31DC"/>
    <w:rsid w:val="008C3276"/>
    <w:rsid w:val="008C346C"/>
    <w:rsid w:val="008C3584"/>
    <w:rsid w:val="008C36E6"/>
    <w:rsid w:val="008C3B7A"/>
    <w:rsid w:val="008C3DE4"/>
    <w:rsid w:val="008C4953"/>
    <w:rsid w:val="008C5019"/>
    <w:rsid w:val="008C512F"/>
    <w:rsid w:val="008C5171"/>
    <w:rsid w:val="008C5653"/>
    <w:rsid w:val="008C56A1"/>
    <w:rsid w:val="008C588C"/>
    <w:rsid w:val="008C5D26"/>
    <w:rsid w:val="008C622D"/>
    <w:rsid w:val="008C652A"/>
    <w:rsid w:val="008C6535"/>
    <w:rsid w:val="008C6592"/>
    <w:rsid w:val="008C6856"/>
    <w:rsid w:val="008C696F"/>
    <w:rsid w:val="008C69DE"/>
    <w:rsid w:val="008C6BAF"/>
    <w:rsid w:val="008C6D55"/>
    <w:rsid w:val="008C6D85"/>
    <w:rsid w:val="008C6D9B"/>
    <w:rsid w:val="008C7161"/>
    <w:rsid w:val="008C740C"/>
    <w:rsid w:val="008C7514"/>
    <w:rsid w:val="008C7974"/>
    <w:rsid w:val="008C7B10"/>
    <w:rsid w:val="008D008F"/>
    <w:rsid w:val="008D03A2"/>
    <w:rsid w:val="008D06CF"/>
    <w:rsid w:val="008D0900"/>
    <w:rsid w:val="008D096F"/>
    <w:rsid w:val="008D0D44"/>
    <w:rsid w:val="008D0FF4"/>
    <w:rsid w:val="008D13D0"/>
    <w:rsid w:val="008D14EF"/>
    <w:rsid w:val="008D16AC"/>
    <w:rsid w:val="008D1F99"/>
    <w:rsid w:val="008D25A2"/>
    <w:rsid w:val="008D2678"/>
    <w:rsid w:val="008D2A73"/>
    <w:rsid w:val="008D2A91"/>
    <w:rsid w:val="008D2C88"/>
    <w:rsid w:val="008D2C8C"/>
    <w:rsid w:val="008D2D4A"/>
    <w:rsid w:val="008D2E8E"/>
    <w:rsid w:val="008D337F"/>
    <w:rsid w:val="008D33F5"/>
    <w:rsid w:val="008D35E7"/>
    <w:rsid w:val="008D3BAE"/>
    <w:rsid w:val="008D3D73"/>
    <w:rsid w:val="008D43E0"/>
    <w:rsid w:val="008D44BA"/>
    <w:rsid w:val="008D47E6"/>
    <w:rsid w:val="008D4A73"/>
    <w:rsid w:val="008D4A7B"/>
    <w:rsid w:val="008D4B05"/>
    <w:rsid w:val="008D4CA6"/>
    <w:rsid w:val="008D4F5C"/>
    <w:rsid w:val="008D51E9"/>
    <w:rsid w:val="008D54A9"/>
    <w:rsid w:val="008D55E7"/>
    <w:rsid w:val="008D5662"/>
    <w:rsid w:val="008D5BD7"/>
    <w:rsid w:val="008D5BDD"/>
    <w:rsid w:val="008D5BFE"/>
    <w:rsid w:val="008D5D77"/>
    <w:rsid w:val="008D6269"/>
    <w:rsid w:val="008D63AF"/>
    <w:rsid w:val="008D6647"/>
    <w:rsid w:val="008D6EC7"/>
    <w:rsid w:val="008D6EFD"/>
    <w:rsid w:val="008D7008"/>
    <w:rsid w:val="008D71FE"/>
    <w:rsid w:val="008D72CE"/>
    <w:rsid w:val="008D79E1"/>
    <w:rsid w:val="008D7AEA"/>
    <w:rsid w:val="008D7D74"/>
    <w:rsid w:val="008D7EAF"/>
    <w:rsid w:val="008E0546"/>
    <w:rsid w:val="008E089B"/>
    <w:rsid w:val="008E0AA0"/>
    <w:rsid w:val="008E0BC9"/>
    <w:rsid w:val="008E139A"/>
    <w:rsid w:val="008E1427"/>
    <w:rsid w:val="008E1696"/>
    <w:rsid w:val="008E17C7"/>
    <w:rsid w:val="008E1849"/>
    <w:rsid w:val="008E1A41"/>
    <w:rsid w:val="008E1B2B"/>
    <w:rsid w:val="008E2390"/>
    <w:rsid w:val="008E2463"/>
    <w:rsid w:val="008E2560"/>
    <w:rsid w:val="008E29B6"/>
    <w:rsid w:val="008E2ADD"/>
    <w:rsid w:val="008E2DF5"/>
    <w:rsid w:val="008E310F"/>
    <w:rsid w:val="008E31A9"/>
    <w:rsid w:val="008E36FB"/>
    <w:rsid w:val="008E374D"/>
    <w:rsid w:val="008E3DE0"/>
    <w:rsid w:val="008E410E"/>
    <w:rsid w:val="008E422F"/>
    <w:rsid w:val="008E47D7"/>
    <w:rsid w:val="008E4871"/>
    <w:rsid w:val="008E4BE8"/>
    <w:rsid w:val="008E4FE6"/>
    <w:rsid w:val="008E51F5"/>
    <w:rsid w:val="008E5281"/>
    <w:rsid w:val="008E5CA9"/>
    <w:rsid w:val="008E5EEC"/>
    <w:rsid w:val="008E616F"/>
    <w:rsid w:val="008E61D5"/>
    <w:rsid w:val="008E627A"/>
    <w:rsid w:val="008E6440"/>
    <w:rsid w:val="008E654E"/>
    <w:rsid w:val="008E669D"/>
    <w:rsid w:val="008E66D3"/>
    <w:rsid w:val="008E6A02"/>
    <w:rsid w:val="008E70C6"/>
    <w:rsid w:val="008E752A"/>
    <w:rsid w:val="008E758C"/>
    <w:rsid w:val="008E7649"/>
    <w:rsid w:val="008E7772"/>
    <w:rsid w:val="008E7866"/>
    <w:rsid w:val="008E79E8"/>
    <w:rsid w:val="008E7A97"/>
    <w:rsid w:val="008E7B28"/>
    <w:rsid w:val="008E7C89"/>
    <w:rsid w:val="008E7DC9"/>
    <w:rsid w:val="008F0004"/>
    <w:rsid w:val="008F0187"/>
    <w:rsid w:val="008F0436"/>
    <w:rsid w:val="008F0636"/>
    <w:rsid w:val="008F0758"/>
    <w:rsid w:val="008F07FC"/>
    <w:rsid w:val="008F093A"/>
    <w:rsid w:val="008F09B4"/>
    <w:rsid w:val="008F0E6E"/>
    <w:rsid w:val="008F14F5"/>
    <w:rsid w:val="008F150A"/>
    <w:rsid w:val="008F185B"/>
    <w:rsid w:val="008F18D0"/>
    <w:rsid w:val="008F18D4"/>
    <w:rsid w:val="008F18F8"/>
    <w:rsid w:val="008F1959"/>
    <w:rsid w:val="008F1AC8"/>
    <w:rsid w:val="008F1B63"/>
    <w:rsid w:val="008F1CEB"/>
    <w:rsid w:val="008F1D55"/>
    <w:rsid w:val="008F2099"/>
    <w:rsid w:val="008F22EC"/>
    <w:rsid w:val="008F2358"/>
    <w:rsid w:val="008F2404"/>
    <w:rsid w:val="008F26A4"/>
    <w:rsid w:val="008F2754"/>
    <w:rsid w:val="008F27CD"/>
    <w:rsid w:val="008F2A77"/>
    <w:rsid w:val="008F2A92"/>
    <w:rsid w:val="008F310C"/>
    <w:rsid w:val="008F3253"/>
    <w:rsid w:val="008F3306"/>
    <w:rsid w:val="008F36CD"/>
    <w:rsid w:val="008F385D"/>
    <w:rsid w:val="008F399A"/>
    <w:rsid w:val="008F3BC0"/>
    <w:rsid w:val="008F3CC8"/>
    <w:rsid w:val="008F3D38"/>
    <w:rsid w:val="008F3F06"/>
    <w:rsid w:val="008F3F2C"/>
    <w:rsid w:val="008F4278"/>
    <w:rsid w:val="008F4402"/>
    <w:rsid w:val="008F4B89"/>
    <w:rsid w:val="008F4C3F"/>
    <w:rsid w:val="008F4D85"/>
    <w:rsid w:val="008F4F48"/>
    <w:rsid w:val="008F4FB9"/>
    <w:rsid w:val="008F550F"/>
    <w:rsid w:val="008F552E"/>
    <w:rsid w:val="008F56DA"/>
    <w:rsid w:val="008F5766"/>
    <w:rsid w:val="008F58D9"/>
    <w:rsid w:val="008F599E"/>
    <w:rsid w:val="008F59F8"/>
    <w:rsid w:val="008F59FA"/>
    <w:rsid w:val="008F5E4A"/>
    <w:rsid w:val="008F60B5"/>
    <w:rsid w:val="008F60C2"/>
    <w:rsid w:val="008F6112"/>
    <w:rsid w:val="008F6226"/>
    <w:rsid w:val="008F6349"/>
    <w:rsid w:val="008F69AC"/>
    <w:rsid w:val="008F7096"/>
    <w:rsid w:val="008F7273"/>
    <w:rsid w:val="008F72B9"/>
    <w:rsid w:val="008F74A8"/>
    <w:rsid w:val="008F76A9"/>
    <w:rsid w:val="008F7763"/>
    <w:rsid w:val="008F77C4"/>
    <w:rsid w:val="008F7DCC"/>
    <w:rsid w:val="008F7DE1"/>
    <w:rsid w:val="008F7EE2"/>
    <w:rsid w:val="0090023B"/>
    <w:rsid w:val="00900279"/>
    <w:rsid w:val="009004BD"/>
    <w:rsid w:val="009006A3"/>
    <w:rsid w:val="00900E65"/>
    <w:rsid w:val="00900F77"/>
    <w:rsid w:val="00900FC0"/>
    <w:rsid w:val="009014CD"/>
    <w:rsid w:val="0090193B"/>
    <w:rsid w:val="00901A44"/>
    <w:rsid w:val="00901C06"/>
    <w:rsid w:val="00901CBF"/>
    <w:rsid w:val="00901DDF"/>
    <w:rsid w:val="00901E7A"/>
    <w:rsid w:val="00902057"/>
    <w:rsid w:val="0090206E"/>
    <w:rsid w:val="00902300"/>
    <w:rsid w:val="00902601"/>
    <w:rsid w:val="009028A7"/>
    <w:rsid w:val="00902A1F"/>
    <w:rsid w:val="00902D89"/>
    <w:rsid w:val="00902D94"/>
    <w:rsid w:val="00902E67"/>
    <w:rsid w:val="00902FE0"/>
    <w:rsid w:val="00902FF4"/>
    <w:rsid w:val="00903218"/>
    <w:rsid w:val="009034DA"/>
    <w:rsid w:val="00903573"/>
    <w:rsid w:val="009037CE"/>
    <w:rsid w:val="009037F3"/>
    <w:rsid w:val="00903975"/>
    <w:rsid w:val="00903B14"/>
    <w:rsid w:val="00903EF9"/>
    <w:rsid w:val="0090400E"/>
    <w:rsid w:val="00904032"/>
    <w:rsid w:val="009041C1"/>
    <w:rsid w:val="009041C8"/>
    <w:rsid w:val="00904208"/>
    <w:rsid w:val="009045D6"/>
    <w:rsid w:val="00904664"/>
    <w:rsid w:val="009046AE"/>
    <w:rsid w:val="0090470E"/>
    <w:rsid w:val="00904890"/>
    <w:rsid w:val="009048B5"/>
    <w:rsid w:val="00904B02"/>
    <w:rsid w:val="00904B0D"/>
    <w:rsid w:val="00904B75"/>
    <w:rsid w:val="00904C44"/>
    <w:rsid w:val="00904C47"/>
    <w:rsid w:val="00905120"/>
    <w:rsid w:val="00905143"/>
    <w:rsid w:val="00905535"/>
    <w:rsid w:val="00905903"/>
    <w:rsid w:val="00905C79"/>
    <w:rsid w:val="00905C9A"/>
    <w:rsid w:val="00906131"/>
    <w:rsid w:val="00906151"/>
    <w:rsid w:val="0090654E"/>
    <w:rsid w:val="00906565"/>
    <w:rsid w:val="0090660E"/>
    <w:rsid w:val="00906B10"/>
    <w:rsid w:val="00906B99"/>
    <w:rsid w:val="00906D0E"/>
    <w:rsid w:val="00906EEF"/>
    <w:rsid w:val="009072B9"/>
    <w:rsid w:val="00907320"/>
    <w:rsid w:val="009077B7"/>
    <w:rsid w:val="00907B14"/>
    <w:rsid w:val="00910296"/>
    <w:rsid w:val="00910C7B"/>
    <w:rsid w:val="00910E76"/>
    <w:rsid w:val="0091103E"/>
    <w:rsid w:val="00911119"/>
    <w:rsid w:val="00911480"/>
    <w:rsid w:val="00911497"/>
    <w:rsid w:val="00911667"/>
    <w:rsid w:val="00912116"/>
    <w:rsid w:val="00912181"/>
    <w:rsid w:val="009121AE"/>
    <w:rsid w:val="009122C6"/>
    <w:rsid w:val="009123EA"/>
    <w:rsid w:val="00912464"/>
    <w:rsid w:val="00912476"/>
    <w:rsid w:val="00912AB4"/>
    <w:rsid w:val="00912D55"/>
    <w:rsid w:val="00912D69"/>
    <w:rsid w:val="00912FDA"/>
    <w:rsid w:val="00912FF9"/>
    <w:rsid w:val="00913446"/>
    <w:rsid w:val="0091351C"/>
    <w:rsid w:val="00913553"/>
    <w:rsid w:val="009135E8"/>
    <w:rsid w:val="00913AC9"/>
    <w:rsid w:val="00913B33"/>
    <w:rsid w:val="0091456C"/>
    <w:rsid w:val="00914A5F"/>
    <w:rsid w:val="00914A7C"/>
    <w:rsid w:val="00914EBB"/>
    <w:rsid w:val="00914F1D"/>
    <w:rsid w:val="00914FE6"/>
    <w:rsid w:val="009153B2"/>
    <w:rsid w:val="009154C8"/>
    <w:rsid w:val="00915619"/>
    <w:rsid w:val="0091564E"/>
    <w:rsid w:val="009156A7"/>
    <w:rsid w:val="0091574E"/>
    <w:rsid w:val="00915856"/>
    <w:rsid w:val="00915A8D"/>
    <w:rsid w:val="00915AB9"/>
    <w:rsid w:val="00915B67"/>
    <w:rsid w:val="00915B9C"/>
    <w:rsid w:val="00915BA8"/>
    <w:rsid w:val="00915D54"/>
    <w:rsid w:val="00915E7D"/>
    <w:rsid w:val="00915FD4"/>
    <w:rsid w:val="009160B9"/>
    <w:rsid w:val="009164E0"/>
    <w:rsid w:val="009169CD"/>
    <w:rsid w:val="00916A7B"/>
    <w:rsid w:val="00916CBB"/>
    <w:rsid w:val="00916D61"/>
    <w:rsid w:val="00916F27"/>
    <w:rsid w:val="00917033"/>
    <w:rsid w:val="009172BF"/>
    <w:rsid w:val="009175EB"/>
    <w:rsid w:val="00917A2D"/>
    <w:rsid w:val="009203C9"/>
    <w:rsid w:val="0092060C"/>
    <w:rsid w:val="00920682"/>
    <w:rsid w:val="0092091B"/>
    <w:rsid w:val="00921261"/>
    <w:rsid w:val="009214C5"/>
    <w:rsid w:val="009215D3"/>
    <w:rsid w:val="00921659"/>
    <w:rsid w:val="00921887"/>
    <w:rsid w:val="0092188A"/>
    <w:rsid w:val="00921C0F"/>
    <w:rsid w:val="00921D2F"/>
    <w:rsid w:val="009222FD"/>
    <w:rsid w:val="00922458"/>
    <w:rsid w:val="0092250D"/>
    <w:rsid w:val="00922DD6"/>
    <w:rsid w:val="00922E67"/>
    <w:rsid w:val="0092306B"/>
    <w:rsid w:val="00923345"/>
    <w:rsid w:val="00923A57"/>
    <w:rsid w:val="00923AAE"/>
    <w:rsid w:val="00923AEA"/>
    <w:rsid w:val="009242B3"/>
    <w:rsid w:val="009243A9"/>
    <w:rsid w:val="0092446B"/>
    <w:rsid w:val="00924512"/>
    <w:rsid w:val="00924794"/>
    <w:rsid w:val="0092497F"/>
    <w:rsid w:val="00924A3E"/>
    <w:rsid w:val="00924AD8"/>
    <w:rsid w:val="00924C98"/>
    <w:rsid w:val="00925171"/>
    <w:rsid w:val="00925343"/>
    <w:rsid w:val="00925444"/>
    <w:rsid w:val="009254E4"/>
    <w:rsid w:val="00925860"/>
    <w:rsid w:val="00925A9C"/>
    <w:rsid w:val="00925BFA"/>
    <w:rsid w:val="00925E2B"/>
    <w:rsid w:val="00925FB2"/>
    <w:rsid w:val="00926604"/>
    <w:rsid w:val="0092660A"/>
    <w:rsid w:val="00926B62"/>
    <w:rsid w:val="00926DE3"/>
    <w:rsid w:val="00926EA1"/>
    <w:rsid w:val="009273D9"/>
    <w:rsid w:val="009278EB"/>
    <w:rsid w:val="00927DF0"/>
    <w:rsid w:val="00927EB9"/>
    <w:rsid w:val="00927F48"/>
    <w:rsid w:val="00930015"/>
    <w:rsid w:val="0093005C"/>
    <w:rsid w:val="00930156"/>
    <w:rsid w:val="00930294"/>
    <w:rsid w:val="0093029C"/>
    <w:rsid w:val="009305B2"/>
    <w:rsid w:val="0093063E"/>
    <w:rsid w:val="009306A1"/>
    <w:rsid w:val="0093097E"/>
    <w:rsid w:val="00930CF9"/>
    <w:rsid w:val="00930E50"/>
    <w:rsid w:val="00930FB4"/>
    <w:rsid w:val="009313A2"/>
    <w:rsid w:val="00931454"/>
    <w:rsid w:val="00931666"/>
    <w:rsid w:val="00931867"/>
    <w:rsid w:val="00931922"/>
    <w:rsid w:val="00931ACA"/>
    <w:rsid w:val="00931B7A"/>
    <w:rsid w:val="00931B89"/>
    <w:rsid w:val="00931E6C"/>
    <w:rsid w:val="009320C4"/>
    <w:rsid w:val="009323EC"/>
    <w:rsid w:val="00932418"/>
    <w:rsid w:val="009324D9"/>
    <w:rsid w:val="0093276F"/>
    <w:rsid w:val="009328FB"/>
    <w:rsid w:val="00932EA2"/>
    <w:rsid w:val="0093399F"/>
    <w:rsid w:val="00933FE1"/>
    <w:rsid w:val="0093414A"/>
    <w:rsid w:val="00934261"/>
    <w:rsid w:val="009346E5"/>
    <w:rsid w:val="00934FF0"/>
    <w:rsid w:val="0093500C"/>
    <w:rsid w:val="00935555"/>
    <w:rsid w:val="00935600"/>
    <w:rsid w:val="009357AC"/>
    <w:rsid w:val="0093581E"/>
    <w:rsid w:val="00935E5B"/>
    <w:rsid w:val="0093651D"/>
    <w:rsid w:val="009365BB"/>
    <w:rsid w:val="00936CD7"/>
    <w:rsid w:val="009370DB"/>
    <w:rsid w:val="009373E6"/>
    <w:rsid w:val="00937460"/>
    <w:rsid w:val="00937481"/>
    <w:rsid w:val="009378A8"/>
    <w:rsid w:val="00937BFC"/>
    <w:rsid w:val="00937C07"/>
    <w:rsid w:val="00937C4E"/>
    <w:rsid w:val="00937C78"/>
    <w:rsid w:val="00937DA1"/>
    <w:rsid w:val="00937E2F"/>
    <w:rsid w:val="0094026C"/>
    <w:rsid w:val="009403BB"/>
    <w:rsid w:val="00940557"/>
    <w:rsid w:val="00940911"/>
    <w:rsid w:val="009409E1"/>
    <w:rsid w:val="00940AA1"/>
    <w:rsid w:val="00940B07"/>
    <w:rsid w:val="00940CAE"/>
    <w:rsid w:val="00940DB6"/>
    <w:rsid w:val="00940EFC"/>
    <w:rsid w:val="00941033"/>
    <w:rsid w:val="0094117D"/>
    <w:rsid w:val="00941548"/>
    <w:rsid w:val="009416D0"/>
    <w:rsid w:val="00941708"/>
    <w:rsid w:val="00941A6B"/>
    <w:rsid w:val="00941A9C"/>
    <w:rsid w:val="00941AAC"/>
    <w:rsid w:val="00941B77"/>
    <w:rsid w:val="00941B7D"/>
    <w:rsid w:val="00941C27"/>
    <w:rsid w:val="00941DC9"/>
    <w:rsid w:val="00942121"/>
    <w:rsid w:val="00942147"/>
    <w:rsid w:val="009422A9"/>
    <w:rsid w:val="00942967"/>
    <w:rsid w:val="00942C62"/>
    <w:rsid w:val="00942D30"/>
    <w:rsid w:val="00943011"/>
    <w:rsid w:val="00943169"/>
    <w:rsid w:val="009432FD"/>
    <w:rsid w:val="00943792"/>
    <w:rsid w:val="009448C1"/>
    <w:rsid w:val="00944C46"/>
    <w:rsid w:val="00944D96"/>
    <w:rsid w:val="0094506C"/>
    <w:rsid w:val="009450AB"/>
    <w:rsid w:val="00945162"/>
    <w:rsid w:val="00945273"/>
    <w:rsid w:val="009455E3"/>
    <w:rsid w:val="009456B2"/>
    <w:rsid w:val="00945859"/>
    <w:rsid w:val="00945EE8"/>
    <w:rsid w:val="00946290"/>
    <w:rsid w:val="0094638C"/>
    <w:rsid w:val="0094696F"/>
    <w:rsid w:val="00946B4B"/>
    <w:rsid w:val="00946BE0"/>
    <w:rsid w:val="00946EEB"/>
    <w:rsid w:val="00946F03"/>
    <w:rsid w:val="0094700D"/>
    <w:rsid w:val="0094726A"/>
    <w:rsid w:val="00947AA8"/>
    <w:rsid w:val="00947B60"/>
    <w:rsid w:val="00947E8A"/>
    <w:rsid w:val="00947FC6"/>
    <w:rsid w:val="009500BD"/>
    <w:rsid w:val="00950194"/>
    <w:rsid w:val="009501DF"/>
    <w:rsid w:val="009501F4"/>
    <w:rsid w:val="0095032D"/>
    <w:rsid w:val="0095044C"/>
    <w:rsid w:val="00950722"/>
    <w:rsid w:val="009507D9"/>
    <w:rsid w:val="00950D95"/>
    <w:rsid w:val="00951126"/>
    <w:rsid w:val="00951317"/>
    <w:rsid w:val="00951477"/>
    <w:rsid w:val="00951597"/>
    <w:rsid w:val="009515B6"/>
    <w:rsid w:val="009516D0"/>
    <w:rsid w:val="0095193E"/>
    <w:rsid w:val="00951A31"/>
    <w:rsid w:val="00951B7C"/>
    <w:rsid w:val="00951C83"/>
    <w:rsid w:val="00951D91"/>
    <w:rsid w:val="00951F13"/>
    <w:rsid w:val="0095247E"/>
    <w:rsid w:val="009528B6"/>
    <w:rsid w:val="00952912"/>
    <w:rsid w:val="00952916"/>
    <w:rsid w:val="00952A53"/>
    <w:rsid w:val="00952B18"/>
    <w:rsid w:val="00952C81"/>
    <w:rsid w:val="00952D54"/>
    <w:rsid w:val="00952E6D"/>
    <w:rsid w:val="00952F04"/>
    <w:rsid w:val="00953180"/>
    <w:rsid w:val="0095335A"/>
    <w:rsid w:val="00953566"/>
    <w:rsid w:val="00953AF8"/>
    <w:rsid w:val="00953E05"/>
    <w:rsid w:val="00953F84"/>
    <w:rsid w:val="009543EE"/>
    <w:rsid w:val="009547E9"/>
    <w:rsid w:val="00954DA5"/>
    <w:rsid w:val="00954F01"/>
    <w:rsid w:val="00955313"/>
    <w:rsid w:val="0095553F"/>
    <w:rsid w:val="0095573C"/>
    <w:rsid w:val="00955CD8"/>
    <w:rsid w:val="00955CFC"/>
    <w:rsid w:val="009560FA"/>
    <w:rsid w:val="009562C7"/>
    <w:rsid w:val="00956579"/>
    <w:rsid w:val="00956595"/>
    <w:rsid w:val="009565FF"/>
    <w:rsid w:val="00956820"/>
    <w:rsid w:val="009569D0"/>
    <w:rsid w:val="00956B01"/>
    <w:rsid w:val="00957397"/>
    <w:rsid w:val="00957544"/>
    <w:rsid w:val="00957853"/>
    <w:rsid w:val="009579AB"/>
    <w:rsid w:val="00957B6F"/>
    <w:rsid w:val="00957D08"/>
    <w:rsid w:val="009602E7"/>
    <w:rsid w:val="00960511"/>
    <w:rsid w:val="0096061E"/>
    <w:rsid w:val="00960706"/>
    <w:rsid w:val="00960718"/>
    <w:rsid w:val="0096091D"/>
    <w:rsid w:val="00960B1C"/>
    <w:rsid w:val="00960C1A"/>
    <w:rsid w:val="00960D51"/>
    <w:rsid w:val="00960EE5"/>
    <w:rsid w:val="00961604"/>
    <w:rsid w:val="0096179E"/>
    <w:rsid w:val="00961806"/>
    <w:rsid w:val="00961917"/>
    <w:rsid w:val="00961F2B"/>
    <w:rsid w:val="0096223D"/>
    <w:rsid w:val="0096229F"/>
    <w:rsid w:val="00962673"/>
    <w:rsid w:val="009626DA"/>
    <w:rsid w:val="00962993"/>
    <w:rsid w:val="00962B6B"/>
    <w:rsid w:val="00963209"/>
    <w:rsid w:val="009632F1"/>
    <w:rsid w:val="00963379"/>
    <w:rsid w:val="0096366D"/>
    <w:rsid w:val="00963692"/>
    <w:rsid w:val="00963808"/>
    <w:rsid w:val="0096382D"/>
    <w:rsid w:val="00963BA7"/>
    <w:rsid w:val="009644A8"/>
    <w:rsid w:val="0096472B"/>
    <w:rsid w:val="009649BB"/>
    <w:rsid w:val="00964A45"/>
    <w:rsid w:val="009650C3"/>
    <w:rsid w:val="00965211"/>
    <w:rsid w:val="009652D0"/>
    <w:rsid w:val="00965570"/>
    <w:rsid w:val="00965C32"/>
    <w:rsid w:val="00965CC4"/>
    <w:rsid w:val="00965E7B"/>
    <w:rsid w:val="009663C9"/>
    <w:rsid w:val="00966918"/>
    <w:rsid w:val="00966BAC"/>
    <w:rsid w:val="00966E96"/>
    <w:rsid w:val="00966EEC"/>
    <w:rsid w:val="00966F43"/>
    <w:rsid w:val="00966F7F"/>
    <w:rsid w:val="00967338"/>
    <w:rsid w:val="0096741F"/>
    <w:rsid w:val="009676AD"/>
    <w:rsid w:val="00967ADF"/>
    <w:rsid w:val="00967FEC"/>
    <w:rsid w:val="0097010D"/>
    <w:rsid w:val="009703F8"/>
    <w:rsid w:val="00970435"/>
    <w:rsid w:val="009704E4"/>
    <w:rsid w:val="009705BC"/>
    <w:rsid w:val="00970712"/>
    <w:rsid w:val="0097083A"/>
    <w:rsid w:val="00970AD5"/>
    <w:rsid w:val="00970E30"/>
    <w:rsid w:val="009714DA"/>
    <w:rsid w:val="00971690"/>
    <w:rsid w:val="009717B0"/>
    <w:rsid w:val="00971B4E"/>
    <w:rsid w:val="00971B5F"/>
    <w:rsid w:val="00971C58"/>
    <w:rsid w:val="00971DC8"/>
    <w:rsid w:val="0097219F"/>
    <w:rsid w:val="0097225C"/>
    <w:rsid w:val="0097241B"/>
    <w:rsid w:val="00972457"/>
    <w:rsid w:val="00972645"/>
    <w:rsid w:val="0097271D"/>
    <w:rsid w:val="009727BA"/>
    <w:rsid w:val="009728C3"/>
    <w:rsid w:val="00972C14"/>
    <w:rsid w:val="00973345"/>
    <w:rsid w:val="0097353B"/>
    <w:rsid w:val="009737F7"/>
    <w:rsid w:val="009738BD"/>
    <w:rsid w:val="009739D1"/>
    <w:rsid w:val="00973C9B"/>
    <w:rsid w:val="00973E50"/>
    <w:rsid w:val="00973EF5"/>
    <w:rsid w:val="00973F5B"/>
    <w:rsid w:val="00974040"/>
    <w:rsid w:val="00974734"/>
    <w:rsid w:val="009748D0"/>
    <w:rsid w:val="00974A89"/>
    <w:rsid w:val="00974B25"/>
    <w:rsid w:val="00974CA9"/>
    <w:rsid w:val="00974D72"/>
    <w:rsid w:val="00974F9E"/>
    <w:rsid w:val="00975206"/>
    <w:rsid w:val="0097535D"/>
    <w:rsid w:val="009754F2"/>
    <w:rsid w:val="00975F3B"/>
    <w:rsid w:val="0097622F"/>
    <w:rsid w:val="009763F8"/>
    <w:rsid w:val="0097642B"/>
    <w:rsid w:val="00976618"/>
    <w:rsid w:val="009766B8"/>
    <w:rsid w:val="009767C6"/>
    <w:rsid w:val="00976857"/>
    <w:rsid w:val="009769A1"/>
    <w:rsid w:val="00976B9B"/>
    <w:rsid w:val="00976E8D"/>
    <w:rsid w:val="00976FE7"/>
    <w:rsid w:val="009770A7"/>
    <w:rsid w:val="00977657"/>
    <w:rsid w:val="00977AFD"/>
    <w:rsid w:val="00977B71"/>
    <w:rsid w:val="0098025D"/>
    <w:rsid w:val="0098040C"/>
    <w:rsid w:val="00980BD8"/>
    <w:rsid w:val="00980DCC"/>
    <w:rsid w:val="00980DD1"/>
    <w:rsid w:val="00981036"/>
    <w:rsid w:val="00981487"/>
    <w:rsid w:val="0098154D"/>
    <w:rsid w:val="00981729"/>
    <w:rsid w:val="0098183B"/>
    <w:rsid w:val="00981A16"/>
    <w:rsid w:val="00981EB6"/>
    <w:rsid w:val="00981F0A"/>
    <w:rsid w:val="00981F4B"/>
    <w:rsid w:val="00981F64"/>
    <w:rsid w:val="0098206C"/>
    <w:rsid w:val="0098209C"/>
    <w:rsid w:val="0098220D"/>
    <w:rsid w:val="00982476"/>
    <w:rsid w:val="009825C7"/>
    <w:rsid w:val="00982786"/>
    <w:rsid w:val="00982885"/>
    <w:rsid w:val="0098298C"/>
    <w:rsid w:val="00982A29"/>
    <w:rsid w:val="009830E3"/>
    <w:rsid w:val="0098387D"/>
    <w:rsid w:val="00983893"/>
    <w:rsid w:val="00983936"/>
    <w:rsid w:val="00983981"/>
    <w:rsid w:val="00983A77"/>
    <w:rsid w:val="00983C8B"/>
    <w:rsid w:val="00983CC4"/>
    <w:rsid w:val="00983D3F"/>
    <w:rsid w:val="00983F90"/>
    <w:rsid w:val="0098402C"/>
    <w:rsid w:val="009840AF"/>
    <w:rsid w:val="0098440D"/>
    <w:rsid w:val="00984554"/>
    <w:rsid w:val="009847C0"/>
    <w:rsid w:val="00984CC1"/>
    <w:rsid w:val="00984F71"/>
    <w:rsid w:val="00984F7C"/>
    <w:rsid w:val="00984FDF"/>
    <w:rsid w:val="00985003"/>
    <w:rsid w:val="009850BF"/>
    <w:rsid w:val="0098512A"/>
    <w:rsid w:val="009854DC"/>
    <w:rsid w:val="0098558F"/>
    <w:rsid w:val="009855A5"/>
    <w:rsid w:val="009855FE"/>
    <w:rsid w:val="00985645"/>
    <w:rsid w:val="0098584F"/>
    <w:rsid w:val="00985AC6"/>
    <w:rsid w:val="00985B69"/>
    <w:rsid w:val="009861BF"/>
    <w:rsid w:val="0098647D"/>
    <w:rsid w:val="00986895"/>
    <w:rsid w:val="00986906"/>
    <w:rsid w:val="00986D03"/>
    <w:rsid w:val="00986EFD"/>
    <w:rsid w:val="00987094"/>
    <w:rsid w:val="009871D4"/>
    <w:rsid w:val="009873A1"/>
    <w:rsid w:val="0098742C"/>
    <w:rsid w:val="0098754D"/>
    <w:rsid w:val="00987612"/>
    <w:rsid w:val="009876FA"/>
    <w:rsid w:val="00987731"/>
    <w:rsid w:val="00987753"/>
    <w:rsid w:val="009879D9"/>
    <w:rsid w:val="009901AE"/>
    <w:rsid w:val="00990489"/>
    <w:rsid w:val="0099078B"/>
    <w:rsid w:val="0099078D"/>
    <w:rsid w:val="00990888"/>
    <w:rsid w:val="009909CA"/>
    <w:rsid w:val="00990C3A"/>
    <w:rsid w:val="00990D9F"/>
    <w:rsid w:val="0099108A"/>
    <w:rsid w:val="00991149"/>
    <w:rsid w:val="009911F9"/>
    <w:rsid w:val="0099135A"/>
    <w:rsid w:val="00991503"/>
    <w:rsid w:val="00991523"/>
    <w:rsid w:val="009919FD"/>
    <w:rsid w:val="00991BCD"/>
    <w:rsid w:val="00991C14"/>
    <w:rsid w:val="00991CA3"/>
    <w:rsid w:val="00991E9C"/>
    <w:rsid w:val="00991F9F"/>
    <w:rsid w:val="0099227B"/>
    <w:rsid w:val="0099238E"/>
    <w:rsid w:val="0099258C"/>
    <w:rsid w:val="00992BCB"/>
    <w:rsid w:val="009933AD"/>
    <w:rsid w:val="009933F2"/>
    <w:rsid w:val="009937B1"/>
    <w:rsid w:val="00993AD3"/>
    <w:rsid w:val="009943D9"/>
    <w:rsid w:val="00994578"/>
    <w:rsid w:val="0099457A"/>
    <w:rsid w:val="0099469F"/>
    <w:rsid w:val="00994766"/>
    <w:rsid w:val="0099483A"/>
    <w:rsid w:val="0099491C"/>
    <w:rsid w:val="00994A91"/>
    <w:rsid w:val="00994DDA"/>
    <w:rsid w:val="00994F5A"/>
    <w:rsid w:val="0099504A"/>
    <w:rsid w:val="009950D8"/>
    <w:rsid w:val="0099513C"/>
    <w:rsid w:val="0099516C"/>
    <w:rsid w:val="00995260"/>
    <w:rsid w:val="009952AF"/>
    <w:rsid w:val="0099533B"/>
    <w:rsid w:val="0099540C"/>
    <w:rsid w:val="0099546E"/>
    <w:rsid w:val="00995770"/>
    <w:rsid w:val="00995A16"/>
    <w:rsid w:val="00995BE9"/>
    <w:rsid w:val="00995C57"/>
    <w:rsid w:val="0099639A"/>
    <w:rsid w:val="00996514"/>
    <w:rsid w:val="009967DE"/>
    <w:rsid w:val="00996B4B"/>
    <w:rsid w:val="00996D33"/>
    <w:rsid w:val="00996FD0"/>
    <w:rsid w:val="0099718D"/>
    <w:rsid w:val="009972E1"/>
    <w:rsid w:val="0099774C"/>
    <w:rsid w:val="00997D75"/>
    <w:rsid w:val="009A01EA"/>
    <w:rsid w:val="009A0374"/>
    <w:rsid w:val="009A04E3"/>
    <w:rsid w:val="009A0873"/>
    <w:rsid w:val="009A0B8E"/>
    <w:rsid w:val="009A0C90"/>
    <w:rsid w:val="009A0D28"/>
    <w:rsid w:val="009A0D60"/>
    <w:rsid w:val="009A11BF"/>
    <w:rsid w:val="009A14D2"/>
    <w:rsid w:val="009A173A"/>
    <w:rsid w:val="009A1AD7"/>
    <w:rsid w:val="009A1B95"/>
    <w:rsid w:val="009A1B9E"/>
    <w:rsid w:val="009A1CA0"/>
    <w:rsid w:val="009A1D9C"/>
    <w:rsid w:val="009A21AF"/>
    <w:rsid w:val="009A228E"/>
    <w:rsid w:val="009A2312"/>
    <w:rsid w:val="009A2314"/>
    <w:rsid w:val="009A23E8"/>
    <w:rsid w:val="009A26F1"/>
    <w:rsid w:val="009A2785"/>
    <w:rsid w:val="009A27E2"/>
    <w:rsid w:val="009A295B"/>
    <w:rsid w:val="009A2A32"/>
    <w:rsid w:val="009A3034"/>
    <w:rsid w:val="009A319F"/>
    <w:rsid w:val="009A3619"/>
    <w:rsid w:val="009A3769"/>
    <w:rsid w:val="009A376E"/>
    <w:rsid w:val="009A3783"/>
    <w:rsid w:val="009A38A3"/>
    <w:rsid w:val="009A3EAF"/>
    <w:rsid w:val="009A4042"/>
    <w:rsid w:val="009A40A2"/>
    <w:rsid w:val="009A40B7"/>
    <w:rsid w:val="009A40CA"/>
    <w:rsid w:val="009A45C4"/>
    <w:rsid w:val="009A46E3"/>
    <w:rsid w:val="009A4789"/>
    <w:rsid w:val="009A4B4B"/>
    <w:rsid w:val="009A4BBC"/>
    <w:rsid w:val="009A4BE1"/>
    <w:rsid w:val="009A4E66"/>
    <w:rsid w:val="009A50B0"/>
    <w:rsid w:val="009A5130"/>
    <w:rsid w:val="009A560C"/>
    <w:rsid w:val="009A5710"/>
    <w:rsid w:val="009A5AFF"/>
    <w:rsid w:val="009A5B6A"/>
    <w:rsid w:val="009A5C98"/>
    <w:rsid w:val="009A5CE8"/>
    <w:rsid w:val="009A6065"/>
    <w:rsid w:val="009A636D"/>
    <w:rsid w:val="009A67BB"/>
    <w:rsid w:val="009A6818"/>
    <w:rsid w:val="009A69A1"/>
    <w:rsid w:val="009A6AAD"/>
    <w:rsid w:val="009A6E46"/>
    <w:rsid w:val="009A7205"/>
    <w:rsid w:val="009A7457"/>
    <w:rsid w:val="009A75D3"/>
    <w:rsid w:val="009A775E"/>
    <w:rsid w:val="009A7895"/>
    <w:rsid w:val="009A7B0E"/>
    <w:rsid w:val="009A7C41"/>
    <w:rsid w:val="009A7F59"/>
    <w:rsid w:val="009A7F8B"/>
    <w:rsid w:val="009B038C"/>
    <w:rsid w:val="009B03D7"/>
    <w:rsid w:val="009B042F"/>
    <w:rsid w:val="009B0DA9"/>
    <w:rsid w:val="009B0EE3"/>
    <w:rsid w:val="009B0FCC"/>
    <w:rsid w:val="009B10BA"/>
    <w:rsid w:val="009B1369"/>
    <w:rsid w:val="009B169A"/>
    <w:rsid w:val="009B1735"/>
    <w:rsid w:val="009B1863"/>
    <w:rsid w:val="009B18A9"/>
    <w:rsid w:val="009B1C7B"/>
    <w:rsid w:val="009B1D20"/>
    <w:rsid w:val="009B1F20"/>
    <w:rsid w:val="009B2076"/>
    <w:rsid w:val="009B22B6"/>
    <w:rsid w:val="009B2A82"/>
    <w:rsid w:val="009B2AB3"/>
    <w:rsid w:val="009B2B21"/>
    <w:rsid w:val="009B300B"/>
    <w:rsid w:val="009B32B0"/>
    <w:rsid w:val="009B3401"/>
    <w:rsid w:val="009B34F3"/>
    <w:rsid w:val="009B35E2"/>
    <w:rsid w:val="009B377C"/>
    <w:rsid w:val="009B3841"/>
    <w:rsid w:val="009B395C"/>
    <w:rsid w:val="009B3B5B"/>
    <w:rsid w:val="009B3B73"/>
    <w:rsid w:val="009B3C35"/>
    <w:rsid w:val="009B3E9A"/>
    <w:rsid w:val="009B3EF7"/>
    <w:rsid w:val="009B4372"/>
    <w:rsid w:val="009B43DD"/>
    <w:rsid w:val="009B466E"/>
    <w:rsid w:val="009B4B35"/>
    <w:rsid w:val="009B4B5E"/>
    <w:rsid w:val="009B4CA2"/>
    <w:rsid w:val="009B5622"/>
    <w:rsid w:val="009B5B35"/>
    <w:rsid w:val="009B5BCD"/>
    <w:rsid w:val="009B5D2D"/>
    <w:rsid w:val="009B5F60"/>
    <w:rsid w:val="009B690D"/>
    <w:rsid w:val="009B6C63"/>
    <w:rsid w:val="009B6CFA"/>
    <w:rsid w:val="009B70FC"/>
    <w:rsid w:val="009B7267"/>
    <w:rsid w:val="009B771D"/>
    <w:rsid w:val="009B7C56"/>
    <w:rsid w:val="009B7D3C"/>
    <w:rsid w:val="009B7E14"/>
    <w:rsid w:val="009C02D4"/>
    <w:rsid w:val="009C02F2"/>
    <w:rsid w:val="009C0340"/>
    <w:rsid w:val="009C041C"/>
    <w:rsid w:val="009C06D8"/>
    <w:rsid w:val="009C0BBC"/>
    <w:rsid w:val="009C0BEE"/>
    <w:rsid w:val="009C0BF4"/>
    <w:rsid w:val="009C0F95"/>
    <w:rsid w:val="009C0F9B"/>
    <w:rsid w:val="009C10CA"/>
    <w:rsid w:val="009C1A17"/>
    <w:rsid w:val="009C1D70"/>
    <w:rsid w:val="009C2083"/>
    <w:rsid w:val="009C21E6"/>
    <w:rsid w:val="009C2312"/>
    <w:rsid w:val="009C244F"/>
    <w:rsid w:val="009C25BA"/>
    <w:rsid w:val="009C265B"/>
    <w:rsid w:val="009C2A87"/>
    <w:rsid w:val="009C2DDD"/>
    <w:rsid w:val="009C2FDA"/>
    <w:rsid w:val="009C30CE"/>
    <w:rsid w:val="009C3712"/>
    <w:rsid w:val="009C3E8C"/>
    <w:rsid w:val="009C3E8E"/>
    <w:rsid w:val="009C43DA"/>
    <w:rsid w:val="009C442B"/>
    <w:rsid w:val="009C4484"/>
    <w:rsid w:val="009C452A"/>
    <w:rsid w:val="009C4610"/>
    <w:rsid w:val="009C4C82"/>
    <w:rsid w:val="009C4DFF"/>
    <w:rsid w:val="009C533D"/>
    <w:rsid w:val="009C5FF7"/>
    <w:rsid w:val="009C6260"/>
    <w:rsid w:val="009C670A"/>
    <w:rsid w:val="009C67E6"/>
    <w:rsid w:val="009C6A73"/>
    <w:rsid w:val="009C6EA1"/>
    <w:rsid w:val="009C6F4F"/>
    <w:rsid w:val="009C7013"/>
    <w:rsid w:val="009C76C3"/>
    <w:rsid w:val="009C778B"/>
    <w:rsid w:val="009C79D8"/>
    <w:rsid w:val="009C7F30"/>
    <w:rsid w:val="009D01A5"/>
    <w:rsid w:val="009D02C3"/>
    <w:rsid w:val="009D044D"/>
    <w:rsid w:val="009D072D"/>
    <w:rsid w:val="009D1184"/>
    <w:rsid w:val="009D1462"/>
    <w:rsid w:val="009D15EF"/>
    <w:rsid w:val="009D164A"/>
    <w:rsid w:val="009D16A3"/>
    <w:rsid w:val="009D171D"/>
    <w:rsid w:val="009D172B"/>
    <w:rsid w:val="009D1A29"/>
    <w:rsid w:val="009D1C06"/>
    <w:rsid w:val="009D2227"/>
    <w:rsid w:val="009D2358"/>
    <w:rsid w:val="009D2432"/>
    <w:rsid w:val="009D2463"/>
    <w:rsid w:val="009D2507"/>
    <w:rsid w:val="009D255F"/>
    <w:rsid w:val="009D2AC5"/>
    <w:rsid w:val="009D2C52"/>
    <w:rsid w:val="009D2C8C"/>
    <w:rsid w:val="009D2D8F"/>
    <w:rsid w:val="009D2F83"/>
    <w:rsid w:val="009D3389"/>
    <w:rsid w:val="009D34B7"/>
    <w:rsid w:val="009D35AD"/>
    <w:rsid w:val="009D38FA"/>
    <w:rsid w:val="009D392A"/>
    <w:rsid w:val="009D3B42"/>
    <w:rsid w:val="009D3E6C"/>
    <w:rsid w:val="009D3F46"/>
    <w:rsid w:val="009D419C"/>
    <w:rsid w:val="009D42A0"/>
    <w:rsid w:val="009D4928"/>
    <w:rsid w:val="009D4FF9"/>
    <w:rsid w:val="009D5C15"/>
    <w:rsid w:val="009D61A4"/>
    <w:rsid w:val="009D63CB"/>
    <w:rsid w:val="009D6471"/>
    <w:rsid w:val="009D6738"/>
    <w:rsid w:val="009D6FE7"/>
    <w:rsid w:val="009D704B"/>
    <w:rsid w:val="009D7151"/>
    <w:rsid w:val="009D73F3"/>
    <w:rsid w:val="009D7472"/>
    <w:rsid w:val="009D756B"/>
    <w:rsid w:val="009D75C5"/>
    <w:rsid w:val="009D7625"/>
    <w:rsid w:val="009D771A"/>
    <w:rsid w:val="009D7748"/>
    <w:rsid w:val="009D79FA"/>
    <w:rsid w:val="009E00F2"/>
    <w:rsid w:val="009E0230"/>
    <w:rsid w:val="009E0435"/>
    <w:rsid w:val="009E0488"/>
    <w:rsid w:val="009E06F1"/>
    <w:rsid w:val="009E0C1C"/>
    <w:rsid w:val="009E0CF1"/>
    <w:rsid w:val="009E0DAF"/>
    <w:rsid w:val="009E0E3B"/>
    <w:rsid w:val="009E193F"/>
    <w:rsid w:val="009E1993"/>
    <w:rsid w:val="009E19D1"/>
    <w:rsid w:val="009E1B11"/>
    <w:rsid w:val="009E1BEE"/>
    <w:rsid w:val="009E1C90"/>
    <w:rsid w:val="009E1D28"/>
    <w:rsid w:val="009E1ED5"/>
    <w:rsid w:val="009E211A"/>
    <w:rsid w:val="009E2160"/>
    <w:rsid w:val="009E21E2"/>
    <w:rsid w:val="009E2548"/>
    <w:rsid w:val="009E2576"/>
    <w:rsid w:val="009E2A6F"/>
    <w:rsid w:val="009E2B2D"/>
    <w:rsid w:val="009E316E"/>
    <w:rsid w:val="009E34EB"/>
    <w:rsid w:val="009E3697"/>
    <w:rsid w:val="009E36F7"/>
    <w:rsid w:val="009E38B5"/>
    <w:rsid w:val="009E3B8B"/>
    <w:rsid w:val="009E3CE1"/>
    <w:rsid w:val="009E3D2E"/>
    <w:rsid w:val="009E3E00"/>
    <w:rsid w:val="009E3F44"/>
    <w:rsid w:val="009E457A"/>
    <w:rsid w:val="009E4655"/>
    <w:rsid w:val="009E4923"/>
    <w:rsid w:val="009E4BF4"/>
    <w:rsid w:val="009E4C32"/>
    <w:rsid w:val="009E523E"/>
    <w:rsid w:val="009E528A"/>
    <w:rsid w:val="009E52AF"/>
    <w:rsid w:val="009E543E"/>
    <w:rsid w:val="009E554D"/>
    <w:rsid w:val="009E55D4"/>
    <w:rsid w:val="009E580D"/>
    <w:rsid w:val="009E5834"/>
    <w:rsid w:val="009E58DF"/>
    <w:rsid w:val="009E5AA0"/>
    <w:rsid w:val="009E5B4F"/>
    <w:rsid w:val="009E5E43"/>
    <w:rsid w:val="009E5EDA"/>
    <w:rsid w:val="009E5F78"/>
    <w:rsid w:val="009E6077"/>
    <w:rsid w:val="009E611A"/>
    <w:rsid w:val="009E6412"/>
    <w:rsid w:val="009E64FD"/>
    <w:rsid w:val="009E650F"/>
    <w:rsid w:val="009E6782"/>
    <w:rsid w:val="009E6C24"/>
    <w:rsid w:val="009E6DC6"/>
    <w:rsid w:val="009E6E2B"/>
    <w:rsid w:val="009E737F"/>
    <w:rsid w:val="009E7394"/>
    <w:rsid w:val="009E7505"/>
    <w:rsid w:val="009E7559"/>
    <w:rsid w:val="009E76D3"/>
    <w:rsid w:val="009E7707"/>
    <w:rsid w:val="009E7950"/>
    <w:rsid w:val="009E7BC6"/>
    <w:rsid w:val="009F011C"/>
    <w:rsid w:val="009F0242"/>
    <w:rsid w:val="009F0259"/>
    <w:rsid w:val="009F0314"/>
    <w:rsid w:val="009F03CF"/>
    <w:rsid w:val="009F065D"/>
    <w:rsid w:val="009F0D45"/>
    <w:rsid w:val="009F0DF2"/>
    <w:rsid w:val="009F0E3F"/>
    <w:rsid w:val="009F17A2"/>
    <w:rsid w:val="009F1B22"/>
    <w:rsid w:val="009F1BB4"/>
    <w:rsid w:val="009F1CAD"/>
    <w:rsid w:val="009F1D54"/>
    <w:rsid w:val="009F1D6A"/>
    <w:rsid w:val="009F1E19"/>
    <w:rsid w:val="009F2026"/>
    <w:rsid w:val="009F2237"/>
    <w:rsid w:val="009F23CF"/>
    <w:rsid w:val="009F2485"/>
    <w:rsid w:val="009F260A"/>
    <w:rsid w:val="009F27E2"/>
    <w:rsid w:val="009F288D"/>
    <w:rsid w:val="009F2990"/>
    <w:rsid w:val="009F2DA2"/>
    <w:rsid w:val="009F2FBF"/>
    <w:rsid w:val="009F337A"/>
    <w:rsid w:val="009F34B2"/>
    <w:rsid w:val="009F3610"/>
    <w:rsid w:val="009F3B2E"/>
    <w:rsid w:val="009F40F0"/>
    <w:rsid w:val="009F4264"/>
    <w:rsid w:val="009F4523"/>
    <w:rsid w:val="009F476A"/>
    <w:rsid w:val="009F47D2"/>
    <w:rsid w:val="009F4DEE"/>
    <w:rsid w:val="009F4FDF"/>
    <w:rsid w:val="009F5015"/>
    <w:rsid w:val="009F55DC"/>
    <w:rsid w:val="009F56B7"/>
    <w:rsid w:val="009F5860"/>
    <w:rsid w:val="009F5DFE"/>
    <w:rsid w:val="009F5E4A"/>
    <w:rsid w:val="009F617D"/>
    <w:rsid w:val="009F6295"/>
    <w:rsid w:val="009F697C"/>
    <w:rsid w:val="009F698B"/>
    <w:rsid w:val="009F6ABA"/>
    <w:rsid w:val="009F6B53"/>
    <w:rsid w:val="009F6E5A"/>
    <w:rsid w:val="009F7056"/>
    <w:rsid w:val="009F7154"/>
    <w:rsid w:val="009F7195"/>
    <w:rsid w:val="009F7347"/>
    <w:rsid w:val="009F737E"/>
    <w:rsid w:val="009F73FE"/>
    <w:rsid w:val="009F7435"/>
    <w:rsid w:val="009F7439"/>
    <w:rsid w:val="009F74F1"/>
    <w:rsid w:val="009F769E"/>
    <w:rsid w:val="009F79C3"/>
    <w:rsid w:val="009F7F2E"/>
    <w:rsid w:val="00A006D7"/>
    <w:rsid w:val="00A00B9E"/>
    <w:rsid w:val="00A00BAA"/>
    <w:rsid w:val="00A00CBF"/>
    <w:rsid w:val="00A00D2C"/>
    <w:rsid w:val="00A00DD1"/>
    <w:rsid w:val="00A00F31"/>
    <w:rsid w:val="00A01027"/>
    <w:rsid w:val="00A010DF"/>
    <w:rsid w:val="00A010FC"/>
    <w:rsid w:val="00A01171"/>
    <w:rsid w:val="00A012CF"/>
    <w:rsid w:val="00A013FB"/>
    <w:rsid w:val="00A01780"/>
    <w:rsid w:val="00A0182A"/>
    <w:rsid w:val="00A01A61"/>
    <w:rsid w:val="00A02011"/>
    <w:rsid w:val="00A02930"/>
    <w:rsid w:val="00A02CCF"/>
    <w:rsid w:val="00A02CFB"/>
    <w:rsid w:val="00A02D76"/>
    <w:rsid w:val="00A02EB2"/>
    <w:rsid w:val="00A031F1"/>
    <w:rsid w:val="00A03672"/>
    <w:rsid w:val="00A036CC"/>
    <w:rsid w:val="00A0374E"/>
    <w:rsid w:val="00A039AA"/>
    <w:rsid w:val="00A03B00"/>
    <w:rsid w:val="00A03BE3"/>
    <w:rsid w:val="00A03DF9"/>
    <w:rsid w:val="00A03EFE"/>
    <w:rsid w:val="00A0451C"/>
    <w:rsid w:val="00A04857"/>
    <w:rsid w:val="00A050D6"/>
    <w:rsid w:val="00A05241"/>
    <w:rsid w:val="00A0540C"/>
    <w:rsid w:val="00A0664D"/>
    <w:rsid w:val="00A068E5"/>
    <w:rsid w:val="00A06A8A"/>
    <w:rsid w:val="00A06B37"/>
    <w:rsid w:val="00A06EF1"/>
    <w:rsid w:val="00A0721C"/>
    <w:rsid w:val="00A078EA"/>
    <w:rsid w:val="00A0795A"/>
    <w:rsid w:val="00A079B7"/>
    <w:rsid w:val="00A10065"/>
    <w:rsid w:val="00A10413"/>
    <w:rsid w:val="00A1043A"/>
    <w:rsid w:val="00A10808"/>
    <w:rsid w:val="00A1083D"/>
    <w:rsid w:val="00A10C9B"/>
    <w:rsid w:val="00A110B9"/>
    <w:rsid w:val="00A11928"/>
    <w:rsid w:val="00A119C1"/>
    <w:rsid w:val="00A119DA"/>
    <w:rsid w:val="00A11DEB"/>
    <w:rsid w:val="00A12374"/>
    <w:rsid w:val="00A12471"/>
    <w:rsid w:val="00A124D5"/>
    <w:rsid w:val="00A1252A"/>
    <w:rsid w:val="00A12585"/>
    <w:rsid w:val="00A12818"/>
    <w:rsid w:val="00A12AEF"/>
    <w:rsid w:val="00A13490"/>
    <w:rsid w:val="00A1413D"/>
    <w:rsid w:val="00A142DB"/>
    <w:rsid w:val="00A14966"/>
    <w:rsid w:val="00A1499F"/>
    <w:rsid w:val="00A149B8"/>
    <w:rsid w:val="00A149EA"/>
    <w:rsid w:val="00A14A09"/>
    <w:rsid w:val="00A14A36"/>
    <w:rsid w:val="00A14BFC"/>
    <w:rsid w:val="00A14DD5"/>
    <w:rsid w:val="00A14DFE"/>
    <w:rsid w:val="00A14F30"/>
    <w:rsid w:val="00A14FF9"/>
    <w:rsid w:val="00A152D3"/>
    <w:rsid w:val="00A152F3"/>
    <w:rsid w:val="00A153E7"/>
    <w:rsid w:val="00A15629"/>
    <w:rsid w:val="00A1577F"/>
    <w:rsid w:val="00A15D1A"/>
    <w:rsid w:val="00A160E7"/>
    <w:rsid w:val="00A162BC"/>
    <w:rsid w:val="00A1698F"/>
    <w:rsid w:val="00A16A7E"/>
    <w:rsid w:val="00A17029"/>
    <w:rsid w:val="00A17306"/>
    <w:rsid w:val="00A175B0"/>
    <w:rsid w:val="00A17ABB"/>
    <w:rsid w:val="00A17B49"/>
    <w:rsid w:val="00A17C30"/>
    <w:rsid w:val="00A17DC5"/>
    <w:rsid w:val="00A2052B"/>
    <w:rsid w:val="00A20618"/>
    <w:rsid w:val="00A20645"/>
    <w:rsid w:val="00A20B9E"/>
    <w:rsid w:val="00A20ECA"/>
    <w:rsid w:val="00A20F70"/>
    <w:rsid w:val="00A210C7"/>
    <w:rsid w:val="00A212C4"/>
    <w:rsid w:val="00A21436"/>
    <w:rsid w:val="00A216E2"/>
    <w:rsid w:val="00A2179D"/>
    <w:rsid w:val="00A2186F"/>
    <w:rsid w:val="00A219E7"/>
    <w:rsid w:val="00A219F4"/>
    <w:rsid w:val="00A21B57"/>
    <w:rsid w:val="00A21CB1"/>
    <w:rsid w:val="00A21D4D"/>
    <w:rsid w:val="00A22165"/>
    <w:rsid w:val="00A223E7"/>
    <w:rsid w:val="00A226B9"/>
    <w:rsid w:val="00A228EF"/>
    <w:rsid w:val="00A2296F"/>
    <w:rsid w:val="00A22A5A"/>
    <w:rsid w:val="00A22B34"/>
    <w:rsid w:val="00A22BE8"/>
    <w:rsid w:val="00A22E56"/>
    <w:rsid w:val="00A22E9B"/>
    <w:rsid w:val="00A23437"/>
    <w:rsid w:val="00A23443"/>
    <w:rsid w:val="00A23E90"/>
    <w:rsid w:val="00A2411C"/>
    <w:rsid w:val="00A24526"/>
    <w:rsid w:val="00A2452A"/>
    <w:rsid w:val="00A24797"/>
    <w:rsid w:val="00A24961"/>
    <w:rsid w:val="00A24A59"/>
    <w:rsid w:val="00A24CFC"/>
    <w:rsid w:val="00A24D70"/>
    <w:rsid w:val="00A25207"/>
    <w:rsid w:val="00A256E4"/>
    <w:rsid w:val="00A2587F"/>
    <w:rsid w:val="00A25A83"/>
    <w:rsid w:val="00A25ACC"/>
    <w:rsid w:val="00A25FDD"/>
    <w:rsid w:val="00A261CF"/>
    <w:rsid w:val="00A26411"/>
    <w:rsid w:val="00A26617"/>
    <w:rsid w:val="00A267EF"/>
    <w:rsid w:val="00A26A56"/>
    <w:rsid w:val="00A26C7D"/>
    <w:rsid w:val="00A26DAB"/>
    <w:rsid w:val="00A26E4E"/>
    <w:rsid w:val="00A26EAF"/>
    <w:rsid w:val="00A270FA"/>
    <w:rsid w:val="00A2727F"/>
    <w:rsid w:val="00A2761D"/>
    <w:rsid w:val="00A27B69"/>
    <w:rsid w:val="00A27F91"/>
    <w:rsid w:val="00A30673"/>
    <w:rsid w:val="00A306FF"/>
    <w:rsid w:val="00A30734"/>
    <w:rsid w:val="00A308F8"/>
    <w:rsid w:val="00A30A94"/>
    <w:rsid w:val="00A30D9E"/>
    <w:rsid w:val="00A3116E"/>
    <w:rsid w:val="00A31262"/>
    <w:rsid w:val="00A31407"/>
    <w:rsid w:val="00A320EA"/>
    <w:rsid w:val="00A3212F"/>
    <w:rsid w:val="00A321F8"/>
    <w:rsid w:val="00A322AB"/>
    <w:rsid w:val="00A3267C"/>
    <w:rsid w:val="00A32764"/>
    <w:rsid w:val="00A32AD8"/>
    <w:rsid w:val="00A32B5F"/>
    <w:rsid w:val="00A32C29"/>
    <w:rsid w:val="00A32E7A"/>
    <w:rsid w:val="00A32ECE"/>
    <w:rsid w:val="00A32FE7"/>
    <w:rsid w:val="00A331C2"/>
    <w:rsid w:val="00A331EE"/>
    <w:rsid w:val="00A3393F"/>
    <w:rsid w:val="00A33FD1"/>
    <w:rsid w:val="00A34047"/>
    <w:rsid w:val="00A34269"/>
    <w:rsid w:val="00A346B5"/>
    <w:rsid w:val="00A3488D"/>
    <w:rsid w:val="00A34951"/>
    <w:rsid w:val="00A34A71"/>
    <w:rsid w:val="00A34B31"/>
    <w:rsid w:val="00A34E07"/>
    <w:rsid w:val="00A3505D"/>
    <w:rsid w:val="00A350AE"/>
    <w:rsid w:val="00A35141"/>
    <w:rsid w:val="00A35D9F"/>
    <w:rsid w:val="00A360A7"/>
    <w:rsid w:val="00A362EC"/>
    <w:rsid w:val="00A3633B"/>
    <w:rsid w:val="00A3644E"/>
    <w:rsid w:val="00A3660F"/>
    <w:rsid w:val="00A36618"/>
    <w:rsid w:val="00A3664A"/>
    <w:rsid w:val="00A366BE"/>
    <w:rsid w:val="00A36A94"/>
    <w:rsid w:val="00A36D24"/>
    <w:rsid w:val="00A36E3B"/>
    <w:rsid w:val="00A3714E"/>
    <w:rsid w:val="00A372B0"/>
    <w:rsid w:val="00A3763B"/>
    <w:rsid w:val="00A3794A"/>
    <w:rsid w:val="00A37A82"/>
    <w:rsid w:val="00A37D1A"/>
    <w:rsid w:val="00A37D47"/>
    <w:rsid w:val="00A37F33"/>
    <w:rsid w:val="00A40300"/>
    <w:rsid w:val="00A40582"/>
    <w:rsid w:val="00A407FF"/>
    <w:rsid w:val="00A408D8"/>
    <w:rsid w:val="00A408DA"/>
    <w:rsid w:val="00A40946"/>
    <w:rsid w:val="00A40C57"/>
    <w:rsid w:val="00A40D16"/>
    <w:rsid w:val="00A40DF9"/>
    <w:rsid w:val="00A41116"/>
    <w:rsid w:val="00A412AA"/>
    <w:rsid w:val="00A41496"/>
    <w:rsid w:val="00A41A8A"/>
    <w:rsid w:val="00A41ADA"/>
    <w:rsid w:val="00A41DF0"/>
    <w:rsid w:val="00A41E81"/>
    <w:rsid w:val="00A41F14"/>
    <w:rsid w:val="00A421E7"/>
    <w:rsid w:val="00A423D7"/>
    <w:rsid w:val="00A4260A"/>
    <w:rsid w:val="00A426E5"/>
    <w:rsid w:val="00A427C8"/>
    <w:rsid w:val="00A427CB"/>
    <w:rsid w:val="00A42AED"/>
    <w:rsid w:val="00A42C1C"/>
    <w:rsid w:val="00A42D43"/>
    <w:rsid w:val="00A42ECF"/>
    <w:rsid w:val="00A42FE6"/>
    <w:rsid w:val="00A430F5"/>
    <w:rsid w:val="00A432A6"/>
    <w:rsid w:val="00A4340E"/>
    <w:rsid w:val="00A4395D"/>
    <w:rsid w:val="00A43B27"/>
    <w:rsid w:val="00A43B8D"/>
    <w:rsid w:val="00A43D13"/>
    <w:rsid w:val="00A43D1F"/>
    <w:rsid w:val="00A440D7"/>
    <w:rsid w:val="00A4423C"/>
    <w:rsid w:val="00A44262"/>
    <w:rsid w:val="00A44307"/>
    <w:rsid w:val="00A444B7"/>
    <w:rsid w:val="00A447A5"/>
    <w:rsid w:val="00A44828"/>
    <w:rsid w:val="00A448E7"/>
    <w:rsid w:val="00A44B40"/>
    <w:rsid w:val="00A44B56"/>
    <w:rsid w:val="00A44CB4"/>
    <w:rsid w:val="00A44E01"/>
    <w:rsid w:val="00A44E33"/>
    <w:rsid w:val="00A45110"/>
    <w:rsid w:val="00A454F9"/>
    <w:rsid w:val="00A456B0"/>
    <w:rsid w:val="00A45906"/>
    <w:rsid w:val="00A45AD2"/>
    <w:rsid w:val="00A45CA5"/>
    <w:rsid w:val="00A45EDC"/>
    <w:rsid w:val="00A45FA3"/>
    <w:rsid w:val="00A465D7"/>
    <w:rsid w:val="00A46881"/>
    <w:rsid w:val="00A4713C"/>
    <w:rsid w:val="00A473B7"/>
    <w:rsid w:val="00A4744C"/>
    <w:rsid w:val="00A4752B"/>
    <w:rsid w:val="00A47710"/>
    <w:rsid w:val="00A47C36"/>
    <w:rsid w:val="00A47E5C"/>
    <w:rsid w:val="00A47F21"/>
    <w:rsid w:val="00A5051E"/>
    <w:rsid w:val="00A507B2"/>
    <w:rsid w:val="00A50A1B"/>
    <w:rsid w:val="00A50DA5"/>
    <w:rsid w:val="00A50E10"/>
    <w:rsid w:val="00A5125D"/>
    <w:rsid w:val="00A51463"/>
    <w:rsid w:val="00A5183B"/>
    <w:rsid w:val="00A52006"/>
    <w:rsid w:val="00A52092"/>
    <w:rsid w:val="00A521B3"/>
    <w:rsid w:val="00A5230A"/>
    <w:rsid w:val="00A529F7"/>
    <w:rsid w:val="00A52AA2"/>
    <w:rsid w:val="00A52D41"/>
    <w:rsid w:val="00A52DFC"/>
    <w:rsid w:val="00A52F60"/>
    <w:rsid w:val="00A53048"/>
    <w:rsid w:val="00A53446"/>
    <w:rsid w:val="00A53964"/>
    <w:rsid w:val="00A53C6C"/>
    <w:rsid w:val="00A53F78"/>
    <w:rsid w:val="00A53FAE"/>
    <w:rsid w:val="00A53FE5"/>
    <w:rsid w:val="00A54238"/>
    <w:rsid w:val="00A54524"/>
    <w:rsid w:val="00A5460B"/>
    <w:rsid w:val="00A54856"/>
    <w:rsid w:val="00A54AC9"/>
    <w:rsid w:val="00A54C8B"/>
    <w:rsid w:val="00A54D71"/>
    <w:rsid w:val="00A54DD2"/>
    <w:rsid w:val="00A54FA7"/>
    <w:rsid w:val="00A553A0"/>
    <w:rsid w:val="00A554DA"/>
    <w:rsid w:val="00A5564F"/>
    <w:rsid w:val="00A557FF"/>
    <w:rsid w:val="00A55AFE"/>
    <w:rsid w:val="00A55CB3"/>
    <w:rsid w:val="00A55D47"/>
    <w:rsid w:val="00A55DA2"/>
    <w:rsid w:val="00A5619D"/>
    <w:rsid w:val="00A563B1"/>
    <w:rsid w:val="00A569C2"/>
    <w:rsid w:val="00A569E3"/>
    <w:rsid w:val="00A56C41"/>
    <w:rsid w:val="00A56C52"/>
    <w:rsid w:val="00A56CD3"/>
    <w:rsid w:val="00A56D12"/>
    <w:rsid w:val="00A56D40"/>
    <w:rsid w:val="00A56D41"/>
    <w:rsid w:val="00A56E06"/>
    <w:rsid w:val="00A56FA3"/>
    <w:rsid w:val="00A57336"/>
    <w:rsid w:val="00A574AC"/>
    <w:rsid w:val="00A57894"/>
    <w:rsid w:val="00A5793D"/>
    <w:rsid w:val="00A579AF"/>
    <w:rsid w:val="00A57AED"/>
    <w:rsid w:val="00A57C1C"/>
    <w:rsid w:val="00A57CEA"/>
    <w:rsid w:val="00A57E7C"/>
    <w:rsid w:val="00A57F25"/>
    <w:rsid w:val="00A60129"/>
    <w:rsid w:val="00A60169"/>
    <w:rsid w:val="00A60258"/>
    <w:rsid w:val="00A604A8"/>
    <w:rsid w:val="00A607D3"/>
    <w:rsid w:val="00A608CB"/>
    <w:rsid w:val="00A609C5"/>
    <w:rsid w:val="00A61138"/>
    <w:rsid w:val="00A612A0"/>
    <w:rsid w:val="00A614A7"/>
    <w:rsid w:val="00A617A0"/>
    <w:rsid w:val="00A617A5"/>
    <w:rsid w:val="00A61972"/>
    <w:rsid w:val="00A61ABF"/>
    <w:rsid w:val="00A6207B"/>
    <w:rsid w:val="00A621C5"/>
    <w:rsid w:val="00A6228F"/>
    <w:rsid w:val="00A6256E"/>
    <w:rsid w:val="00A62634"/>
    <w:rsid w:val="00A62782"/>
    <w:rsid w:val="00A62A01"/>
    <w:rsid w:val="00A62F10"/>
    <w:rsid w:val="00A63067"/>
    <w:rsid w:val="00A6331D"/>
    <w:rsid w:val="00A6356E"/>
    <w:rsid w:val="00A63986"/>
    <w:rsid w:val="00A63AFC"/>
    <w:rsid w:val="00A63C52"/>
    <w:rsid w:val="00A63EB9"/>
    <w:rsid w:val="00A63FCF"/>
    <w:rsid w:val="00A64016"/>
    <w:rsid w:val="00A64165"/>
    <w:rsid w:val="00A64428"/>
    <w:rsid w:val="00A64487"/>
    <w:rsid w:val="00A645EE"/>
    <w:rsid w:val="00A647A0"/>
    <w:rsid w:val="00A64CFF"/>
    <w:rsid w:val="00A64D4E"/>
    <w:rsid w:val="00A64E38"/>
    <w:rsid w:val="00A64F97"/>
    <w:rsid w:val="00A64FB5"/>
    <w:rsid w:val="00A6509F"/>
    <w:rsid w:val="00A653BC"/>
    <w:rsid w:val="00A65576"/>
    <w:rsid w:val="00A65718"/>
    <w:rsid w:val="00A65768"/>
    <w:rsid w:val="00A65847"/>
    <w:rsid w:val="00A65940"/>
    <w:rsid w:val="00A66555"/>
    <w:rsid w:val="00A6655E"/>
    <w:rsid w:val="00A665DB"/>
    <w:rsid w:val="00A66703"/>
    <w:rsid w:val="00A6670C"/>
    <w:rsid w:val="00A669B0"/>
    <w:rsid w:val="00A66AE6"/>
    <w:rsid w:val="00A66E5D"/>
    <w:rsid w:val="00A670A2"/>
    <w:rsid w:val="00A673B9"/>
    <w:rsid w:val="00A67A16"/>
    <w:rsid w:val="00A67ED0"/>
    <w:rsid w:val="00A70291"/>
    <w:rsid w:val="00A702DC"/>
    <w:rsid w:val="00A705B9"/>
    <w:rsid w:val="00A70857"/>
    <w:rsid w:val="00A70989"/>
    <w:rsid w:val="00A70EC5"/>
    <w:rsid w:val="00A70F94"/>
    <w:rsid w:val="00A70FA5"/>
    <w:rsid w:val="00A71031"/>
    <w:rsid w:val="00A710D7"/>
    <w:rsid w:val="00A7113A"/>
    <w:rsid w:val="00A711B7"/>
    <w:rsid w:val="00A711D3"/>
    <w:rsid w:val="00A7143B"/>
    <w:rsid w:val="00A715AC"/>
    <w:rsid w:val="00A71676"/>
    <w:rsid w:val="00A7170D"/>
    <w:rsid w:val="00A71AA0"/>
    <w:rsid w:val="00A71CAE"/>
    <w:rsid w:val="00A71CE4"/>
    <w:rsid w:val="00A71D4A"/>
    <w:rsid w:val="00A71E42"/>
    <w:rsid w:val="00A71EC7"/>
    <w:rsid w:val="00A71F3F"/>
    <w:rsid w:val="00A7202B"/>
    <w:rsid w:val="00A721D9"/>
    <w:rsid w:val="00A72214"/>
    <w:rsid w:val="00A72ABC"/>
    <w:rsid w:val="00A72C68"/>
    <w:rsid w:val="00A72DA9"/>
    <w:rsid w:val="00A730B1"/>
    <w:rsid w:val="00A730C8"/>
    <w:rsid w:val="00A7357F"/>
    <w:rsid w:val="00A73897"/>
    <w:rsid w:val="00A73B9D"/>
    <w:rsid w:val="00A73E18"/>
    <w:rsid w:val="00A7414A"/>
    <w:rsid w:val="00A7424E"/>
    <w:rsid w:val="00A74388"/>
    <w:rsid w:val="00A7438A"/>
    <w:rsid w:val="00A74607"/>
    <w:rsid w:val="00A74698"/>
    <w:rsid w:val="00A746BD"/>
    <w:rsid w:val="00A748E8"/>
    <w:rsid w:val="00A74A3E"/>
    <w:rsid w:val="00A74B38"/>
    <w:rsid w:val="00A74F0B"/>
    <w:rsid w:val="00A74FE5"/>
    <w:rsid w:val="00A7504C"/>
    <w:rsid w:val="00A76341"/>
    <w:rsid w:val="00A76407"/>
    <w:rsid w:val="00A766AA"/>
    <w:rsid w:val="00A76E4C"/>
    <w:rsid w:val="00A7723A"/>
    <w:rsid w:val="00A773E8"/>
    <w:rsid w:val="00A774B4"/>
    <w:rsid w:val="00A77E07"/>
    <w:rsid w:val="00A8032B"/>
    <w:rsid w:val="00A80B0B"/>
    <w:rsid w:val="00A80ED6"/>
    <w:rsid w:val="00A8160A"/>
    <w:rsid w:val="00A81C39"/>
    <w:rsid w:val="00A81E56"/>
    <w:rsid w:val="00A8210E"/>
    <w:rsid w:val="00A82884"/>
    <w:rsid w:val="00A82AB7"/>
    <w:rsid w:val="00A82BDA"/>
    <w:rsid w:val="00A82DB6"/>
    <w:rsid w:val="00A82FAC"/>
    <w:rsid w:val="00A830F0"/>
    <w:rsid w:val="00A832BD"/>
    <w:rsid w:val="00A83329"/>
    <w:rsid w:val="00A83AA2"/>
    <w:rsid w:val="00A84160"/>
    <w:rsid w:val="00A84206"/>
    <w:rsid w:val="00A846A9"/>
    <w:rsid w:val="00A846CD"/>
    <w:rsid w:val="00A84788"/>
    <w:rsid w:val="00A84806"/>
    <w:rsid w:val="00A84919"/>
    <w:rsid w:val="00A84A96"/>
    <w:rsid w:val="00A84AD9"/>
    <w:rsid w:val="00A84CD7"/>
    <w:rsid w:val="00A84DCC"/>
    <w:rsid w:val="00A85004"/>
    <w:rsid w:val="00A85172"/>
    <w:rsid w:val="00A8571B"/>
    <w:rsid w:val="00A85A9D"/>
    <w:rsid w:val="00A85B23"/>
    <w:rsid w:val="00A85BDA"/>
    <w:rsid w:val="00A85BDC"/>
    <w:rsid w:val="00A85F7E"/>
    <w:rsid w:val="00A8610B"/>
    <w:rsid w:val="00A8685A"/>
    <w:rsid w:val="00A86AD2"/>
    <w:rsid w:val="00A86BF0"/>
    <w:rsid w:val="00A86EC4"/>
    <w:rsid w:val="00A8712B"/>
    <w:rsid w:val="00A87370"/>
    <w:rsid w:val="00A874AF"/>
    <w:rsid w:val="00A87518"/>
    <w:rsid w:val="00A87694"/>
    <w:rsid w:val="00A876F6"/>
    <w:rsid w:val="00A8791B"/>
    <w:rsid w:val="00A87BCB"/>
    <w:rsid w:val="00A87C0C"/>
    <w:rsid w:val="00A87C6D"/>
    <w:rsid w:val="00A87D46"/>
    <w:rsid w:val="00A87D92"/>
    <w:rsid w:val="00A87FBF"/>
    <w:rsid w:val="00A900C3"/>
    <w:rsid w:val="00A905B8"/>
    <w:rsid w:val="00A90722"/>
    <w:rsid w:val="00A90B5B"/>
    <w:rsid w:val="00A90CE6"/>
    <w:rsid w:val="00A9114E"/>
    <w:rsid w:val="00A91331"/>
    <w:rsid w:val="00A91513"/>
    <w:rsid w:val="00A91660"/>
    <w:rsid w:val="00A917C8"/>
    <w:rsid w:val="00A91AA5"/>
    <w:rsid w:val="00A91C0D"/>
    <w:rsid w:val="00A91D48"/>
    <w:rsid w:val="00A92155"/>
    <w:rsid w:val="00A9240D"/>
    <w:rsid w:val="00A9289F"/>
    <w:rsid w:val="00A928CA"/>
    <w:rsid w:val="00A929A8"/>
    <w:rsid w:val="00A92D82"/>
    <w:rsid w:val="00A93064"/>
    <w:rsid w:val="00A9346A"/>
    <w:rsid w:val="00A934D7"/>
    <w:rsid w:val="00A93516"/>
    <w:rsid w:val="00A938DA"/>
    <w:rsid w:val="00A9394A"/>
    <w:rsid w:val="00A93A4D"/>
    <w:rsid w:val="00A93D86"/>
    <w:rsid w:val="00A94070"/>
    <w:rsid w:val="00A941F1"/>
    <w:rsid w:val="00A9423E"/>
    <w:rsid w:val="00A94324"/>
    <w:rsid w:val="00A9448A"/>
    <w:rsid w:val="00A94613"/>
    <w:rsid w:val="00A94821"/>
    <w:rsid w:val="00A94C59"/>
    <w:rsid w:val="00A94E5B"/>
    <w:rsid w:val="00A94EF5"/>
    <w:rsid w:val="00A95078"/>
    <w:rsid w:val="00A95594"/>
    <w:rsid w:val="00A956E7"/>
    <w:rsid w:val="00A957AE"/>
    <w:rsid w:val="00A95A68"/>
    <w:rsid w:val="00A95F45"/>
    <w:rsid w:val="00A960DC"/>
    <w:rsid w:val="00A962BB"/>
    <w:rsid w:val="00A962E3"/>
    <w:rsid w:val="00A96330"/>
    <w:rsid w:val="00A969C8"/>
    <w:rsid w:val="00A96A0F"/>
    <w:rsid w:val="00A96C06"/>
    <w:rsid w:val="00A96C3A"/>
    <w:rsid w:val="00A96D2C"/>
    <w:rsid w:val="00A96D60"/>
    <w:rsid w:val="00A96EFB"/>
    <w:rsid w:val="00A96F6D"/>
    <w:rsid w:val="00A971FA"/>
    <w:rsid w:val="00A972B1"/>
    <w:rsid w:val="00A97640"/>
    <w:rsid w:val="00A9791E"/>
    <w:rsid w:val="00A97AAE"/>
    <w:rsid w:val="00A97CDD"/>
    <w:rsid w:val="00A97E33"/>
    <w:rsid w:val="00A97EFB"/>
    <w:rsid w:val="00AA0210"/>
    <w:rsid w:val="00AA0272"/>
    <w:rsid w:val="00AA035A"/>
    <w:rsid w:val="00AA058C"/>
    <w:rsid w:val="00AA09A0"/>
    <w:rsid w:val="00AA0B1A"/>
    <w:rsid w:val="00AA0B92"/>
    <w:rsid w:val="00AA0D70"/>
    <w:rsid w:val="00AA15C5"/>
    <w:rsid w:val="00AA16B5"/>
    <w:rsid w:val="00AA1CAD"/>
    <w:rsid w:val="00AA1D44"/>
    <w:rsid w:val="00AA208E"/>
    <w:rsid w:val="00AA2242"/>
    <w:rsid w:val="00AA224A"/>
    <w:rsid w:val="00AA260F"/>
    <w:rsid w:val="00AA2AEA"/>
    <w:rsid w:val="00AA2B8F"/>
    <w:rsid w:val="00AA2E25"/>
    <w:rsid w:val="00AA355A"/>
    <w:rsid w:val="00AA35EF"/>
    <w:rsid w:val="00AA3A56"/>
    <w:rsid w:val="00AA3B85"/>
    <w:rsid w:val="00AA3D97"/>
    <w:rsid w:val="00AA43E2"/>
    <w:rsid w:val="00AA44A1"/>
    <w:rsid w:val="00AA4567"/>
    <w:rsid w:val="00AA4886"/>
    <w:rsid w:val="00AA4B09"/>
    <w:rsid w:val="00AA4C1C"/>
    <w:rsid w:val="00AA4C81"/>
    <w:rsid w:val="00AA4FAA"/>
    <w:rsid w:val="00AA5430"/>
    <w:rsid w:val="00AA559B"/>
    <w:rsid w:val="00AA55EC"/>
    <w:rsid w:val="00AA5B10"/>
    <w:rsid w:val="00AA5F0E"/>
    <w:rsid w:val="00AA609E"/>
    <w:rsid w:val="00AA62F4"/>
    <w:rsid w:val="00AA64DD"/>
    <w:rsid w:val="00AA651C"/>
    <w:rsid w:val="00AA686C"/>
    <w:rsid w:val="00AA7034"/>
    <w:rsid w:val="00AA7038"/>
    <w:rsid w:val="00AA7167"/>
    <w:rsid w:val="00AA71D2"/>
    <w:rsid w:val="00AA76BC"/>
    <w:rsid w:val="00AA7780"/>
    <w:rsid w:val="00AA77C1"/>
    <w:rsid w:val="00AA7AFB"/>
    <w:rsid w:val="00AA7B67"/>
    <w:rsid w:val="00AA7BAD"/>
    <w:rsid w:val="00AA7DDF"/>
    <w:rsid w:val="00AA7DF3"/>
    <w:rsid w:val="00AA7F78"/>
    <w:rsid w:val="00AB0274"/>
    <w:rsid w:val="00AB0A3A"/>
    <w:rsid w:val="00AB0B4B"/>
    <w:rsid w:val="00AB0D63"/>
    <w:rsid w:val="00AB0E30"/>
    <w:rsid w:val="00AB0F09"/>
    <w:rsid w:val="00AB12E1"/>
    <w:rsid w:val="00AB172E"/>
    <w:rsid w:val="00AB1A9C"/>
    <w:rsid w:val="00AB1EE3"/>
    <w:rsid w:val="00AB2420"/>
    <w:rsid w:val="00AB24C9"/>
    <w:rsid w:val="00AB2700"/>
    <w:rsid w:val="00AB27CE"/>
    <w:rsid w:val="00AB294C"/>
    <w:rsid w:val="00AB2DD7"/>
    <w:rsid w:val="00AB341B"/>
    <w:rsid w:val="00AB349C"/>
    <w:rsid w:val="00AB371C"/>
    <w:rsid w:val="00AB37F2"/>
    <w:rsid w:val="00AB38BA"/>
    <w:rsid w:val="00AB39BF"/>
    <w:rsid w:val="00AB3B7D"/>
    <w:rsid w:val="00AB3DD1"/>
    <w:rsid w:val="00AB3DF8"/>
    <w:rsid w:val="00AB3E45"/>
    <w:rsid w:val="00AB3F27"/>
    <w:rsid w:val="00AB4080"/>
    <w:rsid w:val="00AB41C9"/>
    <w:rsid w:val="00AB45B3"/>
    <w:rsid w:val="00AB48EF"/>
    <w:rsid w:val="00AB491C"/>
    <w:rsid w:val="00AB4A94"/>
    <w:rsid w:val="00AB4B3F"/>
    <w:rsid w:val="00AB4BD6"/>
    <w:rsid w:val="00AB4C1B"/>
    <w:rsid w:val="00AB4EB2"/>
    <w:rsid w:val="00AB5421"/>
    <w:rsid w:val="00AB564E"/>
    <w:rsid w:val="00AB57FD"/>
    <w:rsid w:val="00AB5905"/>
    <w:rsid w:val="00AB5D27"/>
    <w:rsid w:val="00AB60E7"/>
    <w:rsid w:val="00AB6238"/>
    <w:rsid w:val="00AB62C7"/>
    <w:rsid w:val="00AB63BD"/>
    <w:rsid w:val="00AB64A8"/>
    <w:rsid w:val="00AB65CB"/>
    <w:rsid w:val="00AB6687"/>
    <w:rsid w:val="00AB67E8"/>
    <w:rsid w:val="00AB6A18"/>
    <w:rsid w:val="00AB72FC"/>
    <w:rsid w:val="00AB7307"/>
    <w:rsid w:val="00AB7C3B"/>
    <w:rsid w:val="00AB7D12"/>
    <w:rsid w:val="00AB7DA8"/>
    <w:rsid w:val="00AB7EC3"/>
    <w:rsid w:val="00AB7FD2"/>
    <w:rsid w:val="00AC004A"/>
    <w:rsid w:val="00AC0112"/>
    <w:rsid w:val="00AC051A"/>
    <w:rsid w:val="00AC07AE"/>
    <w:rsid w:val="00AC0B13"/>
    <w:rsid w:val="00AC0CFB"/>
    <w:rsid w:val="00AC0F61"/>
    <w:rsid w:val="00AC11F5"/>
    <w:rsid w:val="00AC1391"/>
    <w:rsid w:val="00AC13B8"/>
    <w:rsid w:val="00AC179A"/>
    <w:rsid w:val="00AC18A2"/>
    <w:rsid w:val="00AC18CB"/>
    <w:rsid w:val="00AC1A03"/>
    <w:rsid w:val="00AC1A0A"/>
    <w:rsid w:val="00AC1A6F"/>
    <w:rsid w:val="00AC1CB9"/>
    <w:rsid w:val="00AC1FD0"/>
    <w:rsid w:val="00AC23D9"/>
    <w:rsid w:val="00AC2548"/>
    <w:rsid w:val="00AC262E"/>
    <w:rsid w:val="00AC2AD3"/>
    <w:rsid w:val="00AC2BEF"/>
    <w:rsid w:val="00AC2D4B"/>
    <w:rsid w:val="00AC2F1A"/>
    <w:rsid w:val="00AC32C1"/>
    <w:rsid w:val="00AC3912"/>
    <w:rsid w:val="00AC3A92"/>
    <w:rsid w:val="00AC3D84"/>
    <w:rsid w:val="00AC3E1C"/>
    <w:rsid w:val="00AC3F2B"/>
    <w:rsid w:val="00AC3F9F"/>
    <w:rsid w:val="00AC456F"/>
    <w:rsid w:val="00AC45EE"/>
    <w:rsid w:val="00AC4FCC"/>
    <w:rsid w:val="00AC50CD"/>
    <w:rsid w:val="00AC5266"/>
    <w:rsid w:val="00AC5385"/>
    <w:rsid w:val="00AC573E"/>
    <w:rsid w:val="00AC5B01"/>
    <w:rsid w:val="00AC5B6B"/>
    <w:rsid w:val="00AC5CCE"/>
    <w:rsid w:val="00AC5F7E"/>
    <w:rsid w:val="00AC603B"/>
    <w:rsid w:val="00AC603F"/>
    <w:rsid w:val="00AC614A"/>
    <w:rsid w:val="00AC6334"/>
    <w:rsid w:val="00AC6347"/>
    <w:rsid w:val="00AC66AC"/>
    <w:rsid w:val="00AC71EF"/>
    <w:rsid w:val="00AC734C"/>
    <w:rsid w:val="00AC7532"/>
    <w:rsid w:val="00AC777F"/>
    <w:rsid w:val="00AC7802"/>
    <w:rsid w:val="00AC78B7"/>
    <w:rsid w:val="00AC7AE0"/>
    <w:rsid w:val="00AC7CBA"/>
    <w:rsid w:val="00AD0035"/>
    <w:rsid w:val="00AD0B15"/>
    <w:rsid w:val="00AD0D6A"/>
    <w:rsid w:val="00AD0DDF"/>
    <w:rsid w:val="00AD1082"/>
    <w:rsid w:val="00AD159B"/>
    <w:rsid w:val="00AD1769"/>
    <w:rsid w:val="00AD1B70"/>
    <w:rsid w:val="00AD1E2F"/>
    <w:rsid w:val="00AD1E32"/>
    <w:rsid w:val="00AD1E6F"/>
    <w:rsid w:val="00AD1EE1"/>
    <w:rsid w:val="00AD1FA8"/>
    <w:rsid w:val="00AD208B"/>
    <w:rsid w:val="00AD2646"/>
    <w:rsid w:val="00AD2864"/>
    <w:rsid w:val="00AD294E"/>
    <w:rsid w:val="00AD3719"/>
    <w:rsid w:val="00AD3941"/>
    <w:rsid w:val="00AD3960"/>
    <w:rsid w:val="00AD3A50"/>
    <w:rsid w:val="00AD3BA8"/>
    <w:rsid w:val="00AD3CFC"/>
    <w:rsid w:val="00AD3F14"/>
    <w:rsid w:val="00AD3FBB"/>
    <w:rsid w:val="00AD409A"/>
    <w:rsid w:val="00AD40AE"/>
    <w:rsid w:val="00AD4347"/>
    <w:rsid w:val="00AD43F6"/>
    <w:rsid w:val="00AD4562"/>
    <w:rsid w:val="00AD4581"/>
    <w:rsid w:val="00AD4672"/>
    <w:rsid w:val="00AD4828"/>
    <w:rsid w:val="00AD4E85"/>
    <w:rsid w:val="00AD4EDF"/>
    <w:rsid w:val="00AD4F67"/>
    <w:rsid w:val="00AD50F7"/>
    <w:rsid w:val="00AD51EE"/>
    <w:rsid w:val="00AD539C"/>
    <w:rsid w:val="00AD55F1"/>
    <w:rsid w:val="00AD5822"/>
    <w:rsid w:val="00AD5CBD"/>
    <w:rsid w:val="00AD5CF6"/>
    <w:rsid w:val="00AD5E7E"/>
    <w:rsid w:val="00AD6396"/>
    <w:rsid w:val="00AD6FD5"/>
    <w:rsid w:val="00AD700E"/>
    <w:rsid w:val="00AD733B"/>
    <w:rsid w:val="00AD744E"/>
    <w:rsid w:val="00AD7510"/>
    <w:rsid w:val="00AD7D06"/>
    <w:rsid w:val="00AD7DD0"/>
    <w:rsid w:val="00AE0118"/>
    <w:rsid w:val="00AE0241"/>
    <w:rsid w:val="00AE0482"/>
    <w:rsid w:val="00AE0C42"/>
    <w:rsid w:val="00AE0C78"/>
    <w:rsid w:val="00AE0CF0"/>
    <w:rsid w:val="00AE0D57"/>
    <w:rsid w:val="00AE0D5B"/>
    <w:rsid w:val="00AE0F58"/>
    <w:rsid w:val="00AE118D"/>
    <w:rsid w:val="00AE13ED"/>
    <w:rsid w:val="00AE1415"/>
    <w:rsid w:val="00AE154A"/>
    <w:rsid w:val="00AE180C"/>
    <w:rsid w:val="00AE1C9C"/>
    <w:rsid w:val="00AE1CCF"/>
    <w:rsid w:val="00AE1CE9"/>
    <w:rsid w:val="00AE1EE2"/>
    <w:rsid w:val="00AE2416"/>
    <w:rsid w:val="00AE24CD"/>
    <w:rsid w:val="00AE281A"/>
    <w:rsid w:val="00AE2AC3"/>
    <w:rsid w:val="00AE2C0B"/>
    <w:rsid w:val="00AE2FF7"/>
    <w:rsid w:val="00AE3335"/>
    <w:rsid w:val="00AE382F"/>
    <w:rsid w:val="00AE39A1"/>
    <w:rsid w:val="00AE3EFD"/>
    <w:rsid w:val="00AE4160"/>
    <w:rsid w:val="00AE43EC"/>
    <w:rsid w:val="00AE459C"/>
    <w:rsid w:val="00AE4E3F"/>
    <w:rsid w:val="00AE4E8C"/>
    <w:rsid w:val="00AE4F64"/>
    <w:rsid w:val="00AE4FC1"/>
    <w:rsid w:val="00AE54E8"/>
    <w:rsid w:val="00AE5645"/>
    <w:rsid w:val="00AE5A14"/>
    <w:rsid w:val="00AE5CB8"/>
    <w:rsid w:val="00AE5FEB"/>
    <w:rsid w:val="00AE64DC"/>
    <w:rsid w:val="00AE6519"/>
    <w:rsid w:val="00AE68C2"/>
    <w:rsid w:val="00AE6910"/>
    <w:rsid w:val="00AE6993"/>
    <w:rsid w:val="00AE6AF5"/>
    <w:rsid w:val="00AE6EBA"/>
    <w:rsid w:val="00AE6F1E"/>
    <w:rsid w:val="00AE713E"/>
    <w:rsid w:val="00AE7D6C"/>
    <w:rsid w:val="00AF0171"/>
    <w:rsid w:val="00AF0449"/>
    <w:rsid w:val="00AF0953"/>
    <w:rsid w:val="00AF0E1B"/>
    <w:rsid w:val="00AF0E33"/>
    <w:rsid w:val="00AF0F50"/>
    <w:rsid w:val="00AF0FCB"/>
    <w:rsid w:val="00AF10B3"/>
    <w:rsid w:val="00AF14E9"/>
    <w:rsid w:val="00AF14FC"/>
    <w:rsid w:val="00AF197B"/>
    <w:rsid w:val="00AF1B31"/>
    <w:rsid w:val="00AF1CCE"/>
    <w:rsid w:val="00AF1D0E"/>
    <w:rsid w:val="00AF1DCA"/>
    <w:rsid w:val="00AF2063"/>
    <w:rsid w:val="00AF2085"/>
    <w:rsid w:val="00AF2B5B"/>
    <w:rsid w:val="00AF2D6D"/>
    <w:rsid w:val="00AF2E6A"/>
    <w:rsid w:val="00AF32EF"/>
    <w:rsid w:val="00AF337A"/>
    <w:rsid w:val="00AF33CE"/>
    <w:rsid w:val="00AF3656"/>
    <w:rsid w:val="00AF3B45"/>
    <w:rsid w:val="00AF3C80"/>
    <w:rsid w:val="00AF3DA7"/>
    <w:rsid w:val="00AF3DCF"/>
    <w:rsid w:val="00AF3EB2"/>
    <w:rsid w:val="00AF4004"/>
    <w:rsid w:val="00AF407A"/>
    <w:rsid w:val="00AF4337"/>
    <w:rsid w:val="00AF4471"/>
    <w:rsid w:val="00AF4A1C"/>
    <w:rsid w:val="00AF4D17"/>
    <w:rsid w:val="00AF4E9E"/>
    <w:rsid w:val="00AF54DB"/>
    <w:rsid w:val="00AF561B"/>
    <w:rsid w:val="00AF57DF"/>
    <w:rsid w:val="00AF58E3"/>
    <w:rsid w:val="00AF593D"/>
    <w:rsid w:val="00AF5A2D"/>
    <w:rsid w:val="00AF5F4F"/>
    <w:rsid w:val="00AF603C"/>
    <w:rsid w:val="00AF60A7"/>
    <w:rsid w:val="00AF6228"/>
    <w:rsid w:val="00AF637E"/>
    <w:rsid w:val="00AF6405"/>
    <w:rsid w:val="00AF65B0"/>
    <w:rsid w:val="00AF65CB"/>
    <w:rsid w:val="00AF6705"/>
    <w:rsid w:val="00AF6802"/>
    <w:rsid w:val="00AF69FA"/>
    <w:rsid w:val="00AF6BB7"/>
    <w:rsid w:val="00AF6C94"/>
    <w:rsid w:val="00AF6CA8"/>
    <w:rsid w:val="00AF765E"/>
    <w:rsid w:val="00AF7806"/>
    <w:rsid w:val="00AF7B8E"/>
    <w:rsid w:val="00AF7C48"/>
    <w:rsid w:val="00AF7CC4"/>
    <w:rsid w:val="00B0005E"/>
    <w:rsid w:val="00B00872"/>
    <w:rsid w:val="00B00A03"/>
    <w:rsid w:val="00B00AF0"/>
    <w:rsid w:val="00B00DBD"/>
    <w:rsid w:val="00B01059"/>
    <w:rsid w:val="00B010C6"/>
    <w:rsid w:val="00B01256"/>
    <w:rsid w:val="00B014DA"/>
    <w:rsid w:val="00B01A08"/>
    <w:rsid w:val="00B01AE6"/>
    <w:rsid w:val="00B01C0F"/>
    <w:rsid w:val="00B01CAF"/>
    <w:rsid w:val="00B0217C"/>
    <w:rsid w:val="00B024CF"/>
    <w:rsid w:val="00B0254C"/>
    <w:rsid w:val="00B02754"/>
    <w:rsid w:val="00B02A52"/>
    <w:rsid w:val="00B02C0A"/>
    <w:rsid w:val="00B02D01"/>
    <w:rsid w:val="00B03020"/>
    <w:rsid w:val="00B0338C"/>
    <w:rsid w:val="00B033DB"/>
    <w:rsid w:val="00B03537"/>
    <w:rsid w:val="00B03BD4"/>
    <w:rsid w:val="00B0421F"/>
    <w:rsid w:val="00B04342"/>
    <w:rsid w:val="00B047B7"/>
    <w:rsid w:val="00B04BE0"/>
    <w:rsid w:val="00B04D01"/>
    <w:rsid w:val="00B04D28"/>
    <w:rsid w:val="00B0506F"/>
    <w:rsid w:val="00B0533D"/>
    <w:rsid w:val="00B056D6"/>
    <w:rsid w:val="00B05F81"/>
    <w:rsid w:val="00B0603F"/>
    <w:rsid w:val="00B06145"/>
    <w:rsid w:val="00B06574"/>
    <w:rsid w:val="00B066F0"/>
    <w:rsid w:val="00B0672A"/>
    <w:rsid w:val="00B06730"/>
    <w:rsid w:val="00B067B0"/>
    <w:rsid w:val="00B067EC"/>
    <w:rsid w:val="00B0686B"/>
    <w:rsid w:val="00B06956"/>
    <w:rsid w:val="00B06A2F"/>
    <w:rsid w:val="00B06C45"/>
    <w:rsid w:val="00B06C78"/>
    <w:rsid w:val="00B06E17"/>
    <w:rsid w:val="00B06FE1"/>
    <w:rsid w:val="00B07174"/>
    <w:rsid w:val="00B072C9"/>
    <w:rsid w:val="00B07319"/>
    <w:rsid w:val="00B07B2C"/>
    <w:rsid w:val="00B07BF3"/>
    <w:rsid w:val="00B07C02"/>
    <w:rsid w:val="00B101F7"/>
    <w:rsid w:val="00B10811"/>
    <w:rsid w:val="00B1131E"/>
    <w:rsid w:val="00B11721"/>
    <w:rsid w:val="00B117DC"/>
    <w:rsid w:val="00B118C1"/>
    <w:rsid w:val="00B11957"/>
    <w:rsid w:val="00B11982"/>
    <w:rsid w:val="00B1198B"/>
    <w:rsid w:val="00B11AA4"/>
    <w:rsid w:val="00B11DDE"/>
    <w:rsid w:val="00B1213E"/>
    <w:rsid w:val="00B12191"/>
    <w:rsid w:val="00B12623"/>
    <w:rsid w:val="00B1264B"/>
    <w:rsid w:val="00B128F1"/>
    <w:rsid w:val="00B12B46"/>
    <w:rsid w:val="00B12D58"/>
    <w:rsid w:val="00B13133"/>
    <w:rsid w:val="00B131F4"/>
    <w:rsid w:val="00B13416"/>
    <w:rsid w:val="00B13BDE"/>
    <w:rsid w:val="00B13D34"/>
    <w:rsid w:val="00B13DFE"/>
    <w:rsid w:val="00B13F52"/>
    <w:rsid w:val="00B14235"/>
    <w:rsid w:val="00B14397"/>
    <w:rsid w:val="00B14762"/>
    <w:rsid w:val="00B14863"/>
    <w:rsid w:val="00B14B6B"/>
    <w:rsid w:val="00B14BF2"/>
    <w:rsid w:val="00B14E48"/>
    <w:rsid w:val="00B1507B"/>
    <w:rsid w:val="00B1507F"/>
    <w:rsid w:val="00B1508D"/>
    <w:rsid w:val="00B15581"/>
    <w:rsid w:val="00B15749"/>
    <w:rsid w:val="00B1577A"/>
    <w:rsid w:val="00B157EE"/>
    <w:rsid w:val="00B15C78"/>
    <w:rsid w:val="00B15ED5"/>
    <w:rsid w:val="00B16067"/>
    <w:rsid w:val="00B162B7"/>
    <w:rsid w:val="00B1633B"/>
    <w:rsid w:val="00B166DA"/>
    <w:rsid w:val="00B16A32"/>
    <w:rsid w:val="00B16A9E"/>
    <w:rsid w:val="00B16B46"/>
    <w:rsid w:val="00B17112"/>
    <w:rsid w:val="00B17166"/>
    <w:rsid w:val="00B17333"/>
    <w:rsid w:val="00B173A9"/>
    <w:rsid w:val="00B17600"/>
    <w:rsid w:val="00B17794"/>
    <w:rsid w:val="00B17B8E"/>
    <w:rsid w:val="00B17C7A"/>
    <w:rsid w:val="00B17E2E"/>
    <w:rsid w:val="00B17F49"/>
    <w:rsid w:val="00B20402"/>
    <w:rsid w:val="00B20711"/>
    <w:rsid w:val="00B20E94"/>
    <w:rsid w:val="00B20F6A"/>
    <w:rsid w:val="00B21051"/>
    <w:rsid w:val="00B21408"/>
    <w:rsid w:val="00B214D2"/>
    <w:rsid w:val="00B21623"/>
    <w:rsid w:val="00B21717"/>
    <w:rsid w:val="00B2171C"/>
    <w:rsid w:val="00B219D1"/>
    <w:rsid w:val="00B21D9F"/>
    <w:rsid w:val="00B22104"/>
    <w:rsid w:val="00B221A8"/>
    <w:rsid w:val="00B222F3"/>
    <w:rsid w:val="00B223D2"/>
    <w:rsid w:val="00B2275A"/>
    <w:rsid w:val="00B2297E"/>
    <w:rsid w:val="00B22BDD"/>
    <w:rsid w:val="00B22DBF"/>
    <w:rsid w:val="00B22F79"/>
    <w:rsid w:val="00B231FE"/>
    <w:rsid w:val="00B2323D"/>
    <w:rsid w:val="00B2330D"/>
    <w:rsid w:val="00B23650"/>
    <w:rsid w:val="00B239CA"/>
    <w:rsid w:val="00B23B2B"/>
    <w:rsid w:val="00B23DFB"/>
    <w:rsid w:val="00B24202"/>
    <w:rsid w:val="00B243CC"/>
    <w:rsid w:val="00B24488"/>
    <w:rsid w:val="00B24587"/>
    <w:rsid w:val="00B24603"/>
    <w:rsid w:val="00B24805"/>
    <w:rsid w:val="00B24A04"/>
    <w:rsid w:val="00B24B02"/>
    <w:rsid w:val="00B24C00"/>
    <w:rsid w:val="00B24C5D"/>
    <w:rsid w:val="00B24F24"/>
    <w:rsid w:val="00B2504C"/>
    <w:rsid w:val="00B25074"/>
    <w:rsid w:val="00B252E4"/>
    <w:rsid w:val="00B255FE"/>
    <w:rsid w:val="00B25A05"/>
    <w:rsid w:val="00B25A7B"/>
    <w:rsid w:val="00B25ADB"/>
    <w:rsid w:val="00B25C26"/>
    <w:rsid w:val="00B25CCE"/>
    <w:rsid w:val="00B25D06"/>
    <w:rsid w:val="00B264C7"/>
    <w:rsid w:val="00B266EE"/>
    <w:rsid w:val="00B26DA8"/>
    <w:rsid w:val="00B27008"/>
    <w:rsid w:val="00B271DC"/>
    <w:rsid w:val="00B2729C"/>
    <w:rsid w:val="00B27359"/>
    <w:rsid w:val="00B27444"/>
    <w:rsid w:val="00B27505"/>
    <w:rsid w:val="00B27549"/>
    <w:rsid w:val="00B27552"/>
    <w:rsid w:val="00B27785"/>
    <w:rsid w:val="00B27886"/>
    <w:rsid w:val="00B27AFC"/>
    <w:rsid w:val="00B27C82"/>
    <w:rsid w:val="00B30174"/>
    <w:rsid w:val="00B302FD"/>
    <w:rsid w:val="00B3077C"/>
    <w:rsid w:val="00B309EA"/>
    <w:rsid w:val="00B3114D"/>
    <w:rsid w:val="00B311D5"/>
    <w:rsid w:val="00B31291"/>
    <w:rsid w:val="00B31466"/>
    <w:rsid w:val="00B31524"/>
    <w:rsid w:val="00B31593"/>
    <w:rsid w:val="00B316B0"/>
    <w:rsid w:val="00B31CB9"/>
    <w:rsid w:val="00B31F6D"/>
    <w:rsid w:val="00B323EB"/>
    <w:rsid w:val="00B3257E"/>
    <w:rsid w:val="00B32913"/>
    <w:rsid w:val="00B32B4A"/>
    <w:rsid w:val="00B32BB8"/>
    <w:rsid w:val="00B32D5E"/>
    <w:rsid w:val="00B32E05"/>
    <w:rsid w:val="00B3301D"/>
    <w:rsid w:val="00B33038"/>
    <w:rsid w:val="00B3340C"/>
    <w:rsid w:val="00B33985"/>
    <w:rsid w:val="00B33993"/>
    <w:rsid w:val="00B33C70"/>
    <w:rsid w:val="00B33DD2"/>
    <w:rsid w:val="00B33E0B"/>
    <w:rsid w:val="00B33E28"/>
    <w:rsid w:val="00B33F32"/>
    <w:rsid w:val="00B34092"/>
    <w:rsid w:val="00B340CA"/>
    <w:rsid w:val="00B3412C"/>
    <w:rsid w:val="00B3430F"/>
    <w:rsid w:val="00B343BB"/>
    <w:rsid w:val="00B34550"/>
    <w:rsid w:val="00B34612"/>
    <w:rsid w:val="00B347B7"/>
    <w:rsid w:val="00B347F4"/>
    <w:rsid w:val="00B34EA2"/>
    <w:rsid w:val="00B35116"/>
    <w:rsid w:val="00B35145"/>
    <w:rsid w:val="00B35A55"/>
    <w:rsid w:val="00B35B9C"/>
    <w:rsid w:val="00B35BF6"/>
    <w:rsid w:val="00B35CB7"/>
    <w:rsid w:val="00B35F0B"/>
    <w:rsid w:val="00B36127"/>
    <w:rsid w:val="00B3615F"/>
    <w:rsid w:val="00B3645A"/>
    <w:rsid w:val="00B364D2"/>
    <w:rsid w:val="00B365D9"/>
    <w:rsid w:val="00B36615"/>
    <w:rsid w:val="00B36780"/>
    <w:rsid w:val="00B36A99"/>
    <w:rsid w:val="00B36B48"/>
    <w:rsid w:val="00B371DC"/>
    <w:rsid w:val="00B374FC"/>
    <w:rsid w:val="00B375E4"/>
    <w:rsid w:val="00B376BE"/>
    <w:rsid w:val="00B37A9B"/>
    <w:rsid w:val="00B37D26"/>
    <w:rsid w:val="00B37D8B"/>
    <w:rsid w:val="00B37FD5"/>
    <w:rsid w:val="00B400AC"/>
    <w:rsid w:val="00B4018A"/>
    <w:rsid w:val="00B40493"/>
    <w:rsid w:val="00B406FF"/>
    <w:rsid w:val="00B40D8D"/>
    <w:rsid w:val="00B40DF6"/>
    <w:rsid w:val="00B4108D"/>
    <w:rsid w:val="00B414D7"/>
    <w:rsid w:val="00B414E3"/>
    <w:rsid w:val="00B41624"/>
    <w:rsid w:val="00B41997"/>
    <w:rsid w:val="00B41E74"/>
    <w:rsid w:val="00B420BD"/>
    <w:rsid w:val="00B42524"/>
    <w:rsid w:val="00B425BF"/>
    <w:rsid w:val="00B42A01"/>
    <w:rsid w:val="00B42A97"/>
    <w:rsid w:val="00B42B18"/>
    <w:rsid w:val="00B42B99"/>
    <w:rsid w:val="00B42CDF"/>
    <w:rsid w:val="00B42D82"/>
    <w:rsid w:val="00B43155"/>
    <w:rsid w:val="00B4343C"/>
    <w:rsid w:val="00B439F7"/>
    <w:rsid w:val="00B43B88"/>
    <w:rsid w:val="00B43F09"/>
    <w:rsid w:val="00B4435D"/>
    <w:rsid w:val="00B4442A"/>
    <w:rsid w:val="00B44603"/>
    <w:rsid w:val="00B44631"/>
    <w:rsid w:val="00B44979"/>
    <w:rsid w:val="00B449B5"/>
    <w:rsid w:val="00B44C8F"/>
    <w:rsid w:val="00B453D3"/>
    <w:rsid w:val="00B4551C"/>
    <w:rsid w:val="00B455B9"/>
    <w:rsid w:val="00B45606"/>
    <w:rsid w:val="00B45820"/>
    <w:rsid w:val="00B4585C"/>
    <w:rsid w:val="00B46068"/>
    <w:rsid w:val="00B46080"/>
    <w:rsid w:val="00B464FC"/>
    <w:rsid w:val="00B4691B"/>
    <w:rsid w:val="00B4693C"/>
    <w:rsid w:val="00B46C9C"/>
    <w:rsid w:val="00B47067"/>
    <w:rsid w:val="00B471F8"/>
    <w:rsid w:val="00B4754C"/>
    <w:rsid w:val="00B4784A"/>
    <w:rsid w:val="00B4789D"/>
    <w:rsid w:val="00B478D1"/>
    <w:rsid w:val="00B479D4"/>
    <w:rsid w:val="00B47C37"/>
    <w:rsid w:val="00B5035A"/>
    <w:rsid w:val="00B503B9"/>
    <w:rsid w:val="00B50471"/>
    <w:rsid w:val="00B5061E"/>
    <w:rsid w:val="00B508BA"/>
    <w:rsid w:val="00B5091B"/>
    <w:rsid w:val="00B50BB1"/>
    <w:rsid w:val="00B50DFB"/>
    <w:rsid w:val="00B51197"/>
    <w:rsid w:val="00B5124B"/>
    <w:rsid w:val="00B51266"/>
    <w:rsid w:val="00B51B61"/>
    <w:rsid w:val="00B51E3A"/>
    <w:rsid w:val="00B51EFA"/>
    <w:rsid w:val="00B52047"/>
    <w:rsid w:val="00B520A5"/>
    <w:rsid w:val="00B520DD"/>
    <w:rsid w:val="00B52525"/>
    <w:rsid w:val="00B5261C"/>
    <w:rsid w:val="00B52668"/>
    <w:rsid w:val="00B528A0"/>
    <w:rsid w:val="00B529E1"/>
    <w:rsid w:val="00B52F1A"/>
    <w:rsid w:val="00B531B7"/>
    <w:rsid w:val="00B53340"/>
    <w:rsid w:val="00B5338F"/>
    <w:rsid w:val="00B533A6"/>
    <w:rsid w:val="00B5362B"/>
    <w:rsid w:val="00B5366F"/>
    <w:rsid w:val="00B53898"/>
    <w:rsid w:val="00B53A82"/>
    <w:rsid w:val="00B53B99"/>
    <w:rsid w:val="00B53FE0"/>
    <w:rsid w:val="00B542E2"/>
    <w:rsid w:val="00B54625"/>
    <w:rsid w:val="00B5477D"/>
    <w:rsid w:val="00B54795"/>
    <w:rsid w:val="00B548CE"/>
    <w:rsid w:val="00B54F86"/>
    <w:rsid w:val="00B54F8E"/>
    <w:rsid w:val="00B5505E"/>
    <w:rsid w:val="00B553E7"/>
    <w:rsid w:val="00B5543C"/>
    <w:rsid w:val="00B554B8"/>
    <w:rsid w:val="00B55652"/>
    <w:rsid w:val="00B5566B"/>
    <w:rsid w:val="00B55781"/>
    <w:rsid w:val="00B557A2"/>
    <w:rsid w:val="00B557CD"/>
    <w:rsid w:val="00B5596D"/>
    <w:rsid w:val="00B55AAD"/>
    <w:rsid w:val="00B55C4A"/>
    <w:rsid w:val="00B55F51"/>
    <w:rsid w:val="00B55FE5"/>
    <w:rsid w:val="00B56257"/>
    <w:rsid w:val="00B56431"/>
    <w:rsid w:val="00B56796"/>
    <w:rsid w:val="00B568D6"/>
    <w:rsid w:val="00B56BC1"/>
    <w:rsid w:val="00B56D13"/>
    <w:rsid w:val="00B56DC0"/>
    <w:rsid w:val="00B57986"/>
    <w:rsid w:val="00B57B53"/>
    <w:rsid w:val="00B57C57"/>
    <w:rsid w:val="00B57EDD"/>
    <w:rsid w:val="00B60147"/>
    <w:rsid w:val="00B6064C"/>
    <w:rsid w:val="00B6079C"/>
    <w:rsid w:val="00B6093E"/>
    <w:rsid w:val="00B609D1"/>
    <w:rsid w:val="00B60A64"/>
    <w:rsid w:val="00B60D49"/>
    <w:rsid w:val="00B60DEF"/>
    <w:rsid w:val="00B60E08"/>
    <w:rsid w:val="00B60E21"/>
    <w:rsid w:val="00B60F48"/>
    <w:rsid w:val="00B61092"/>
    <w:rsid w:val="00B6122D"/>
    <w:rsid w:val="00B61232"/>
    <w:rsid w:val="00B6124C"/>
    <w:rsid w:val="00B6182A"/>
    <w:rsid w:val="00B6186D"/>
    <w:rsid w:val="00B6190B"/>
    <w:rsid w:val="00B61B38"/>
    <w:rsid w:val="00B61C11"/>
    <w:rsid w:val="00B61F41"/>
    <w:rsid w:val="00B622AC"/>
    <w:rsid w:val="00B623D1"/>
    <w:rsid w:val="00B62729"/>
    <w:rsid w:val="00B629FA"/>
    <w:rsid w:val="00B62B94"/>
    <w:rsid w:val="00B62C8D"/>
    <w:rsid w:val="00B63564"/>
    <w:rsid w:val="00B635A6"/>
    <w:rsid w:val="00B63769"/>
    <w:rsid w:val="00B6380F"/>
    <w:rsid w:val="00B64118"/>
    <w:rsid w:val="00B641F4"/>
    <w:rsid w:val="00B64270"/>
    <w:rsid w:val="00B6450C"/>
    <w:rsid w:val="00B64818"/>
    <w:rsid w:val="00B648B4"/>
    <w:rsid w:val="00B64A0D"/>
    <w:rsid w:val="00B64A40"/>
    <w:rsid w:val="00B64C8A"/>
    <w:rsid w:val="00B64DA1"/>
    <w:rsid w:val="00B6536E"/>
    <w:rsid w:val="00B65824"/>
    <w:rsid w:val="00B65A02"/>
    <w:rsid w:val="00B65E3C"/>
    <w:rsid w:val="00B6633B"/>
    <w:rsid w:val="00B6664E"/>
    <w:rsid w:val="00B66672"/>
    <w:rsid w:val="00B66674"/>
    <w:rsid w:val="00B66DBF"/>
    <w:rsid w:val="00B66FBE"/>
    <w:rsid w:val="00B67106"/>
    <w:rsid w:val="00B67A32"/>
    <w:rsid w:val="00B67BA7"/>
    <w:rsid w:val="00B67C3C"/>
    <w:rsid w:val="00B67E3E"/>
    <w:rsid w:val="00B67EE4"/>
    <w:rsid w:val="00B67F62"/>
    <w:rsid w:val="00B70078"/>
    <w:rsid w:val="00B701C8"/>
    <w:rsid w:val="00B7049F"/>
    <w:rsid w:val="00B704C5"/>
    <w:rsid w:val="00B70569"/>
    <w:rsid w:val="00B70890"/>
    <w:rsid w:val="00B70AF4"/>
    <w:rsid w:val="00B70B28"/>
    <w:rsid w:val="00B70B40"/>
    <w:rsid w:val="00B71040"/>
    <w:rsid w:val="00B7132C"/>
    <w:rsid w:val="00B713D4"/>
    <w:rsid w:val="00B71876"/>
    <w:rsid w:val="00B71C89"/>
    <w:rsid w:val="00B71E99"/>
    <w:rsid w:val="00B72261"/>
    <w:rsid w:val="00B72396"/>
    <w:rsid w:val="00B723F8"/>
    <w:rsid w:val="00B72A13"/>
    <w:rsid w:val="00B72A18"/>
    <w:rsid w:val="00B72B02"/>
    <w:rsid w:val="00B72E7B"/>
    <w:rsid w:val="00B72FFE"/>
    <w:rsid w:val="00B732A9"/>
    <w:rsid w:val="00B732B5"/>
    <w:rsid w:val="00B732DD"/>
    <w:rsid w:val="00B7372E"/>
    <w:rsid w:val="00B738D4"/>
    <w:rsid w:val="00B73907"/>
    <w:rsid w:val="00B73A2C"/>
    <w:rsid w:val="00B73A86"/>
    <w:rsid w:val="00B73B18"/>
    <w:rsid w:val="00B73C06"/>
    <w:rsid w:val="00B73FDD"/>
    <w:rsid w:val="00B74047"/>
    <w:rsid w:val="00B7415B"/>
    <w:rsid w:val="00B7427A"/>
    <w:rsid w:val="00B74350"/>
    <w:rsid w:val="00B7448F"/>
    <w:rsid w:val="00B745C7"/>
    <w:rsid w:val="00B74823"/>
    <w:rsid w:val="00B7490B"/>
    <w:rsid w:val="00B74D98"/>
    <w:rsid w:val="00B75018"/>
    <w:rsid w:val="00B7501C"/>
    <w:rsid w:val="00B75248"/>
    <w:rsid w:val="00B7538A"/>
    <w:rsid w:val="00B7584D"/>
    <w:rsid w:val="00B75BC9"/>
    <w:rsid w:val="00B762E0"/>
    <w:rsid w:val="00B765EB"/>
    <w:rsid w:val="00B76A46"/>
    <w:rsid w:val="00B76DE4"/>
    <w:rsid w:val="00B76F2E"/>
    <w:rsid w:val="00B770DE"/>
    <w:rsid w:val="00B77336"/>
    <w:rsid w:val="00B7793F"/>
    <w:rsid w:val="00B77B40"/>
    <w:rsid w:val="00B77B70"/>
    <w:rsid w:val="00B77B94"/>
    <w:rsid w:val="00B77FAD"/>
    <w:rsid w:val="00B8038D"/>
    <w:rsid w:val="00B8041D"/>
    <w:rsid w:val="00B805F9"/>
    <w:rsid w:val="00B806A6"/>
    <w:rsid w:val="00B806B9"/>
    <w:rsid w:val="00B807A6"/>
    <w:rsid w:val="00B80960"/>
    <w:rsid w:val="00B8098D"/>
    <w:rsid w:val="00B80B34"/>
    <w:rsid w:val="00B80B5E"/>
    <w:rsid w:val="00B80F63"/>
    <w:rsid w:val="00B81169"/>
    <w:rsid w:val="00B811EE"/>
    <w:rsid w:val="00B8126B"/>
    <w:rsid w:val="00B814BD"/>
    <w:rsid w:val="00B81526"/>
    <w:rsid w:val="00B81570"/>
    <w:rsid w:val="00B81BC6"/>
    <w:rsid w:val="00B81C6E"/>
    <w:rsid w:val="00B81FFD"/>
    <w:rsid w:val="00B822DD"/>
    <w:rsid w:val="00B8233B"/>
    <w:rsid w:val="00B8241F"/>
    <w:rsid w:val="00B8258D"/>
    <w:rsid w:val="00B826E7"/>
    <w:rsid w:val="00B8288C"/>
    <w:rsid w:val="00B82BE3"/>
    <w:rsid w:val="00B83073"/>
    <w:rsid w:val="00B8325B"/>
    <w:rsid w:val="00B83655"/>
    <w:rsid w:val="00B83B59"/>
    <w:rsid w:val="00B83E3C"/>
    <w:rsid w:val="00B83F88"/>
    <w:rsid w:val="00B83FAB"/>
    <w:rsid w:val="00B8417F"/>
    <w:rsid w:val="00B84311"/>
    <w:rsid w:val="00B84523"/>
    <w:rsid w:val="00B84627"/>
    <w:rsid w:val="00B847DC"/>
    <w:rsid w:val="00B8489C"/>
    <w:rsid w:val="00B8495F"/>
    <w:rsid w:val="00B84A50"/>
    <w:rsid w:val="00B84B87"/>
    <w:rsid w:val="00B84C51"/>
    <w:rsid w:val="00B84D0C"/>
    <w:rsid w:val="00B84E79"/>
    <w:rsid w:val="00B85025"/>
    <w:rsid w:val="00B8523D"/>
    <w:rsid w:val="00B85662"/>
    <w:rsid w:val="00B859B4"/>
    <w:rsid w:val="00B85A2E"/>
    <w:rsid w:val="00B85A32"/>
    <w:rsid w:val="00B85A74"/>
    <w:rsid w:val="00B85CD2"/>
    <w:rsid w:val="00B86135"/>
    <w:rsid w:val="00B86146"/>
    <w:rsid w:val="00B86199"/>
    <w:rsid w:val="00B86766"/>
    <w:rsid w:val="00B86821"/>
    <w:rsid w:val="00B869A8"/>
    <w:rsid w:val="00B87142"/>
    <w:rsid w:val="00B872FF"/>
    <w:rsid w:val="00B8765E"/>
    <w:rsid w:val="00B876A1"/>
    <w:rsid w:val="00B87A6C"/>
    <w:rsid w:val="00B87B16"/>
    <w:rsid w:val="00B87D51"/>
    <w:rsid w:val="00B903FA"/>
    <w:rsid w:val="00B9057D"/>
    <w:rsid w:val="00B905C8"/>
    <w:rsid w:val="00B90745"/>
    <w:rsid w:val="00B90B25"/>
    <w:rsid w:val="00B90F30"/>
    <w:rsid w:val="00B9118F"/>
    <w:rsid w:val="00B91255"/>
    <w:rsid w:val="00B913A1"/>
    <w:rsid w:val="00B91490"/>
    <w:rsid w:val="00B91753"/>
    <w:rsid w:val="00B91864"/>
    <w:rsid w:val="00B91D2B"/>
    <w:rsid w:val="00B91D68"/>
    <w:rsid w:val="00B91E0B"/>
    <w:rsid w:val="00B920F6"/>
    <w:rsid w:val="00B92383"/>
    <w:rsid w:val="00B9254D"/>
    <w:rsid w:val="00B9259D"/>
    <w:rsid w:val="00B927F9"/>
    <w:rsid w:val="00B92A8C"/>
    <w:rsid w:val="00B92B32"/>
    <w:rsid w:val="00B9330B"/>
    <w:rsid w:val="00B9331B"/>
    <w:rsid w:val="00B9346F"/>
    <w:rsid w:val="00B9386C"/>
    <w:rsid w:val="00B93C35"/>
    <w:rsid w:val="00B93D2B"/>
    <w:rsid w:val="00B93D8C"/>
    <w:rsid w:val="00B93D9A"/>
    <w:rsid w:val="00B94025"/>
    <w:rsid w:val="00B94042"/>
    <w:rsid w:val="00B9415E"/>
    <w:rsid w:val="00B94507"/>
    <w:rsid w:val="00B94534"/>
    <w:rsid w:val="00B945CF"/>
    <w:rsid w:val="00B94767"/>
    <w:rsid w:val="00B94AE5"/>
    <w:rsid w:val="00B94C3C"/>
    <w:rsid w:val="00B95004"/>
    <w:rsid w:val="00B95160"/>
    <w:rsid w:val="00B9544E"/>
    <w:rsid w:val="00B958D9"/>
    <w:rsid w:val="00B9594B"/>
    <w:rsid w:val="00B959E7"/>
    <w:rsid w:val="00B95A23"/>
    <w:rsid w:val="00B95FA5"/>
    <w:rsid w:val="00B96103"/>
    <w:rsid w:val="00B96174"/>
    <w:rsid w:val="00B9653E"/>
    <w:rsid w:val="00B9674F"/>
    <w:rsid w:val="00B9681E"/>
    <w:rsid w:val="00B96A08"/>
    <w:rsid w:val="00B96C65"/>
    <w:rsid w:val="00B96CAC"/>
    <w:rsid w:val="00B96D68"/>
    <w:rsid w:val="00B96E14"/>
    <w:rsid w:val="00B96EFC"/>
    <w:rsid w:val="00B9711A"/>
    <w:rsid w:val="00B9726E"/>
    <w:rsid w:val="00B973D7"/>
    <w:rsid w:val="00B97510"/>
    <w:rsid w:val="00B97759"/>
    <w:rsid w:val="00B978BC"/>
    <w:rsid w:val="00B97AC3"/>
    <w:rsid w:val="00B97BE9"/>
    <w:rsid w:val="00B97C61"/>
    <w:rsid w:val="00BA0024"/>
    <w:rsid w:val="00BA01B5"/>
    <w:rsid w:val="00BA034A"/>
    <w:rsid w:val="00BA0481"/>
    <w:rsid w:val="00BA0A2B"/>
    <w:rsid w:val="00BA0A53"/>
    <w:rsid w:val="00BA0A5C"/>
    <w:rsid w:val="00BA0DF1"/>
    <w:rsid w:val="00BA0E61"/>
    <w:rsid w:val="00BA1161"/>
    <w:rsid w:val="00BA1178"/>
    <w:rsid w:val="00BA13F9"/>
    <w:rsid w:val="00BA1819"/>
    <w:rsid w:val="00BA183B"/>
    <w:rsid w:val="00BA1A95"/>
    <w:rsid w:val="00BA1CF0"/>
    <w:rsid w:val="00BA1D1E"/>
    <w:rsid w:val="00BA1D6C"/>
    <w:rsid w:val="00BA20D7"/>
    <w:rsid w:val="00BA233C"/>
    <w:rsid w:val="00BA2CA8"/>
    <w:rsid w:val="00BA2DC7"/>
    <w:rsid w:val="00BA2EEB"/>
    <w:rsid w:val="00BA3500"/>
    <w:rsid w:val="00BA35D0"/>
    <w:rsid w:val="00BA39B9"/>
    <w:rsid w:val="00BA400D"/>
    <w:rsid w:val="00BA40C0"/>
    <w:rsid w:val="00BA43A1"/>
    <w:rsid w:val="00BA43DF"/>
    <w:rsid w:val="00BA455E"/>
    <w:rsid w:val="00BA4732"/>
    <w:rsid w:val="00BA4826"/>
    <w:rsid w:val="00BA491A"/>
    <w:rsid w:val="00BA4A86"/>
    <w:rsid w:val="00BA4B58"/>
    <w:rsid w:val="00BA4B80"/>
    <w:rsid w:val="00BA4D7C"/>
    <w:rsid w:val="00BA4DDF"/>
    <w:rsid w:val="00BA4E3F"/>
    <w:rsid w:val="00BA4ED2"/>
    <w:rsid w:val="00BA4F57"/>
    <w:rsid w:val="00BA510D"/>
    <w:rsid w:val="00BA5541"/>
    <w:rsid w:val="00BA5AD4"/>
    <w:rsid w:val="00BA5DF8"/>
    <w:rsid w:val="00BA6341"/>
    <w:rsid w:val="00BA63FC"/>
    <w:rsid w:val="00BA6422"/>
    <w:rsid w:val="00BA6500"/>
    <w:rsid w:val="00BA6569"/>
    <w:rsid w:val="00BA66F9"/>
    <w:rsid w:val="00BA6758"/>
    <w:rsid w:val="00BA67B0"/>
    <w:rsid w:val="00BA67DC"/>
    <w:rsid w:val="00BA6E2A"/>
    <w:rsid w:val="00BA6EDD"/>
    <w:rsid w:val="00BA6F07"/>
    <w:rsid w:val="00BA6F58"/>
    <w:rsid w:val="00BA77AE"/>
    <w:rsid w:val="00BA7821"/>
    <w:rsid w:val="00BA7964"/>
    <w:rsid w:val="00BA7B1E"/>
    <w:rsid w:val="00BA7E0C"/>
    <w:rsid w:val="00BA7E21"/>
    <w:rsid w:val="00BA7F66"/>
    <w:rsid w:val="00BA7FBD"/>
    <w:rsid w:val="00BB0343"/>
    <w:rsid w:val="00BB0630"/>
    <w:rsid w:val="00BB08CB"/>
    <w:rsid w:val="00BB090F"/>
    <w:rsid w:val="00BB0AA7"/>
    <w:rsid w:val="00BB1576"/>
    <w:rsid w:val="00BB19A4"/>
    <w:rsid w:val="00BB1CB3"/>
    <w:rsid w:val="00BB1CDC"/>
    <w:rsid w:val="00BB1E04"/>
    <w:rsid w:val="00BB1FAD"/>
    <w:rsid w:val="00BB2233"/>
    <w:rsid w:val="00BB22B0"/>
    <w:rsid w:val="00BB29F6"/>
    <w:rsid w:val="00BB2B9B"/>
    <w:rsid w:val="00BB2BAB"/>
    <w:rsid w:val="00BB2EE0"/>
    <w:rsid w:val="00BB3629"/>
    <w:rsid w:val="00BB38E5"/>
    <w:rsid w:val="00BB393B"/>
    <w:rsid w:val="00BB3999"/>
    <w:rsid w:val="00BB4107"/>
    <w:rsid w:val="00BB47B0"/>
    <w:rsid w:val="00BB4981"/>
    <w:rsid w:val="00BB4B3B"/>
    <w:rsid w:val="00BB4C56"/>
    <w:rsid w:val="00BB5876"/>
    <w:rsid w:val="00BB59A1"/>
    <w:rsid w:val="00BB5B12"/>
    <w:rsid w:val="00BB5BAC"/>
    <w:rsid w:val="00BB5F0E"/>
    <w:rsid w:val="00BB62CD"/>
    <w:rsid w:val="00BB63C1"/>
    <w:rsid w:val="00BB6D64"/>
    <w:rsid w:val="00BB6EA4"/>
    <w:rsid w:val="00BB6FA0"/>
    <w:rsid w:val="00BB714D"/>
    <w:rsid w:val="00BB724A"/>
    <w:rsid w:val="00BB7820"/>
    <w:rsid w:val="00BB78BC"/>
    <w:rsid w:val="00BB7B29"/>
    <w:rsid w:val="00BB7B4A"/>
    <w:rsid w:val="00BB7DFE"/>
    <w:rsid w:val="00BC0580"/>
    <w:rsid w:val="00BC0685"/>
    <w:rsid w:val="00BC0A5D"/>
    <w:rsid w:val="00BC0F17"/>
    <w:rsid w:val="00BC1197"/>
    <w:rsid w:val="00BC11E5"/>
    <w:rsid w:val="00BC1229"/>
    <w:rsid w:val="00BC1363"/>
    <w:rsid w:val="00BC1660"/>
    <w:rsid w:val="00BC1BE5"/>
    <w:rsid w:val="00BC2086"/>
    <w:rsid w:val="00BC22DD"/>
    <w:rsid w:val="00BC251A"/>
    <w:rsid w:val="00BC26A4"/>
    <w:rsid w:val="00BC294F"/>
    <w:rsid w:val="00BC2CEE"/>
    <w:rsid w:val="00BC30B6"/>
    <w:rsid w:val="00BC3489"/>
    <w:rsid w:val="00BC3500"/>
    <w:rsid w:val="00BC3565"/>
    <w:rsid w:val="00BC38BE"/>
    <w:rsid w:val="00BC3903"/>
    <w:rsid w:val="00BC3A2D"/>
    <w:rsid w:val="00BC3D60"/>
    <w:rsid w:val="00BC3DDB"/>
    <w:rsid w:val="00BC3DFB"/>
    <w:rsid w:val="00BC3E6F"/>
    <w:rsid w:val="00BC4140"/>
    <w:rsid w:val="00BC4523"/>
    <w:rsid w:val="00BC49D4"/>
    <w:rsid w:val="00BC4C69"/>
    <w:rsid w:val="00BC4E81"/>
    <w:rsid w:val="00BC4F84"/>
    <w:rsid w:val="00BC4FB9"/>
    <w:rsid w:val="00BC4FF3"/>
    <w:rsid w:val="00BC505D"/>
    <w:rsid w:val="00BC512D"/>
    <w:rsid w:val="00BC517A"/>
    <w:rsid w:val="00BC5190"/>
    <w:rsid w:val="00BC5282"/>
    <w:rsid w:val="00BC5619"/>
    <w:rsid w:val="00BC573F"/>
    <w:rsid w:val="00BC59B2"/>
    <w:rsid w:val="00BC5B27"/>
    <w:rsid w:val="00BC5C29"/>
    <w:rsid w:val="00BC5F52"/>
    <w:rsid w:val="00BC62EF"/>
    <w:rsid w:val="00BC67DE"/>
    <w:rsid w:val="00BC6C07"/>
    <w:rsid w:val="00BC6D73"/>
    <w:rsid w:val="00BC6F26"/>
    <w:rsid w:val="00BC712D"/>
    <w:rsid w:val="00BC71E0"/>
    <w:rsid w:val="00BC7F2D"/>
    <w:rsid w:val="00BD0104"/>
    <w:rsid w:val="00BD0327"/>
    <w:rsid w:val="00BD032B"/>
    <w:rsid w:val="00BD035F"/>
    <w:rsid w:val="00BD0457"/>
    <w:rsid w:val="00BD068F"/>
    <w:rsid w:val="00BD07FC"/>
    <w:rsid w:val="00BD0A3F"/>
    <w:rsid w:val="00BD0C85"/>
    <w:rsid w:val="00BD0E38"/>
    <w:rsid w:val="00BD1012"/>
    <w:rsid w:val="00BD10DA"/>
    <w:rsid w:val="00BD14CC"/>
    <w:rsid w:val="00BD15AB"/>
    <w:rsid w:val="00BD1804"/>
    <w:rsid w:val="00BD1EEA"/>
    <w:rsid w:val="00BD1F35"/>
    <w:rsid w:val="00BD2280"/>
    <w:rsid w:val="00BD2325"/>
    <w:rsid w:val="00BD249F"/>
    <w:rsid w:val="00BD2504"/>
    <w:rsid w:val="00BD2773"/>
    <w:rsid w:val="00BD2A7C"/>
    <w:rsid w:val="00BD2CB1"/>
    <w:rsid w:val="00BD307C"/>
    <w:rsid w:val="00BD311B"/>
    <w:rsid w:val="00BD32E9"/>
    <w:rsid w:val="00BD3581"/>
    <w:rsid w:val="00BD36D9"/>
    <w:rsid w:val="00BD3A3A"/>
    <w:rsid w:val="00BD3BDC"/>
    <w:rsid w:val="00BD3CA2"/>
    <w:rsid w:val="00BD3CFC"/>
    <w:rsid w:val="00BD3E3D"/>
    <w:rsid w:val="00BD3F23"/>
    <w:rsid w:val="00BD42D8"/>
    <w:rsid w:val="00BD4A75"/>
    <w:rsid w:val="00BD4B5A"/>
    <w:rsid w:val="00BD4B9A"/>
    <w:rsid w:val="00BD4D6F"/>
    <w:rsid w:val="00BD4F80"/>
    <w:rsid w:val="00BD56EB"/>
    <w:rsid w:val="00BD5827"/>
    <w:rsid w:val="00BD5856"/>
    <w:rsid w:val="00BD5E3D"/>
    <w:rsid w:val="00BD680F"/>
    <w:rsid w:val="00BD6929"/>
    <w:rsid w:val="00BD692A"/>
    <w:rsid w:val="00BD694F"/>
    <w:rsid w:val="00BD69AB"/>
    <w:rsid w:val="00BD6CD4"/>
    <w:rsid w:val="00BD6CDF"/>
    <w:rsid w:val="00BD70BB"/>
    <w:rsid w:val="00BD71B7"/>
    <w:rsid w:val="00BD7D26"/>
    <w:rsid w:val="00BD7F59"/>
    <w:rsid w:val="00BE01D0"/>
    <w:rsid w:val="00BE0257"/>
    <w:rsid w:val="00BE043A"/>
    <w:rsid w:val="00BE0B34"/>
    <w:rsid w:val="00BE0B57"/>
    <w:rsid w:val="00BE0C68"/>
    <w:rsid w:val="00BE0CBF"/>
    <w:rsid w:val="00BE0D34"/>
    <w:rsid w:val="00BE1171"/>
    <w:rsid w:val="00BE1398"/>
    <w:rsid w:val="00BE16EE"/>
    <w:rsid w:val="00BE18FB"/>
    <w:rsid w:val="00BE1C1D"/>
    <w:rsid w:val="00BE1CC6"/>
    <w:rsid w:val="00BE208F"/>
    <w:rsid w:val="00BE2132"/>
    <w:rsid w:val="00BE225D"/>
    <w:rsid w:val="00BE2779"/>
    <w:rsid w:val="00BE299D"/>
    <w:rsid w:val="00BE2AD2"/>
    <w:rsid w:val="00BE2EA8"/>
    <w:rsid w:val="00BE2EB2"/>
    <w:rsid w:val="00BE306B"/>
    <w:rsid w:val="00BE3514"/>
    <w:rsid w:val="00BE359A"/>
    <w:rsid w:val="00BE37B7"/>
    <w:rsid w:val="00BE38A0"/>
    <w:rsid w:val="00BE3ABB"/>
    <w:rsid w:val="00BE41C2"/>
    <w:rsid w:val="00BE43B1"/>
    <w:rsid w:val="00BE43BB"/>
    <w:rsid w:val="00BE48A9"/>
    <w:rsid w:val="00BE4941"/>
    <w:rsid w:val="00BE4D82"/>
    <w:rsid w:val="00BE4FDD"/>
    <w:rsid w:val="00BE5364"/>
    <w:rsid w:val="00BE53B2"/>
    <w:rsid w:val="00BE58B5"/>
    <w:rsid w:val="00BE5D6C"/>
    <w:rsid w:val="00BE5D6D"/>
    <w:rsid w:val="00BE5DF6"/>
    <w:rsid w:val="00BE5E34"/>
    <w:rsid w:val="00BE661A"/>
    <w:rsid w:val="00BE6773"/>
    <w:rsid w:val="00BE6913"/>
    <w:rsid w:val="00BE6B28"/>
    <w:rsid w:val="00BE6B96"/>
    <w:rsid w:val="00BE7149"/>
    <w:rsid w:val="00BE71E7"/>
    <w:rsid w:val="00BE72B8"/>
    <w:rsid w:val="00BE731F"/>
    <w:rsid w:val="00BE7427"/>
    <w:rsid w:val="00BE757E"/>
    <w:rsid w:val="00BE7896"/>
    <w:rsid w:val="00BE7A42"/>
    <w:rsid w:val="00BE7A49"/>
    <w:rsid w:val="00BE7D7B"/>
    <w:rsid w:val="00BF0692"/>
    <w:rsid w:val="00BF06CB"/>
    <w:rsid w:val="00BF08CC"/>
    <w:rsid w:val="00BF0A99"/>
    <w:rsid w:val="00BF0CB4"/>
    <w:rsid w:val="00BF0E0B"/>
    <w:rsid w:val="00BF11C0"/>
    <w:rsid w:val="00BF151A"/>
    <w:rsid w:val="00BF174B"/>
    <w:rsid w:val="00BF1803"/>
    <w:rsid w:val="00BF19A4"/>
    <w:rsid w:val="00BF1A2F"/>
    <w:rsid w:val="00BF1A44"/>
    <w:rsid w:val="00BF1A5A"/>
    <w:rsid w:val="00BF1AAD"/>
    <w:rsid w:val="00BF1D41"/>
    <w:rsid w:val="00BF1DE1"/>
    <w:rsid w:val="00BF1DE4"/>
    <w:rsid w:val="00BF1E6B"/>
    <w:rsid w:val="00BF20BE"/>
    <w:rsid w:val="00BF2143"/>
    <w:rsid w:val="00BF2280"/>
    <w:rsid w:val="00BF2508"/>
    <w:rsid w:val="00BF25E4"/>
    <w:rsid w:val="00BF2618"/>
    <w:rsid w:val="00BF2638"/>
    <w:rsid w:val="00BF2937"/>
    <w:rsid w:val="00BF2F98"/>
    <w:rsid w:val="00BF2F9B"/>
    <w:rsid w:val="00BF2FDA"/>
    <w:rsid w:val="00BF2FF8"/>
    <w:rsid w:val="00BF3062"/>
    <w:rsid w:val="00BF34EE"/>
    <w:rsid w:val="00BF35C9"/>
    <w:rsid w:val="00BF36B2"/>
    <w:rsid w:val="00BF374D"/>
    <w:rsid w:val="00BF3E2F"/>
    <w:rsid w:val="00BF460A"/>
    <w:rsid w:val="00BF481D"/>
    <w:rsid w:val="00BF48F2"/>
    <w:rsid w:val="00BF492C"/>
    <w:rsid w:val="00BF4AFA"/>
    <w:rsid w:val="00BF51B0"/>
    <w:rsid w:val="00BF52C8"/>
    <w:rsid w:val="00BF5822"/>
    <w:rsid w:val="00BF5937"/>
    <w:rsid w:val="00BF5CC7"/>
    <w:rsid w:val="00BF5DE7"/>
    <w:rsid w:val="00BF5E6E"/>
    <w:rsid w:val="00BF6135"/>
    <w:rsid w:val="00BF6157"/>
    <w:rsid w:val="00BF6792"/>
    <w:rsid w:val="00BF685C"/>
    <w:rsid w:val="00BF68A6"/>
    <w:rsid w:val="00BF6DB4"/>
    <w:rsid w:val="00BF6DE8"/>
    <w:rsid w:val="00BF6FDE"/>
    <w:rsid w:val="00BF746C"/>
    <w:rsid w:val="00BF7B0B"/>
    <w:rsid w:val="00BF7B1F"/>
    <w:rsid w:val="00BF7D89"/>
    <w:rsid w:val="00BF7FBA"/>
    <w:rsid w:val="00C00130"/>
    <w:rsid w:val="00C0032B"/>
    <w:rsid w:val="00C004ED"/>
    <w:rsid w:val="00C00699"/>
    <w:rsid w:val="00C006B1"/>
    <w:rsid w:val="00C00949"/>
    <w:rsid w:val="00C00D38"/>
    <w:rsid w:val="00C0134D"/>
    <w:rsid w:val="00C014F8"/>
    <w:rsid w:val="00C01881"/>
    <w:rsid w:val="00C01A2F"/>
    <w:rsid w:val="00C01C8C"/>
    <w:rsid w:val="00C01CB7"/>
    <w:rsid w:val="00C0292E"/>
    <w:rsid w:val="00C02CB3"/>
    <w:rsid w:val="00C0335A"/>
    <w:rsid w:val="00C0360D"/>
    <w:rsid w:val="00C036D9"/>
    <w:rsid w:val="00C037B9"/>
    <w:rsid w:val="00C0389A"/>
    <w:rsid w:val="00C039E4"/>
    <w:rsid w:val="00C03AAB"/>
    <w:rsid w:val="00C03B05"/>
    <w:rsid w:val="00C03DDF"/>
    <w:rsid w:val="00C03DE4"/>
    <w:rsid w:val="00C03F22"/>
    <w:rsid w:val="00C040A8"/>
    <w:rsid w:val="00C04428"/>
    <w:rsid w:val="00C046A2"/>
    <w:rsid w:val="00C046CE"/>
    <w:rsid w:val="00C048D1"/>
    <w:rsid w:val="00C049F9"/>
    <w:rsid w:val="00C04B36"/>
    <w:rsid w:val="00C04CB9"/>
    <w:rsid w:val="00C04D8B"/>
    <w:rsid w:val="00C04ED1"/>
    <w:rsid w:val="00C04F51"/>
    <w:rsid w:val="00C0506E"/>
    <w:rsid w:val="00C050CE"/>
    <w:rsid w:val="00C05343"/>
    <w:rsid w:val="00C0564C"/>
    <w:rsid w:val="00C056E9"/>
    <w:rsid w:val="00C05C03"/>
    <w:rsid w:val="00C05D89"/>
    <w:rsid w:val="00C062AB"/>
    <w:rsid w:val="00C06AFB"/>
    <w:rsid w:val="00C06CDD"/>
    <w:rsid w:val="00C06E49"/>
    <w:rsid w:val="00C07347"/>
    <w:rsid w:val="00C07558"/>
    <w:rsid w:val="00C0778F"/>
    <w:rsid w:val="00C0787A"/>
    <w:rsid w:val="00C07880"/>
    <w:rsid w:val="00C07C3A"/>
    <w:rsid w:val="00C07D29"/>
    <w:rsid w:val="00C07FDC"/>
    <w:rsid w:val="00C104A6"/>
    <w:rsid w:val="00C1054C"/>
    <w:rsid w:val="00C1092E"/>
    <w:rsid w:val="00C109DE"/>
    <w:rsid w:val="00C10BDD"/>
    <w:rsid w:val="00C10C11"/>
    <w:rsid w:val="00C10C21"/>
    <w:rsid w:val="00C10E2C"/>
    <w:rsid w:val="00C11133"/>
    <w:rsid w:val="00C11259"/>
    <w:rsid w:val="00C11490"/>
    <w:rsid w:val="00C11619"/>
    <w:rsid w:val="00C11A3D"/>
    <w:rsid w:val="00C11CE8"/>
    <w:rsid w:val="00C11F5F"/>
    <w:rsid w:val="00C12065"/>
    <w:rsid w:val="00C121DD"/>
    <w:rsid w:val="00C1228C"/>
    <w:rsid w:val="00C1233E"/>
    <w:rsid w:val="00C128A7"/>
    <w:rsid w:val="00C12AF7"/>
    <w:rsid w:val="00C12E45"/>
    <w:rsid w:val="00C131DA"/>
    <w:rsid w:val="00C135E6"/>
    <w:rsid w:val="00C139C8"/>
    <w:rsid w:val="00C13A62"/>
    <w:rsid w:val="00C13B4C"/>
    <w:rsid w:val="00C13C07"/>
    <w:rsid w:val="00C13CCA"/>
    <w:rsid w:val="00C14137"/>
    <w:rsid w:val="00C141C7"/>
    <w:rsid w:val="00C145F1"/>
    <w:rsid w:val="00C14A0B"/>
    <w:rsid w:val="00C14DE7"/>
    <w:rsid w:val="00C151B2"/>
    <w:rsid w:val="00C15269"/>
    <w:rsid w:val="00C15414"/>
    <w:rsid w:val="00C157C2"/>
    <w:rsid w:val="00C159FE"/>
    <w:rsid w:val="00C15A01"/>
    <w:rsid w:val="00C15B1F"/>
    <w:rsid w:val="00C15C5D"/>
    <w:rsid w:val="00C15C8F"/>
    <w:rsid w:val="00C15E95"/>
    <w:rsid w:val="00C16004"/>
    <w:rsid w:val="00C163FC"/>
    <w:rsid w:val="00C1660A"/>
    <w:rsid w:val="00C16893"/>
    <w:rsid w:val="00C168A7"/>
    <w:rsid w:val="00C16B09"/>
    <w:rsid w:val="00C17010"/>
    <w:rsid w:val="00C1736D"/>
    <w:rsid w:val="00C17379"/>
    <w:rsid w:val="00C1742D"/>
    <w:rsid w:val="00C1749B"/>
    <w:rsid w:val="00C174C7"/>
    <w:rsid w:val="00C17720"/>
    <w:rsid w:val="00C17A59"/>
    <w:rsid w:val="00C17DBF"/>
    <w:rsid w:val="00C17E9C"/>
    <w:rsid w:val="00C17F81"/>
    <w:rsid w:val="00C20136"/>
    <w:rsid w:val="00C2042D"/>
    <w:rsid w:val="00C205A8"/>
    <w:rsid w:val="00C207B5"/>
    <w:rsid w:val="00C2081E"/>
    <w:rsid w:val="00C20867"/>
    <w:rsid w:val="00C20972"/>
    <w:rsid w:val="00C20E6C"/>
    <w:rsid w:val="00C21392"/>
    <w:rsid w:val="00C2154C"/>
    <w:rsid w:val="00C2156A"/>
    <w:rsid w:val="00C215E1"/>
    <w:rsid w:val="00C2183C"/>
    <w:rsid w:val="00C21864"/>
    <w:rsid w:val="00C21BC1"/>
    <w:rsid w:val="00C21D45"/>
    <w:rsid w:val="00C21F16"/>
    <w:rsid w:val="00C2212F"/>
    <w:rsid w:val="00C222AE"/>
    <w:rsid w:val="00C223EA"/>
    <w:rsid w:val="00C2245A"/>
    <w:rsid w:val="00C22687"/>
    <w:rsid w:val="00C22726"/>
    <w:rsid w:val="00C22844"/>
    <w:rsid w:val="00C22977"/>
    <w:rsid w:val="00C22A31"/>
    <w:rsid w:val="00C22A88"/>
    <w:rsid w:val="00C22CDA"/>
    <w:rsid w:val="00C22DC7"/>
    <w:rsid w:val="00C22E23"/>
    <w:rsid w:val="00C22EC1"/>
    <w:rsid w:val="00C2305F"/>
    <w:rsid w:val="00C230FD"/>
    <w:rsid w:val="00C232C7"/>
    <w:rsid w:val="00C233EB"/>
    <w:rsid w:val="00C237AD"/>
    <w:rsid w:val="00C23C95"/>
    <w:rsid w:val="00C23DA7"/>
    <w:rsid w:val="00C24042"/>
    <w:rsid w:val="00C241C3"/>
    <w:rsid w:val="00C24332"/>
    <w:rsid w:val="00C245FA"/>
    <w:rsid w:val="00C247B1"/>
    <w:rsid w:val="00C24826"/>
    <w:rsid w:val="00C250E6"/>
    <w:rsid w:val="00C25189"/>
    <w:rsid w:val="00C25198"/>
    <w:rsid w:val="00C254A8"/>
    <w:rsid w:val="00C25503"/>
    <w:rsid w:val="00C25FC3"/>
    <w:rsid w:val="00C26020"/>
    <w:rsid w:val="00C26084"/>
    <w:rsid w:val="00C26160"/>
    <w:rsid w:val="00C262DE"/>
    <w:rsid w:val="00C26374"/>
    <w:rsid w:val="00C2638C"/>
    <w:rsid w:val="00C263BF"/>
    <w:rsid w:val="00C26770"/>
    <w:rsid w:val="00C26865"/>
    <w:rsid w:val="00C268A1"/>
    <w:rsid w:val="00C2693E"/>
    <w:rsid w:val="00C26B50"/>
    <w:rsid w:val="00C26D1D"/>
    <w:rsid w:val="00C26F18"/>
    <w:rsid w:val="00C27240"/>
    <w:rsid w:val="00C272C4"/>
    <w:rsid w:val="00C272E7"/>
    <w:rsid w:val="00C27380"/>
    <w:rsid w:val="00C27970"/>
    <w:rsid w:val="00C27AB0"/>
    <w:rsid w:val="00C27D35"/>
    <w:rsid w:val="00C30081"/>
    <w:rsid w:val="00C30492"/>
    <w:rsid w:val="00C304C7"/>
    <w:rsid w:val="00C305B7"/>
    <w:rsid w:val="00C3098B"/>
    <w:rsid w:val="00C30C6E"/>
    <w:rsid w:val="00C30D1C"/>
    <w:rsid w:val="00C30DD8"/>
    <w:rsid w:val="00C311A6"/>
    <w:rsid w:val="00C313E0"/>
    <w:rsid w:val="00C31522"/>
    <w:rsid w:val="00C31623"/>
    <w:rsid w:val="00C31845"/>
    <w:rsid w:val="00C31A69"/>
    <w:rsid w:val="00C31D64"/>
    <w:rsid w:val="00C31D65"/>
    <w:rsid w:val="00C31DB7"/>
    <w:rsid w:val="00C32186"/>
    <w:rsid w:val="00C324BD"/>
    <w:rsid w:val="00C32640"/>
    <w:rsid w:val="00C32989"/>
    <w:rsid w:val="00C32A07"/>
    <w:rsid w:val="00C32AD5"/>
    <w:rsid w:val="00C32B30"/>
    <w:rsid w:val="00C32DDA"/>
    <w:rsid w:val="00C3310F"/>
    <w:rsid w:val="00C331B1"/>
    <w:rsid w:val="00C3343B"/>
    <w:rsid w:val="00C33498"/>
    <w:rsid w:val="00C3350C"/>
    <w:rsid w:val="00C3359A"/>
    <w:rsid w:val="00C339BC"/>
    <w:rsid w:val="00C33A25"/>
    <w:rsid w:val="00C33EAC"/>
    <w:rsid w:val="00C34097"/>
    <w:rsid w:val="00C34138"/>
    <w:rsid w:val="00C3443D"/>
    <w:rsid w:val="00C34527"/>
    <w:rsid w:val="00C34925"/>
    <w:rsid w:val="00C34D04"/>
    <w:rsid w:val="00C34F7F"/>
    <w:rsid w:val="00C3519F"/>
    <w:rsid w:val="00C353F0"/>
    <w:rsid w:val="00C3578F"/>
    <w:rsid w:val="00C35871"/>
    <w:rsid w:val="00C35ED4"/>
    <w:rsid w:val="00C360BE"/>
    <w:rsid w:val="00C3635B"/>
    <w:rsid w:val="00C366A7"/>
    <w:rsid w:val="00C366C3"/>
    <w:rsid w:val="00C36D47"/>
    <w:rsid w:val="00C36DA9"/>
    <w:rsid w:val="00C36E7F"/>
    <w:rsid w:val="00C36ECE"/>
    <w:rsid w:val="00C36F7C"/>
    <w:rsid w:val="00C36FDC"/>
    <w:rsid w:val="00C3719C"/>
    <w:rsid w:val="00C3730C"/>
    <w:rsid w:val="00C37C95"/>
    <w:rsid w:val="00C40108"/>
    <w:rsid w:val="00C40109"/>
    <w:rsid w:val="00C4029B"/>
    <w:rsid w:val="00C40591"/>
    <w:rsid w:val="00C40734"/>
    <w:rsid w:val="00C408D7"/>
    <w:rsid w:val="00C408F9"/>
    <w:rsid w:val="00C40A76"/>
    <w:rsid w:val="00C40D29"/>
    <w:rsid w:val="00C40F0A"/>
    <w:rsid w:val="00C41031"/>
    <w:rsid w:val="00C41231"/>
    <w:rsid w:val="00C41570"/>
    <w:rsid w:val="00C415F0"/>
    <w:rsid w:val="00C41858"/>
    <w:rsid w:val="00C41C1D"/>
    <w:rsid w:val="00C41CE0"/>
    <w:rsid w:val="00C41DD2"/>
    <w:rsid w:val="00C420AA"/>
    <w:rsid w:val="00C426DD"/>
    <w:rsid w:val="00C42A59"/>
    <w:rsid w:val="00C42E46"/>
    <w:rsid w:val="00C4304D"/>
    <w:rsid w:val="00C437FD"/>
    <w:rsid w:val="00C4380B"/>
    <w:rsid w:val="00C43AAE"/>
    <w:rsid w:val="00C43EF8"/>
    <w:rsid w:val="00C4400C"/>
    <w:rsid w:val="00C440E0"/>
    <w:rsid w:val="00C442B5"/>
    <w:rsid w:val="00C442FF"/>
    <w:rsid w:val="00C44341"/>
    <w:rsid w:val="00C444BC"/>
    <w:rsid w:val="00C444F5"/>
    <w:rsid w:val="00C4484A"/>
    <w:rsid w:val="00C44A7D"/>
    <w:rsid w:val="00C44BF4"/>
    <w:rsid w:val="00C44C06"/>
    <w:rsid w:val="00C44C9B"/>
    <w:rsid w:val="00C44F2A"/>
    <w:rsid w:val="00C44FDC"/>
    <w:rsid w:val="00C45599"/>
    <w:rsid w:val="00C45662"/>
    <w:rsid w:val="00C4580C"/>
    <w:rsid w:val="00C45B17"/>
    <w:rsid w:val="00C45DB7"/>
    <w:rsid w:val="00C4605F"/>
    <w:rsid w:val="00C46240"/>
    <w:rsid w:val="00C46333"/>
    <w:rsid w:val="00C4657C"/>
    <w:rsid w:val="00C46785"/>
    <w:rsid w:val="00C46AA8"/>
    <w:rsid w:val="00C46FF7"/>
    <w:rsid w:val="00C47B03"/>
    <w:rsid w:val="00C47BE1"/>
    <w:rsid w:val="00C47D8F"/>
    <w:rsid w:val="00C47E12"/>
    <w:rsid w:val="00C5033B"/>
    <w:rsid w:val="00C503A2"/>
    <w:rsid w:val="00C506BC"/>
    <w:rsid w:val="00C50762"/>
    <w:rsid w:val="00C50945"/>
    <w:rsid w:val="00C50B3A"/>
    <w:rsid w:val="00C50C77"/>
    <w:rsid w:val="00C50E92"/>
    <w:rsid w:val="00C51121"/>
    <w:rsid w:val="00C5117F"/>
    <w:rsid w:val="00C51670"/>
    <w:rsid w:val="00C516D7"/>
    <w:rsid w:val="00C516DE"/>
    <w:rsid w:val="00C51752"/>
    <w:rsid w:val="00C51815"/>
    <w:rsid w:val="00C51829"/>
    <w:rsid w:val="00C51899"/>
    <w:rsid w:val="00C518AB"/>
    <w:rsid w:val="00C51B0C"/>
    <w:rsid w:val="00C51BFB"/>
    <w:rsid w:val="00C51F21"/>
    <w:rsid w:val="00C521CE"/>
    <w:rsid w:val="00C5220F"/>
    <w:rsid w:val="00C52860"/>
    <w:rsid w:val="00C52D41"/>
    <w:rsid w:val="00C535E5"/>
    <w:rsid w:val="00C5373B"/>
    <w:rsid w:val="00C5394A"/>
    <w:rsid w:val="00C539B8"/>
    <w:rsid w:val="00C53A24"/>
    <w:rsid w:val="00C53BBA"/>
    <w:rsid w:val="00C53C8F"/>
    <w:rsid w:val="00C53F10"/>
    <w:rsid w:val="00C54288"/>
    <w:rsid w:val="00C542A1"/>
    <w:rsid w:val="00C5470A"/>
    <w:rsid w:val="00C549D2"/>
    <w:rsid w:val="00C55300"/>
    <w:rsid w:val="00C55397"/>
    <w:rsid w:val="00C55A5F"/>
    <w:rsid w:val="00C55DCC"/>
    <w:rsid w:val="00C55F28"/>
    <w:rsid w:val="00C560A3"/>
    <w:rsid w:val="00C56146"/>
    <w:rsid w:val="00C565B5"/>
    <w:rsid w:val="00C5689D"/>
    <w:rsid w:val="00C56AF2"/>
    <w:rsid w:val="00C56B24"/>
    <w:rsid w:val="00C56B52"/>
    <w:rsid w:val="00C573B3"/>
    <w:rsid w:val="00C5783A"/>
    <w:rsid w:val="00C578D9"/>
    <w:rsid w:val="00C57974"/>
    <w:rsid w:val="00C57E0C"/>
    <w:rsid w:val="00C57F4D"/>
    <w:rsid w:val="00C60702"/>
    <w:rsid w:val="00C6115A"/>
    <w:rsid w:val="00C61496"/>
    <w:rsid w:val="00C615FF"/>
    <w:rsid w:val="00C616D0"/>
    <w:rsid w:val="00C6187E"/>
    <w:rsid w:val="00C61AB6"/>
    <w:rsid w:val="00C61EFA"/>
    <w:rsid w:val="00C620A8"/>
    <w:rsid w:val="00C62430"/>
    <w:rsid w:val="00C62808"/>
    <w:rsid w:val="00C62ABC"/>
    <w:rsid w:val="00C62C2C"/>
    <w:rsid w:val="00C62CC0"/>
    <w:rsid w:val="00C630F7"/>
    <w:rsid w:val="00C63452"/>
    <w:rsid w:val="00C63BAE"/>
    <w:rsid w:val="00C63CCD"/>
    <w:rsid w:val="00C63FE9"/>
    <w:rsid w:val="00C640BC"/>
    <w:rsid w:val="00C643B9"/>
    <w:rsid w:val="00C646B9"/>
    <w:rsid w:val="00C647C1"/>
    <w:rsid w:val="00C64A54"/>
    <w:rsid w:val="00C64A5C"/>
    <w:rsid w:val="00C64E4F"/>
    <w:rsid w:val="00C65005"/>
    <w:rsid w:val="00C653F1"/>
    <w:rsid w:val="00C653FA"/>
    <w:rsid w:val="00C6546E"/>
    <w:rsid w:val="00C65541"/>
    <w:rsid w:val="00C65E1B"/>
    <w:rsid w:val="00C65F6E"/>
    <w:rsid w:val="00C660BC"/>
    <w:rsid w:val="00C6616F"/>
    <w:rsid w:val="00C66523"/>
    <w:rsid w:val="00C666A1"/>
    <w:rsid w:val="00C66759"/>
    <w:rsid w:val="00C669B3"/>
    <w:rsid w:val="00C66B02"/>
    <w:rsid w:val="00C66BBC"/>
    <w:rsid w:val="00C66D7E"/>
    <w:rsid w:val="00C66DCD"/>
    <w:rsid w:val="00C6790E"/>
    <w:rsid w:val="00C6791E"/>
    <w:rsid w:val="00C67B1F"/>
    <w:rsid w:val="00C67B41"/>
    <w:rsid w:val="00C67C42"/>
    <w:rsid w:val="00C67C66"/>
    <w:rsid w:val="00C700B1"/>
    <w:rsid w:val="00C70472"/>
    <w:rsid w:val="00C704A2"/>
    <w:rsid w:val="00C7054E"/>
    <w:rsid w:val="00C707EE"/>
    <w:rsid w:val="00C7086E"/>
    <w:rsid w:val="00C71010"/>
    <w:rsid w:val="00C71034"/>
    <w:rsid w:val="00C71156"/>
    <w:rsid w:val="00C712B8"/>
    <w:rsid w:val="00C71D35"/>
    <w:rsid w:val="00C71DBE"/>
    <w:rsid w:val="00C71F7E"/>
    <w:rsid w:val="00C7235F"/>
    <w:rsid w:val="00C727AE"/>
    <w:rsid w:val="00C72C6D"/>
    <w:rsid w:val="00C72CCC"/>
    <w:rsid w:val="00C72DE0"/>
    <w:rsid w:val="00C72DED"/>
    <w:rsid w:val="00C73147"/>
    <w:rsid w:val="00C73383"/>
    <w:rsid w:val="00C73506"/>
    <w:rsid w:val="00C73621"/>
    <w:rsid w:val="00C73897"/>
    <w:rsid w:val="00C7398A"/>
    <w:rsid w:val="00C73AF9"/>
    <w:rsid w:val="00C73D59"/>
    <w:rsid w:val="00C740EA"/>
    <w:rsid w:val="00C74152"/>
    <w:rsid w:val="00C742AA"/>
    <w:rsid w:val="00C74666"/>
    <w:rsid w:val="00C74A5A"/>
    <w:rsid w:val="00C74C70"/>
    <w:rsid w:val="00C74E83"/>
    <w:rsid w:val="00C75076"/>
    <w:rsid w:val="00C75093"/>
    <w:rsid w:val="00C7511C"/>
    <w:rsid w:val="00C755BD"/>
    <w:rsid w:val="00C756B4"/>
    <w:rsid w:val="00C758EE"/>
    <w:rsid w:val="00C75B71"/>
    <w:rsid w:val="00C75F01"/>
    <w:rsid w:val="00C76070"/>
    <w:rsid w:val="00C76205"/>
    <w:rsid w:val="00C7632F"/>
    <w:rsid w:val="00C764C1"/>
    <w:rsid w:val="00C76C10"/>
    <w:rsid w:val="00C772C4"/>
    <w:rsid w:val="00C77558"/>
    <w:rsid w:val="00C777AE"/>
    <w:rsid w:val="00C7785B"/>
    <w:rsid w:val="00C80317"/>
    <w:rsid w:val="00C806AA"/>
    <w:rsid w:val="00C80777"/>
    <w:rsid w:val="00C8078B"/>
    <w:rsid w:val="00C807E0"/>
    <w:rsid w:val="00C80AA8"/>
    <w:rsid w:val="00C80CE9"/>
    <w:rsid w:val="00C8107A"/>
    <w:rsid w:val="00C81247"/>
    <w:rsid w:val="00C816F3"/>
    <w:rsid w:val="00C817C1"/>
    <w:rsid w:val="00C81980"/>
    <w:rsid w:val="00C81DD2"/>
    <w:rsid w:val="00C82087"/>
    <w:rsid w:val="00C820BA"/>
    <w:rsid w:val="00C820D8"/>
    <w:rsid w:val="00C82227"/>
    <w:rsid w:val="00C82287"/>
    <w:rsid w:val="00C82762"/>
    <w:rsid w:val="00C82779"/>
    <w:rsid w:val="00C828A0"/>
    <w:rsid w:val="00C828E0"/>
    <w:rsid w:val="00C82B5E"/>
    <w:rsid w:val="00C82B8C"/>
    <w:rsid w:val="00C83137"/>
    <w:rsid w:val="00C831CF"/>
    <w:rsid w:val="00C832E1"/>
    <w:rsid w:val="00C833B3"/>
    <w:rsid w:val="00C835DE"/>
    <w:rsid w:val="00C83864"/>
    <w:rsid w:val="00C838B2"/>
    <w:rsid w:val="00C838FB"/>
    <w:rsid w:val="00C83BEF"/>
    <w:rsid w:val="00C83CA7"/>
    <w:rsid w:val="00C84220"/>
    <w:rsid w:val="00C84302"/>
    <w:rsid w:val="00C843C5"/>
    <w:rsid w:val="00C8499C"/>
    <w:rsid w:val="00C84AD1"/>
    <w:rsid w:val="00C84C76"/>
    <w:rsid w:val="00C85178"/>
    <w:rsid w:val="00C85391"/>
    <w:rsid w:val="00C8553A"/>
    <w:rsid w:val="00C8585F"/>
    <w:rsid w:val="00C858A9"/>
    <w:rsid w:val="00C85F38"/>
    <w:rsid w:val="00C861A8"/>
    <w:rsid w:val="00C86DDB"/>
    <w:rsid w:val="00C86F6E"/>
    <w:rsid w:val="00C870B2"/>
    <w:rsid w:val="00C870BA"/>
    <w:rsid w:val="00C87169"/>
    <w:rsid w:val="00C87211"/>
    <w:rsid w:val="00C874EC"/>
    <w:rsid w:val="00C87B19"/>
    <w:rsid w:val="00C87B8F"/>
    <w:rsid w:val="00C87C19"/>
    <w:rsid w:val="00C87E6A"/>
    <w:rsid w:val="00C901AF"/>
    <w:rsid w:val="00C901C9"/>
    <w:rsid w:val="00C90313"/>
    <w:rsid w:val="00C905FC"/>
    <w:rsid w:val="00C90C38"/>
    <w:rsid w:val="00C90CAA"/>
    <w:rsid w:val="00C90D76"/>
    <w:rsid w:val="00C913A5"/>
    <w:rsid w:val="00C91564"/>
    <w:rsid w:val="00C91625"/>
    <w:rsid w:val="00C91991"/>
    <w:rsid w:val="00C91F6B"/>
    <w:rsid w:val="00C92199"/>
    <w:rsid w:val="00C92489"/>
    <w:rsid w:val="00C926CA"/>
    <w:rsid w:val="00C927BD"/>
    <w:rsid w:val="00C92AA2"/>
    <w:rsid w:val="00C92C1B"/>
    <w:rsid w:val="00C92E1B"/>
    <w:rsid w:val="00C92E71"/>
    <w:rsid w:val="00C9300F"/>
    <w:rsid w:val="00C932B8"/>
    <w:rsid w:val="00C932E4"/>
    <w:rsid w:val="00C9334A"/>
    <w:rsid w:val="00C93434"/>
    <w:rsid w:val="00C9368E"/>
    <w:rsid w:val="00C93AAB"/>
    <w:rsid w:val="00C93E07"/>
    <w:rsid w:val="00C93F72"/>
    <w:rsid w:val="00C94004"/>
    <w:rsid w:val="00C94096"/>
    <w:rsid w:val="00C94134"/>
    <w:rsid w:val="00C948B4"/>
    <w:rsid w:val="00C94987"/>
    <w:rsid w:val="00C9581D"/>
    <w:rsid w:val="00C95A34"/>
    <w:rsid w:val="00C95CE7"/>
    <w:rsid w:val="00C95EDA"/>
    <w:rsid w:val="00C9608B"/>
    <w:rsid w:val="00C96894"/>
    <w:rsid w:val="00C968A2"/>
    <w:rsid w:val="00C968D0"/>
    <w:rsid w:val="00C96CF7"/>
    <w:rsid w:val="00C96D7F"/>
    <w:rsid w:val="00C96EC0"/>
    <w:rsid w:val="00C9709A"/>
    <w:rsid w:val="00C976BC"/>
    <w:rsid w:val="00C977EB"/>
    <w:rsid w:val="00C978EE"/>
    <w:rsid w:val="00CA01D6"/>
    <w:rsid w:val="00CA04E1"/>
    <w:rsid w:val="00CA092F"/>
    <w:rsid w:val="00CA0F02"/>
    <w:rsid w:val="00CA143B"/>
    <w:rsid w:val="00CA173A"/>
    <w:rsid w:val="00CA2018"/>
    <w:rsid w:val="00CA2973"/>
    <w:rsid w:val="00CA29B4"/>
    <w:rsid w:val="00CA29CD"/>
    <w:rsid w:val="00CA2C56"/>
    <w:rsid w:val="00CA317C"/>
    <w:rsid w:val="00CA31D5"/>
    <w:rsid w:val="00CA35EE"/>
    <w:rsid w:val="00CA374F"/>
    <w:rsid w:val="00CA39C1"/>
    <w:rsid w:val="00CA39CF"/>
    <w:rsid w:val="00CA3BF2"/>
    <w:rsid w:val="00CA3BF8"/>
    <w:rsid w:val="00CA4855"/>
    <w:rsid w:val="00CA48F3"/>
    <w:rsid w:val="00CA497F"/>
    <w:rsid w:val="00CA49EB"/>
    <w:rsid w:val="00CA4DF6"/>
    <w:rsid w:val="00CA5153"/>
    <w:rsid w:val="00CA5415"/>
    <w:rsid w:val="00CA5B3E"/>
    <w:rsid w:val="00CA608C"/>
    <w:rsid w:val="00CA6129"/>
    <w:rsid w:val="00CA61FA"/>
    <w:rsid w:val="00CA665F"/>
    <w:rsid w:val="00CA687E"/>
    <w:rsid w:val="00CA6A93"/>
    <w:rsid w:val="00CA6B8F"/>
    <w:rsid w:val="00CA6BC5"/>
    <w:rsid w:val="00CA6C9E"/>
    <w:rsid w:val="00CA6CC7"/>
    <w:rsid w:val="00CA7000"/>
    <w:rsid w:val="00CA7252"/>
    <w:rsid w:val="00CA7582"/>
    <w:rsid w:val="00CA771D"/>
    <w:rsid w:val="00CA7850"/>
    <w:rsid w:val="00CA7AC6"/>
    <w:rsid w:val="00CA7BB2"/>
    <w:rsid w:val="00CA7CF9"/>
    <w:rsid w:val="00CA7EDD"/>
    <w:rsid w:val="00CB0048"/>
    <w:rsid w:val="00CB0470"/>
    <w:rsid w:val="00CB0796"/>
    <w:rsid w:val="00CB07AF"/>
    <w:rsid w:val="00CB089D"/>
    <w:rsid w:val="00CB1128"/>
    <w:rsid w:val="00CB1695"/>
    <w:rsid w:val="00CB1777"/>
    <w:rsid w:val="00CB1793"/>
    <w:rsid w:val="00CB1A42"/>
    <w:rsid w:val="00CB1D76"/>
    <w:rsid w:val="00CB1E7A"/>
    <w:rsid w:val="00CB20D1"/>
    <w:rsid w:val="00CB2419"/>
    <w:rsid w:val="00CB2516"/>
    <w:rsid w:val="00CB2626"/>
    <w:rsid w:val="00CB2C1A"/>
    <w:rsid w:val="00CB2DDB"/>
    <w:rsid w:val="00CB2F8A"/>
    <w:rsid w:val="00CB32C9"/>
    <w:rsid w:val="00CB35C3"/>
    <w:rsid w:val="00CB3625"/>
    <w:rsid w:val="00CB370F"/>
    <w:rsid w:val="00CB3E09"/>
    <w:rsid w:val="00CB3E28"/>
    <w:rsid w:val="00CB40E8"/>
    <w:rsid w:val="00CB41AF"/>
    <w:rsid w:val="00CB4243"/>
    <w:rsid w:val="00CB42F9"/>
    <w:rsid w:val="00CB4740"/>
    <w:rsid w:val="00CB47A7"/>
    <w:rsid w:val="00CB4C38"/>
    <w:rsid w:val="00CB4D14"/>
    <w:rsid w:val="00CB4F09"/>
    <w:rsid w:val="00CB5135"/>
    <w:rsid w:val="00CB54B6"/>
    <w:rsid w:val="00CB54E7"/>
    <w:rsid w:val="00CB5637"/>
    <w:rsid w:val="00CB575D"/>
    <w:rsid w:val="00CB5952"/>
    <w:rsid w:val="00CB5AB2"/>
    <w:rsid w:val="00CB6096"/>
    <w:rsid w:val="00CB60E5"/>
    <w:rsid w:val="00CB66CC"/>
    <w:rsid w:val="00CB6749"/>
    <w:rsid w:val="00CB67A2"/>
    <w:rsid w:val="00CB68B1"/>
    <w:rsid w:val="00CB6B62"/>
    <w:rsid w:val="00CB6B63"/>
    <w:rsid w:val="00CB6D2F"/>
    <w:rsid w:val="00CB6F37"/>
    <w:rsid w:val="00CB7150"/>
    <w:rsid w:val="00CB72AD"/>
    <w:rsid w:val="00CB73D8"/>
    <w:rsid w:val="00CB7656"/>
    <w:rsid w:val="00CB7DE0"/>
    <w:rsid w:val="00CB7FC5"/>
    <w:rsid w:val="00CC0115"/>
    <w:rsid w:val="00CC0187"/>
    <w:rsid w:val="00CC0A66"/>
    <w:rsid w:val="00CC0E54"/>
    <w:rsid w:val="00CC0FCC"/>
    <w:rsid w:val="00CC1057"/>
    <w:rsid w:val="00CC12B4"/>
    <w:rsid w:val="00CC15E4"/>
    <w:rsid w:val="00CC1617"/>
    <w:rsid w:val="00CC1FB8"/>
    <w:rsid w:val="00CC2973"/>
    <w:rsid w:val="00CC2C53"/>
    <w:rsid w:val="00CC2EB8"/>
    <w:rsid w:val="00CC2F5F"/>
    <w:rsid w:val="00CC2FC3"/>
    <w:rsid w:val="00CC3161"/>
    <w:rsid w:val="00CC32EF"/>
    <w:rsid w:val="00CC3345"/>
    <w:rsid w:val="00CC35C1"/>
    <w:rsid w:val="00CC36FF"/>
    <w:rsid w:val="00CC382D"/>
    <w:rsid w:val="00CC38ED"/>
    <w:rsid w:val="00CC3B22"/>
    <w:rsid w:val="00CC3BB9"/>
    <w:rsid w:val="00CC3EA1"/>
    <w:rsid w:val="00CC40B6"/>
    <w:rsid w:val="00CC42D0"/>
    <w:rsid w:val="00CC465A"/>
    <w:rsid w:val="00CC466C"/>
    <w:rsid w:val="00CC46A5"/>
    <w:rsid w:val="00CC48BE"/>
    <w:rsid w:val="00CC4B7D"/>
    <w:rsid w:val="00CC4C16"/>
    <w:rsid w:val="00CC4FDC"/>
    <w:rsid w:val="00CC5496"/>
    <w:rsid w:val="00CC56B3"/>
    <w:rsid w:val="00CC5714"/>
    <w:rsid w:val="00CC593D"/>
    <w:rsid w:val="00CC5DA6"/>
    <w:rsid w:val="00CC6444"/>
    <w:rsid w:val="00CC645C"/>
    <w:rsid w:val="00CC6581"/>
    <w:rsid w:val="00CC6593"/>
    <w:rsid w:val="00CC6609"/>
    <w:rsid w:val="00CC695D"/>
    <w:rsid w:val="00CC6A22"/>
    <w:rsid w:val="00CC6B72"/>
    <w:rsid w:val="00CC6B9C"/>
    <w:rsid w:val="00CC6D9A"/>
    <w:rsid w:val="00CC6F1A"/>
    <w:rsid w:val="00CC6F26"/>
    <w:rsid w:val="00CC6F48"/>
    <w:rsid w:val="00CC707C"/>
    <w:rsid w:val="00CC7274"/>
    <w:rsid w:val="00CC7932"/>
    <w:rsid w:val="00CC795A"/>
    <w:rsid w:val="00CC79A3"/>
    <w:rsid w:val="00CC79ED"/>
    <w:rsid w:val="00CC7CD1"/>
    <w:rsid w:val="00CC7D67"/>
    <w:rsid w:val="00CD0639"/>
    <w:rsid w:val="00CD0A15"/>
    <w:rsid w:val="00CD0D37"/>
    <w:rsid w:val="00CD0D73"/>
    <w:rsid w:val="00CD103C"/>
    <w:rsid w:val="00CD110A"/>
    <w:rsid w:val="00CD15CA"/>
    <w:rsid w:val="00CD1810"/>
    <w:rsid w:val="00CD182B"/>
    <w:rsid w:val="00CD1BB7"/>
    <w:rsid w:val="00CD2436"/>
    <w:rsid w:val="00CD287E"/>
    <w:rsid w:val="00CD28E0"/>
    <w:rsid w:val="00CD2B6C"/>
    <w:rsid w:val="00CD2DC2"/>
    <w:rsid w:val="00CD3190"/>
    <w:rsid w:val="00CD321B"/>
    <w:rsid w:val="00CD3270"/>
    <w:rsid w:val="00CD32A1"/>
    <w:rsid w:val="00CD37B7"/>
    <w:rsid w:val="00CD3867"/>
    <w:rsid w:val="00CD3C52"/>
    <w:rsid w:val="00CD3CE3"/>
    <w:rsid w:val="00CD3ED4"/>
    <w:rsid w:val="00CD4011"/>
    <w:rsid w:val="00CD401C"/>
    <w:rsid w:val="00CD4028"/>
    <w:rsid w:val="00CD41B8"/>
    <w:rsid w:val="00CD41C7"/>
    <w:rsid w:val="00CD4286"/>
    <w:rsid w:val="00CD4343"/>
    <w:rsid w:val="00CD43E7"/>
    <w:rsid w:val="00CD43FE"/>
    <w:rsid w:val="00CD458D"/>
    <w:rsid w:val="00CD4808"/>
    <w:rsid w:val="00CD49EA"/>
    <w:rsid w:val="00CD4AA8"/>
    <w:rsid w:val="00CD4CA3"/>
    <w:rsid w:val="00CD4CD7"/>
    <w:rsid w:val="00CD4D53"/>
    <w:rsid w:val="00CD4DBF"/>
    <w:rsid w:val="00CD4F3B"/>
    <w:rsid w:val="00CD4FEF"/>
    <w:rsid w:val="00CD5291"/>
    <w:rsid w:val="00CD5408"/>
    <w:rsid w:val="00CD5CB6"/>
    <w:rsid w:val="00CD5EF9"/>
    <w:rsid w:val="00CD616A"/>
    <w:rsid w:val="00CD678E"/>
    <w:rsid w:val="00CD6790"/>
    <w:rsid w:val="00CD679F"/>
    <w:rsid w:val="00CD6AED"/>
    <w:rsid w:val="00CD6C8D"/>
    <w:rsid w:val="00CD733A"/>
    <w:rsid w:val="00CD73FC"/>
    <w:rsid w:val="00CD76ED"/>
    <w:rsid w:val="00CD7841"/>
    <w:rsid w:val="00CD7954"/>
    <w:rsid w:val="00CD7A73"/>
    <w:rsid w:val="00CD7CD5"/>
    <w:rsid w:val="00CD7FF3"/>
    <w:rsid w:val="00CE005F"/>
    <w:rsid w:val="00CE01C5"/>
    <w:rsid w:val="00CE045A"/>
    <w:rsid w:val="00CE04FC"/>
    <w:rsid w:val="00CE086F"/>
    <w:rsid w:val="00CE0BD0"/>
    <w:rsid w:val="00CE111F"/>
    <w:rsid w:val="00CE1194"/>
    <w:rsid w:val="00CE11C6"/>
    <w:rsid w:val="00CE1442"/>
    <w:rsid w:val="00CE1559"/>
    <w:rsid w:val="00CE186A"/>
    <w:rsid w:val="00CE1D2F"/>
    <w:rsid w:val="00CE1E4B"/>
    <w:rsid w:val="00CE1EF0"/>
    <w:rsid w:val="00CE212B"/>
    <w:rsid w:val="00CE2482"/>
    <w:rsid w:val="00CE24A2"/>
    <w:rsid w:val="00CE2533"/>
    <w:rsid w:val="00CE25A4"/>
    <w:rsid w:val="00CE25BB"/>
    <w:rsid w:val="00CE2669"/>
    <w:rsid w:val="00CE269B"/>
    <w:rsid w:val="00CE2745"/>
    <w:rsid w:val="00CE2B88"/>
    <w:rsid w:val="00CE2CB8"/>
    <w:rsid w:val="00CE2ED2"/>
    <w:rsid w:val="00CE2FE7"/>
    <w:rsid w:val="00CE3007"/>
    <w:rsid w:val="00CE30A4"/>
    <w:rsid w:val="00CE316D"/>
    <w:rsid w:val="00CE3329"/>
    <w:rsid w:val="00CE3D97"/>
    <w:rsid w:val="00CE3F8C"/>
    <w:rsid w:val="00CE40AC"/>
    <w:rsid w:val="00CE4785"/>
    <w:rsid w:val="00CE4881"/>
    <w:rsid w:val="00CE4BB0"/>
    <w:rsid w:val="00CE4F7F"/>
    <w:rsid w:val="00CE4FAC"/>
    <w:rsid w:val="00CE5088"/>
    <w:rsid w:val="00CE50D8"/>
    <w:rsid w:val="00CE53CE"/>
    <w:rsid w:val="00CE5434"/>
    <w:rsid w:val="00CE573F"/>
    <w:rsid w:val="00CE57A8"/>
    <w:rsid w:val="00CE57D7"/>
    <w:rsid w:val="00CE57E8"/>
    <w:rsid w:val="00CE5A19"/>
    <w:rsid w:val="00CE5B5A"/>
    <w:rsid w:val="00CE5DDC"/>
    <w:rsid w:val="00CE6247"/>
    <w:rsid w:val="00CE6396"/>
    <w:rsid w:val="00CE6836"/>
    <w:rsid w:val="00CE69BC"/>
    <w:rsid w:val="00CE6DA8"/>
    <w:rsid w:val="00CE7136"/>
    <w:rsid w:val="00CE7488"/>
    <w:rsid w:val="00CE7539"/>
    <w:rsid w:val="00CE772F"/>
    <w:rsid w:val="00CE7957"/>
    <w:rsid w:val="00CE7D05"/>
    <w:rsid w:val="00CE7EDF"/>
    <w:rsid w:val="00CE7EF4"/>
    <w:rsid w:val="00CF000E"/>
    <w:rsid w:val="00CF0035"/>
    <w:rsid w:val="00CF004D"/>
    <w:rsid w:val="00CF0344"/>
    <w:rsid w:val="00CF09D7"/>
    <w:rsid w:val="00CF0B6F"/>
    <w:rsid w:val="00CF0C28"/>
    <w:rsid w:val="00CF0C97"/>
    <w:rsid w:val="00CF15F7"/>
    <w:rsid w:val="00CF1634"/>
    <w:rsid w:val="00CF1761"/>
    <w:rsid w:val="00CF187F"/>
    <w:rsid w:val="00CF1B74"/>
    <w:rsid w:val="00CF1EAB"/>
    <w:rsid w:val="00CF1F84"/>
    <w:rsid w:val="00CF20A8"/>
    <w:rsid w:val="00CF248A"/>
    <w:rsid w:val="00CF25E0"/>
    <w:rsid w:val="00CF289A"/>
    <w:rsid w:val="00CF29B2"/>
    <w:rsid w:val="00CF2E3A"/>
    <w:rsid w:val="00CF3432"/>
    <w:rsid w:val="00CF38EA"/>
    <w:rsid w:val="00CF3AAF"/>
    <w:rsid w:val="00CF3F0F"/>
    <w:rsid w:val="00CF424D"/>
    <w:rsid w:val="00CF461A"/>
    <w:rsid w:val="00CF4918"/>
    <w:rsid w:val="00CF4BBC"/>
    <w:rsid w:val="00CF4BC6"/>
    <w:rsid w:val="00CF4BF0"/>
    <w:rsid w:val="00CF4C03"/>
    <w:rsid w:val="00CF4E64"/>
    <w:rsid w:val="00CF536E"/>
    <w:rsid w:val="00CF56ED"/>
    <w:rsid w:val="00CF604D"/>
    <w:rsid w:val="00CF618F"/>
    <w:rsid w:val="00CF6228"/>
    <w:rsid w:val="00CF68B8"/>
    <w:rsid w:val="00CF69E4"/>
    <w:rsid w:val="00CF6F2D"/>
    <w:rsid w:val="00CF717F"/>
    <w:rsid w:val="00CF77FE"/>
    <w:rsid w:val="00CF7803"/>
    <w:rsid w:val="00CF792F"/>
    <w:rsid w:val="00CF79D3"/>
    <w:rsid w:val="00CF7A27"/>
    <w:rsid w:val="00CF7FB0"/>
    <w:rsid w:val="00CF7FF3"/>
    <w:rsid w:val="00D00209"/>
    <w:rsid w:val="00D002E2"/>
    <w:rsid w:val="00D002F5"/>
    <w:rsid w:val="00D00900"/>
    <w:rsid w:val="00D00B68"/>
    <w:rsid w:val="00D00EC4"/>
    <w:rsid w:val="00D00EFD"/>
    <w:rsid w:val="00D01419"/>
    <w:rsid w:val="00D01540"/>
    <w:rsid w:val="00D017D0"/>
    <w:rsid w:val="00D01D9F"/>
    <w:rsid w:val="00D01E68"/>
    <w:rsid w:val="00D01F00"/>
    <w:rsid w:val="00D01F7D"/>
    <w:rsid w:val="00D02037"/>
    <w:rsid w:val="00D02155"/>
    <w:rsid w:val="00D02216"/>
    <w:rsid w:val="00D025CC"/>
    <w:rsid w:val="00D026BC"/>
    <w:rsid w:val="00D02BE0"/>
    <w:rsid w:val="00D03019"/>
    <w:rsid w:val="00D032E6"/>
    <w:rsid w:val="00D033A7"/>
    <w:rsid w:val="00D033F1"/>
    <w:rsid w:val="00D0342D"/>
    <w:rsid w:val="00D03564"/>
    <w:rsid w:val="00D0361D"/>
    <w:rsid w:val="00D036B5"/>
    <w:rsid w:val="00D03992"/>
    <w:rsid w:val="00D03A7B"/>
    <w:rsid w:val="00D03B9F"/>
    <w:rsid w:val="00D03C42"/>
    <w:rsid w:val="00D03D57"/>
    <w:rsid w:val="00D03FE8"/>
    <w:rsid w:val="00D0402C"/>
    <w:rsid w:val="00D043FD"/>
    <w:rsid w:val="00D04428"/>
    <w:rsid w:val="00D04862"/>
    <w:rsid w:val="00D048BC"/>
    <w:rsid w:val="00D04A00"/>
    <w:rsid w:val="00D04E6C"/>
    <w:rsid w:val="00D05286"/>
    <w:rsid w:val="00D05300"/>
    <w:rsid w:val="00D05799"/>
    <w:rsid w:val="00D05945"/>
    <w:rsid w:val="00D05BCE"/>
    <w:rsid w:val="00D05FB7"/>
    <w:rsid w:val="00D05FC9"/>
    <w:rsid w:val="00D060C2"/>
    <w:rsid w:val="00D0645B"/>
    <w:rsid w:val="00D06465"/>
    <w:rsid w:val="00D0670E"/>
    <w:rsid w:val="00D06816"/>
    <w:rsid w:val="00D06826"/>
    <w:rsid w:val="00D06A92"/>
    <w:rsid w:val="00D06A94"/>
    <w:rsid w:val="00D06CAC"/>
    <w:rsid w:val="00D06F92"/>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0EE8"/>
    <w:rsid w:val="00D113C8"/>
    <w:rsid w:val="00D115A6"/>
    <w:rsid w:val="00D118F4"/>
    <w:rsid w:val="00D11B65"/>
    <w:rsid w:val="00D11CDD"/>
    <w:rsid w:val="00D11D69"/>
    <w:rsid w:val="00D1215B"/>
    <w:rsid w:val="00D121D6"/>
    <w:rsid w:val="00D1224B"/>
    <w:rsid w:val="00D127DA"/>
    <w:rsid w:val="00D12885"/>
    <w:rsid w:val="00D1288B"/>
    <w:rsid w:val="00D129B1"/>
    <w:rsid w:val="00D12A5F"/>
    <w:rsid w:val="00D13046"/>
    <w:rsid w:val="00D131B4"/>
    <w:rsid w:val="00D13720"/>
    <w:rsid w:val="00D13766"/>
    <w:rsid w:val="00D13818"/>
    <w:rsid w:val="00D138F2"/>
    <w:rsid w:val="00D1396C"/>
    <w:rsid w:val="00D14225"/>
    <w:rsid w:val="00D14736"/>
    <w:rsid w:val="00D148A8"/>
    <w:rsid w:val="00D148D4"/>
    <w:rsid w:val="00D149CA"/>
    <w:rsid w:val="00D14BC0"/>
    <w:rsid w:val="00D14C96"/>
    <w:rsid w:val="00D1513C"/>
    <w:rsid w:val="00D1517F"/>
    <w:rsid w:val="00D15394"/>
    <w:rsid w:val="00D157D0"/>
    <w:rsid w:val="00D159C6"/>
    <w:rsid w:val="00D15AC4"/>
    <w:rsid w:val="00D15D60"/>
    <w:rsid w:val="00D16477"/>
    <w:rsid w:val="00D1667C"/>
    <w:rsid w:val="00D17463"/>
    <w:rsid w:val="00D17475"/>
    <w:rsid w:val="00D177C1"/>
    <w:rsid w:val="00D17AFC"/>
    <w:rsid w:val="00D17B04"/>
    <w:rsid w:val="00D17BC2"/>
    <w:rsid w:val="00D17ED9"/>
    <w:rsid w:val="00D201A3"/>
    <w:rsid w:val="00D2038D"/>
    <w:rsid w:val="00D2044F"/>
    <w:rsid w:val="00D2063D"/>
    <w:rsid w:val="00D207EA"/>
    <w:rsid w:val="00D20851"/>
    <w:rsid w:val="00D2091A"/>
    <w:rsid w:val="00D20EB7"/>
    <w:rsid w:val="00D21329"/>
    <w:rsid w:val="00D2152E"/>
    <w:rsid w:val="00D21846"/>
    <w:rsid w:val="00D21850"/>
    <w:rsid w:val="00D21AD4"/>
    <w:rsid w:val="00D21C17"/>
    <w:rsid w:val="00D21F43"/>
    <w:rsid w:val="00D22198"/>
    <w:rsid w:val="00D2237B"/>
    <w:rsid w:val="00D2238D"/>
    <w:rsid w:val="00D22497"/>
    <w:rsid w:val="00D2271A"/>
    <w:rsid w:val="00D227B2"/>
    <w:rsid w:val="00D22C0F"/>
    <w:rsid w:val="00D22E3A"/>
    <w:rsid w:val="00D22E90"/>
    <w:rsid w:val="00D23550"/>
    <w:rsid w:val="00D23A35"/>
    <w:rsid w:val="00D23BD4"/>
    <w:rsid w:val="00D240D8"/>
    <w:rsid w:val="00D24274"/>
    <w:rsid w:val="00D248A3"/>
    <w:rsid w:val="00D249D6"/>
    <w:rsid w:val="00D249F7"/>
    <w:rsid w:val="00D24B04"/>
    <w:rsid w:val="00D25028"/>
    <w:rsid w:val="00D251B6"/>
    <w:rsid w:val="00D2525E"/>
    <w:rsid w:val="00D2531D"/>
    <w:rsid w:val="00D2543C"/>
    <w:rsid w:val="00D2548B"/>
    <w:rsid w:val="00D2559F"/>
    <w:rsid w:val="00D257C3"/>
    <w:rsid w:val="00D25801"/>
    <w:rsid w:val="00D2585C"/>
    <w:rsid w:val="00D25A64"/>
    <w:rsid w:val="00D25D20"/>
    <w:rsid w:val="00D25D29"/>
    <w:rsid w:val="00D26165"/>
    <w:rsid w:val="00D26216"/>
    <w:rsid w:val="00D26657"/>
    <w:rsid w:val="00D269DF"/>
    <w:rsid w:val="00D26A01"/>
    <w:rsid w:val="00D26F7D"/>
    <w:rsid w:val="00D27D1E"/>
    <w:rsid w:val="00D27E55"/>
    <w:rsid w:val="00D3064E"/>
    <w:rsid w:val="00D3097D"/>
    <w:rsid w:val="00D30A4D"/>
    <w:rsid w:val="00D30BB2"/>
    <w:rsid w:val="00D30DBD"/>
    <w:rsid w:val="00D310EF"/>
    <w:rsid w:val="00D31400"/>
    <w:rsid w:val="00D31492"/>
    <w:rsid w:val="00D3153A"/>
    <w:rsid w:val="00D3156A"/>
    <w:rsid w:val="00D317F2"/>
    <w:rsid w:val="00D31803"/>
    <w:rsid w:val="00D319EA"/>
    <w:rsid w:val="00D31EE2"/>
    <w:rsid w:val="00D3200C"/>
    <w:rsid w:val="00D320D3"/>
    <w:rsid w:val="00D32126"/>
    <w:rsid w:val="00D32238"/>
    <w:rsid w:val="00D322F0"/>
    <w:rsid w:val="00D326E0"/>
    <w:rsid w:val="00D3281D"/>
    <w:rsid w:val="00D3288E"/>
    <w:rsid w:val="00D32ED2"/>
    <w:rsid w:val="00D33209"/>
    <w:rsid w:val="00D336A0"/>
    <w:rsid w:val="00D33892"/>
    <w:rsid w:val="00D33CCC"/>
    <w:rsid w:val="00D33D5B"/>
    <w:rsid w:val="00D33F5D"/>
    <w:rsid w:val="00D34904"/>
    <w:rsid w:val="00D34920"/>
    <w:rsid w:val="00D349C7"/>
    <w:rsid w:val="00D34A3F"/>
    <w:rsid w:val="00D34B33"/>
    <w:rsid w:val="00D34CDB"/>
    <w:rsid w:val="00D34DD8"/>
    <w:rsid w:val="00D34EE0"/>
    <w:rsid w:val="00D35431"/>
    <w:rsid w:val="00D35715"/>
    <w:rsid w:val="00D3579C"/>
    <w:rsid w:val="00D35995"/>
    <w:rsid w:val="00D359EC"/>
    <w:rsid w:val="00D35AEC"/>
    <w:rsid w:val="00D35D85"/>
    <w:rsid w:val="00D35F9F"/>
    <w:rsid w:val="00D360B6"/>
    <w:rsid w:val="00D364E6"/>
    <w:rsid w:val="00D36521"/>
    <w:rsid w:val="00D367F1"/>
    <w:rsid w:val="00D36B41"/>
    <w:rsid w:val="00D36D6A"/>
    <w:rsid w:val="00D36EBE"/>
    <w:rsid w:val="00D36EC3"/>
    <w:rsid w:val="00D3703B"/>
    <w:rsid w:val="00D374BF"/>
    <w:rsid w:val="00D378DA"/>
    <w:rsid w:val="00D37BA7"/>
    <w:rsid w:val="00D37D2F"/>
    <w:rsid w:val="00D37E6F"/>
    <w:rsid w:val="00D40130"/>
    <w:rsid w:val="00D40221"/>
    <w:rsid w:val="00D402F1"/>
    <w:rsid w:val="00D40500"/>
    <w:rsid w:val="00D40592"/>
    <w:rsid w:val="00D40C48"/>
    <w:rsid w:val="00D41173"/>
    <w:rsid w:val="00D412E6"/>
    <w:rsid w:val="00D412F9"/>
    <w:rsid w:val="00D41327"/>
    <w:rsid w:val="00D4180B"/>
    <w:rsid w:val="00D41A0F"/>
    <w:rsid w:val="00D41A74"/>
    <w:rsid w:val="00D41F12"/>
    <w:rsid w:val="00D41FF4"/>
    <w:rsid w:val="00D4235B"/>
    <w:rsid w:val="00D423FD"/>
    <w:rsid w:val="00D42404"/>
    <w:rsid w:val="00D425ED"/>
    <w:rsid w:val="00D42AEC"/>
    <w:rsid w:val="00D42CE4"/>
    <w:rsid w:val="00D42DEF"/>
    <w:rsid w:val="00D4322A"/>
    <w:rsid w:val="00D433FB"/>
    <w:rsid w:val="00D43469"/>
    <w:rsid w:val="00D43753"/>
    <w:rsid w:val="00D43964"/>
    <w:rsid w:val="00D43AB6"/>
    <w:rsid w:val="00D43CD0"/>
    <w:rsid w:val="00D44A64"/>
    <w:rsid w:val="00D44BA6"/>
    <w:rsid w:val="00D44C46"/>
    <w:rsid w:val="00D44D9B"/>
    <w:rsid w:val="00D44E80"/>
    <w:rsid w:val="00D44FE2"/>
    <w:rsid w:val="00D4515A"/>
    <w:rsid w:val="00D451A3"/>
    <w:rsid w:val="00D4528E"/>
    <w:rsid w:val="00D452C7"/>
    <w:rsid w:val="00D45681"/>
    <w:rsid w:val="00D45B2A"/>
    <w:rsid w:val="00D45D56"/>
    <w:rsid w:val="00D45F57"/>
    <w:rsid w:val="00D46003"/>
    <w:rsid w:val="00D460E0"/>
    <w:rsid w:val="00D46360"/>
    <w:rsid w:val="00D46665"/>
    <w:rsid w:val="00D4671B"/>
    <w:rsid w:val="00D46DAA"/>
    <w:rsid w:val="00D474A5"/>
    <w:rsid w:val="00D47D85"/>
    <w:rsid w:val="00D47F06"/>
    <w:rsid w:val="00D50638"/>
    <w:rsid w:val="00D5067E"/>
    <w:rsid w:val="00D5077D"/>
    <w:rsid w:val="00D5090E"/>
    <w:rsid w:val="00D50A40"/>
    <w:rsid w:val="00D50B1B"/>
    <w:rsid w:val="00D50B84"/>
    <w:rsid w:val="00D50C78"/>
    <w:rsid w:val="00D50CEA"/>
    <w:rsid w:val="00D50F10"/>
    <w:rsid w:val="00D50F1B"/>
    <w:rsid w:val="00D51125"/>
    <w:rsid w:val="00D5120A"/>
    <w:rsid w:val="00D51286"/>
    <w:rsid w:val="00D51342"/>
    <w:rsid w:val="00D51430"/>
    <w:rsid w:val="00D51541"/>
    <w:rsid w:val="00D515AF"/>
    <w:rsid w:val="00D517DD"/>
    <w:rsid w:val="00D52094"/>
    <w:rsid w:val="00D5278F"/>
    <w:rsid w:val="00D52895"/>
    <w:rsid w:val="00D52DFD"/>
    <w:rsid w:val="00D531B6"/>
    <w:rsid w:val="00D5320A"/>
    <w:rsid w:val="00D5348B"/>
    <w:rsid w:val="00D536AC"/>
    <w:rsid w:val="00D537D1"/>
    <w:rsid w:val="00D53876"/>
    <w:rsid w:val="00D53AB6"/>
    <w:rsid w:val="00D53EA8"/>
    <w:rsid w:val="00D548B9"/>
    <w:rsid w:val="00D54A76"/>
    <w:rsid w:val="00D54DCC"/>
    <w:rsid w:val="00D552B6"/>
    <w:rsid w:val="00D5590A"/>
    <w:rsid w:val="00D55BDB"/>
    <w:rsid w:val="00D55BE5"/>
    <w:rsid w:val="00D55C1C"/>
    <w:rsid w:val="00D55C62"/>
    <w:rsid w:val="00D55F51"/>
    <w:rsid w:val="00D5608A"/>
    <w:rsid w:val="00D560B8"/>
    <w:rsid w:val="00D56353"/>
    <w:rsid w:val="00D563AB"/>
    <w:rsid w:val="00D56899"/>
    <w:rsid w:val="00D56F99"/>
    <w:rsid w:val="00D57030"/>
    <w:rsid w:val="00D570CA"/>
    <w:rsid w:val="00D5724F"/>
    <w:rsid w:val="00D57334"/>
    <w:rsid w:val="00D573C9"/>
    <w:rsid w:val="00D57907"/>
    <w:rsid w:val="00D5791C"/>
    <w:rsid w:val="00D579F2"/>
    <w:rsid w:val="00D57A73"/>
    <w:rsid w:val="00D57B4C"/>
    <w:rsid w:val="00D57B74"/>
    <w:rsid w:val="00D57CD4"/>
    <w:rsid w:val="00D57D43"/>
    <w:rsid w:val="00D57F42"/>
    <w:rsid w:val="00D600DE"/>
    <w:rsid w:val="00D60180"/>
    <w:rsid w:val="00D6115E"/>
    <w:rsid w:val="00D61325"/>
    <w:rsid w:val="00D6140A"/>
    <w:rsid w:val="00D614F9"/>
    <w:rsid w:val="00D617D5"/>
    <w:rsid w:val="00D61B6E"/>
    <w:rsid w:val="00D61CAB"/>
    <w:rsid w:val="00D61E6F"/>
    <w:rsid w:val="00D61F01"/>
    <w:rsid w:val="00D622EC"/>
    <w:rsid w:val="00D62460"/>
    <w:rsid w:val="00D624B6"/>
    <w:rsid w:val="00D62793"/>
    <w:rsid w:val="00D629A2"/>
    <w:rsid w:val="00D62A59"/>
    <w:rsid w:val="00D62B04"/>
    <w:rsid w:val="00D630E6"/>
    <w:rsid w:val="00D63101"/>
    <w:rsid w:val="00D63155"/>
    <w:rsid w:val="00D6320B"/>
    <w:rsid w:val="00D637DF"/>
    <w:rsid w:val="00D63878"/>
    <w:rsid w:val="00D63917"/>
    <w:rsid w:val="00D63AC2"/>
    <w:rsid w:val="00D6425B"/>
    <w:rsid w:val="00D64668"/>
    <w:rsid w:val="00D64D74"/>
    <w:rsid w:val="00D64EB6"/>
    <w:rsid w:val="00D64FE0"/>
    <w:rsid w:val="00D650DF"/>
    <w:rsid w:val="00D6522E"/>
    <w:rsid w:val="00D652AE"/>
    <w:rsid w:val="00D653B5"/>
    <w:rsid w:val="00D6547A"/>
    <w:rsid w:val="00D65AE0"/>
    <w:rsid w:val="00D65B66"/>
    <w:rsid w:val="00D65D2E"/>
    <w:rsid w:val="00D66903"/>
    <w:rsid w:val="00D66AEF"/>
    <w:rsid w:val="00D66E06"/>
    <w:rsid w:val="00D6751F"/>
    <w:rsid w:val="00D67ABD"/>
    <w:rsid w:val="00D67ED8"/>
    <w:rsid w:val="00D70572"/>
    <w:rsid w:val="00D705D2"/>
    <w:rsid w:val="00D70B07"/>
    <w:rsid w:val="00D71096"/>
    <w:rsid w:val="00D711CA"/>
    <w:rsid w:val="00D71669"/>
    <w:rsid w:val="00D71721"/>
    <w:rsid w:val="00D717A6"/>
    <w:rsid w:val="00D7198C"/>
    <w:rsid w:val="00D71A05"/>
    <w:rsid w:val="00D71C78"/>
    <w:rsid w:val="00D71C86"/>
    <w:rsid w:val="00D71DA9"/>
    <w:rsid w:val="00D71E13"/>
    <w:rsid w:val="00D720A9"/>
    <w:rsid w:val="00D720C1"/>
    <w:rsid w:val="00D72153"/>
    <w:rsid w:val="00D722FC"/>
    <w:rsid w:val="00D72366"/>
    <w:rsid w:val="00D7236B"/>
    <w:rsid w:val="00D7239C"/>
    <w:rsid w:val="00D72A22"/>
    <w:rsid w:val="00D72AD3"/>
    <w:rsid w:val="00D72BB5"/>
    <w:rsid w:val="00D72C51"/>
    <w:rsid w:val="00D735D8"/>
    <w:rsid w:val="00D73BB5"/>
    <w:rsid w:val="00D73F97"/>
    <w:rsid w:val="00D742FC"/>
    <w:rsid w:val="00D7451E"/>
    <w:rsid w:val="00D74611"/>
    <w:rsid w:val="00D74A23"/>
    <w:rsid w:val="00D74A3A"/>
    <w:rsid w:val="00D74CD2"/>
    <w:rsid w:val="00D74E89"/>
    <w:rsid w:val="00D74FEC"/>
    <w:rsid w:val="00D752EE"/>
    <w:rsid w:val="00D754F4"/>
    <w:rsid w:val="00D755CE"/>
    <w:rsid w:val="00D755EF"/>
    <w:rsid w:val="00D75A94"/>
    <w:rsid w:val="00D760A0"/>
    <w:rsid w:val="00D761E6"/>
    <w:rsid w:val="00D761F9"/>
    <w:rsid w:val="00D7673F"/>
    <w:rsid w:val="00D76A34"/>
    <w:rsid w:val="00D76A43"/>
    <w:rsid w:val="00D76F88"/>
    <w:rsid w:val="00D77085"/>
    <w:rsid w:val="00D77423"/>
    <w:rsid w:val="00D779A9"/>
    <w:rsid w:val="00D805D1"/>
    <w:rsid w:val="00D80745"/>
    <w:rsid w:val="00D808DA"/>
    <w:rsid w:val="00D8094C"/>
    <w:rsid w:val="00D8099F"/>
    <w:rsid w:val="00D80F14"/>
    <w:rsid w:val="00D80F37"/>
    <w:rsid w:val="00D80F77"/>
    <w:rsid w:val="00D81031"/>
    <w:rsid w:val="00D8105C"/>
    <w:rsid w:val="00D8124A"/>
    <w:rsid w:val="00D814D3"/>
    <w:rsid w:val="00D81975"/>
    <w:rsid w:val="00D81F76"/>
    <w:rsid w:val="00D81F91"/>
    <w:rsid w:val="00D81FE7"/>
    <w:rsid w:val="00D821C8"/>
    <w:rsid w:val="00D824A5"/>
    <w:rsid w:val="00D826AE"/>
    <w:rsid w:val="00D83511"/>
    <w:rsid w:val="00D83968"/>
    <w:rsid w:val="00D83C39"/>
    <w:rsid w:val="00D83ECD"/>
    <w:rsid w:val="00D840EB"/>
    <w:rsid w:val="00D848B9"/>
    <w:rsid w:val="00D84D74"/>
    <w:rsid w:val="00D84E11"/>
    <w:rsid w:val="00D84F22"/>
    <w:rsid w:val="00D85628"/>
    <w:rsid w:val="00D8593B"/>
    <w:rsid w:val="00D85C7B"/>
    <w:rsid w:val="00D85CE9"/>
    <w:rsid w:val="00D85D24"/>
    <w:rsid w:val="00D86003"/>
    <w:rsid w:val="00D86183"/>
    <w:rsid w:val="00D8635D"/>
    <w:rsid w:val="00D86370"/>
    <w:rsid w:val="00D8664B"/>
    <w:rsid w:val="00D86E27"/>
    <w:rsid w:val="00D87032"/>
    <w:rsid w:val="00D872D6"/>
    <w:rsid w:val="00D87300"/>
    <w:rsid w:val="00D87BCE"/>
    <w:rsid w:val="00D87EBF"/>
    <w:rsid w:val="00D87EFC"/>
    <w:rsid w:val="00D90103"/>
    <w:rsid w:val="00D90293"/>
    <w:rsid w:val="00D905DE"/>
    <w:rsid w:val="00D907FC"/>
    <w:rsid w:val="00D909C0"/>
    <w:rsid w:val="00D91101"/>
    <w:rsid w:val="00D913D8"/>
    <w:rsid w:val="00D91551"/>
    <w:rsid w:val="00D915AC"/>
    <w:rsid w:val="00D916D5"/>
    <w:rsid w:val="00D91809"/>
    <w:rsid w:val="00D91997"/>
    <w:rsid w:val="00D91FA8"/>
    <w:rsid w:val="00D922E5"/>
    <w:rsid w:val="00D92BBB"/>
    <w:rsid w:val="00D92BDE"/>
    <w:rsid w:val="00D92DEB"/>
    <w:rsid w:val="00D93049"/>
    <w:rsid w:val="00D9305D"/>
    <w:rsid w:val="00D93085"/>
    <w:rsid w:val="00D931D3"/>
    <w:rsid w:val="00D93539"/>
    <w:rsid w:val="00D93550"/>
    <w:rsid w:val="00D93936"/>
    <w:rsid w:val="00D93F30"/>
    <w:rsid w:val="00D93FDB"/>
    <w:rsid w:val="00D94101"/>
    <w:rsid w:val="00D94166"/>
    <w:rsid w:val="00D944AB"/>
    <w:rsid w:val="00D947CA"/>
    <w:rsid w:val="00D94F61"/>
    <w:rsid w:val="00D95043"/>
    <w:rsid w:val="00D950D8"/>
    <w:rsid w:val="00D952EC"/>
    <w:rsid w:val="00D9533B"/>
    <w:rsid w:val="00D95DD5"/>
    <w:rsid w:val="00D95DDA"/>
    <w:rsid w:val="00D95F20"/>
    <w:rsid w:val="00D96149"/>
    <w:rsid w:val="00D961B7"/>
    <w:rsid w:val="00D96684"/>
    <w:rsid w:val="00D96750"/>
    <w:rsid w:val="00D96845"/>
    <w:rsid w:val="00D96A0F"/>
    <w:rsid w:val="00D96B47"/>
    <w:rsid w:val="00D96D90"/>
    <w:rsid w:val="00D96E4E"/>
    <w:rsid w:val="00D96EC3"/>
    <w:rsid w:val="00D9702E"/>
    <w:rsid w:val="00D976D4"/>
    <w:rsid w:val="00D9774C"/>
    <w:rsid w:val="00D978EC"/>
    <w:rsid w:val="00D97A61"/>
    <w:rsid w:val="00D97B31"/>
    <w:rsid w:val="00D97CF4"/>
    <w:rsid w:val="00D97D1E"/>
    <w:rsid w:val="00D97DBF"/>
    <w:rsid w:val="00D97FE6"/>
    <w:rsid w:val="00DA0185"/>
    <w:rsid w:val="00DA020A"/>
    <w:rsid w:val="00DA0348"/>
    <w:rsid w:val="00DA06CF"/>
    <w:rsid w:val="00DA0850"/>
    <w:rsid w:val="00DA0898"/>
    <w:rsid w:val="00DA09E2"/>
    <w:rsid w:val="00DA0DB3"/>
    <w:rsid w:val="00DA0FF7"/>
    <w:rsid w:val="00DA1242"/>
    <w:rsid w:val="00DA1359"/>
    <w:rsid w:val="00DA14E4"/>
    <w:rsid w:val="00DA1787"/>
    <w:rsid w:val="00DA1A68"/>
    <w:rsid w:val="00DA1CD6"/>
    <w:rsid w:val="00DA22FB"/>
    <w:rsid w:val="00DA24D4"/>
    <w:rsid w:val="00DA269A"/>
    <w:rsid w:val="00DA26D2"/>
    <w:rsid w:val="00DA2D51"/>
    <w:rsid w:val="00DA30AA"/>
    <w:rsid w:val="00DA310C"/>
    <w:rsid w:val="00DA3174"/>
    <w:rsid w:val="00DA3218"/>
    <w:rsid w:val="00DA354D"/>
    <w:rsid w:val="00DA3604"/>
    <w:rsid w:val="00DA3AF9"/>
    <w:rsid w:val="00DA3BF0"/>
    <w:rsid w:val="00DA3CCC"/>
    <w:rsid w:val="00DA3CF3"/>
    <w:rsid w:val="00DA3F31"/>
    <w:rsid w:val="00DA40A6"/>
    <w:rsid w:val="00DA4546"/>
    <w:rsid w:val="00DA47B7"/>
    <w:rsid w:val="00DA4A90"/>
    <w:rsid w:val="00DA4B02"/>
    <w:rsid w:val="00DA517F"/>
    <w:rsid w:val="00DA5274"/>
    <w:rsid w:val="00DA5397"/>
    <w:rsid w:val="00DA5C04"/>
    <w:rsid w:val="00DA5C42"/>
    <w:rsid w:val="00DA5CDE"/>
    <w:rsid w:val="00DA5D71"/>
    <w:rsid w:val="00DA5EB7"/>
    <w:rsid w:val="00DA6048"/>
    <w:rsid w:val="00DA6168"/>
    <w:rsid w:val="00DA6A64"/>
    <w:rsid w:val="00DA6BC6"/>
    <w:rsid w:val="00DA6F4B"/>
    <w:rsid w:val="00DA6FBF"/>
    <w:rsid w:val="00DA733E"/>
    <w:rsid w:val="00DA73EE"/>
    <w:rsid w:val="00DA75DE"/>
    <w:rsid w:val="00DA78F0"/>
    <w:rsid w:val="00DA7DA9"/>
    <w:rsid w:val="00DB01BC"/>
    <w:rsid w:val="00DB03FB"/>
    <w:rsid w:val="00DB07DF"/>
    <w:rsid w:val="00DB081E"/>
    <w:rsid w:val="00DB0A69"/>
    <w:rsid w:val="00DB0D0C"/>
    <w:rsid w:val="00DB0DAB"/>
    <w:rsid w:val="00DB0DD2"/>
    <w:rsid w:val="00DB1135"/>
    <w:rsid w:val="00DB12D5"/>
    <w:rsid w:val="00DB1674"/>
    <w:rsid w:val="00DB1C60"/>
    <w:rsid w:val="00DB1D09"/>
    <w:rsid w:val="00DB1F93"/>
    <w:rsid w:val="00DB204C"/>
    <w:rsid w:val="00DB2469"/>
    <w:rsid w:val="00DB25E1"/>
    <w:rsid w:val="00DB2C76"/>
    <w:rsid w:val="00DB2E6E"/>
    <w:rsid w:val="00DB2E7D"/>
    <w:rsid w:val="00DB305F"/>
    <w:rsid w:val="00DB31AC"/>
    <w:rsid w:val="00DB353E"/>
    <w:rsid w:val="00DB354D"/>
    <w:rsid w:val="00DB37B1"/>
    <w:rsid w:val="00DB3A5D"/>
    <w:rsid w:val="00DB3A6D"/>
    <w:rsid w:val="00DB3BD7"/>
    <w:rsid w:val="00DB403F"/>
    <w:rsid w:val="00DB466B"/>
    <w:rsid w:val="00DB47C6"/>
    <w:rsid w:val="00DB48DB"/>
    <w:rsid w:val="00DB4938"/>
    <w:rsid w:val="00DB4B95"/>
    <w:rsid w:val="00DB4D0B"/>
    <w:rsid w:val="00DB53F9"/>
    <w:rsid w:val="00DB59D4"/>
    <w:rsid w:val="00DB5CB3"/>
    <w:rsid w:val="00DB5D49"/>
    <w:rsid w:val="00DB5D64"/>
    <w:rsid w:val="00DB6243"/>
    <w:rsid w:val="00DB625E"/>
    <w:rsid w:val="00DB6538"/>
    <w:rsid w:val="00DB65CE"/>
    <w:rsid w:val="00DB66BE"/>
    <w:rsid w:val="00DB6877"/>
    <w:rsid w:val="00DB6CC3"/>
    <w:rsid w:val="00DB6F7A"/>
    <w:rsid w:val="00DB702A"/>
    <w:rsid w:val="00DB71AA"/>
    <w:rsid w:val="00DB721D"/>
    <w:rsid w:val="00DB727B"/>
    <w:rsid w:val="00DB73AC"/>
    <w:rsid w:val="00DB7492"/>
    <w:rsid w:val="00DB7B37"/>
    <w:rsid w:val="00DB7B44"/>
    <w:rsid w:val="00DB7EAF"/>
    <w:rsid w:val="00DC002C"/>
    <w:rsid w:val="00DC00AA"/>
    <w:rsid w:val="00DC01AD"/>
    <w:rsid w:val="00DC06E8"/>
    <w:rsid w:val="00DC09CB"/>
    <w:rsid w:val="00DC0C1F"/>
    <w:rsid w:val="00DC0DE9"/>
    <w:rsid w:val="00DC0FBB"/>
    <w:rsid w:val="00DC0FD2"/>
    <w:rsid w:val="00DC0FDE"/>
    <w:rsid w:val="00DC1109"/>
    <w:rsid w:val="00DC11D8"/>
    <w:rsid w:val="00DC135F"/>
    <w:rsid w:val="00DC1372"/>
    <w:rsid w:val="00DC184B"/>
    <w:rsid w:val="00DC190D"/>
    <w:rsid w:val="00DC2058"/>
    <w:rsid w:val="00DC2200"/>
    <w:rsid w:val="00DC2614"/>
    <w:rsid w:val="00DC26A0"/>
    <w:rsid w:val="00DC2896"/>
    <w:rsid w:val="00DC32BD"/>
    <w:rsid w:val="00DC364D"/>
    <w:rsid w:val="00DC36A4"/>
    <w:rsid w:val="00DC36CF"/>
    <w:rsid w:val="00DC3B54"/>
    <w:rsid w:val="00DC3B89"/>
    <w:rsid w:val="00DC400C"/>
    <w:rsid w:val="00DC401A"/>
    <w:rsid w:val="00DC40E5"/>
    <w:rsid w:val="00DC42A3"/>
    <w:rsid w:val="00DC4391"/>
    <w:rsid w:val="00DC44D5"/>
    <w:rsid w:val="00DC4B58"/>
    <w:rsid w:val="00DC4D5D"/>
    <w:rsid w:val="00DC51EA"/>
    <w:rsid w:val="00DC5262"/>
    <w:rsid w:val="00DC533B"/>
    <w:rsid w:val="00DC55AE"/>
    <w:rsid w:val="00DC5FE9"/>
    <w:rsid w:val="00DC60BB"/>
    <w:rsid w:val="00DC63E4"/>
    <w:rsid w:val="00DC6409"/>
    <w:rsid w:val="00DC6F88"/>
    <w:rsid w:val="00DC7001"/>
    <w:rsid w:val="00DC70EA"/>
    <w:rsid w:val="00DC7251"/>
    <w:rsid w:val="00DC72E3"/>
    <w:rsid w:val="00DC73F1"/>
    <w:rsid w:val="00DC74C6"/>
    <w:rsid w:val="00DC7622"/>
    <w:rsid w:val="00DC78C6"/>
    <w:rsid w:val="00DC78F2"/>
    <w:rsid w:val="00DC7F28"/>
    <w:rsid w:val="00DC7FB5"/>
    <w:rsid w:val="00DD0301"/>
    <w:rsid w:val="00DD06E5"/>
    <w:rsid w:val="00DD08C7"/>
    <w:rsid w:val="00DD0C92"/>
    <w:rsid w:val="00DD0DD5"/>
    <w:rsid w:val="00DD0DDD"/>
    <w:rsid w:val="00DD0E00"/>
    <w:rsid w:val="00DD0F28"/>
    <w:rsid w:val="00DD191B"/>
    <w:rsid w:val="00DD1CBE"/>
    <w:rsid w:val="00DD2166"/>
    <w:rsid w:val="00DD23E0"/>
    <w:rsid w:val="00DD2AF3"/>
    <w:rsid w:val="00DD2BD2"/>
    <w:rsid w:val="00DD2FD3"/>
    <w:rsid w:val="00DD32CD"/>
    <w:rsid w:val="00DD35B2"/>
    <w:rsid w:val="00DD3832"/>
    <w:rsid w:val="00DD3AFF"/>
    <w:rsid w:val="00DD3E2D"/>
    <w:rsid w:val="00DD4150"/>
    <w:rsid w:val="00DD43E2"/>
    <w:rsid w:val="00DD448E"/>
    <w:rsid w:val="00DD4668"/>
    <w:rsid w:val="00DD47FF"/>
    <w:rsid w:val="00DD48FA"/>
    <w:rsid w:val="00DD4BF7"/>
    <w:rsid w:val="00DD4CD8"/>
    <w:rsid w:val="00DD4E8D"/>
    <w:rsid w:val="00DD572A"/>
    <w:rsid w:val="00DD582A"/>
    <w:rsid w:val="00DD5863"/>
    <w:rsid w:val="00DD5931"/>
    <w:rsid w:val="00DD5B50"/>
    <w:rsid w:val="00DD5BA0"/>
    <w:rsid w:val="00DD5C3F"/>
    <w:rsid w:val="00DD5C7D"/>
    <w:rsid w:val="00DD5CE5"/>
    <w:rsid w:val="00DD5DC8"/>
    <w:rsid w:val="00DD5EF5"/>
    <w:rsid w:val="00DD69EA"/>
    <w:rsid w:val="00DD6A08"/>
    <w:rsid w:val="00DD6A31"/>
    <w:rsid w:val="00DD6FE0"/>
    <w:rsid w:val="00DD7142"/>
    <w:rsid w:val="00DD7654"/>
    <w:rsid w:val="00DD7874"/>
    <w:rsid w:val="00DD79EA"/>
    <w:rsid w:val="00DE06C6"/>
    <w:rsid w:val="00DE0A94"/>
    <w:rsid w:val="00DE0B50"/>
    <w:rsid w:val="00DE0C87"/>
    <w:rsid w:val="00DE0DA0"/>
    <w:rsid w:val="00DE0F32"/>
    <w:rsid w:val="00DE1507"/>
    <w:rsid w:val="00DE174F"/>
    <w:rsid w:val="00DE1985"/>
    <w:rsid w:val="00DE1B4E"/>
    <w:rsid w:val="00DE1E11"/>
    <w:rsid w:val="00DE2009"/>
    <w:rsid w:val="00DE2622"/>
    <w:rsid w:val="00DE2D90"/>
    <w:rsid w:val="00DE2DAF"/>
    <w:rsid w:val="00DE2DE0"/>
    <w:rsid w:val="00DE342D"/>
    <w:rsid w:val="00DE35F8"/>
    <w:rsid w:val="00DE3914"/>
    <w:rsid w:val="00DE3A02"/>
    <w:rsid w:val="00DE3A95"/>
    <w:rsid w:val="00DE3B47"/>
    <w:rsid w:val="00DE3C76"/>
    <w:rsid w:val="00DE433E"/>
    <w:rsid w:val="00DE44F1"/>
    <w:rsid w:val="00DE462D"/>
    <w:rsid w:val="00DE463D"/>
    <w:rsid w:val="00DE4A55"/>
    <w:rsid w:val="00DE4C0E"/>
    <w:rsid w:val="00DE4CB4"/>
    <w:rsid w:val="00DE4F4C"/>
    <w:rsid w:val="00DE505F"/>
    <w:rsid w:val="00DE5366"/>
    <w:rsid w:val="00DE584A"/>
    <w:rsid w:val="00DE5919"/>
    <w:rsid w:val="00DE5B68"/>
    <w:rsid w:val="00DE63B0"/>
    <w:rsid w:val="00DE65BE"/>
    <w:rsid w:val="00DE6672"/>
    <w:rsid w:val="00DE6A34"/>
    <w:rsid w:val="00DE6B68"/>
    <w:rsid w:val="00DE6BE9"/>
    <w:rsid w:val="00DE6E8A"/>
    <w:rsid w:val="00DE6EB8"/>
    <w:rsid w:val="00DE7234"/>
    <w:rsid w:val="00DE723C"/>
    <w:rsid w:val="00DE772D"/>
    <w:rsid w:val="00DE7A1F"/>
    <w:rsid w:val="00DE7D4F"/>
    <w:rsid w:val="00DE7D79"/>
    <w:rsid w:val="00DE7DF1"/>
    <w:rsid w:val="00DF073F"/>
    <w:rsid w:val="00DF0784"/>
    <w:rsid w:val="00DF08E4"/>
    <w:rsid w:val="00DF09AF"/>
    <w:rsid w:val="00DF0A64"/>
    <w:rsid w:val="00DF107F"/>
    <w:rsid w:val="00DF14FF"/>
    <w:rsid w:val="00DF156C"/>
    <w:rsid w:val="00DF1952"/>
    <w:rsid w:val="00DF196E"/>
    <w:rsid w:val="00DF1971"/>
    <w:rsid w:val="00DF1A97"/>
    <w:rsid w:val="00DF1B5B"/>
    <w:rsid w:val="00DF1E0F"/>
    <w:rsid w:val="00DF20E0"/>
    <w:rsid w:val="00DF2511"/>
    <w:rsid w:val="00DF2566"/>
    <w:rsid w:val="00DF2627"/>
    <w:rsid w:val="00DF27E7"/>
    <w:rsid w:val="00DF2FE7"/>
    <w:rsid w:val="00DF3109"/>
    <w:rsid w:val="00DF325C"/>
    <w:rsid w:val="00DF334C"/>
    <w:rsid w:val="00DF3445"/>
    <w:rsid w:val="00DF3860"/>
    <w:rsid w:val="00DF389F"/>
    <w:rsid w:val="00DF38C6"/>
    <w:rsid w:val="00DF3A00"/>
    <w:rsid w:val="00DF3B01"/>
    <w:rsid w:val="00DF3B79"/>
    <w:rsid w:val="00DF3DAC"/>
    <w:rsid w:val="00DF3F21"/>
    <w:rsid w:val="00DF3FFB"/>
    <w:rsid w:val="00DF4176"/>
    <w:rsid w:val="00DF4323"/>
    <w:rsid w:val="00DF43A4"/>
    <w:rsid w:val="00DF45C0"/>
    <w:rsid w:val="00DF483F"/>
    <w:rsid w:val="00DF48F4"/>
    <w:rsid w:val="00DF4A17"/>
    <w:rsid w:val="00DF4A85"/>
    <w:rsid w:val="00DF4D74"/>
    <w:rsid w:val="00DF4DF1"/>
    <w:rsid w:val="00DF4F6E"/>
    <w:rsid w:val="00DF4FAD"/>
    <w:rsid w:val="00DF538A"/>
    <w:rsid w:val="00DF5584"/>
    <w:rsid w:val="00DF56C0"/>
    <w:rsid w:val="00DF5CAE"/>
    <w:rsid w:val="00DF5EA7"/>
    <w:rsid w:val="00DF61E6"/>
    <w:rsid w:val="00DF6795"/>
    <w:rsid w:val="00DF6CCD"/>
    <w:rsid w:val="00DF6D4E"/>
    <w:rsid w:val="00DF6EB3"/>
    <w:rsid w:val="00DF6F86"/>
    <w:rsid w:val="00DF717C"/>
    <w:rsid w:val="00DF71B8"/>
    <w:rsid w:val="00DF7312"/>
    <w:rsid w:val="00DF73DE"/>
    <w:rsid w:val="00DF7416"/>
    <w:rsid w:val="00DF75F1"/>
    <w:rsid w:val="00DF76A6"/>
    <w:rsid w:val="00DF7BEC"/>
    <w:rsid w:val="00E00034"/>
    <w:rsid w:val="00E00046"/>
    <w:rsid w:val="00E00430"/>
    <w:rsid w:val="00E00B21"/>
    <w:rsid w:val="00E0109D"/>
    <w:rsid w:val="00E012A5"/>
    <w:rsid w:val="00E01668"/>
    <w:rsid w:val="00E016F1"/>
    <w:rsid w:val="00E01E29"/>
    <w:rsid w:val="00E0216E"/>
    <w:rsid w:val="00E0245B"/>
    <w:rsid w:val="00E024F6"/>
    <w:rsid w:val="00E02A33"/>
    <w:rsid w:val="00E02BD2"/>
    <w:rsid w:val="00E02DDD"/>
    <w:rsid w:val="00E02FB4"/>
    <w:rsid w:val="00E03353"/>
    <w:rsid w:val="00E033CB"/>
    <w:rsid w:val="00E037DA"/>
    <w:rsid w:val="00E0389C"/>
    <w:rsid w:val="00E03B0E"/>
    <w:rsid w:val="00E03D53"/>
    <w:rsid w:val="00E03FD8"/>
    <w:rsid w:val="00E04049"/>
    <w:rsid w:val="00E0412A"/>
    <w:rsid w:val="00E0439C"/>
    <w:rsid w:val="00E044AA"/>
    <w:rsid w:val="00E044FE"/>
    <w:rsid w:val="00E04934"/>
    <w:rsid w:val="00E049BC"/>
    <w:rsid w:val="00E04B6A"/>
    <w:rsid w:val="00E04DB2"/>
    <w:rsid w:val="00E05235"/>
    <w:rsid w:val="00E05614"/>
    <w:rsid w:val="00E057CD"/>
    <w:rsid w:val="00E05981"/>
    <w:rsid w:val="00E05F23"/>
    <w:rsid w:val="00E06AD6"/>
    <w:rsid w:val="00E071F6"/>
    <w:rsid w:val="00E07616"/>
    <w:rsid w:val="00E0785E"/>
    <w:rsid w:val="00E07AB7"/>
    <w:rsid w:val="00E07E40"/>
    <w:rsid w:val="00E07F2B"/>
    <w:rsid w:val="00E07F2C"/>
    <w:rsid w:val="00E07F9B"/>
    <w:rsid w:val="00E10287"/>
    <w:rsid w:val="00E104CE"/>
    <w:rsid w:val="00E10764"/>
    <w:rsid w:val="00E1084E"/>
    <w:rsid w:val="00E108B2"/>
    <w:rsid w:val="00E10E9E"/>
    <w:rsid w:val="00E10EAF"/>
    <w:rsid w:val="00E10FC8"/>
    <w:rsid w:val="00E11027"/>
    <w:rsid w:val="00E11122"/>
    <w:rsid w:val="00E11181"/>
    <w:rsid w:val="00E11408"/>
    <w:rsid w:val="00E11752"/>
    <w:rsid w:val="00E11B3C"/>
    <w:rsid w:val="00E11C9C"/>
    <w:rsid w:val="00E1200B"/>
    <w:rsid w:val="00E12045"/>
    <w:rsid w:val="00E120A0"/>
    <w:rsid w:val="00E125CF"/>
    <w:rsid w:val="00E125EB"/>
    <w:rsid w:val="00E126AD"/>
    <w:rsid w:val="00E12BB5"/>
    <w:rsid w:val="00E12D33"/>
    <w:rsid w:val="00E12EB6"/>
    <w:rsid w:val="00E12EBD"/>
    <w:rsid w:val="00E13269"/>
    <w:rsid w:val="00E132E7"/>
    <w:rsid w:val="00E133A8"/>
    <w:rsid w:val="00E1347E"/>
    <w:rsid w:val="00E13BBE"/>
    <w:rsid w:val="00E13DED"/>
    <w:rsid w:val="00E13E93"/>
    <w:rsid w:val="00E1402E"/>
    <w:rsid w:val="00E1410A"/>
    <w:rsid w:val="00E14138"/>
    <w:rsid w:val="00E14442"/>
    <w:rsid w:val="00E14761"/>
    <w:rsid w:val="00E1522F"/>
    <w:rsid w:val="00E152A4"/>
    <w:rsid w:val="00E157DF"/>
    <w:rsid w:val="00E15940"/>
    <w:rsid w:val="00E15A41"/>
    <w:rsid w:val="00E15E11"/>
    <w:rsid w:val="00E164DA"/>
    <w:rsid w:val="00E168D7"/>
    <w:rsid w:val="00E16C2C"/>
    <w:rsid w:val="00E16E13"/>
    <w:rsid w:val="00E17000"/>
    <w:rsid w:val="00E175A9"/>
    <w:rsid w:val="00E17631"/>
    <w:rsid w:val="00E179E6"/>
    <w:rsid w:val="00E20245"/>
    <w:rsid w:val="00E202A7"/>
    <w:rsid w:val="00E202FE"/>
    <w:rsid w:val="00E20324"/>
    <w:rsid w:val="00E2040D"/>
    <w:rsid w:val="00E20780"/>
    <w:rsid w:val="00E20917"/>
    <w:rsid w:val="00E2097E"/>
    <w:rsid w:val="00E20BAE"/>
    <w:rsid w:val="00E20C75"/>
    <w:rsid w:val="00E20DC0"/>
    <w:rsid w:val="00E20FAE"/>
    <w:rsid w:val="00E2110A"/>
    <w:rsid w:val="00E2134D"/>
    <w:rsid w:val="00E21475"/>
    <w:rsid w:val="00E214A6"/>
    <w:rsid w:val="00E215B7"/>
    <w:rsid w:val="00E21635"/>
    <w:rsid w:val="00E217D7"/>
    <w:rsid w:val="00E21802"/>
    <w:rsid w:val="00E21884"/>
    <w:rsid w:val="00E21891"/>
    <w:rsid w:val="00E21A8D"/>
    <w:rsid w:val="00E21BB6"/>
    <w:rsid w:val="00E21C43"/>
    <w:rsid w:val="00E21C91"/>
    <w:rsid w:val="00E21CF0"/>
    <w:rsid w:val="00E22012"/>
    <w:rsid w:val="00E22022"/>
    <w:rsid w:val="00E221DD"/>
    <w:rsid w:val="00E222C9"/>
    <w:rsid w:val="00E222D1"/>
    <w:rsid w:val="00E225F2"/>
    <w:rsid w:val="00E226C8"/>
    <w:rsid w:val="00E22709"/>
    <w:rsid w:val="00E22E11"/>
    <w:rsid w:val="00E22FFE"/>
    <w:rsid w:val="00E23205"/>
    <w:rsid w:val="00E232CC"/>
    <w:rsid w:val="00E23597"/>
    <w:rsid w:val="00E239B0"/>
    <w:rsid w:val="00E240D7"/>
    <w:rsid w:val="00E24253"/>
    <w:rsid w:val="00E248E4"/>
    <w:rsid w:val="00E24B07"/>
    <w:rsid w:val="00E24B93"/>
    <w:rsid w:val="00E24BBE"/>
    <w:rsid w:val="00E24C24"/>
    <w:rsid w:val="00E24E52"/>
    <w:rsid w:val="00E24F01"/>
    <w:rsid w:val="00E25076"/>
    <w:rsid w:val="00E250FF"/>
    <w:rsid w:val="00E253E2"/>
    <w:rsid w:val="00E25741"/>
    <w:rsid w:val="00E2586C"/>
    <w:rsid w:val="00E258C4"/>
    <w:rsid w:val="00E2597B"/>
    <w:rsid w:val="00E25A67"/>
    <w:rsid w:val="00E25AE8"/>
    <w:rsid w:val="00E25B24"/>
    <w:rsid w:val="00E25CF4"/>
    <w:rsid w:val="00E25CF6"/>
    <w:rsid w:val="00E2602F"/>
    <w:rsid w:val="00E2607B"/>
    <w:rsid w:val="00E26178"/>
    <w:rsid w:val="00E261D0"/>
    <w:rsid w:val="00E26555"/>
    <w:rsid w:val="00E265E9"/>
    <w:rsid w:val="00E26C2F"/>
    <w:rsid w:val="00E26EB0"/>
    <w:rsid w:val="00E27531"/>
    <w:rsid w:val="00E27AEF"/>
    <w:rsid w:val="00E3001E"/>
    <w:rsid w:val="00E30074"/>
    <w:rsid w:val="00E3057E"/>
    <w:rsid w:val="00E3063E"/>
    <w:rsid w:val="00E30782"/>
    <w:rsid w:val="00E3118D"/>
    <w:rsid w:val="00E313EF"/>
    <w:rsid w:val="00E3140F"/>
    <w:rsid w:val="00E31BB0"/>
    <w:rsid w:val="00E31FCC"/>
    <w:rsid w:val="00E32160"/>
    <w:rsid w:val="00E3290C"/>
    <w:rsid w:val="00E32957"/>
    <w:rsid w:val="00E32F94"/>
    <w:rsid w:val="00E330A4"/>
    <w:rsid w:val="00E331FB"/>
    <w:rsid w:val="00E33754"/>
    <w:rsid w:val="00E339F1"/>
    <w:rsid w:val="00E3401D"/>
    <w:rsid w:val="00E34153"/>
    <w:rsid w:val="00E34432"/>
    <w:rsid w:val="00E34527"/>
    <w:rsid w:val="00E34791"/>
    <w:rsid w:val="00E34AF1"/>
    <w:rsid w:val="00E34DDD"/>
    <w:rsid w:val="00E350A8"/>
    <w:rsid w:val="00E3519F"/>
    <w:rsid w:val="00E352C1"/>
    <w:rsid w:val="00E352F7"/>
    <w:rsid w:val="00E35769"/>
    <w:rsid w:val="00E35A8E"/>
    <w:rsid w:val="00E361A2"/>
    <w:rsid w:val="00E362ED"/>
    <w:rsid w:val="00E363EA"/>
    <w:rsid w:val="00E36805"/>
    <w:rsid w:val="00E36BAD"/>
    <w:rsid w:val="00E3785B"/>
    <w:rsid w:val="00E37870"/>
    <w:rsid w:val="00E37A2E"/>
    <w:rsid w:val="00E37E2B"/>
    <w:rsid w:val="00E401EA"/>
    <w:rsid w:val="00E4111B"/>
    <w:rsid w:val="00E4137B"/>
    <w:rsid w:val="00E41721"/>
    <w:rsid w:val="00E4179F"/>
    <w:rsid w:val="00E41802"/>
    <w:rsid w:val="00E419C2"/>
    <w:rsid w:val="00E41B08"/>
    <w:rsid w:val="00E42278"/>
    <w:rsid w:val="00E4270D"/>
    <w:rsid w:val="00E4273B"/>
    <w:rsid w:val="00E427F3"/>
    <w:rsid w:val="00E42805"/>
    <w:rsid w:val="00E42B5C"/>
    <w:rsid w:val="00E42CE2"/>
    <w:rsid w:val="00E42F07"/>
    <w:rsid w:val="00E43010"/>
    <w:rsid w:val="00E43110"/>
    <w:rsid w:val="00E43430"/>
    <w:rsid w:val="00E43451"/>
    <w:rsid w:val="00E4351A"/>
    <w:rsid w:val="00E437E8"/>
    <w:rsid w:val="00E438CC"/>
    <w:rsid w:val="00E438DB"/>
    <w:rsid w:val="00E43911"/>
    <w:rsid w:val="00E43B5B"/>
    <w:rsid w:val="00E43D82"/>
    <w:rsid w:val="00E442A5"/>
    <w:rsid w:val="00E443F0"/>
    <w:rsid w:val="00E44487"/>
    <w:rsid w:val="00E447A4"/>
    <w:rsid w:val="00E4499E"/>
    <w:rsid w:val="00E44A61"/>
    <w:rsid w:val="00E44E48"/>
    <w:rsid w:val="00E450FA"/>
    <w:rsid w:val="00E45219"/>
    <w:rsid w:val="00E452C5"/>
    <w:rsid w:val="00E453FF"/>
    <w:rsid w:val="00E45AA6"/>
    <w:rsid w:val="00E45DB9"/>
    <w:rsid w:val="00E46148"/>
    <w:rsid w:val="00E461E0"/>
    <w:rsid w:val="00E4637F"/>
    <w:rsid w:val="00E46755"/>
    <w:rsid w:val="00E4686D"/>
    <w:rsid w:val="00E46A48"/>
    <w:rsid w:val="00E46BC4"/>
    <w:rsid w:val="00E46DA6"/>
    <w:rsid w:val="00E46E10"/>
    <w:rsid w:val="00E470EE"/>
    <w:rsid w:val="00E47167"/>
    <w:rsid w:val="00E476AE"/>
    <w:rsid w:val="00E479C8"/>
    <w:rsid w:val="00E5010C"/>
    <w:rsid w:val="00E50165"/>
    <w:rsid w:val="00E50218"/>
    <w:rsid w:val="00E503B6"/>
    <w:rsid w:val="00E50423"/>
    <w:rsid w:val="00E50601"/>
    <w:rsid w:val="00E50A3E"/>
    <w:rsid w:val="00E50BF3"/>
    <w:rsid w:val="00E50C0F"/>
    <w:rsid w:val="00E50D14"/>
    <w:rsid w:val="00E50D24"/>
    <w:rsid w:val="00E510CB"/>
    <w:rsid w:val="00E5165A"/>
    <w:rsid w:val="00E5183C"/>
    <w:rsid w:val="00E51887"/>
    <w:rsid w:val="00E51B15"/>
    <w:rsid w:val="00E51B36"/>
    <w:rsid w:val="00E51BB0"/>
    <w:rsid w:val="00E51CA9"/>
    <w:rsid w:val="00E5205C"/>
    <w:rsid w:val="00E526C4"/>
    <w:rsid w:val="00E52A89"/>
    <w:rsid w:val="00E52F52"/>
    <w:rsid w:val="00E530E6"/>
    <w:rsid w:val="00E539E4"/>
    <w:rsid w:val="00E53CD1"/>
    <w:rsid w:val="00E53D2E"/>
    <w:rsid w:val="00E54521"/>
    <w:rsid w:val="00E5460E"/>
    <w:rsid w:val="00E54650"/>
    <w:rsid w:val="00E54AF9"/>
    <w:rsid w:val="00E54B3B"/>
    <w:rsid w:val="00E54CD2"/>
    <w:rsid w:val="00E54ED7"/>
    <w:rsid w:val="00E54F6F"/>
    <w:rsid w:val="00E5524C"/>
    <w:rsid w:val="00E556AB"/>
    <w:rsid w:val="00E556B5"/>
    <w:rsid w:val="00E5585E"/>
    <w:rsid w:val="00E558E2"/>
    <w:rsid w:val="00E559B1"/>
    <w:rsid w:val="00E559C4"/>
    <w:rsid w:val="00E55AA2"/>
    <w:rsid w:val="00E55C87"/>
    <w:rsid w:val="00E56021"/>
    <w:rsid w:val="00E56138"/>
    <w:rsid w:val="00E56424"/>
    <w:rsid w:val="00E56820"/>
    <w:rsid w:val="00E568C3"/>
    <w:rsid w:val="00E56940"/>
    <w:rsid w:val="00E56B6F"/>
    <w:rsid w:val="00E56C3B"/>
    <w:rsid w:val="00E56D58"/>
    <w:rsid w:val="00E56EB3"/>
    <w:rsid w:val="00E56ECC"/>
    <w:rsid w:val="00E56FF8"/>
    <w:rsid w:val="00E5795F"/>
    <w:rsid w:val="00E57A6E"/>
    <w:rsid w:val="00E57C6E"/>
    <w:rsid w:val="00E57D74"/>
    <w:rsid w:val="00E57F64"/>
    <w:rsid w:val="00E605E7"/>
    <w:rsid w:val="00E60784"/>
    <w:rsid w:val="00E609CC"/>
    <w:rsid w:val="00E60E44"/>
    <w:rsid w:val="00E60EA8"/>
    <w:rsid w:val="00E60F7E"/>
    <w:rsid w:val="00E6116B"/>
    <w:rsid w:val="00E61964"/>
    <w:rsid w:val="00E61E9A"/>
    <w:rsid w:val="00E620DD"/>
    <w:rsid w:val="00E6218A"/>
    <w:rsid w:val="00E62483"/>
    <w:rsid w:val="00E624A6"/>
    <w:rsid w:val="00E624A7"/>
    <w:rsid w:val="00E62D0B"/>
    <w:rsid w:val="00E62F91"/>
    <w:rsid w:val="00E631DC"/>
    <w:rsid w:val="00E6322A"/>
    <w:rsid w:val="00E633AF"/>
    <w:rsid w:val="00E63730"/>
    <w:rsid w:val="00E6377D"/>
    <w:rsid w:val="00E639DD"/>
    <w:rsid w:val="00E63AE4"/>
    <w:rsid w:val="00E63D0D"/>
    <w:rsid w:val="00E63E1D"/>
    <w:rsid w:val="00E64635"/>
    <w:rsid w:val="00E64A0E"/>
    <w:rsid w:val="00E64AA8"/>
    <w:rsid w:val="00E64AC6"/>
    <w:rsid w:val="00E64E05"/>
    <w:rsid w:val="00E64E66"/>
    <w:rsid w:val="00E64F62"/>
    <w:rsid w:val="00E64FA0"/>
    <w:rsid w:val="00E652FF"/>
    <w:rsid w:val="00E65790"/>
    <w:rsid w:val="00E65CB6"/>
    <w:rsid w:val="00E65D36"/>
    <w:rsid w:val="00E65DA8"/>
    <w:rsid w:val="00E65EFC"/>
    <w:rsid w:val="00E66333"/>
    <w:rsid w:val="00E66638"/>
    <w:rsid w:val="00E667CC"/>
    <w:rsid w:val="00E668EF"/>
    <w:rsid w:val="00E66995"/>
    <w:rsid w:val="00E66A3A"/>
    <w:rsid w:val="00E66E27"/>
    <w:rsid w:val="00E6722F"/>
    <w:rsid w:val="00E67253"/>
    <w:rsid w:val="00E67553"/>
    <w:rsid w:val="00E6772C"/>
    <w:rsid w:val="00E67A7D"/>
    <w:rsid w:val="00E67ABD"/>
    <w:rsid w:val="00E67BB8"/>
    <w:rsid w:val="00E67ED7"/>
    <w:rsid w:val="00E67F27"/>
    <w:rsid w:val="00E68B11"/>
    <w:rsid w:val="00E704E6"/>
    <w:rsid w:val="00E70775"/>
    <w:rsid w:val="00E7098B"/>
    <w:rsid w:val="00E716BF"/>
    <w:rsid w:val="00E71B35"/>
    <w:rsid w:val="00E71E08"/>
    <w:rsid w:val="00E71ED1"/>
    <w:rsid w:val="00E71FF0"/>
    <w:rsid w:val="00E7209A"/>
    <w:rsid w:val="00E7276F"/>
    <w:rsid w:val="00E729E0"/>
    <w:rsid w:val="00E72D38"/>
    <w:rsid w:val="00E72ED8"/>
    <w:rsid w:val="00E72F96"/>
    <w:rsid w:val="00E736BA"/>
    <w:rsid w:val="00E73766"/>
    <w:rsid w:val="00E74043"/>
    <w:rsid w:val="00E744FC"/>
    <w:rsid w:val="00E7468E"/>
    <w:rsid w:val="00E748E4"/>
    <w:rsid w:val="00E74B60"/>
    <w:rsid w:val="00E74B8D"/>
    <w:rsid w:val="00E75012"/>
    <w:rsid w:val="00E75612"/>
    <w:rsid w:val="00E75982"/>
    <w:rsid w:val="00E759C3"/>
    <w:rsid w:val="00E75A76"/>
    <w:rsid w:val="00E75BB2"/>
    <w:rsid w:val="00E75E0B"/>
    <w:rsid w:val="00E75F4C"/>
    <w:rsid w:val="00E76268"/>
    <w:rsid w:val="00E763D2"/>
    <w:rsid w:val="00E764CA"/>
    <w:rsid w:val="00E76DEF"/>
    <w:rsid w:val="00E772F8"/>
    <w:rsid w:val="00E774B6"/>
    <w:rsid w:val="00E7789D"/>
    <w:rsid w:val="00E77C1C"/>
    <w:rsid w:val="00E77D3F"/>
    <w:rsid w:val="00E77DC4"/>
    <w:rsid w:val="00E80082"/>
    <w:rsid w:val="00E80245"/>
    <w:rsid w:val="00E802B1"/>
    <w:rsid w:val="00E80383"/>
    <w:rsid w:val="00E804ED"/>
    <w:rsid w:val="00E80522"/>
    <w:rsid w:val="00E805BC"/>
    <w:rsid w:val="00E80630"/>
    <w:rsid w:val="00E808A4"/>
    <w:rsid w:val="00E80A14"/>
    <w:rsid w:val="00E80B73"/>
    <w:rsid w:val="00E80E24"/>
    <w:rsid w:val="00E80ED9"/>
    <w:rsid w:val="00E80F42"/>
    <w:rsid w:val="00E8124F"/>
    <w:rsid w:val="00E817B5"/>
    <w:rsid w:val="00E81A68"/>
    <w:rsid w:val="00E81B6F"/>
    <w:rsid w:val="00E82042"/>
    <w:rsid w:val="00E820B6"/>
    <w:rsid w:val="00E820E8"/>
    <w:rsid w:val="00E82204"/>
    <w:rsid w:val="00E824BF"/>
    <w:rsid w:val="00E82598"/>
    <w:rsid w:val="00E82630"/>
    <w:rsid w:val="00E82722"/>
    <w:rsid w:val="00E82725"/>
    <w:rsid w:val="00E828D0"/>
    <w:rsid w:val="00E82A55"/>
    <w:rsid w:val="00E82A97"/>
    <w:rsid w:val="00E82AF2"/>
    <w:rsid w:val="00E82AFA"/>
    <w:rsid w:val="00E82B68"/>
    <w:rsid w:val="00E82F0D"/>
    <w:rsid w:val="00E837DC"/>
    <w:rsid w:val="00E8392F"/>
    <w:rsid w:val="00E83A99"/>
    <w:rsid w:val="00E83DC2"/>
    <w:rsid w:val="00E83F31"/>
    <w:rsid w:val="00E84051"/>
    <w:rsid w:val="00E8408C"/>
    <w:rsid w:val="00E8420C"/>
    <w:rsid w:val="00E842BD"/>
    <w:rsid w:val="00E842DC"/>
    <w:rsid w:val="00E84316"/>
    <w:rsid w:val="00E84543"/>
    <w:rsid w:val="00E845AA"/>
    <w:rsid w:val="00E84693"/>
    <w:rsid w:val="00E84825"/>
    <w:rsid w:val="00E84BAC"/>
    <w:rsid w:val="00E84D91"/>
    <w:rsid w:val="00E85062"/>
    <w:rsid w:val="00E854FE"/>
    <w:rsid w:val="00E85627"/>
    <w:rsid w:val="00E8563A"/>
    <w:rsid w:val="00E85900"/>
    <w:rsid w:val="00E85A05"/>
    <w:rsid w:val="00E85BD1"/>
    <w:rsid w:val="00E85CE4"/>
    <w:rsid w:val="00E85DB7"/>
    <w:rsid w:val="00E863A0"/>
    <w:rsid w:val="00E86467"/>
    <w:rsid w:val="00E86556"/>
    <w:rsid w:val="00E866B3"/>
    <w:rsid w:val="00E866FC"/>
    <w:rsid w:val="00E86770"/>
    <w:rsid w:val="00E86892"/>
    <w:rsid w:val="00E86D7B"/>
    <w:rsid w:val="00E86DCC"/>
    <w:rsid w:val="00E86E6F"/>
    <w:rsid w:val="00E87062"/>
    <w:rsid w:val="00E8729C"/>
    <w:rsid w:val="00E872D4"/>
    <w:rsid w:val="00E874F7"/>
    <w:rsid w:val="00E875F2"/>
    <w:rsid w:val="00E8764C"/>
    <w:rsid w:val="00E87796"/>
    <w:rsid w:val="00E87C27"/>
    <w:rsid w:val="00E903E1"/>
    <w:rsid w:val="00E90918"/>
    <w:rsid w:val="00E90A45"/>
    <w:rsid w:val="00E90BE1"/>
    <w:rsid w:val="00E90CD9"/>
    <w:rsid w:val="00E913B6"/>
    <w:rsid w:val="00E91D16"/>
    <w:rsid w:val="00E91D4C"/>
    <w:rsid w:val="00E91F69"/>
    <w:rsid w:val="00E91FB2"/>
    <w:rsid w:val="00E922AE"/>
    <w:rsid w:val="00E92316"/>
    <w:rsid w:val="00E92322"/>
    <w:rsid w:val="00E92537"/>
    <w:rsid w:val="00E92592"/>
    <w:rsid w:val="00E9262B"/>
    <w:rsid w:val="00E92B0F"/>
    <w:rsid w:val="00E92E0A"/>
    <w:rsid w:val="00E92EEA"/>
    <w:rsid w:val="00E932CE"/>
    <w:rsid w:val="00E93580"/>
    <w:rsid w:val="00E93647"/>
    <w:rsid w:val="00E9371B"/>
    <w:rsid w:val="00E93B7E"/>
    <w:rsid w:val="00E93E01"/>
    <w:rsid w:val="00E93F67"/>
    <w:rsid w:val="00E940A7"/>
    <w:rsid w:val="00E9449E"/>
    <w:rsid w:val="00E94A23"/>
    <w:rsid w:val="00E94B08"/>
    <w:rsid w:val="00E94C18"/>
    <w:rsid w:val="00E94D26"/>
    <w:rsid w:val="00E9501E"/>
    <w:rsid w:val="00E95128"/>
    <w:rsid w:val="00E9536D"/>
    <w:rsid w:val="00E95544"/>
    <w:rsid w:val="00E9578D"/>
    <w:rsid w:val="00E95E52"/>
    <w:rsid w:val="00E962C8"/>
    <w:rsid w:val="00E96593"/>
    <w:rsid w:val="00E966B8"/>
    <w:rsid w:val="00E96B27"/>
    <w:rsid w:val="00E96CA8"/>
    <w:rsid w:val="00E974EA"/>
    <w:rsid w:val="00E9772E"/>
    <w:rsid w:val="00E97872"/>
    <w:rsid w:val="00E97D98"/>
    <w:rsid w:val="00E97EB2"/>
    <w:rsid w:val="00E97EBC"/>
    <w:rsid w:val="00EA01E5"/>
    <w:rsid w:val="00EA01E7"/>
    <w:rsid w:val="00EA020A"/>
    <w:rsid w:val="00EA044D"/>
    <w:rsid w:val="00EA055F"/>
    <w:rsid w:val="00EA0C00"/>
    <w:rsid w:val="00EA0F74"/>
    <w:rsid w:val="00EA161B"/>
    <w:rsid w:val="00EA17BF"/>
    <w:rsid w:val="00EA1A17"/>
    <w:rsid w:val="00EA1AA4"/>
    <w:rsid w:val="00EA1BF5"/>
    <w:rsid w:val="00EA1C30"/>
    <w:rsid w:val="00EA1C61"/>
    <w:rsid w:val="00EA1F5D"/>
    <w:rsid w:val="00EA2095"/>
    <w:rsid w:val="00EA21DB"/>
    <w:rsid w:val="00EA27CB"/>
    <w:rsid w:val="00EA2A2A"/>
    <w:rsid w:val="00EA2DD2"/>
    <w:rsid w:val="00EA2ECA"/>
    <w:rsid w:val="00EA302D"/>
    <w:rsid w:val="00EA329B"/>
    <w:rsid w:val="00EA333E"/>
    <w:rsid w:val="00EA387F"/>
    <w:rsid w:val="00EA38CC"/>
    <w:rsid w:val="00EA3B45"/>
    <w:rsid w:val="00EA3E0E"/>
    <w:rsid w:val="00EA3F6A"/>
    <w:rsid w:val="00EA40E9"/>
    <w:rsid w:val="00EA414F"/>
    <w:rsid w:val="00EA41D5"/>
    <w:rsid w:val="00EA42D8"/>
    <w:rsid w:val="00EA45E9"/>
    <w:rsid w:val="00EA46CB"/>
    <w:rsid w:val="00EA4736"/>
    <w:rsid w:val="00EA476F"/>
    <w:rsid w:val="00EA49CA"/>
    <w:rsid w:val="00EA4B38"/>
    <w:rsid w:val="00EA4BB5"/>
    <w:rsid w:val="00EA4C39"/>
    <w:rsid w:val="00EA4F01"/>
    <w:rsid w:val="00EA5136"/>
    <w:rsid w:val="00EA54D6"/>
    <w:rsid w:val="00EA54FE"/>
    <w:rsid w:val="00EA5581"/>
    <w:rsid w:val="00EA57B3"/>
    <w:rsid w:val="00EA5FD6"/>
    <w:rsid w:val="00EA60A1"/>
    <w:rsid w:val="00EA6431"/>
    <w:rsid w:val="00EA65AA"/>
    <w:rsid w:val="00EA6797"/>
    <w:rsid w:val="00EA6889"/>
    <w:rsid w:val="00EA6BF6"/>
    <w:rsid w:val="00EA6F12"/>
    <w:rsid w:val="00EA7035"/>
    <w:rsid w:val="00EA71AD"/>
    <w:rsid w:val="00EA7357"/>
    <w:rsid w:val="00EA73ED"/>
    <w:rsid w:val="00EA7752"/>
    <w:rsid w:val="00EA7783"/>
    <w:rsid w:val="00EA77E3"/>
    <w:rsid w:val="00EA7CC7"/>
    <w:rsid w:val="00EA7E88"/>
    <w:rsid w:val="00EB0034"/>
    <w:rsid w:val="00EB00D9"/>
    <w:rsid w:val="00EB07C5"/>
    <w:rsid w:val="00EB085A"/>
    <w:rsid w:val="00EB0A0C"/>
    <w:rsid w:val="00EB0AA4"/>
    <w:rsid w:val="00EB0BBC"/>
    <w:rsid w:val="00EB11DE"/>
    <w:rsid w:val="00EB16C7"/>
    <w:rsid w:val="00EB18F5"/>
    <w:rsid w:val="00EB1A49"/>
    <w:rsid w:val="00EB1CB1"/>
    <w:rsid w:val="00EB2147"/>
    <w:rsid w:val="00EB272D"/>
    <w:rsid w:val="00EB2848"/>
    <w:rsid w:val="00EB2861"/>
    <w:rsid w:val="00EB28AE"/>
    <w:rsid w:val="00EB2908"/>
    <w:rsid w:val="00EB2E4E"/>
    <w:rsid w:val="00EB3027"/>
    <w:rsid w:val="00EB304D"/>
    <w:rsid w:val="00EB3408"/>
    <w:rsid w:val="00EB346A"/>
    <w:rsid w:val="00EB350D"/>
    <w:rsid w:val="00EB361A"/>
    <w:rsid w:val="00EB37C6"/>
    <w:rsid w:val="00EB4125"/>
    <w:rsid w:val="00EB41BA"/>
    <w:rsid w:val="00EB427F"/>
    <w:rsid w:val="00EB43E3"/>
    <w:rsid w:val="00EB4516"/>
    <w:rsid w:val="00EB4548"/>
    <w:rsid w:val="00EB4553"/>
    <w:rsid w:val="00EB4677"/>
    <w:rsid w:val="00EB471A"/>
    <w:rsid w:val="00EB4910"/>
    <w:rsid w:val="00EB4A35"/>
    <w:rsid w:val="00EB4B64"/>
    <w:rsid w:val="00EB4DEF"/>
    <w:rsid w:val="00EB4FD3"/>
    <w:rsid w:val="00EB5736"/>
    <w:rsid w:val="00EB59B6"/>
    <w:rsid w:val="00EB5F62"/>
    <w:rsid w:val="00EB63C5"/>
    <w:rsid w:val="00EB6403"/>
    <w:rsid w:val="00EB65AF"/>
    <w:rsid w:val="00EB65FC"/>
    <w:rsid w:val="00EB67E3"/>
    <w:rsid w:val="00EB6CC7"/>
    <w:rsid w:val="00EB6D8A"/>
    <w:rsid w:val="00EB70D3"/>
    <w:rsid w:val="00EB711D"/>
    <w:rsid w:val="00EB72AD"/>
    <w:rsid w:val="00EB7417"/>
    <w:rsid w:val="00EB7689"/>
    <w:rsid w:val="00EB778F"/>
    <w:rsid w:val="00EB78F9"/>
    <w:rsid w:val="00EB7D80"/>
    <w:rsid w:val="00EC0003"/>
    <w:rsid w:val="00EC0372"/>
    <w:rsid w:val="00EC06A4"/>
    <w:rsid w:val="00EC0729"/>
    <w:rsid w:val="00EC09A9"/>
    <w:rsid w:val="00EC0B7D"/>
    <w:rsid w:val="00EC0F70"/>
    <w:rsid w:val="00EC11DC"/>
    <w:rsid w:val="00EC1286"/>
    <w:rsid w:val="00EC19BF"/>
    <w:rsid w:val="00EC1B36"/>
    <w:rsid w:val="00EC1D4C"/>
    <w:rsid w:val="00EC1DEF"/>
    <w:rsid w:val="00EC2070"/>
    <w:rsid w:val="00EC21F2"/>
    <w:rsid w:val="00EC23AF"/>
    <w:rsid w:val="00EC278C"/>
    <w:rsid w:val="00EC30D7"/>
    <w:rsid w:val="00EC3575"/>
    <w:rsid w:val="00EC375A"/>
    <w:rsid w:val="00EC38E9"/>
    <w:rsid w:val="00EC3951"/>
    <w:rsid w:val="00EC3AAF"/>
    <w:rsid w:val="00EC404B"/>
    <w:rsid w:val="00EC4210"/>
    <w:rsid w:val="00EC4321"/>
    <w:rsid w:val="00EC4411"/>
    <w:rsid w:val="00EC4483"/>
    <w:rsid w:val="00EC463C"/>
    <w:rsid w:val="00EC50A8"/>
    <w:rsid w:val="00EC51ED"/>
    <w:rsid w:val="00EC5495"/>
    <w:rsid w:val="00EC574B"/>
    <w:rsid w:val="00EC59F8"/>
    <w:rsid w:val="00EC5A51"/>
    <w:rsid w:val="00EC5D76"/>
    <w:rsid w:val="00EC5FBC"/>
    <w:rsid w:val="00EC60DB"/>
    <w:rsid w:val="00EC61CA"/>
    <w:rsid w:val="00EC62A9"/>
    <w:rsid w:val="00EC6395"/>
    <w:rsid w:val="00EC63C0"/>
    <w:rsid w:val="00EC6774"/>
    <w:rsid w:val="00EC6BCD"/>
    <w:rsid w:val="00EC6DD3"/>
    <w:rsid w:val="00EC6E30"/>
    <w:rsid w:val="00EC7363"/>
    <w:rsid w:val="00EC7413"/>
    <w:rsid w:val="00EC77B0"/>
    <w:rsid w:val="00EC7D4A"/>
    <w:rsid w:val="00EC7DE5"/>
    <w:rsid w:val="00EC7FE4"/>
    <w:rsid w:val="00ED006D"/>
    <w:rsid w:val="00ED026E"/>
    <w:rsid w:val="00ED039F"/>
    <w:rsid w:val="00ED06D7"/>
    <w:rsid w:val="00ED06FB"/>
    <w:rsid w:val="00ED0894"/>
    <w:rsid w:val="00ED0976"/>
    <w:rsid w:val="00ED0A6B"/>
    <w:rsid w:val="00ED1282"/>
    <w:rsid w:val="00ED175E"/>
    <w:rsid w:val="00ED17F6"/>
    <w:rsid w:val="00ED1B96"/>
    <w:rsid w:val="00ED1D97"/>
    <w:rsid w:val="00ED1EAF"/>
    <w:rsid w:val="00ED2093"/>
    <w:rsid w:val="00ED2202"/>
    <w:rsid w:val="00ED29AC"/>
    <w:rsid w:val="00ED29DA"/>
    <w:rsid w:val="00ED2AC7"/>
    <w:rsid w:val="00ED35CE"/>
    <w:rsid w:val="00ED35E6"/>
    <w:rsid w:val="00ED38BA"/>
    <w:rsid w:val="00ED39E5"/>
    <w:rsid w:val="00ED3EBD"/>
    <w:rsid w:val="00ED4200"/>
    <w:rsid w:val="00ED47A3"/>
    <w:rsid w:val="00ED49D6"/>
    <w:rsid w:val="00ED4CF0"/>
    <w:rsid w:val="00ED4D87"/>
    <w:rsid w:val="00ED4D8C"/>
    <w:rsid w:val="00ED509C"/>
    <w:rsid w:val="00ED5129"/>
    <w:rsid w:val="00ED5175"/>
    <w:rsid w:val="00ED5224"/>
    <w:rsid w:val="00ED56B8"/>
    <w:rsid w:val="00ED5CBB"/>
    <w:rsid w:val="00ED61F1"/>
    <w:rsid w:val="00ED6685"/>
    <w:rsid w:val="00ED6BE3"/>
    <w:rsid w:val="00ED6E0B"/>
    <w:rsid w:val="00ED6E29"/>
    <w:rsid w:val="00ED709B"/>
    <w:rsid w:val="00ED7208"/>
    <w:rsid w:val="00ED7349"/>
    <w:rsid w:val="00ED76C6"/>
    <w:rsid w:val="00ED775C"/>
    <w:rsid w:val="00ED7C52"/>
    <w:rsid w:val="00EE0676"/>
    <w:rsid w:val="00EE069F"/>
    <w:rsid w:val="00EE0942"/>
    <w:rsid w:val="00EE1123"/>
    <w:rsid w:val="00EE128F"/>
    <w:rsid w:val="00EE140E"/>
    <w:rsid w:val="00EE14CA"/>
    <w:rsid w:val="00EE1581"/>
    <w:rsid w:val="00EE15D1"/>
    <w:rsid w:val="00EE19D4"/>
    <w:rsid w:val="00EE19DF"/>
    <w:rsid w:val="00EE1BC4"/>
    <w:rsid w:val="00EE2558"/>
    <w:rsid w:val="00EE25BA"/>
    <w:rsid w:val="00EE2878"/>
    <w:rsid w:val="00EE2BD3"/>
    <w:rsid w:val="00EE2F98"/>
    <w:rsid w:val="00EE3303"/>
    <w:rsid w:val="00EE33FA"/>
    <w:rsid w:val="00EE36BC"/>
    <w:rsid w:val="00EE385B"/>
    <w:rsid w:val="00EE38B7"/>
    <w:rsid w:val="00EE42A2"/>
    <w:rsid w:val="00EE42CF"/>
    <w:rsid w:val="00EE48F7"/>
    <w:rsid w:val="00EE4C7C"/>
    <w:rsid w:val="00EE5186"/>
    <w:rsid w:val="00EE51A6"/>
    <w:rsid w:val="00EE5333"/>
    <w:rsid w:val="00EE5824"/>
    <w:rsid w:val="00EE596E"/>
    <w:rsid w:val="00EE5B3A"/>
    <w:rsid w:val="00EE61FB"/>
    <w:rsid w:val="00EE64AE"/>
    <w:rsid w:val="00EE6A12"/>
    <w:rsid w:val="00EE6D27"/>
    <w:rsid w:val="00EE6D31"/>
    <w:rsid w:val="00EE6EEE"/>
    <w:rsid w:val="00EE6FED"/>
    <w:rsid w:val="00EE76C3"/>
    <w:rsid w:val="00EE76EF"/>
    <w:rsid w:val="00EE7792"/>
    <w:rsid w:val="00EE792A"/>
    <w:rsid w:val="00EE794B"/>
    <w:rsid w:val="00EE7B8C"/>
    <w:rsid w:val="00EE7E67"/>
    <w:rsid w:val="00EE7E91"/>
    <w:rsid w:val="00EE7FBD"/>
    <w:rsid w:val="00EF02ED"/>
    <w:rsid w:val="00EF06F1"/>
    <w:rsid w:val="00EF06FA"/>
    <w:rsid w:val="00EF0CBB"/>
    <w:rsid w:val="00EF0DC5"/>
    <w:rsid w:val="00EF0E4D"/>
    <w:rsid w:val="00EF1170"/>
    <w:rsid w:val="00EF11B7"/>
    <w:rsid w:val="00EF162A"/>
    <w:rsid w:val="00EF16F0"/>
    <w:rsid w:val="00EF1E0E"/>
    <w:rsid w:val="00EF1E76"/>
    <w:rsid w:val="00EF2116"/>
    <w:rsid w:val="00EF2153"/>
    <w:rsid w:val="00EF2179"/>
    <w:rsid w:val="00EF21DA"/>
    <w:rsid w:val="00EF226F"/>
    <w:rsid w:val="00EF2470"/>
    <w:rsid w:val="00EF24A5"/>
    <w:rsid w:val="00EF254E"/>
    <w:rsid w:val="00EF25C9"/>
    <w:rsid w:val="00EF28B3"/>
    <w:rsid w:val="00EF28C7"/>
    <w:rsid w:val="00EF2972"/>
    <w:rsid w:val="00EF2DB5"/>
    <w:rsid w:val="00EF2E41"/>
    <w:rsid w:val="00EF2E44"/>
    <w:rsid w:val="00EF2F18"/>
    <w:rsid w:val="00EF304F"/>
    <w:rsid w:val="00EF322E"/>
    <w:rsid w:val="00EF3320"/>
    <w:rsid w:val="00EF334D"/>
    <w:rsid w:val="00EF378C"/>
    <w:rsid w:val="00EF3AF4"/>
    <w:rsid w:val="00EF3C18"/>
    <w:rsid w:val="00EF3C5B"/>
    <w:rsid w:val="00EF3C62"/>
    <w:rsid w:val="00EF3D5D"/>
    <w:rsid w:val="00EF3ED4"/>
    <w:rsid w:val="00EF3F5E"/>
    <w:rsid w:val="00EF458B"/>
    <w:rsid w:val="00EF470D"/>
    <w:rsid w:val="00EF4899"/>
    <w:rsid w:val="00EF4AA0"/>
    <w:rsid w:val="00EF4D93"/>
    <w:rsid w:val="00EF4FDF"/>
    <w:rsid w:val="00EF5005"/>
    <w:rsid w:val="00EF513A"/>
    <w:rsid w:val="00EF55F1"/>
    <w:rsid w:val="00EF57EF"/>
    <w:rsid w:val="00EF58F9"/>
    <w:rsid w:val="00EF5B5A"/>
    <w:rsid w:val="00EF5C77"/>
    <w:rsid w:val="00EF600B"/>
    <w:rsid w:val="00EF633C"/>
    <w:rsid w:val="00EF662B"/>
    <w:rsid w:val="00EF67BE"/>
    <w:rsid w:val="00EF67D6"/>
    <w:rsid w:val="00EF6E8C"/>
    <w:rsid w:val="00EF7347"/>
    <w:rsid w:val="00EF7351"/>
    <w:rsid w:val="00EF75B6"/>
    <w:rsid w:val="00EF7730"/>
    <w:rsid w:val="00EF7B2F"/>
    <w:rsid w:val="00EF7C29"/>
    <w:rsid w:val="00EF7D3E"/>
    <w:rsid w:val="00EF7E72"/>
    <w:rsid w:val="00EF7EF9"/>
    <w:rsid w:val="00F00187"/>
    <w:rsid w:val="00F0018C"/>
    <w:rsid w:val="00F00333"/>
    <w:rsid w:val="00F003CD"/>
    <w:rsid w:val="00F00D1D"/>
    <w:rsid w:val="00F00E80"/>
    <w:rsid w:val="00F013DA"/>
    <w:rsid w:val="00F01AC4"/>
    <w:rsid w:val="00F01E44"/>
    <w:rsid w:val="00F01FC9"/>
    <w:rsid w:val="00F02354"/>
    <w:rsid w:val="00F024F2"/>
    <w:rsid w:val="00F024F5"/>
    <w:rsid w:val="00F0265E"/>
    <w:rsid w:val="00F02A00"/>
    <w:rsid w:val="00F02A52"/>
    <w:rsid w:val="00F02CF8"/>
    <w:rsid w:val="00F02D3B"/>
    <w:rsid w:val="00F02F81"/>
    <w:rsid w:val="00F03603"/>
    <w:rsid w:val="00F0361F"/>
    <w:rsid w:val="00F0373F"/>
    <w:rsid w:val="00F0398D"/>
    <w:rsid w:val="00F03996"/>
    <w:rsid w:val="00F039E7"/>
    <w:rsid w:val="00F03C05"/>
    <w:rsid w:val="00F03FB9"/>
    <w:rsid w:val="00F04021"/>
    <w:rsid w:val="00F0410B"/>
    <w:rsid w:val="00F04159"/>
    <w:rsid w:val="00F044D9"/>
    <w:rsid w:val="00F04733"/>
    <w:rsid w:val="00F0488E"/>
    <w:rsid w:val="00F04A81"/>
    <w:rsid w:val="00F04D68"/>
    <w:rsid w:val="00F04F00"/>
    <w:rsid w:val="00F04FE7"/>
    <w:rsid w:val="00F05106"/>
    <w:rsid w:val="00F053D2"/>
    <w:rsid w:val="00F05430"/>
    <w:rsid w:val="00F0553C"/>
    <w:rsid w:val="00F057D3"/>
    <w:rsid w:val="00F05A20"/>
    <w:rsid w:val="00F05A84"/>
    <w:rsid w:val="00F05D02"/>
    <w:rsid w:val="00F05EC8"/>
    <w:rsid w:val="00F05F7E"/>
    <w:rsid w:val="00F061C0"/>
    <w:rsid w:val="00F06542"/>
    <w:rsid w:val="00F066E0"/>
    <w:rsid w:val="00F06D4C"/>
    <w:rsid w:val="00F07476"/>
    <w:rsid w:val="00F07702"/>
    <w:rsid w:val="00F07733"/>
    <w:rsid w:val="00F07A2E"/>
    <w:rsid w:val="00F07B0D"/>
    <w:rsid w:val="00F10219"/>
    <w:rsid w:val="00F10331"/>
    <w:rsid w:val="00F10584"/>
    <w:rsid w:val="00F1060B"/>
    <w:rsid w:val="00F10BF6"/>
    <w:rsid w:val="00F10D0A"/>
    <w:rsid w:val="00F10DAC"/>
    <w:rsid w:val="00F10E97"/>
    <w:rsid w:val="00F10EED"/>
    <w:rsid w:val="00F1103A"/>
    <w:rsid w:val="00F11195"/>
    <w:rsid w:val="00F11219"/>
    <w:rsid w:val="00F114CF"/>
    <w:rsid w:val="00F11713"/>
    <w:rsid w:val="00F1180D"/>
    <w:rsid w:val="00F119AD"/>
    <w:rsid w:val="00F11D5D"/>
    <w:rsid w:val="00F11E5F"/>
    <w:rsid w:val="00F11ED1"/>
    <w:rsid w:val="00F11FFE"/>
    <w:rsid w:val="00F1223F"/>
    <w:rsid w:val="00F12AB6"/>
    <w:rsid w:val="00F12DB2"/>
    <w:rsid w:val="00F12EC6"/>
    <w:rsid w:val="00F1303E"/>
    <w:rsid w:val="00F13133"/>
    <w:rsid w:val="00F131C9"/>
    <w:rsid w:val="00F133E7"/>
    <w:rsid w:val="00F13456"/>
    <w:rsid w:val="00F13505"/>
    <w:rsid w:val="00F13A65"/>
    <w:rsid w:val="00F13ADE"/>
    <w:rsid w:val="00F13B2F"/>
    <w:rsid w:val="00F13BCF"/>
    <w:rsid w:val="00F14016"/>
    <w:rsid w:val="00F140CD"/>
    <w:rsid w:val="00F146F5"/>
    <w:rsid w:val="00F14C39"/>
    <w:rsid w:val="00F14D38"/>
    <w:rsid w:val="00F151F9"/>
    <w:rsid w:val="00F15773"/>
    <w:rsid w:val="00F1596D"/>
    <w:rsid w:val="00F15C12"/>
    <w:rsid w:val="00F1669F"/>
    <w:rsid w:val="00F16940"/>
    <w:rsid w:val="00F16965"/>
    <w:rsid w:val="00F16AF7"/>
    <w:rsid w:val="00F16CDF"/>
    <w:rsid w:val="00F16F55"/>
    <w:rsid w:val="00F16F99"/>
    <w:rsid w:val="00F17028"/>
    <w:rsid w:val="00F1702F"/>
    <w:rsid w:val="00F1714E"/>
    <w:rsid w:val="00F1728C"/>
    <w:rsid w:val="00F172A8"/>
    <w:rsid w:val="00F17441"/>
    <w:rsid w:val="00F1751E"/>
    <w:rsid w:val="00F179B6"/>
    <w:rsid w:val="00F17B16"/>
    <w:rsid w:val="00F17DCB"/>
    <w:rsid w:val="00F17E5B"/>
    <w:rsid w:val="00F17F6B"/>
    <w:rsid w:val="00F20286"/>
    <w:rsid w:val="00F209CB"/>
    <w:rsid w:val="00F209F1"/>
    <w:rsid w:val="00F20B14"/>
    <w:rsid w:val="00F20B9E"/>
    <w:rsid w:val="00F20BBE"/>
    <w:rsid w:val="00F20E61"/>
    <w:rsid w:val="00F20EF1"/>
    <w:rsid w:val="00F21107"/>
    <w:rsid w:val="00F21A7A"/>
    <w:rsid w:val="00F21E78"/>
    <w:rsid w:val="00F21FBB"/>
    <w:rsid w:val="00F22130"/>
    <w:rsid w:val="00F22223"/>
    <w:rsid w:val="00F22480"/>
    <w:rsid w:val="00F2289D"/>
    <w:rsid w:val="00F22A0F"/>
    <w:rsid w:val="00F22C83"/>
    <w:rsid w:val="00F22D04"/>
    <w:rsid w:val="00F234AE"/>
    <w:rsid w:val="00F2375C"/>
    <w:rsid w:val="00F23762"/>
    <w:rsid w:val="00F23785"/>
    <w:rsid w:val="00F2392D"/>
    <w:rsid w:val="00F23996"/>
    <w:rsid w:val="00F23FCA"/>
    <w:rsid w:val="00F2407D"/>
    <w:rsid w:val="00F240D8"/>
    <w:rsid w:val="00F24135"/>
    <w:rsid w:val="00F2427D"/>
    <w:rsid w:val="00F24A02"/>
    <w:rsid w:val="00F24C36"/>
    <w:rsid w:val="00F24C54"/>
    <w:rsid w:val="00F24C98"/>
    <w:rsid w:val="00F25269"/>
    <w:rsid w:val="00F25445"/>
    <w:rsid w:val="00F25598"/>
    <w:rsid w:val="00F2561B"/>
    <w:rsid w:val="00F25922"/>
    <w:rsid w:val="00F25B29"/>
    <w:rsid w:val="00F25C0D"/>
    <w:rsid w:val="00F25C20"/>
    <w:rsid w:val="00F25CD8"/>
    <w:rsid w:val="00F25DD3"/>
    <w:rsid w:val="00F25FE0"/>
    <w:rsid w:val="00F2628E"/>
    <w:rsid w:val="00F263A3"/>
    <w:rsid w:val="00F26825"/>
    <w:rsid w:val="00F26836"/>
    <w:rsid w:val="00F26A78"/>
    <w:rsid w:val="00F26CBE"/>
    <w:rsid w:val="00F2702C"/>
    <w:rsid w:val="00F271DF"/>
    <w:rsid w:val="00F27577"/>
    <w:rsid w:val="00F27869"/>
    <w:rsid w:val="00F279E0"/>
    <w:rsid w:val="00F27BE0"/>
    <w:rsid w:val="00F27D83"/>
    <w:rsid w:val="00F305DF"/>
    <w:rsid w:val="00F30642"/>
    <w:rsid w:val="00F30666"/>
    <w:rsid w:val="00F3069D"/>
    <w:rsid w:val="00F306F8"/>
    <w:rsid w:val="00F308BF"/>
    <w:rsid w:val="00F30B19"/>
    <w:rsid w:val="00F30FFB"/>
    <w:rsid w:val="00F310CF"/>
    <w:rsid w:val="00F3179F"/>
    <w:rsid w:val="00F31859"/>
    <w:rsid w:val="00F31C98"/>
    <w:rsid w:val="00F31DD8"/>
    <w:rsid w:val="00F31E65"/>
    <w:rsid w:val="00F32108"/>
    <w:rsid w:val="00F321D7"/>
    <w:rsid w:val="00F32325"/>
    <w:rsid w:val="00F32445"/>
    <w:rsid w:val="00F3247F"/>
    <w:rsid w:val="00F32631"/>
    <w:rsid w:val="00F32B86"/>
    <w:rsid w:val="00F32B92"/>
    <w:rsid w:val="00F330C0"/>
    <w:rsid w:val="00F33103"/>
    <w:rsid w:val="00F33191"/>
    <w:rsid w:val="00F331E6"/>
    <w:rsid w:val="00F3339B"/>
    <w:rsid w:val="00F3343D"/>
    <w:rsid w:val="00F336F6"/>
    <w:rsid w:val="00F3378B"/>
    <w:rsid w:val="00F3385F"/>
    <w:rsid w:val="00F33DF3"/>
    <w:rsid w:val="00F34179"/>
    <w:rsid w:val="00F34310"/>
    <w:rsid w:val="00F34584"/>
    <w:rsid w:val="00F34DC0"/>
    <w:rsid w:val="00F34E52"/>
    <w:rsid w:val="00F34FC7"/>
    <w:rsid w:val="00F3540F"/>
    <w:rsid w:val="00F35765"/>
    <w:rsid w:val="00F35C72"/>
    <w:rsid w:val="00F35CC2"/>
    <w:rsid w:val="00F35E2C"/>
    <w:rsid w:val="00F36122"/>
    <w:rsid w:val="00F36192"/>
    <w:rsid w:val="00F3619F"/>
    <w:rsid w:val="00F364DD"/>
    <w:rsid w:val="00F36D31"/>
    <w:rsid w:val="00F3706C"/>
    <w:rsid w:val="00F37B1B"/>
    <w:rsid w:val="00F37C4C"/>
    <w:rsid w:val="00F37FDF"/>
    <w:rsid w:val="00F400E2"/>
    <w:rsid w:val="00F414E3"/>
    <w:rsid w:val="00F41515"/>
    <w:rsid w:val="00F41690"/>
    <w:rsid w:val="00F41721"/>
    <w:rsid w:val="00F41943"/>
    <w:rsid w:val="00F41BC2"/>
    <w:rsid w:val="00F41CBF"/>
    <w:rsid w:val="00F41D6B"/>
    <w:rsid w:val="00F41F12"/>
    <w:rsid w:val="00F4203C"/>
    <w:rsid w:val="00F42248"/>
    <w:rsid w:val="00F423D0"/>
    <w:rsid w:val="00F42515"/>
    <w:rsid w:val="00F4272E"/>
    <w:rsid w:val="00F429B2"/>
    <w:rsid w:val="00F42C22"/>
    <w:rsid w:val="00F42FC6"/>
    <w:rsid w:val="00F4306B"/>
    <w:rsid w:val="00F430DB"/>
    <w:rsid w:val="00F4318C"/>
    <w:rsid w:val="00F43381"/>
    <w:rsid w:val="00F43545"/>
    <w:rsid w:val="00F438FE"/>
    <w:rsid w:val="00F43A1A"/>
    <w:rsid w:val="00F43B3A"/>
    <w:rsid w:val="00F43BD0"/>
    <w:rsid w:val="00F43C8E"/>
    <w:rsid w:val="00F43D48"/>
    <w:rsid w:val="00F43DA3"/>
    <w:rsid w:val="00F43E68"/>
    <w:rsid w:val="00F444D7"/>
    <w:rsid w:val="00F444E1"/>
    <w:rsid w:val="00F4463F"/>
    <w:rsid w:val="00F44A39"/>
    <w:rsid w:val="00F44B95"/>
    <w:rsid w:val="00F44CAA"/>
    <w:rsid w:val="00F44EB5"/>
    <w:rsid w:val="00F44ED3"/>
    <w:rsid w:val="00F4544C"/>
    <w:rsid w:val="00F454EA"/>
    <w:rsid w:val="00F45512"/>
    <w:rsid w:val="00F455AA"/>
    <w:rsid w:val="00F45800"/>
    <w:rsid w:val="00F45E4A"/>
    <w:rsid w:val="00F4624E"/>
    <w:rsid w:val="00F46351"/>
    <w:rsid w:val="00F468B4"/>
    <w:rsid w:val="00F46B66"/>
    <w:rsid w:val="00F46FC3"/>
    <w:rsid w:val="00F472AE"/>
    <w:rsid w:val="00F47310"/>
    <w:rsid w:val="00F4734E"/>
    <w:rsid w:val="00F47585"/>
    <w:rsid w:val="00F47623"/>
    <w:rsid w:val="00F47FF8"/>
    <w:rsid w:val="00F500BC"/>
    <w:rsid w:val="00F502B9"/>
    <w:rsid w:val="00F502C7"/>
    <w:rsid w:val="00F5040D"/>
    <w:rsid w:val="00F50662"/>
    <w:rsid w:val="00F5080A"/>
    <w:rsid w:val="00F510A7"/>
    <w:rsid w:val="00F517B0"/>
    <w:rsid w:val="00F518E0"/>
    <w:rsid w:val="00F51A8F"/>
    <w:rsid w:val="00F51B9F"/>
    <w:rsid w:val="00F51C31"/>
    <w:rsid w:val="00F51F25"/>
    <w:rsid w:val="00F5265B"/>
    <w:rsid w:val="00F52713"/>
    <w:rsid w:val="00F5279D"/>
    <w:rsid w:val="00F527BA"/>
    <w:rsid w:val="00F527EC"/>
    <w:rsid w:val="00F528D0"/>
    <w:rsid w:val="00F52934"/>
    <w:rsid w:val="00F52AC6"/>
    <w:rsid w:val="00F52AFC"/>
    <w:rsid w:val="00F52DF2"/>
    <w:rsid w:val="00F534DB"/>
    <w:rsid w:val="00F53712"/>
    <w:rsid w:val="00F537D3"/>
    <w:rsid w:val="00F5391B"/>
    <w:rsid w:val="00F5392A"/>
    <w:rsid w:val="00F53A38"/>
    <w:rsid w:val="00F53E4B"/>
    <w:rsid w:val="00F53E86"/>
    <w:rsid w:val="00F543F9"/>
    <w:rsid w:val="00F546A0"/>
    <w:rsid w:val="00F54845"/>
    <w:rsid w:val="00F548EE"/>
    <w:rsid w:val="00F54A26"/>
    <w:rsid w:val="00F54C0C"/>
    <w:rsid w:val="00F54FB4"/>
    <w:rsid w:val="00F5513F"/>
    <w:rsid w:val="00F551EC"/>
    <w:rsid w:val="00F5565E"/>
    <w:rsid w:val="00F5579E"/>
    <w:rsid w:val="00F55A2C"/>
    <w:rsid w:val="00F55A33"/>
    <w:rsid w:val="00F55BA3"/>
    <w:rsid w:val="00F55BA9"/>
    <w:rsid w:val="00F55BB7"/>
    <w:rsid w:val="00F5615D"/>
    <w:rsid w:val="00F5685D"/>
    <w:rsid w:val="00F56C98"/>
    <w:rsid w:val="00F56CC9"/>
    <w:rsid w:val="00F570A9"/>
    <w:rsid w:val="00F57173"/>
    <w:rsid w:val="00F57467"/>
    <w:rsid w:val="00F577DD"/>
    <w:rsid w:val="00F57BEC"/>
    <w:rsid w:val="00F57D9F"/>
    <w:rsid w:val="00F57DF3"/>
    <w:rsid w:val="00F60006"/>
    <w:rsid w:val="00F60501"/>
    <w:rsid w:val="00F607D9"/>
    <w:rsid w:val="00F609B6"/>
    <w:rsid w:val="00F60EAD"/>
    <w:rsid w:val="00F60EB3"/>
    <w:rsid w:val="00F6124F"/>
    <w:rsid w:val="00F6129B"/>
    <w:rsid w:val="00F61343"/>
    <w:rsid w:val="00F61843"/>
    <w:rsid w:val="00F61C92"/>
    <w:rsid w:val="00F61D09"/>
    <w:rsid w:val="00F620B1"/>
    <w:rsid w:val="00F62231"/>
    <w:rsid w:val="00F622E0"/>
    <w:rsid w:val="00F623BC"/>
    <w:rsid w:val="00F62411"/>
    <w:rsid w:val="00F624AF"/>
    <w:rsid w:val="00F625C5"/>
    <w:rsid w:val="00F628C8"/>
    <w:rsid w:val="00F62DDD"/>
    <w:rsid w:val="00F62E33"/>
    <w:rsid w:val="00F630F0"/>
    <w:rsid w:val="00F6387B"/>
    <w:rsid w:val="00F638F8"/>
    <w:rsid w:val="00F639F4"/>
    <w:rsid w:val="00F63A4B"/>
    <w:rsid w:val="00F63C2B"/>
    <w:rsid w:val="00F640A4"/>
    <w:rsid w:val="00F64575"/>
    <w:rsid w:val="00F646AA"/>
    <w:rsid w:val="00F64BFB"/>
    <w:rsid w:val="00F64EBA"/>
    <w:rsid w:val="00F6521A"/>
    <w:rsid w:val="00F652B4"/>
    <w:rsid w:val="00F653B5"/>
    <w:rsid w:val="00F653CF"/>
    <w:rsid w:val="00F653F3"/>
    <w:rsid w:val="00F65641"/>
    <w:rsid w:val="00F659AC"/>
    <w:rsid w:val="00F65C22"/>
    <w:rsid w:val="00F6605B"/>
    <w:rsid w:val="00F66230"/>
    <w:rsid w:val="00F66622"/>
    <w:rsid w:val="00F666C7"/>
    <w:rsid w:val="00F66767"/>
    <w:rsid w:val="00F66DDF"/>
    <w:rsid w:val="00F6715F"/>
    <w:rsid w:val="00F672A4"/>
    <w:rsid w:val="00F67477"/>
    <w:rsid w:val="00F676DF"/>
    <w:rsid w:val="00F678C2"/>
    <w:rsid w:val="00F67C74"/>
    <w:rsid w:val="00F67DDE"/>
    <w:rsid w:val="00F67FA8"/>
    <w:rsid w:val="00F700BE"/>
    <w:rsid w:val="00F700CD"/>
    <w:rsid w:val="00F70172"/>
    <w:rsid w:val="00F7028B"/>
    <w:rsid w:val="00F7035C"/>
    <w:rsid w:val="00F70369"/>
    <w:rsid w:val="00F706EE"/>
    <w:rsid w:val="00F707C9"/>
    <w:rsid w:val="00F70CCD"/>
    <w:rsid w:val="00F710B4"/>
    <w:rsid w:val="00F71192"/>
    <w:rsid w:val="00F714AD"/>
    <w:rsid w:val="00F7155F"/>
    <w:rsid w:val="00F716CC"/>
    <w:rsid w:val="00F7184A"/>
    <w:rsid w:val="00F71E07"/>
    <w:rsid w:val="00F7225D"/>
    <w:rsid w:val="00F724D7"/>
    <w:rsid w:val="00F725F3"/>
    <w:rsid w:val="00F726BC"/>
    <w:rsid w:val="00F729F8"/>
    <w:rsid w:val="00F72DDB"/>
    <w:rsid w:val="00F730D1"/>
    <w:rsid w:val="00F73BD6"/>
    <w:rsid w:val="00F74179"/>
    <w:rsid w:val="00F74340"/>
    <w:rsid w:val="00F7441C"/>
    <w:rsid w:val="00F74843"/>
    <w:rsid w:val="00F74939"/>
    <w:rsid w:val="00F754ED"/>
    <w:rsid w:val="00F756C6"/>
    <w:rsid w:val="00F75A96"/>
    <w:rsid w:val="00F75C9C"/>
    <w:rsid w:val="00F75D54"/>
    <w:rsid w:val="00F75D9B"/>
    <w:rsid w:val="00F75F55"/>
    <w:rsid w:val="00F75FB4"/>
    <w:rsid w:val="00F7602C"/>
    <w:rsid w:val="00F76269"/>
    <w:rsid w:val="00F76273"/>
    <w:rsid w:val="00F765E2"/>
    <w:rsid w:val="00F76762"/>
    <w:rsid w:val="00F76B35"/>
    <w:rsid w:val="00F77012"/>
    <w:rsid w:val="00F771D6"/>
    <w:rsid w:val="00F7722C"/>
    <w:rsid w:val="00F774A5"/>
    <w:rsid w:val="00F775CD"/>
    <w:rsid w:val="00F77C81"/>
    <w:rsid w:val="00F77C85"/>
    <w:rsid w:val="00F806D3"/>
    <w:rsid w:val="00F808E9"/>
    <w:rsid w:val="00F80A99"/>
    <w:rsid w:val="00F80B16"/>
    <w:rsid w:val="00F80E46"/>
    <w:rsid w:val="00F80F49"/>
    <w:rsid w:val="00F810DE"/>
    <w:rsid w:val="00F81353"/>
    <w:rsid w:val="00F81400"/>
    <w:rsid w:val="00F81408"/>
    <w:rsid w:val="00F814EF"/>
    <w:rsid w:val="00F815DA"/>
    <w:rsid w:val="00F81612"/>
    <w:rsid w:val="00F817E7"/>
    <w:rsid w:val="00F8182B"/>
    <w:rsid w:val="00F81A63"/>
    <w:rsid w:val="00F81C50"/>
    <w:rsid w:val="00F8200F"/>
    <w:rsid w:val="00F8215E"/>
    <w:rsid w:val="00F826AC"/>
    <w:rsid w:val="00F82AA0"/>
    <w:rsid w:val="00F82E62"/>
    <w:rsid w:val="00F83071"/>
    <w:rsid w:val="00F83593"/>
    <w:rsid w:val="00F83641"/>
    <w:rsid w:val="00F836EF"/>
    <w:rsid w:val="00F83F30"/>
    <w:rsid w:val="00F83FE0"/>
    <w:rsid w:val="00F84077"/>
    <w:rsid w:val="00F84339"/>
    <w:rsid w:val="00F84735"/>
    <w:rsid w:val="00F8481D"/>
    <w:rsid w:val="00F84C1C"/>
    <w:rsid w:val="00F84F21"/>
    <w:rsid w:val="00F84F8B"/>
    <w:rsid w:val="00F852E5"/>
    <w:rsid w:val="00F855A7"/>
    <w:rsid w:val="00F8566A"/>
    <w:rsid w:val="00F85771"/>
    <w:rsid w:val="00F859A9"/>
    <w:rsid w:val="00F85BC8"/>
    <w:rsid w:val="00F85C92"/>
    <w:rsid w:val="00F85E5C"/>
    <w:rsid w:val="00F86111"/>
    <w:rsid w:val="00F8613C"/>
    <w:rsid w:val="00F862F6"/>
    <w:rsid w:val="00F864BD"/>
    <w:rsid w:val="00F866BE"/>
    <w:rsid w:val="00F86723"/>
    <w:rsid w:val="00F867D9"/>
    <w:rsid w:val="00F868BF"/>
    <w:rsid w:val="00F86A84"/>
    <w:rsid w:val="00F86A9A"/>
    <w:rsid w:val="00F86CF7"/>
    <w:rsid w:val="00F86D1E"/>
    <w:rsid w:val="00F86D85"/>
    <w:rsid w:val="00F86E22"/>
    <w:rsid w:val="00F87387"/>
    <w:rsid w:val="00F874AF"/>
    <w:rsid w:val="00F87770"/>
    <w:rsid w:val="00F8789F"/>
    <w:rsid w:val="00F87E05"/>
    <w:rsid w:val="00F9011F"/>
    <w:rsid w:val="00F90143"/>
    <w:rsid w:val="00F90323"/>
    <w:rsid w:val="00F9037D"/>
    <w:rsid w:val="00F905AC"/>
    <w:rsid w:val="00F90A0A"/>
    <w:rsid w:val="00F90AE9"/>
    <w:rsid w:val="00F90CC4"/>
    <w:rsid w:val="00F90E3B"/>
    <w:rsid w:val="00F91027"/>
    <w:rsid w:val="00F9123D"/>
    <w:rsid w:val="00F9125E"/>
    <w:rsid w:val="00F912F3"/>
    <w:rsid w:val="00F915C3"/>
    <w:rsid w:val="00F915C4"/>
    <w:rsid w:val="00F917F9"/>
    <w:rsid w:val="00F9184B"/>
    <w:rsid w:val="00F919E5"/>
    <w:rsid w:val="00F91BCB"/>
    <w:rsid w:val="00F91D00"/>
    <w:rsid w:val="00F92091"/>
    <w:rsid w:val="00F923C2"/>
    <w:rsid w:val="00F924DE"/>
    <w:rsid w:val="00F92B6D"/>
    <w:rsid w:val="00F92C88"/>
    <w:rsid w:val="00F92D33"/>
    <w:rsid w:val="00F92EA2"/>
    <w:rsid w:val="00F93913"/>
    <w:rsid w:val="00F93FD8"/>
    <w:rsid w:val="00F941A6"/>
    <w:rsid w:val="00F941C9"/>
    <w:rsid w:val="00F94505"/>
    <w:rsid w:val="00F945AB"/>
    <w:rsid w:val="00F94644"/>
    <w:rsid w:val="00F94A7D"/>
    <w:rsid w:val="00F94DD2"/>
    <w:rsid w:val="00F94FB3"/>
    <w:rsid w:val="00F95343"/>
    <w:rsid w:val="00F95380"/>
    <w:rsid w:val="00F95C64"/>
    <w:rsid w:val="00F96191"/>
    <w:rsid w:val="00F965D7"/>
    <w:rsid w:val="00F96FB4"/>
    <w:rsid w:val="00F972F1"/>
    <w:rsid w:val="00F97709"/>
    <w:rsid w:val="00FA00E9"/>
    <w:rsid w:val="00FA02B0"/>
    <w:rsid w:val="00FA0594"/>
    <w:rsid w:val="00FA0675"/>
    <w:rsid w:val="00FA0CC0"/>
    <w:rsid w:val="00FA0D8E"/>
    <w:rsid w:val="00FA0DA2"/>
    <w:rsid w:val="00FA0EEF"/>
    <w:rsid w:val="00FA0F2F"/>
    <w:rsid w:val="00FA0F4A"/>
    <w:rsid w:val="00FA1649"/>
    <w:rsid w:val="00FA18B5"/>
    <w:rsid w:val="00FA1E4F"/>
    <w:rsid w:val="00FA1EBD"/>
    <w:rsid w:val="00FA1EDD"/>
    <w:rsid w:val="00FA2024"/>
    <w:rsid w:val="00FA2242"/>
    <w:rsid w:val="00FA2291"/>
    <w:rsid w:val="00FA2505"/>
    <w:rsid w:val="00FA285A"/>
    <w:rsid w:val="00FA2950"/>
    <w:rsid w:val="00FA2AFE"/>
    <w:rsid w:val="00FA2D1C"/>
    <w:rsid w:val="00FA2DC7"/>
    <w:rsid w:val="00FA2EE0"/>
    <w:rsid w:val="00FA30B6"/>
    <w:rsid w:val="00FA30E7"/>
    <w:rsid w:val="00FA3106"/>
    <w:rsid w:val="00FA3173"/>
    <w:rsid w:val="00FA3405"/>
    <w:rsid w:val="00FA3BF5"/>
    <w:rsid w:val="00FA3D00"/>
    <w:rsid w:val="00FA4081"/>
    <w:rsid w:val="00FA42C4"/>
    <w:rsid w:val="00FA4429"/>
    <w:rsid w:val="00FA47C2"/>
    <w:rsid w:val="00FA4A6E"/>
    <w:rsid w:val="00FA4A83"/>
    <w:rsid w:val="00FA4B6D"/>
    <w:rsid w:val="00FA4DF5"/>
    <w:rsid w:val="00FA4E8C"/>
    <w:rsid w:val="00FA4EF3"/>
    <w:rsid w:val="00FA537F"/>
    <w:rsid w:val="00FA53CC"/>
    <w:rsid w:val="00FA54D4"/>
    <w:rsid w:val="00FA586F"/>
    <w:rsid w:val="00FA597C"/>
    <w:rsid w:val="00FA59BD"/>
    <w:rsid w:val="00FA5F33"/>
    <w:rsid w:val="00FA5F68"/>
    <w:rsid w:val="00FA6759"/>
    <w:rsid w:val="00FA67BB"/>
    <w:rsid w:val="00FA67C0"/>
    <w:rsid w:val="00FA6C04"/>
    <w:rsid w:val="00FA6D38"/>
    <w:rsid w:val="00FA6DC2"/>
    <w:rsid w:val="00FA718D"/>
    <w:rsid w:val="00FA729D"/>
    <w:rsid w:val="00FA7687"/>
    <w:rsid w:val="00FA7A61"/>
    <w:rsid w:val="00FA7B82"/>
    <w:rsid w:val="00FB0768"/>
    <w:rsid w:val="00FB0BAC"/>
    <w:rsid w:val="00FB0C4D"/>
    <w:rsid w:val="00FB1075"/>
    <w:rsid w:val="00FB16FA"/>
    <w:rsid w:val="00FB1AB8"/>
    <w:rsid w:val="00FB1DCC"/>
    <w:rsid w:val="00FB1FFD"/>
    <w:rsid w:val="00FB2170"/>
    <w:rsid w:val="00FB27E6"/>
    <w:rsid w:val="00FB2ACC"/>
    <w:rsid w:val="00FB361F"/>
    <w:rsid w:val="00FB37B8"/>
    <w:rsid w:val="00FB37E3"/>
    <w:rsid w:val="00FB3836"/>
    <w:rsid w:val="00FB3B07"/>
    <w:rsid w:val="00FB3DB2"/>
    <w:rsid w:val="00FB3FF4"/>
    <w:rsid w:val="00FB414C"/>
    <w:rsid w:val="00FB431B"/>
    <w:rsid w:val="00FB4E41"/>
    <w:rsid w:val="00FB5646"/>
    <w:rsid w:val="00FB565E"/>
    <w:rsid w:val="00FB579B"/>
    <w:rsid w:val="00FB5CB7"/>
    <w:rsid w:val="00FB5EC4"/>
    <w:rsid w:val="00FB6122"/>
    <w:rsid w:val="00FB6517"/>
    <w:rsid w:val="00FB676C"/>
    <w:rsid w:val="00FB6AC7"/>
    <w:rsid w:val="00FB71D2"/>
    <w:rsid w:val="00FB7467"/>
    <w:rsid w:val="00FB7734"/>
    <w:rsid w:val="00FB7B20"/>
    <w:rsid w:val="00FC0040"/>
    <w:rsid w:val="00FC0411"/>
    <w:rsid w:val="00FC0436"/>
    <w:rsid w:val="00FC0770"/>
    <w:rsid w:val="00FC0810"/>
    <w:rsid w:val="00FC0929"/>
    <w:rsid w:val="00FC0930"/>
    <w:rsid w:val="00FC0B7F"/>
    <w:rsid w:val="00FC0BFE"/>
    <w:rsid w:val="00FC0C6B"/>
    <w:rsid w:val="00FC0D48"/>
    <w:rsid w:val="00FC113A"/>
    <w:rsid w:val="00FC1484"/>
    <w:rsid w:val="00FC1831"/>
    <w:rsid w:val="00FC1905"/>
    <w:rsid w:val="00FC193E"/>
    <w:rsid w:val="00FC1992"/>
    <w:rsid w:val="00FC1B49"/>
    <w:rsid w:val="00FC1C43"/>
    <w:rsid w:val="00FC1E48"/>
    <w:rsid w:val="00FC1ED7"/>
    <w:rsid w:val="00FC2208"/>
    <w:rsid w:val="00FC2788"/>
    <w:rsid w:val="00FC2A1B"/>
    <w:rsid w:val="00FC2B03"/>
    <w:rsid w:val="00FC2CB5"/>
    <w:rsid w:val="00FC2DFC"/>
    <w:rsid w:val="00FC2ED5"/>
    <w:rsid w:val="00FC3053"/>
    <w:rsid w:val="00FC32A7"/>
    <w:rsid w:val="00FC362E"/>
    <w:rsid w:val="00FC367A"/>
    <w:rsid w:val="00FC3C1D"/>
    <w:rsid w:val="00FC3CB5"/>
    <w:rsid w:val="00FC3EE7"/>
    <w:rsid w:val="00FC3FB5"/>
    <w:rsid w:val="00FC416B"/>
    <w:rsid w:val="00FC420A"/>
    <w:rsid w:val="00FC43DE"/>
    <w:rsid w:val="00FC457A"/>
    <w:rsid w:val="00FC47BF"/>
    <w:rsid w:val="00FC4BBC"/>
    <w:rsid w:val="00FC4BD4"/>
    <w:rsid w:val="00FC511D"/>
    <w:rsid w:val="00FC5B09"/>
    <w:rsid w:val="00FC5C20"/>
    <w:rsid w:val="00FC6432"/>
    <w:rsid w:val="00FC6673"/>
    <w:rsid w:val="00FC6679"/>
    <w:rsid w:val="00FC6765"/>
    <w:rsid w:val="00FC694E"/>
    <w:rsid w:val="00FC6A34"/>
    <w:rsid w:val="00FC6CD9"/>
    <w:rsid w:val="00FC6F16"/>
    <w:rsid w:val="00FC75A4"/>
    <w:rsid w:val="00FC7AA1"/>
    <w:rsid w:val="00FC7B36"/>
    <w:rsid w:val="00FC7BD2"/>
    <w:rsid w:val="00FD00E7"/>
    <w:rsid w:val="00FD0207"/>
    <w:rsid w:val="00FD0393"/>
    <w:rsid w:val="00FD0A42"/>
    <w:rsid w:val="00FD0C8E"/>
    <w:rsid w:val="00FD0CD7"/>
    <w:rsid w:val="00FD0E1C"/>
    <w:rsid w:val="00FD171E"/>
    <w:rsid w:val="00FD186E"/>
    <w:rsid w:val="00FD1873"/>
    <w:rsid w:val="00FD18CE"/>
    <w:rsid w:val="00FD1C92"/>
    <w:rsid w:val="00FD1E4D"/>
    <w:rsid w:val="00FD2C40"/>
    <w:rsid w:val="00FD3102"/>
    <w:rsid w:val="00FD3390"/>
    <w:rsid w:val="00FD33D7"/>
    <w:rsid w:val="00FD35A0"/>
    <w:rsid w:val="00FD3D4A"/>
    <w:rsid w:val="00FD3DF9"/>
    <w:rsid w:val="00FD4049"/>
    <w:rsid w:val="00FD4209"/>
    <w:rsid w:val="00FD45BE"/>
    <w:rsid w:val="00FD49F7"/>
    <w:rsid w:val="00FD4C8E"/>
    <w:rsid w:val="00FD4D72"/>
    <w:rsid w:val="00FD4EE5"/>
    <w:rsid w:val="00FD4FB3"/>
    <w:rsid w:val="00FD5007"/>
    <w:rsid w:val="00FD5205"/>
    <w:rsid w:val="00FD52B9"/>
    <w:rsid w:val="00FD567F"/>
    <w:rsid w:val="00FD5879"/>
    <w:rsid w:val="00FD598F"/>
    <w:rsid w:val="00FD5D7F"/>
    <w:rsid w:val="00FD5EF8"/>
    <w:rsid w:val="00FD5FF5"/>
    <w:rsid w:val="00FD6059"/>
    <w:rsid w:val="00FD6094"/>
    <w:rsid w:val="00FD618C"/>
    <w:rsid w:val="00FD65CE"/>
    <w:rsid w:val="00FD69C2"/>
    <w:rsid w:val="00FD6A25"/>
    <w:rsid w:val="00FD6E2C"/>
    <w:rsid w:val="00FD702F"/>
    <w:rsid w:val="00FD74C4"/>
    <w:rsid w:val="00FD74D7"/>
    <w:rsid w:val="00FD77D1"/>
    <w:rsid w:val="00FD7988"/>
    <w:rsid w:val="00FD7E63"/>
    <w:rsid w:val="00FD7FC6"/>
    <w:rsid w:val="00FD7FE6"/>
    <w:rsid w:val="00FE0734"/>
    <w:rsid w:val="00FE0806"/>
    <w:rsid w:val="00FE0C62"/>
    <w:rsid w:val="00FE0CF3"/>
    <w:rsid w:val="00FE0E62"/>
    <w:rsid w:val="00FE0F04"/>
    <w:rsid w:val="00FE15FB"/>
    <w:rsid w:val="00FE161E"/>
    <w:rsid w:val="00FE17D4"/>
    <w:rsid w:val="00FE19D5"/>
    <w:rsid w:val="00FE1C85"/>
    <w:rsid w:val="00FE1DAE"/>
    <w:rsid w:val="00FE210C"/>
    <w:rsid w:val="00FE2244"/>
    <w:rsid w:val="00FE2477"/>
    <w:rsid w:val="00FE30C3"/>
    <w:rsid w:val="00FE31AC"/>
    <w:rsid w:val="00FE3247"/>
    <w:rsid w:val="00FE3A75"/>
    <w:rsid w:val="00FE3CCE"/>
    <w:rsid w:val="00FE423A"/>
    <w:rsid w:val="00FE4262"/>
    <w:rsid w:val="00FE434B"/>
    <w:rsid w:val="00FE43B5"/>
    <w:rsid w:val="00FE4901"/>
    <w:rsid w:val="00FE4B95"/>
    <w:rsid w:val="00FE4E26"/>
    <w:rsid w:val="00FE4F63"/>
    <w:rsid w:val="00FE52E8"/>
    <w:rsid w:val="00FE5388"/>
    <w:rsid w:val="00FE549E"/>
    <w:rsid w:val="00FE553C"/>
    <w:rsid w:val="00FE563E"/>
    <w:rsid w:val="00FE5A10"/>
    <w:rsid w:val="00FE5DC3"/>
    <w:rsid w:val="00FE5EF0"/>
    <w:rsid w:val="00FE63FD"/>
    <w:rsid w:val="00FE692F"/>
    <w:rsid w:val="00FE706B"/>
    <w:rsid w:val="00FE72FD"/>
    <w:rsid w:val="00FE74CF"/>
    <w:rsid w:val="00FE7522"/>
    <w:rsid w:val="00FE75D6"/>
    <w:rsid w:val="00FE7678"/>
    <w:rsid w:val="00FE7852"/>
    <w:rsid w:val="00FE7AFF"/>
    <w:rsid w:val="00FE7C26"/>
    <w:rsid w:val="00FE7CE1"/>
    <w:rsid w:val="00FF00AD"/>
    <w:rsid w:val="00FF0264"/>
    <w:rsid w:val="00FF054E"/>
    <w:rsid w:val="00FF0DE6"/>
    <w:rsid w:val="00FF14E3"/>
    <w:rsid w:val="00FF1553"/>
    <w:rsid w:val="00FF174E"/>
    <w:rsid w:val="00FF1837"/>
    <w:rsid w:val="00FF1EE1"/>
    <w:rsid w:val="00FF21CB"/>
    <w:rsid w:val="00FF26AF"/>
    <w:rsid w:val="00FF29EB"/>
    <w:rsid w:val="00FF2A77"/>
    <w:rsid w:val="00FF2C4E"/>
    <w:rsid w:val="00FF33DA"/>
    <w:rsid w:val="00FF342D"/>
    <w:rsid w:val="00FF3527"/>
    <w:rsid w:val="00FF3564"/>
    <w:rsid w:val="00FF356E"/>
    <w:rsid w:val="00FF3E7B"/>
    <w:rsid w:val="00FF4176"/>
    <w:rsid w:val="00FF44CA"/>
    <w:rsid w:val="00FF4807"/>
    <w:rsid w:val="00FF4B66"/>
    <w:rsid w:val="00FF4F5D"/>
    <w:rsid w:val="00FF4F87"/>
    <w:rsid w:val="00FF5282"/>
    <w:rsid w:val="00FF5331"/>
    <w:rsid w:val="00FF53F0"/>
    <w:rsid w:val="00FF554D"/>
    <w:rsid w:val="00FF5651"/>
    <w:rsid w:val="00FF575D"/>
    <w:rsid w:val="00FF58C4"/>
    <w:rsid w:val="00FF63C4"/>
    <w:rsid w:val="00FF69CB"/>
    <w:rsid w:val="00FF6E15"/>
    <w:rsid w:val="00FF73F9"/>
    <w:rsid w:val="00FF7954"/>
    <w:rsid w:val="00FF7AB5"/>
    <w:rsid w:val="00FF7C65"/>
    <w:rsid w:val="00FF7CB7"/>
    <w:rsid w:val="00FF7CB9"/>
    <w:rsid w:val="00FF7E75"/>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20C4"/>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2726281">
      <w:bodyDiv w:val="1"/>
      <w:marLeft w:val="0"/>
      <w:marRight w:val="0"/>
      <w:marTop w:val="0"/>
      <w:marBottom w:val="0"/>
      <w:divBdr>
        <w:top w:val="none" w:sz="0" w:space="0" w:color="auto"/>
        <w:left w:val="none" w:sz="0" w:space="0" w:color="auto"/>
        <w:bottom w:val="none" w:sz="0" w:space="0" w:color="auto"/>
        <w:right w:val="none" w:sz="0" w:space="0" w:color="auto"/>
      </w:divBdr>
    </w:div>
    <w:div w:id="63451809">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648594">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1931280">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6757282">
      <w:bodyDiv w:val="1"/>
      <w:marLeft w:val="0"/>
      <w:marRight w:val="0"/>
      <w:marTop w:val="0"/>
      <w:marBottom w:val="0"/>
      <w:divBdr>
        <w:top w:val="none" w:sz="0" w:space="0" w:color="auto"/>
        <w:left w:val="none" w:sz="0" w:space="0" w:color="auto"/>
        <w:bottom w:val="none" w:sz="0" w:space="0" w:color="auto"/>
        <w:right w:val="none" w:sz="0" w:space="0" w:color="auto"/>
      </w:divBdr>
    </w:div>
    <w:div w:id="417333385">
      <w:bodyDiv w:val="1"/>
      <w:marLeft w:val="0"/>
      <w:marRight w:val="0"/>
      <w:marTop w:val="0"/>
      <w:marBottom w:val="0"/>
      <w:divBdr>
        <w:top w:val="none" w:sz="0" w:space="0" w:color="auto"/>
        <w:left w:val="none" w:sz="0" w:space="0" w:color="auto"/>
        <w:bottom w:val="none" w:sz="0" w:space="0" w:color="auto"/>
        <w:right w:val="none" w:sz="0" w:space="0" w:color="auto"/>
      </w:divBdr>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0012828">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49155483">
      <w:bodyDiv w:val="1"/>
      <w:marLeft w:val="0"/>
      <w:marRight w:val="0"/>
      <w:marTop w:val="0"/>
      <w:marBottom w:val="0"/>
      <w:divBdr>
        <w:top w:val="none" w:sz="0" w:space="0" w:color="auto"/>
        <w:left w:val="none" w:sz="0" w:space="0" w:color="auto"/>
        <w:bottom w:val="none" w:sz="0" w:space="0" w:color="auto"/>
        <w:right w:val="none" w:sz="0" w:space="0" w:color="auto"/>
      </w:divBdr>
      <w:divsChild>
        <w:div w:id="1014454680">
          <w:marLeft w:val="240"/>
          <w:marRight w:val="0"/>
          <w:marTop w:val="240"/>
          <w:marBottom w:val="24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1454722">
      <w:bodyDiv w:val="1"/>
      <w:marLeft w:val="0"/>
      <w:marRight w:val="0"/>
      <w:marTop w:val="0"/>
      <w:marBottom w:val="0"/>
      <w:divBdr>
        <w:top w:val="none" w:sz="0" w:space="0" w:color="auto"/>
        <w:left w:val="none" w:sz="0" w:space="0" w:color="auto"/>
        <w:bottom w:val="none" w:sz="0" w:space="0" w:color="auto"/>
        <w:right w:val="none" w:sz="0" w:space="0" w:color="auto"/>
      </w:divBdr>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29247630">
      <w:bodyDiv w:val="1"/>
      <w:marLeft w:val="0"/>
      <w:marRight w:val="0"/>
      <w:marTop w:val="0"/>
      <w:marBottom w:val="0"/>
      <w:divBdr>
        <w:top w:val="none" w:sz="0" w:space="0" w:color="auto"/>
        <w:left w:val="none" w:sz="0" w:space="0" w:color="auto"/>
        <w:bottom w:val="none" w:sz="0" w:space="0" w:color="auto"/>
        <w:right w:val="none" w:sz="0" w:space="0" w:color="auto"/>
      </w:divBdr>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34752043">
      <w:bodyDiv w:val="1"/>
      <w:marLeft w:val="0"/>
      <w:marRight w:val="0"/>
      <w:marTop w:val="0"/>
      <w:marBottom w:val="0"/>
      <w:divBdr>
        <w:top w:val="none" w:sz="0" w:space="0" w:color="auto"/>
        <w:left w:val="none" w:sz="0" w:space="0" w:color="auto"/>
        <w:bottom w:val="none" w:sz="0" w:space="0" w:color="auto"/>
        <w:right w:val="none" w:sz="0" w:space="0" w:color="auto"/>
      </w:divBdr>
      <w:divsChild>
        <w:div w:id="1867211544">
          <w:marLeft w:val="0"/>
          <w:marRight w:val="0"/>
          <w:marTop w:val="0"/>
          <w:marBottom w:val="0"/>
          <w:divBdr>
            <w:top w:val="none" w:sz="0" w:space="0" w:color="auto"/>
            <w:left w:val="none" w:sz="0" w:space="0" w:color="auto"/>
            <w:bottom w:val="none" w:sz="0" w:space="0" w:color="auto"/>
            <w:right w:val="none" w:sz="0" w:space="0" w:color="auto"/>
          </w:divBdr>
        </w:div>
      </w:divsChild>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535679">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1099668">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1769834">
      <w:bodyDiv w:val="1"/>
      <w:marLeft w:val="0"/>
      <w:marRight w:val="0"/>
      <w:marTop w:val="0"/>
      <w:marBottom w:val="0"/>
      <w:divBdr>
        <w:top w:val="none" w:sz="0" w:space="0" w:color="auto"/>
        <w:left w:val="none" w:sz="0" w:space="0" w:color="auto"/>
        <w:bottom w:val="none" w:sz="0" w:space="0" w:color="auto"/>
        <w:right w:val="none" w:sz="0" w:space="0" w:color="auto"/>
      </w:divBdr>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61542933">
      <w:bodyDiv w:val="1"/>
      <w:marLeft w:val="0"/>
      <w:marRight w:val="0"/>
      <w:marTop w:val="0"/>
      <w:marBottom w:val="0"/>
      <w:divBdr>
        <w:top w:val="none" w:sz="0" w:space="0" w:color="auto"/>
        <w:left w:val="none" w:sz="0" w:space="0" w:color="auto"/>
        <w:bottom w:val="none" w:sz="0" w:space="0" w:color="auto"/>
        <w:right w:val="none" w:sz="0" w:space="0" w:color="auto"/>
      </w:divBdr>
      <w:divsChild>
        <w:div w:id="420882380">
          <w:marLeft w:val="240"/>
          <w:marRight w:val="0"/>
          <w:marTop w:val="240"/>
          <w:marBottom w:val="240"/>
          <w:divBdr>
            <w:top w:val="none" w:sz="0" w:space="0" w:color="auto"/>
            <w:left w:val="none" w:sz="0" w:space="0" w:color="auto"/>
            <w:bottom w:val="none" w:sz="0" w:space="0" w:color="auto"/>
            <w:right w:val="none" w:sz="0" w:space="0" w:color="auto"/>
          </w:divBdr>
        </w:div>
      </w:divsChild>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84672902">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76164532">
      <w:bodyDiv w:val="1"/>
      <w:marLeft w:val="0"/>
      <w:marRight w:val="0"/>
      <w:marTop w:val="0"/>
      <w:marBottom w:val="0"/>
      <w:divBdr>
        <w:top w:val="none" w:sz="0" w:space="0" w:color="auto"/>
        <w:left w:val="none" w:sz="0" w:space="0" w:color="auto"/>
        <w:bottom w:val="none" w:sz="0" w:space="0" w:color="auto"/>
        <w:right w:val="none" w:sz="0" w:space="0" w:color="auto"/>
      </w:divBdr>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88494159">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698652793">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2308373">
      <w:bodyDiv w:val="1"/>
      <w:marLeft w:val="0"/>
      <w:marRight w:val="0"/>
      <w:marTop w:val="0"/>
      <w:marBottom w:val="0"/>
      <w:divBdr>
        <w:top w:val="none" w:sz="0" w:space="0" w:color="auto"/>
        <w:left w:val="none" w:sz="0" w:space="0" w:color="auto"/>
        <w:bottom w:val="none" w:sz="0" w:space="0" w:color="auto"/>
        <w:right w:val="none" w:sz="0" w:space="0" w:color="auto"/>
      </w:divBdr>
      <w:divsChild>
        <w:div w:id="718014932">
          <w:marLeft w:val="240"/>
          <w:marRight w:val="0"/>
          <w:marTop w:val="240"/>
          <w:marBottom w:val="240"/>
          <w:divBdr>
            <w:top w:val="none" w:sz="0" w:space="0" w:color="auto"/>
            <w:left w:val="none" w:sz="0" w:space="0" w:color="auto"/>
            <w:bottom w:val="none" w:sz="0" w:space="0" w:color="auto"/>
            <w:right w:val="none" w:sz="0" w:space="0" w:color="auto"/>
          </w:divBdr>
        </w:div>
        <w:div w:id="629047294">
          <w:marLeft w:val="240"/>
          <w:marRight w:val="0"/>
          <w:marTop w:val="240"/>
          <w:marBottom w:val="240"/>
          <w:divBdr>
            <w:top w:val="none" w:sz="0" w:space="0" w:color="auto"/>
            <w:left w:val="none" w:sz="0" w:space="0" w:color="auto"/>
            <w:bottom w:val="none" w:sz="0" w:space="0" w:color="auto"/>
            <w:right w:val="none" w:sz="0" w:space="0" w:color="auto"/>
          </w:divBdr>
        </w:div>
        <w:div w:id="1659573742">
          <w:marLeft w:val="240"/>
          <w:marRight w:val="0"/>
          <w:marTop w:val="240"/>
          <w:marBottom w:val="240"/>
          <w:divBdr>
            <w:top w:val="none" w:sz="0" w:space="0" w:color="auto"/>
            <w:left w:val="none" w:sz="0" w:space="0" w:color="auto"/>
            <w:bottom w:val="none" w:sz="0" w:space="0" w:color="auto"/>
            <w:right w:val="none" w:sz="0" w:space="0" w:color="auto"/>
          </w:divBdr>
        </w:div>
        <w:div w:id="1670710675">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1407101">
      <w:bodyDiv w:val="1"/>
      <w:marLeft w:val="0"/>
      <w:marRight w:val="0"/>
      <w:marTop w:val="0"/>
      <w:marBottom w:val="0"/>
      <w:divBdr>
        <w:top w:val="none" w:sz="0" w:space="0" w:color="auto"/>
        <w:left w:val="none" w:sz="0" w:space="0" w:color="auto"/>
        <w:bottom w:val="none" w:sz="0" w:space="0" w:color="auto"/>
        <w:right w:val="none" w:sz="0" w:space="0" w:color="auto"/>
      </w:divBdr>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 w:id="214704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E22F47CD19BD4EB3D3F0BEEE537FB9" ma:contentTypeVersion="14" ma:contentTypeDescription="Create a new document." ma:contentTypeScope="" ma:versionID="b0661bc139b7c7e4d84851ba71be315c">
  <xsd:schema xmlns:xsd="http://www.w3.org/2001/XMLSchema" xmlns:xs="http://www.w3.org/2001/XMLSchema" xmlns:p="http://schemas.microsoft.com/office/2006/metadata/properties" xmlns:ns3="e8d2c0aa-aec3-40bc-8c9d-e57025153153" xmlns:ns4="2e041377-e0aa-4113-9de8-d0597df9086b" targetNamespace="http://schemas.microsoft.com/office/2006/metadata/properties" ma:root="true" ma:fieldsID="5dfc14bce24e17f4af292157cdbfcd73" ns3:_="" ns4:_="">
    <xsd:import namespace="e8d2c0aa-aec3-40bc-8c9d-e57025153153"/>
    <xsd:import namespace="2e041377-e0aa-4113-9de8-d0597df9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2c0aa-aec3-40bc-8c9d-e57025153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41377-e0aa-4113-9de8-d0597df9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E029C7-FA14-4474-AC2C-98351B290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2c0aa-aec3-40bc-8c9d-e57025153153"/>
    <ds:schemaRef ds:uri="2e041377-e0aa-4113-9de8-d0597df9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4.xml><?xml version="1.0" encoding="utf-8"?>
<ds:datastoreItem xmlns:ds="http://schemas.openxmlformats.org/officeDocument/2006/customXml" ds:itemID="{9A652F39-99C5-43D2-A32B-4B5118C240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7</Words>
  <Characters>2598</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2-07-28T16:30:00Z</cp:lastPrinted>
  <dcterms:created xsi:type="dcterms:W3CDTF">2022-07-28T16:30:00Z</dcterms:created>
  <dcterms:modified xsi:type="dcterms:W3CDTF">2022-07-2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22F47CD19BD4EB3D3F0BEEE537FB9</vt:lpwstr>
  </property>
</Properties>
</file>